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tl/>
        </w:rPr>
        <w:id w:val="-644049129"/>
        <w:docPartObj>
          <w:docPartGallery w:val="Cover Pages"/>
          <w:docPartUnique/>
        </w:docPartObj>
      </w:sdtPr>
      <w:sdtEndPr>
        <w:rPr>
          <w:rFonts w:ascii="Narkisim" w:hAnsi="Narkisim" w:cs="Narkisim"/>
          <w:b/>
          <w:bCs/>
          <w:u w:val="single"/>
        </w:rPr>
      </w:sdtEndPr>
      <w:sdtContent>
        <w:p w14:paraId="75BC35B6" w14:textId="49F23B02" w:rsidR="00D64423" w:rsidRDefault="00D6442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1" locked="0" layoutInCell="1" allowOverlap="0" wp14:anchorId="50658705" wp14:editId="61F9A70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3" name="Text Box 1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1060"/>
                                </w:tblGrid>
                                <w:tr w:rsidR="00D64423" w14:paraId="768BEEA9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14:paraId="0E1FD71B" w14:textId="77777777" w:rsidR="00D64423" w:rsidRDefault="00D64423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DB3725C" wp14:editId="3437B5BB">
                                            <wp:extent cx="6840415" cy="6189980"/>
                                            <wp:effectExtent l="0" t="0" r="0" b="1270"/>
                                            <wp:docPr id="5" name="Picture 4" descr="Photo displaying partial image of two pie charts on a canvas-textured page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9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18915" t="2451" r="22299" b="20665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358" cy="620621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D64423" w14:paraId="40B77DFF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14:paraId="714FD103" w14:textId="18F8CD7D" w:rsidR="00D64423" w:rsidRDefault="00F42245">
                                      <w:pPr>
                                        <w:pStyle w:val="a4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  <w:rtl/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2A474B45A6A447C298E1CE38E41DCE7F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64423"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Algorithms II</w:t>
                                          </w:r>
                                        </w:sdtContent>
                                      </w:sdt>
                                    </w:p>
                                    <w:p w14:paraId="1E12579A" w14:textId="0EBBD8B2" w:rsidR="00D64423" w:rsidRDefault="00F42245">
                                      <w:pPr>
                                        <w:pStyle w:val="a4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  <w:rtl/>
                                          </w:rPr>
                                          <w:alias w:val="Subtitle"/>
                                          <w:tag w:val=""/>
                                          <w:id w:val="1143089448"/>
                                          <w:placeholder>
                                            <w:docPart w:val="3EB030730575498C8D32B3002ACF8A86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64423"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>Ariel-University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D64423" w14:paraId="1DA39DA3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86"/>
                                        <w:gridCol w:w="3687"/>
                                        <w:gridCol w:w="3687"/>
                                      </w:tblGrid>
                                      <w:tr w:rsidR="00D64423" w14:paraId="695AB4A8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5A696B50" w14:textId="52705076" w:rsidR="00D64423" w:rsidRDefault="00F42245">
                                            <w:pPr>
                                              <w:pStyle w:val="a4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sdt>
                                              <w:sdtPr>
                                                <w:rPr>
                                                  <w:color w:val="FFFFFF" w:themeColor="background1"/>
                                                  <w:rtl/>
                                                </w:rPr>
                                                <w:alias w:val="Author"/>
                                                <w:tag w:val=""/>
                                                <w:id w:val="942812742"/>
                                                <w:placeholder>
                                                  <w:docPart w:val="88D5EC5D75994FEEB3EC164FDEDEC1C7"/>
                                                </w:placeholder>
  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  <w:text/>
                                              </w:sdtPr>
                                              <w:sdtEndPr/>
                                              <w:sdtContent>
                                                <w:r w:rsidR="00D64423">
                                                  <w:rPr>
                                                    <w:color w:val="FFFFFF" w:themeColor="background1"/>
                                                  </w:rPr>
                                                  <w:t>Matan-Ben Nagar</w:t>
                                                </w:r>
                                              </w:sdtContent>
                                            </w:sdt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  <w:rtl/>
                                              </w:rPr>
                                              <w:alias w:val="Date"/>
                                              <w:tag w:val=""/>
                                              <w:id w:val="748164578"/>
                                              <w:placeholder>
                                                <w:docPart w:val="4F0EAD74B08740C7B53B7A4A34F361EA"/>
                                              </w:placeholder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 w:fullDate="2021-01-01T00:00:00Z"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EndPr/>
                                            <w:sdtContent>
                                              <w:p w14:paraId="1946C770" w14:textId="77E85BF6" w:rsidR="00D64423" w:rsidRDefault="00FE057C">
                                                <w:pPr>
                                                  <w:pStyle w:val="a4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1/1/21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  <w:rtl/>
                                            </w:rPr>
                                            <w:alias w:val="Course title"/>
                                            <w:tag w:val=""/>
                                            <w:id w:val="-15923909"/>
                                            <w:placeholder>
                                              <w:docPart w:val="F4EFC17051CB422BB1D3718BF9A2EFBB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EndPr/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14:paraId="4B5DD254" w14:textId="2920E379" w:rsidR="00D64423" w:rsidRDefault="00FE057C">
                                                <w:pPr>
                                                  <w:pStyle w:val="a4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 xml:space="preserve">Computer </w:t>
                                                </w:r>
                                                <w:proofErr w:type="spellStart"/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Sciense</w:t>
                                                </w:r>
                                                <w:proofErr w:type="spellEnd"/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14:paraId="57D1908F" w14:textId="77777777" w:rsidR="00D64423" w:rsidRDefault="00D64423"/>
                                  </w:tc>
                                </w:tr>
                              </w:tbl>
                              <w:p w14:paraId="28E327F8" w14:textId="77777777" w:rsidR="00D64423" w:rsidRDefault="00D64423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065870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layout" style="position:absolute;left:0;text-align:left;margin-left:0;margin-top:0;width:540pt;height:10in;z-index:-25165260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1060"/>
                          </w:tblGrid>
                          <w:tr w:rsidR="00D64423" w14:paraId="768BEEA9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9350" w:type="dxa"/>
                              </w:tcPr>
                              <w:p w14:paraId="0E1FD71B" w14:textId="77777777" w:rsidR="00D64423" w:rsidRDefault="00D64423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DB3725C" wp14:editId="3437B5BB">
                                      <wp:extent cx="6840415" cy="6189980"/>
                                      <wp:effectExtent l="0" t="0" r="0" b="1270"/>
                                      <wp:docPr id="5" name="Picture 4" descr="Photo displaying partial image of two pie charts on a canvas-textured page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9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18915" t="2451" r="22299" b="20665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358" cy="620621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D64423" w14:paraId="40B77DFF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14:paraId="714FD103" w14:textId="18F8CD7D" w:rsidR="00D64423" w:rsidRDefault="00F42245">
                                <w:pPr>
                                  <w:pStyle w:val="a4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  <w:rtl/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2A474B45A6A447C298E1CE38E41DCE7F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64423"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Algorithms II</w:t>
                                    </w:r>
                                  </w:sdtContent>
                                </w:sdt>
                              </w:p>
                              <w:p w14:paraId="1E12579A" w14:textId="0EBBD8B2" w:rsidR="00D64423" w:rsidRDefault="00F42245">
                                <w:pPr>
                                  <w:pStyle w:val="a4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  <w:rtl/>
                                    </w:rPr>
                                    <w:alias w:val="Subtitle"/>
                                    <w:tag w:val=""/>
                                    <w:id w:val="1143089448"/>
                                    <w:placeholder>
                                      <w:docPart w:val="3EB030730575498C8D32B3002ACF8A86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64423"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>Ariel-University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D64423" w14:paraId="1DA39DA3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86"/>
                                  <w:gridCol w:w="3687"/>
                                  <w:gridCol w:w="3687"/>
                                </w:tblGrid>
                                <w:tr w:rsidR="00D64423" w14:paraId="695AB4A8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5A696B50" w14:textId="52705076" w:rsidR="00D64423" w:rsidRDefault="00F42245">
                                      <w:pPr>
                                        <w:pStyle w:val="a4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rtl/>
                                          </w:rPr>
                                          <w:alias w:val="Author"/>
                                          <w:tag w:val=""/>
                                          <w:id w:val="942812742"/>
                                          <w:placeholder>
                                            <w:docPart w:val="88D5EC5D75994FEEB3EC164FDEDEC1C7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D64423">
                                            <w:rPr>
                                              <w:color w:val="FFFFFF" w:themeColor="background1"/>
                                            </w:rPr>
                                            <w:t>Matan-Ben Nagar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  <w:rtl/>
                                        </w:rPr>
                                        <w:alias w:val="Date"/>
                                        <w:tag w:val=""/>
                                        <w:id w:val="748164578"/>
                                        <w:placeholder>
                                          <w:docPart w:val="4F0EAD74B08740C7B53B7A4A34F361EA"/>
                                        </w:placeholder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 w:fullDate="2021-01-01T00:00:00Z"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EndPr/>
                                      <w:sdtContent>
                                        <w:p w14:paraId="1946C770" w14:textId="77E85BF6" w:rsidR="00D64423" w:rsidRDefault="00FE057C">
                                          <w:pPr>
                                            <w:pStyle w:val="a4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1/1/21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  <w:rtl/>
                                      </w:rPr>
                                      <w:alias w:val="Course title"/>
                                      <w:tag w:val=""/>
                                      <w:id w:val="-15923909"/>
                                      <w:placeholder>
                                        <w:docPart w:val="F4EFC17051CB422BB1D3718BF9A2EFBB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14:paraId="4B5DD254" w14:textId="2920E379" w:rsidR="00D64423" w:rsidRDefault="00FE057C">
                                          <w:pPr>
                                            <w:pStyle w:val="a4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 xml:space="preserve">Computer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Sciense</w:t>
                                          </w:r>
                                          <w:proofErr w:type="spellEnd"/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14:paraId="57D1908F" w14:textId="77777777" w:rsidR="00D64423" w:rsidRDefault="00D64423"/>
                            </w:tc>
                          </w:tr>
                        </w:tbl>
                        <w:p w14:paraId="28E327F8" w14:textId="77777777" w:rsidR="00D64423" w:rsidRDefault="00D64423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7B308C79" w14:textId="77777777" w:rsidR="00C176F6" w:rsidRDefault="00C176F6">
          <w:pPr>
            <w:rPr>
              <w:rFonts w:ascii="Narkisim" w:hAnsi="Narkisim" w:cs="Narkisim"/>
              <w:b/>
              <w:bCs/>
              <w:u w:val="single"/>
              <w:rtl/>
            </w:rPr>
          </w:pPr>
          <w:r>
            <w:rPr>
              <w:rFonts w:ascii="Narkisim" w:hAnsi="Narkisim" w:cs="Narkisim"/>
              <w:b/>
              <w:bCs/>
              <w:u w:val="single"/>
              <w:rtl/>
            </w:rPr>
            <w:br w:type="page"/>
          </w:r>
        </w:p>
        <w:tbl>
          <w:tblPr>
            <w:tblpPr w:leftFromText="180" w:rightFromText="180" w:vertAnchor="page" w:horzAnchor="page" w:tblpX="7392" w:tblpY="1360"/>
            <w:bidiVisual/>
            <w:tblW w:w="0" w:type="auto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912"/>
            <w:gridCol w:w="2777"/>
          </w:tblGrid>
          <w:tr w:rsidR="00C176F6" w:rsidRPr="00C176F6" w14:paraId="7F25BE2D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67CDDC01" w14:textId="5BBA892E" w:rsidR="00C176F6" w:rsidRPr="00C176F6" w:rsidRDefault="00D91CC0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lastRenderedPageBreak/>
                  <w:t>6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5F7DFB7C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Fire</w:t>
                </w:r>
              </w:p>
            </w:tc>
          </w:tr>
          <w:tr w:rsidR="00C176F6" w:rsidRPr="00C176F6" w14:paraId="08D9904D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65FDC765" w14:textId="77777777" w:rsidR="00C176F6" w:rsidRPr="00C176F6" w:rsidRDefault="00C176F6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  <w:rtl/>
                  </w:rPr>
                  <w:t>2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53D7620E" w14:textId="72C3B16D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BFS</w:t>
                </w:r>
                <w:r w:rsidR="008A703C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 xml:space="preserve"> </w:t>
                </w:r>
              </w:p>
            </w:tc>
          </w:tr>
          <w:tr w:rsidR="00C176F6" w:rsidRPr="00C176F6" w14:paraId="50473D5A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1D818BF4" w14:textId="77777777" w:rsidR="00C176F6" w:rsidRPr="00C176F6" w:rsidRDefault="00C176F6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  <w:rtl/>
                  </w:rPr>
                  <w:t>3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0DE2C90A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Water Bottle</w:t>
                </w:r>
              </w:p>
            </w:tc>
          </w:tr>
          <w:tr w:rsidR="00C176F6" w:rsidRPr="00C176F6" w14:paraId="53874563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580992CA" w14:textId="7FB3E33D" w:rsidR="00C176F6" w:rsidRPr="00C176F6" w:rsidRDefault="006728A9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eastAsia="Times New Roman" w:hAnsi="Arial" w:cs="Arial" w:hint="cs"/>
                    <w:b/>
                    <w:bCs/>
                    <w:color w:val="000000"/>
                    <w:rtl/>
                  </w:rPr>
                  <w:t>3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02513B35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Floyd</w:t>
                </w:r>
              </w:p>
              <w:p w14:paraId="01592258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Warshall</w:t>
                </w:r>
              </w:p>
            </w:tc>
          </w:tr>
          <w:tr w:rsidR="00C176F6" w:rsidRPr="00C176F6" w14:paraId="3035F3F3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077DD961" w14:textId="2888474C" w:rsidR="00C176F6" w:rsidRPr="00C176F6" w:rsidRDefault="007101F2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5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02090C9F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Euler</w:t>
                </w:r>
              </w:p>
            </w:tc>
          </w:tr>
          <w:tr w:rsidR="00C176F6" w:rsidRPr="00C176F6" w14:paraId="6AF5A94E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20DC6FFF" w14:textId="320B75B7" w:rsidR="00C176F6" w:rsidRPr="00C176F6" w:rsidRDefault="00F514F7" w:rsidP="008A703C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5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43C15564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DFS</w:t>
                </w:r>
              </w:p>
            </w:tc>
          </w:tr>
          <w:tr w:rsidR="00C176F6" w:rsidRPr="00C176F6" w14:paraId="7E6151DF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6D6CF637" w14:textId="480239CE" w:rsidR="00C176F6" w:rsidRPr="00C176F6" w:rsidRDefault="009E78C1" w:rsidP="009E78C1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603C46">
                  <w:rPr>
                    <w:rFonts w:ascii="Arial" w:eastAsia="Times New Roman" w:hAnsi="Arial" w:cs="Arial" w:hint="cs"/>
                    <w:b/>
                    <w:bCs/>
                    <w:color w:val="000000"/>
                    <w:rtl/>
                  </w:rPr>
                  <w:t>2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082E96F1" w14:textId="52F7F99E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Bipartite</w:t>
                </w:r>
              </w:p>
            </w:tc>
          </w:tr>
          <w:tr w:rsidR="00C176F6" w:rsidRPr="00C176F6" w14:paraId="47EA2684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768ECC4C" w14:textId="77777777" w:rsidR="00C176F6" w:rsidRPr="00C176F6" w:rsidRDefault="00C176F6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  <w:rtl/>
                  </w:rPr>
                  <w:t>2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5F407C37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is Cycle</w:t>
                </w:r>
              </w:p>
            </w:tc>
          </w:tr>
          <w:tr w:rsidR="00C176F6" w:rsidRPr="00C176F6" w14:paraId="7E8D4613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7CD47C4D" w14:textId="77777777" w:rsidR="00C176F6" w:rsidRPr="00C176F6" w:rsidRDefault="00C176F6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  <w:rtl/>
                  </w:rPr>
                  <w:t>1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7EB19AD1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print cycle</w:t>
                </w:r>
              </w:p>
            </w:tc>
          </w:tr>
          <w:tr w:rsidR="00C176F6" w:rsidRPr="00C176F6" w14:paraId="2365C748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0CC63460" w14:textId="3788068D" w:rsidR="00C176F6" w:rsidRPr="00C176F6" w:rsidRDefault="001C1D11" w:rsidP="00E65E6D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  <w:t>2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2AD408E3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Dijkstra</w:t>
                </w:r>
              </w:p>
            </w:tc>
          </w:tr>
          <w:tr w:rsidR="00F37A40" w:rsidRPr="00C176F6" w14:paraId="78918FE3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63BF01F7" w14:textId="0763808E" w:rsidR="00F37A40" w:rsidRPr="009206BC" w:rsidRDefault="00F37A40" w:rsidP="00E65E6D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highlight w:val="red"/>
                  </w:rPr>
                </w:pPr>
                <w:r>
                  <w:rPr>
                    <w:rFonts w:ascii="Times New Roman" w:eastAsia="Times New Roman" w:hAnsi="Times New Roman" w:cs="Times New Roman"/>
                    <w:sz w:val="24"/>
                    <w:szCs w:val="24"/>
                    <w:highlight w:val="red"/>
                  </w:rPr>
                  <w:t>1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31BB46A2" w14:textId="50772F6E" w:rsidR="00F37A40" w:rsidRPr="00C176F6" w:rsidRDefault="00F37A40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Arial" w:eastAsia="Times New Roman" w:hAnsi="Arial" w:cs="Arial"/>
                    <w:b/>
                    <w:bCs/>
                    <w:color w:val="000000"/>
                  </w:rPr>
                </w:pPr>
                <w:r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Print shortest path</w:t>
                </w:r>
              </w:p>
            </w:tc>
          </w:tr>
          <w:tr w:rsidR="00C176F6" w:rsidRPr="00C176F6" w14:paraId="4F411DC2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129ACE54" w14:textId="6228A801" w:rsidR="00C176F6" w:rsidRPr="00C176F6" w:rsidRDefault="0060546A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eastAsia="Times New Roman" w:hAnsi="Arial" w:cs="Arial" w:hint="cs"/>
                    <w:b/>
                    <w:bCs/>
                    <w:color w:val="000000"/>
                    <w:shd w:val="clear" w:color="auto" w:fill="00FF00"/>
                    <w:rtl/>
                  </w:rPr>
                  <w:t>4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57EA36B2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Best</w:t>
                </w:r>
              </w:p>
            </w:tc>
          </w:tr>
          <w:tr w:rsidR="00C176F6" w:rsidRPr="00C176F6" w14:paraId="407687DF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101F862D" w14:textId="07322A01" w:rsidR="00C176F6" w:rsidRPr="00C176F6" w:rsidRDefault="003B6264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eastAsia="Times New Roman" w:hAnsi="Arial" w:cs="Arial"/>
                    <w:b/>
                    <w:bCs/>
                    <w:color w:val="000000"/>
                    <w:shd w:val="clear" w:color="auto" w:fill="00FF00"/>
                  </w:rPr>
                  <w:t>3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246B3900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Circular Best</w:t>
                </w:r>
              </w:p>
            </w:tc>
          </w:tr>
          <w:tr w:rsidR="00C176F6" w:rsidRPr="00C176F6" w14:paraId="5491DAF1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1E474BCF" w14:textId="4BA7CF42" w:rsidR="00C176F6" w:rsidRPr="00C176F6" w:rsidRDefault="005145E0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  <w:t>3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3033F6DA" w14:textId="61B925ED" w:rsidR="00C176F6" w:rsidRPr="00C176F6" w:rsidRDefault="00F6072C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Super Best</w:t>
                </w:r>
              </w:p>
            </w:tc>
          </w:tr>
          <w:tr w:rsidR="00C176F6" w:rsidRPr="00C176F6" w14:paraId="1E9EDCF4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7A892FE8" w14:textId="2DA206B5" w:rsidR="00C176F6" w:rsidRPr="00C176F6" w:rsidRDefault="009E78C1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eastAsia="Times New Roman" w:hAnsi="Arial" w:cs="Arial" w:hint="cs"/>
                    <w:b/>
                    <w:bCs/>
                    <w:color w:val="000000"/>
                    <w:shd w:val="clear" w:color="auto" w:fill="FFFFFF"/>
                    <w:rtl/>
                  </w:rPr>
                  <w:t>5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7BFFC7BF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Kruskal</w:t>
                </w:r>
              </w:p>
            </w:tc>
          </w:tr>
          <w:tr w:rsidR="00C176F6" w:rsidRPr="00C176F6" w14:paraId="1B082D8A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4F8F4C24" w14:textId="36E73F30" w:rsidR="00C176F6" w:rsidRPr="00C176F6" w:rsidRDefault="002F4502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5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4768D034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Huffman</w:t>
                </w:r>
              </w:p>
            </w:tc>
          </w:tr>
          <w:tr w:rsidR="00C176F6" w:rsidRPr="00C176F6" w14:paraId="440B47C9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23C7C806" w14:textId="3E436BED" w:rsidR="00C176F6" w:rsidRPr="00C176F6" w:rsidRDefault="002F4502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Arial" w:eastAsia="Times New Roman" w:hAnsi="Arial" w:cs="Arial"/>
                    <w:b/>
                    <w:bCs/>
                    <w:color w:val="000000"/>
                    <w:shd w:val="clear" w:color="auto" w:fill="FFFFFF"/>
                  </w:rPr>
                  <w:t>3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42514D32" w14:textId="60AA9051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print Huffman</w:t>
                </w:r>
              </w:p>
            </w:tc>
          </w:tr>
          <w:tr w:rsidR="00C176F6" w:rsidRPr="00C176F6" w14:paraId="3BD70FD4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7FCDD4F0" w14:textId="77777777" w:rsidR="00C176F6" w:rsidRPr="00C176F6" w:rsidRDefault="00C176F6" w:rsidP="00C176F6">
                <w:pPr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  <w:rtl/>
                  </w:rPr>
                  <w:t>1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166F031C" w14:textId="777E17E1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rtl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 xml:space="preserve">Build Tree from </w:t>
                </w:r>
                <w:r w:rsidR="00031200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degrees list</w:t>
                </w:r>
              </w:p>
            </w:tc>
          </w:tr>
          <w:tr w:rsidR="00C176F6" w:rsidRPr="00C176F6" w14:paraId="47E40EC0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44871CDF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0E6B5D39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  <w:highlight w:val="red"/>
                  </w:rPr>
                  <w:t>Isomorphism</w:t>
                </w:r>
              </w:p>
            </w:tc>
          </w:tr>
          <w:tr w:rsidR="00C176F6" w:rsidRPr="00C176F6" w14:paraId="5016BBFF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1316BAB0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6A04AABB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</w:rPr>
                  <w:t>return connected components</w:t>
                </w:r>
              </w:p>
            </w:tc>
          </w:tr>
          <w:tr w:rsidR="00C176F6" w:rsidRPr="00C176F6" w14:paraId="3588BB70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13370D57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42078511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highlight w:val="red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  <w:highlight w:val="red"/>
                  </w:rPr>
                  <w:t>Boruvka’s</w:t>
                </w:r>
              </w:p>
            </w:tc>
          </w:tr>
          <w:tr w:rsidR="00C176F6" w:rsidRPr="00C176F6" w14:paraId="7BB66AA3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598B7E7E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  <w:hideMark/>
              </w:tcPr>
              <w:p w14:paraId="57809A90" w14:textId="77777777" w:rsidR="00C176F6" w:rsidRPr="00C176F6" w:rsidRDefault="00C176F6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  <w:highlight w:val="red"/>
                  </w:rPr>
                </w:pPr>
                <w:r w:rsidRPr="00C176F6">
                  <w:rPr>
                    <w:rFonts w:ascii="Arial" w:eastAsia="Times New Roman" w:hAnsi="Arial" w:cs="Arial"/>
                    <w:b/>
                    <w:bCs/>
                    <w:color w:val="000000"/>
                    <w:highlight w:val="red"/>
                  </w:rPr>
                  <w:t>Prim</w:t>
                </w:r>
              </w:p>
            </w:tc>
          </w:tr>
          <w:tr w:rsidR="001F27E5" w:rsidRPr="00C176F6" w14:paraId="47766B1F" w14:textId="77777777" w:rsidTr="00C176F6">
            <w:tc>
              <w:tcPr>
                <w:tcW w:w="912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783CB498" w14:textId="0D3B490C" w:rsidR="001F27E5" w:rsidRPr="00C176F6" w:rsidRDefault="001F27E5" w:rsidP="001F27E5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eastAsia="Times New Roman" w:hAnsi="Times New Roman" w:cs="Times New Roman"/>
                    <w:sz w:val="24"/>
                    <w:szCs w:val="24"/>
                  </w:rPr>
                  <w:t>1</w:t>
                </w:r>
              </w:p>
            </w:tc>
            <w:tc>
              <w:tcPr>
                <w:tcW w:w="2777" w:type="dxa"/>
                <w:tcBorders>
                  <w:top w:val="single" w:sz="8" w:space="0" w:color="000000"/>
                  <w:left w:val="single" w:sz="8" w:space="0" w:color="000000"/>
                  <w:bottom w:val="single" w:sz="8" w:space="0" w:color="000000"/>
                  <w:right w:val="single" w:sz="8" w:space="0" w:color="000000"/>
                </w:tcBorders>
                <w:shd w:val="clear" w:color="auto" w:fill="FFFF00"/>
                <w:tcMar>
                  <w:top w:w="100" w:type="dxa"/>
                  <w:left w:w="100" w:type="dxa"/>
                  <w:bottom w:w="100" w:type="dxa"/>
                  <w:right w:w="100" w:type="dxa"/>
                </w:tcMar>
              </w:tcPr>
              <w:p w14:paraId="4BE91278" w14:textId="13B12092" w:rsidR="001F27E5" w:rsidRPr="00EF5178" w:rsidRDefault="001F27E5" w:rsidP="00C176F6">
                <w:pPr>
                  <w:bidi w:val="0"/>
                  <w:spacing w:line="240" w:lineRule="auto"/>
                  <w:ind w:left="0" w:firstLine="0"/>
                  <w:jc w:val="center"/>
                  <w:rPr>
                    <w:rFonts w:ascii="Arial" w:eastAsia="Times New Roman" w:hAnsi="Arial" w:cs="Arial"/>
                    <w:b/>
                    <w:bCs/>
                    <w:color w:val="000000"/>
                    <w:highlight w:val="red"/>
                  </w:rPr>
                </w:pPr>
                <w:r w:rsidRPr="00EF5178">
                  <w:rPr>
                    <w:rFonts w:ascii="Arial" w:eastAsia="Times New Roman" w:hAnsi="Arial" w:cs="Arial"/>
                    <w:b/>
                    <w:bCs/>
                    <w:color w:val="000000"/>
                    <w:highlight w:val="red"/>
                  </w:rPr>
                  <w:t>Reverse Kruskal</w:t>
                </w:r>
              </w:p>
            </w:tc>
          </w:tr>
        </w:tbl>
        <w:tbl>
          <w:tblPr>
            <w:tblStyle w:val="ac"/>
            <w:tblpPr w:leftFromText="180" w:rightFromText="180" w:vertAnchor="text" w:horzAnchor="margin" w:tblpY="592"/>
            <w:bidiVisual/>
            <w:tblW w:w="0" w:type="auto"/>
            <w:tblLook w:val="04A0" w:firstRow="1" w:lastRow="0" w:firstColumn="1" w:lastColumn="0" w:noHBand="0" w:noVBand="1"/>
          </w:tblPr>
          <w:tblGrid>
            <w:gridCol w:w="6298"/>
          </w:tblGrid>
          <w:tr w:rsidR="00C176F6" w14:paraId="3D024086" w14:textId="77777777" w:rsidTr="00C176F6">
            <w:trPr>
              <w:trHeight w:val="576"/>
            </w:trPr>
            <w:tc>
              <w:tcPr>
                <w:tcW w:w="6298" w:type="dxa"/>
              </w:tcPr>
              <w:p w14:paraId="57680FCA" w14:textId="1401C259" w:rsidR="00C176F6" w:rsidRPr="00A11797" w:rsidRDefault="00C176F6" w:rsidP="00C176F6">
                <w:pPr>
                  <w:spacing w:line="360" w:lineRule="auto"/>
                  <w:ind w:left="0" w:firstLine="0"/>
                  <w:rPr>
                    <w:rFonts w:ascii="Narkisim" w:eastAsiaTheme="minorEastAsia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 xml:space="preserve">נתונים </w:t>
                </w:r>
                <w:r w:rsidRPr="00A11797">
                  <w:rPr>
                    <w:rFonts w:ascii="Narkisim" w:hAnsi="Narkisim" w:cs="Narkisim"/>
                  </w:rPr>
                  <w:t>N</w:t>
                </w:r>
                <w:r w:rsidRPr="00A11797">
                  <w:rPr>
                    <w:rFonts w:ascii="Narkisim" w:hAnsi="Narkisim" w:cs="Narkisim"/>
                    <w:rtl/>
                  </w:rPr>
                  <w:t xml:space="preserve"> מספרים המצויים על קטע ומספר שלם</w:t>
                </w:r>
                <w:r w:rsidRPr="00A11797">
                  <w:rPr>
                    <w:rFonts w:ascii="Narkisim" w:hAnsi="Narkisim" w:cs="Narkisim"/>
                  </w:rPr>
                  <w:t xml:space="preserve"> </w:t>
                </w:r>
                <m:oMath>
                  <m:r>
                    <w:rPr>
                      <w:rFonts w:ascii="Cambria Math" w:hAnsi="Cambria Math" w:cs="Narkisim"/>
                    </w:rPr>
                    <m:t xml:space="preserve">1≤k≤N </m:t>
                  </m:r>
                </m:oMath>
                <w:r w:rsidRPr="00A11797">
                  <w:rPr>
                    <w:rFonts w:ascii="Narkisim" w:eastAsiaTheme="minorEastAsia" w:hAnsi="Narkisim" w:cs="Narkisim"/>
                    <w:rtl/>
                  </w:rPr>
                  <w:t>.</w:t>
                </w:r>
              </w:p>
              <w:p w14:paraId="5D450CA0" w14:textId="1ECC7683" w:rsidR="00C176F6" w:rsidRPr="00A11797" w:rsidRDefault="00C176F6" w:rsidP="00C176F6">
                <w:pPr>
                  <w:spacing w:line="360" w:lineRule="auto"/>
                  <w:ind w:left="0" w:firstLine="0"/>
                  <w:rPr>
                    <w:rFonts w:ascii="Narkisim" w:hAnsi="Narkisim" w:cs="Narkisim"/>
                    <w:u w:val="single"/>
                    <w:rtl/>
                  </w:rPr>
                </w:pPr>
                <w:r w:rsidRPr="00A11797">
                  <w:rPr>
                    <w:rFonts w:ascii="Narkisim" w:hAnsi="Narkisim" w:cs="Narkisim"/>
                    <w:i/>
                    <w:rtl/>
                  </w:rPr>
                  <w:t xml:space="preserve">יש לפתח אלגוריתם שמחזיר את הסכום המקסימלי של מספרים הנמצאים על איזשהו תת-קטע רציף בעל אורך </w:t>
                </w:r>
                <w:r w:rsidRPr="00A11797">
                  <w:rPr>
                    <w:rFonts w:ascii="Narkisim" w:hAnsi="Narkisim" w:cs="Narkisim"/>
                    <w:i/>
                  </w:rPr>
                  <w:t>k</w:t>
                </w:r>
              </w:p>
            </w:tc>
          </w:tr>
          <w:tr w:rsidR="007A5774" w14:paraId="2907FAA5" w14:textId="77777777" w:rsidTr="00C176F6">
            <w:trPr>
              <w:trHeight w:val="576"/>
            </w:trPr>
            <w:tc>
              <w:tcPr>
                <w:tcW w:w="6298" w:type="dxa"/>
              </w:tcPr>
              <w:p w14:paraId="1A722BD3" w14:textId="65105984" w:rsidR="007A5774" w:rsidRPr="00A11797" w:rsidRDefault="007A5774" w:rsidP="007A5774">
                <w:pPr>
                  <w:spacing w:line="360" w:lineRule="auto"/>
                  <w:ind w:left="0" w:firstLine="0"/>
                  <w:rPr>
                    <w:rFonts w:ascii="Narkisim" w:hAnsi="Narkisim" w:cs="Narkisim"/>
                    <w:b/>
                    <w:bCs/>
                    <w:rtl/>
                  </w:rPr>
                </w:pPr>
                <w:r w:rsidRPr="00A11797">
                  <w:rPr>
                    <w:rFonts w:ascii="Narkisim" w:hAnsi="Narkisim" w:cs="Narkisim"/>
                    <w:b/>
                    <w:bCs/>
                    <w:rtl/>
                  </w:rPr>
                  <w:t xml:space="preserve">נתונים עץ וקודקוד שלו. לבנות אלגוריתם שמקבל עץ וקודקוד (עלה או פנימי) ומחזיר האם העלה שייך לאיזשהו קוטר של העץ. </w:t>
                </w:r>
              </w:p>
            </w:tc>
          </w:tr>
          <w:tr w:rsidR="007A5774" w14:paraId="2BA3C4E6" w14:textId="77777777" w:rsidTr="00C176F6">
            <w:trPr>
              <w:trHeight w:val="576"/>
            </w:trPr>
            <w:tc>
              <w:tcPr>
                <w:tcW w:w="6298" w:type="dxa"/>
              </w:tcPr>
              <w:p w14:paraId="3F46FD50" w14:textId="77777777" w:rsidR="007A5774" w:rsidRPr="00A11797" w:rsidRDefault="007A5774" w:rsidP="007A5774">
                <w:pPr>
                  <w:ind w:left="0" w:firstLine="0"/>
                  <w:rPr>
                    <w:rFonts w:ascii="Narkisim" w:eastAsiaTheme="minorEastAsia" w:hAnsi="Narkisim" w:cs="Narkisim"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 xml:space="preserve">האם גרף הוא עץ? (נבדוק תנאי קשירות ומס' צלעות = </w:t>
                </w:r>
                <m:oMath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Narkisim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Narkisim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 w:cs="Narkisim"/>
                    </w:rPr>
                    <m:t>-1</m:t>
                  </m:r>
                </m:oMath>
              </w:p>
              <w:p w14:paraId="3227603D" w14:textId="4082FBAC" w:rsidR="007A5774" w:rsidRPr="00A11797" w:rsidRDefault="007A5774" w:rsidP="007A5774">
                <w:pPr>
                  <w:spacing w:line="360" w:lineRule="auto"/>
                  <w:ind w:left="0" w:firstLine="0"/>
                  <w:rPr>
                    <w:rFonts w:ascii="Narkisim" w:hAnsi="Narkisim" w:cs="Narkisim"/>
                    <w:b/>
                    <w:bCs/>
                    <w:rtl/>
                  </w:rPr>
                </w:pPr>
              </w:p>
            </w:tc>
          </w:tr>
          <w:tr w:rsidR="007A5774" w14:paraId="683F4980" w14:textId="77777777" w:rsidTr="00C176F6">
            <w:trPr>
              <w:trHeight w:val="576"/>
            </w:trPr>
            <w:tc>
              <w:tcPr>
                <w:tcW w:w="6298" w:type="dxa"/>
              </w:tcPr>
              <w:p w14:paraId="44C582FF" w14:textId="2170B02B" w:rsidR="007A5774" w:rsidRPr="00A11797" w:rsidRDefault="007A5774" w:rsidP="007A5774">
                <w:pPr>
                  <w:spacing w:line="360" w:lineRule="auto"/>
                  <w:ind w:left="0" w:firstLine="0"/>
                  <w:rPr>
                    <w:rFonts w:ascii="Narkisim" w:hAnsi="Narkisim" w:cs="Narkisim"/>
                    <w:b/>
                    <w:bCs/>
                    <w:i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 xml:space="preserve">תת קטע </w:t>
                </w:r>
                <w:r w:rsidRPr="00A11797">
                  <w:rPr>
                    <w:rFonts w:ascii="Narkisim" w:hAnsi="Narkisim" w:cs="Narkisim"/>
                    <w:b/>
                    <w:bCs/>
                    <w:rtl/>
                  </w:rPr>
                  <w:t>קצר ביותר</w:t>
                </w:r>
                <w:r w:rsidRPr="00A11797">
                  <w:rPr>
                    <w:rFonts w:ascii="Narkisim" w:hAnsi="Narkisim" w:cs="Narkisim"/>
                    <w:rtl/>
                  </w:rPr>
                  <w:t xml:space="preserve"> עם סכום איברים מקסימלי</w:t>
                </w:r>
              </w:p>
            </w:tc>
          </w:tr>
          <w:tr w:rsidR="007A5774" w14:paraId="42F4B816" w14:textId="77777777" w:rsidTr="00C176F6">
            <w:trPr>
              <w:trHeight w:val="576"/>
            </w:trPr>
            <w:tc>
              <w:tcPr>
                <w:tcW w:w="6298" w:type="dxa"/>
              </w:tcPr>
              <w:p w14:paraId="5EF39DAC" w14:textId="7B232DBF" w:rsidR="007A5774" w:rsidRPr="00A11797" w:rsidRDefault="007A5774" w:rsidP="007A5774">
                <w:pPr>
                  <w:spacing w:line="360" w:lineRule="auto"/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>האם ניתן להפוך גרף לאוילריאני על ידי הוספת צלעות?</w:t>
                </w:r>
                <w:r w:rsidRPr="00A11797">
                  <w:rPr>
                    <w:rFonts w:ascii="Narkisim" w:hAnsi="Narkisim" w:cs="Narkisim"/>
                  </w:rPr>
                  <w:t xml:space="preserve"> </w:t>
                </w:r>
                <w:r w:rsidRPr="00A11797">
                  <w:rPr>
                    <w:rFonts w:ascii="Narkisim" w:hAnsi="Narkisim" w:cs="Narkisim"/>
                    <w:b/>
                    <w:bCs/>
                    <w:rtl/>
                  </w:rPr>
                  <w:t>כן.</w:t>
                </w:r>
                <w:r w:rsidRPr="00A11797">
                  <w:rPr>
                    <w:rFonts w:ascii="Narkisim" w:hAnsi="Narkisim" w:cs="Narkisim"/>
                    <w:rtl/>
                  </w:rPr>
                  <w:t xml:space="preserve"> </w:t>
                </w:r>
              </w:p>
            </w:tc>
          </w:tr>
          <w:tr w:rsidR="007A5774" w14:paraId="590C4280" w14:textId="77777777" w:rsidTr="00C176F6">
            <w:trPr>
              <w:trHeight w:val="576"/>
            </w:trPr>
            <w:tc>
              <w:tcPr>
                <w:tcW w:w="6298" w:type="dxa"/>
              </w:tcPr>
              <w:p w14:paraId="4146ED59" w14:textId="08C9BCAD" w:rsidR="007A5774" w:rsidRPr="00A11797" w:rsidRDefault="00CC4E6F" w:rsidP="007A5774">
                <w:pPr>
                  <w:spacing w:line="360" w:lineRule="auto"/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>להחזיר את רכיבי הקשירות של כל רכיב</w:t>
                </w:r>
              </w:p>
            </w:tc>
          </w:tr>
          <w:tr w:rsidR="007A5774" w14:paraId="6FD8AC26" w14:textId="77777777" w:rsidTr="00C176F6">
            <w:trPr>
              <w:trHeight w:val="576"/>
            </w:trPr>
            <w:tc>
              <w:tcPr>
                <w:tcW w:w="6298" w:type="dxa"/>
              </w:tcPr>
              <w:p w14:paraId="46601A2B" w14:textId="675CBB59" w:rsidR="007A5774" w:rsidRPr="00A11797" w:rsidRDefault="00A11797" w:rsidP="007A5774">
                <w:pPr>
                  <w:ind w:left="0" w:firstLine="0"/>
                  <w:rPr>
                    <w:rFonts w:ascii="Narkisim" w:hAnsi="Narkisim" w:cs="Narkisim"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>כמה מעגלים יש בגרף?</w:t>
                </w:r>
              </w:p>
            </w:tc>
          </w:tr>
          <w:tr w:rsidR="007A5774" w14:paraId="5261DFDA" w14:textId="77777777" w:rsidTr="0060546A">
            <w:trPr>
              <w:trHeight w:val="484"/>
            </w:trPr>
            <w:tc>
              <w:tcPr>
                <w:tcW w:w="6298" w:type="dxa"/>
              </w:tcPr>
              <w:p w14:paraId="08E2F070" w14:textId="77777777" w:rsidR="007A5774" w:rsidRPr="00A11797" w:rsidRDefault="00EA3FB7" w:rsidP="007A5774">
                <w:pPr>
                  <w:spacing w:line="360" w:lineRule="auto"/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>כמות צבעים מינימלית לצביעת עץ?</w:t>
                </w:r>
              </w:p>
              <w:p w14:paraId="66512769" w14:textId="7208A408" w:rsidR="00EA3FB7" w:rsidRPr="00A11797" w:rsidRDefault="00EA3FB7" w:rsidP="007A5774">
                <w:pPr>
                  <w:spacing w:line="360" w:lineRule="auto"/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>לצבוע עץ.  (גרף דו צדדי הוא גרף ללא מעגלים באורך אי זוגי)</w:t>
                </w:r>
              </w:p>
            </w:tc>
          </w:tr>
          <w:tr w:rsidR="007A5774" w14:paraId="116589B1" w14:textId="77777777" w:rsidTr="00C176F6">
            <w:trPr>
              <w:trHeight w:val="576"/>
            </w:trPr>
            <w:tc>
              <w:tcPr>
                <w:tcW w:w="6298" w:type="dxa"/>
              </w:tcPr>
              <w:p w14:paraId="0FD59FF1" w14:textId="3CB01CD8" w:rsidR="007A5774" w:rsidRPr="00A11797" w:rsidRDefault="00CC4E6F" w:rsidP="007A5774">
                <w:pPr>
                  <w:spacing w:line="360" w:lineRule="auto"/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b/>
                    <w:bCs/>
                    <w:rtl/>
                  </w:rPr>
                  <w:t>לבנות אלגוריתם שמקבל עץ ומחזיר את כל קודקודי העץ שלא שייכים לאף קוטר העץ</w:t>
                </w:r>
              </w:p>
            </w:tc>
          </w:tr>
          <w:tr w:rsidR="007A5774" w14:paraId="1DDDBDE1" w14:textId="77777777" w:rsidTr="00C176F6">
            <w:trPr>
              <w:trHeight w:val="576"/>
            </w:trPr>
            <w:tc>
              <w:tcPr>
                <w:tcW w:w="6298" w:type="dxa"/>
              </w:tcPr>
              <w:p w14:paraId="724A0CE6" w14:textId="78EBD19E" w:rsidR="007A5774" w:rsidRPr="00A11797" w:rsidRDefault="00CC4E6F" w:rsidP="007A5774">
                <w:pPr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b/>
                    <w:bCs/>
                    <w:rtl/>
                  </w:rPr>
                  <w:t xml:space="preserve">נתונים 2 קודקודים  </w:t>
                </w:r>
                <m:oMath>
                  <m:r>
                    <m:rPr>
                      <m:sty m:val="bi"/>
                    </m:rPr>
                    <w:rPr>
                      <w:rFonts w:ascii="Cambria Math" w:hAnsi="Cambria Math" w:cs="Narkisim"/>
                    </w:rPr>
                    <m:t>s,t∈V</m:t>
                  </m:r>
                </m:oMath>
                <w:r w:rsidRPr="00A11797">
                  <w:rPr>
                    <w:rFonts w:ascii="Narkisim" w:eastAsiaTheme="minorEastAsia" w:hAnsi="Narkisim" w:cs="Narkisim"/>
                    <w:b/>
                    <w:bCs/>
                    <w:rtl/>
                  </w:rPr>
                  <w:t>.</w:t>
                </w:r>
                <w:r w:rsidRPr="00A11797">
                  <w:rPr>
                    <w:rFonts w:ascii="Narkisim" w:eastAsiaTheme="minorEastAsia" w:hAnsi="Narkisim" w:cs="Narkisim"/>
                    <w:b/>
                    <w:bCs/>
                  </w:rPr>
                  <w:t xml:space="preserve"> </w:t>
                </w:r>
                <w:r w:rsidRPr="00A11797">
                  <w:rPr>
                    <w:rFonts w:ascii="Narkisim" w:eastAsiaTheme="minorEastAsia" w:hAnsi="Narkisim" w:cs="Narkisim"/>
                    <w:b/>
                    <w:bCs/>
                    <w:rtl/>
                  </w:rPr>
                  <w:t xml:space="preserve"> יש להחזיר את מספר המסלולים הקצרים ביותר בין </w:t>
                </w:r>
                <w:r w:rsidRPr="00A11797">
                  <w:rPr>
                    <w:rFonts w:ascii="Narkisim" w:eastAsiaTheme="minorEastAsia" w:hAnsi="Narkisim" w:cs="Narkisim"/>
                    <w:b/>
                    <w:bCs/>
                  </w:rPr>
                  <w:t>s</w:t>
                </w:r>
                <w:r w:rsidRPr="00A11797">
                  <w:rPr>
                    <w:rFonts w:ascii="Narkisim" w:eastAsiaTheme="minorEastAsia" w:hAnsi="Narkisim" w:cs="Narkisim"/>
                    <w:b/>
                    <w:bCs/>
                    <w:rtl/>
                  </w:rPr>
                  <w:t xml:space="preserve"> לבין</w:t>
                </w:r>
                <w:r w:rsidRPr="00A11797">
                  <w:rPr>
                    <w:rFonts w:ascii="Narkisim" w:eastAsiaTheme="minorEastAsia" w:hAnsi="Narkisim" w:cs="Narkisim"/>
                    <w:b/>
                    <w:bCs/>
                  </w:rPr>
                  <w:t xml:space="preserve"> </w:t>
                </w:r>
                <w:r w:rsidRPr="00A11797">
                  <w:rPr>
                    <w:rFonts w:ascii="Narkisim" w:eastAsiaTheme="minorEastAsia" w:hAnsi="Narkisim" w:cs="Narkisim"/>
                    <w:b/>
                    <w:bCs/>
                    <w:rtl/>
                  </w:rPr>
                  <w:t xml:space="preserve"> קודקוד </w:t>
                </w:r>
                <w:r w:rsidRPr="00A11797">
                  <w:rPr>
                    <w:rFonts w:ascii="Narkisim" w:eastAsiaTheme="minorEastAsia" w:hAnsi="Narkisim" w:cs="Narkisim"/>
                    <w:b/>
                    <w:bCs/>
                  </w:rPr>
                  <w:t>t</w:t>
                </w:r>
                <w:r w:rsidRPr="00A11797">
                  <w:rPr>
                    <w:rFonts w:ascii="Narkisim" w:eastAsiaTheme="minorEastAsia" w:hAnsi="Narkisim" w:cs="Narkisim"/>
                    <w:b/>
                    <w:bCs/>
                    <w:rtl/>
                  </w:rPr>
                  <w:t>.</w:t>
                </w:r>
              </w:p>
            </w:tc>
          </w:tr>
          <w:tr w:rsidR="007A5774" w14:paraId="0512DD13" w14:textId="77777777" w:rsidTr="00C176F6">
            <w:trPr>
              <w:trHeight w:val="576"/>
            </w:trPr>
            <w:tc>
              <w:tcPr>
                <w:tcW w:w="6298" w:type="dxa"/>
              </w:tcPr>
              <w:p w14:paraId="0DC621FF" w14:textId="0236562D" w:rsidR="007A5774" w:rsidRPr="00A11797" w:rsidRDefault="00CC4E6F" w:rsidP="007A5774">
                <w:pPr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>להחזיר האם גרף הוא דו-צדדי</w:t>
                </w:r>
              </w:p>
            </w:tc>
          </w:tr>
          <w:tr w:rsidR="007A5774" w14:paraId="530F6BFF" w14:textId="77777777" w:rsidTr="00C176F6">
            <w:trPr>
              <w:trHeight w:val="576"/>
            </w:trPr>
            <w:tc>
              <w:tcPr>
                <w:tcW w:w="6298" w:type="dxa"/>
              </w:tcPr>
              <w:p w14:paraId="0D13FE4C" w14:textId="3A2AFCA5" w:rsidR="007A5774" w:rsidRPr="00A11797" w:rsidRDefault="00CC4E6F" w:rsidP="007A5774">
                <w:pPr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>אלגוריתם למציאת מעגל בגרף והחזרתו.</w:t>
                </w:r>
              </w:p>
            </w:tc>
          </w:tr>
          <w:tr w:rsidR="007A5774" w14:paraId="43CAC806" w14:textId="77777777" w:rsidTr="00C176F6">
            <w:trPr>
              <w:trHeight w:val="576"/>
            </w:trPr>
            <w:tc>
              <w:tcPr>
                <w:tcW w:w="6298" w:type="dxa"/>
              </w:tcPr>
              <w:p w14:paraId="2D662CA0" w14:textId="11D75BAF" w:rsidR="007A5774" w:rsidRPr="00A11797" w:rsidRDefault="007A5774" w:rsidP="007A5774">
                <w:pPr>
                  <w:ind w:left="0" w:firstLine="0"/>
                  <w:rPr>
                    <w:rFonts w:ascii="Narkisim" w:hAnsi="Narkisim" w:cs="Narkisim"/>
                    <w:rtl/>
                  </w:rPr>
                </w:pPr>
              </w:p>
            </w:tc>
          </w:tr>
          <w:tr w:rsidR="001F27E5" w14:paraId="59D639BC" w14:textId="77777777" w:rsidTr="00C176F6">
            <w:trPr>
              <w:trHeight w:val="576"/>
            </w:trPr>
            <w:tc>
              <w:tcPr>
                <w:tcW w:w="6298" w:type="dxa"/>
              </w:tcPr>
              <w:p w14:paraId="38EF928F" w14:textId="2DD7D4B0" w:rsidR="001F27E5" w:rsidRPr="00A11797" w:rsidRDefault="001F27E5" w:rsidP="007A5774">
                <w:pPr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>רוורס קרוסקל</w:t>
                </w:r>
              </w:p>
            </w:tc>
          </w:tr>
          <w:tr w:rsidR="00603C46" w14:paraId="0B124032" w14:textId="77777777" w:rsidTr="00C176F6">
            <w:trPr>
              <w:trHeight w:val="576"/>
            </w:trPr>
            <w:tc>
              <w:tcPr>
                <w:tcW w:w="6298" w:type="dxa"/>
              </w:tcPr>
              <w:p w14:paraId="3CBF1EED" w14:textId="3B95321B" w:rsidR="00603C46" w:rsidRPr="00891B43" w:rsidRDefault="00603C46" w:rsidP="007A5774">
                <w:pPr>
                  <w:ind w:left="0" w:firstLine="0"/>
                  <w:rPr>
                    <w:rFonts w:ascii="Narkisim" w:hAnsi="Narkisim" w:cs="Narkisim"/>
                    <w:rtl/>
                  </w:rPr>
                </w:pPr>
                <w:r w:rsidRPr="00A11797">
                  <w:rPr>
                    <w:rFonts w:ascii="Narkisim" w:hAnsi="Narkisim" w:cs="Narkisim"/>
                    <w:rtl/>
                  </w:rPr>
                  <w:t>לבדוק האם צלע שייכת למעגל</w:t>
                </w:r>
                <w:r w:rsidR="0061710E">
                  <w:rPr>
                    <w:rFonts w:ascii="Narkisim" w:hAnsi="Narkisim" w:cs="Narkisim" w:hint="cs"/>
                    <w:rtl/>
                  </w:rPr>
                  <w:t>:</w:t>
                </w:r>
                <w:r w:rsidR="0061710E">
                  <w:rPr>
                    <w:rFonts w:ascii="Narkisim" w:hAnsi="Narkisim" w:cs="Narkisim"/>
                    <w:rtl/>
                  </w:rPr>
                  <w:br/>
                </w:r>
                <w:r w:rsidR="0061710E">
                  <w:rPr>
                    <w:rFonts w:ascii="Narkisim" w:hAnsi="Narkisim" w:cs="Narkisim" w:hint="cs"/>
                    <w:b/>
                    <w:bCs/>
                    <w:rtl/>
                  </w:rPr>
                  <w:t xml:space="preserve">רעיון: </w:t>
                </w:r>
                <w:r w:rsidR="00891B43">
                  <w:rPr>
                    <w:rFonts w:ascii="Narkisim" w:hAnsi="Narkisim" w:cs="Narkisim" w:hint="cs"/>
                    <w:rtl/>
                  </w:rPr>
                  <w:t xml:space="preserve">להסיר את הצלע ולבצע </w:t>
                </w:r>
                <w:r w:rsidR="00891B43">
                  <w:rPr>
                    <w:rFonts w:ascii="Narkisim" w:hAnsi="Narkisim" w:cs="Narkisim" w:hint="cs"/>
                  </w:rPr>
                  <w:t>BFS</w:t>
                </w:r>
                <w:r w:rsidR="00891B43">
                  <w:rPr>
                    <w:rFonts w:ascii="Narkisim" w:hAnsi="Narkisim" w:cs="Narkisim" w:hint="cs"/>
                    <w:rtl/>
                  </w:rPr>
                  <w:t xml:space="preserve"> כדי לראות אם עדיין יש דרך להגיע מ-</w:t>
                </w:r>
                <w:r w:rsidR="00891B43">
                  <w:rPr>
                    <w:rFonts w:ascii="Narkisim" w:hAnsi="Narkisim" w:cs="Narkisim"/>
                  </w:rPr>
                  <w:t>u</w:t>
                </w:r>
                <w:r w:rsidR="00891B43">
                  <w:rPr>
                    <w:rFonts w:ascii="Narkisim" w:hAnsi="Narkisim" w:cs="Narkisim" w:hint="cs"/>
                    <w:rtl/>
                  </w:rPr>
                  <w:t xml:space="preserve"> ל-</w:t>
                </w:r>
                <w:r w:rsidR="00891B43">
                  <w:rPr>
                    <w:rFonts w:ascii="Narkisim" w:hAnsi="Narkisim" w:cs="Narkisim"/>
                  </w:rPr>
                  <w:t>v</w:t>
                </w:r>
              </w:p>
            </w:tc>
          </w:tr>
        </w:tbl>
        <w:p w14:paraId="0E5CA172" w14:textId="65B1D2A3" w:rsidR="00C176F6" w:rsidRDefault="00C176F6" w:rsidP="00C176F6">
          <w:pPr>
            <w:jc w:val="both"/>
            <w:rPr>
              <w:rFonts w:ascii="Narkisim" w:hAnsi="Narkisim" w:cs="Narkisim"/>
              <w:b/>
              <w:bCs/>
              <w:u w:val="single"/>
              <w:rtl/>
            </w:rPr>
          </w:pPr>
          <w:r w:rsidRPr="00C176F6">
            <w:rPr>
              <w:rFonts w:ascii="Narkisim" w:hAnsi="Narkisim" w:cs="Narkisim" w:hint="cs"/>
              <w:b/>
              <w:bCs/>
              <w:sz w:val="24"/>
              <w:szCs w:val="24"/>
              <w:u w:val="single"/>
              <w:rtl/>
            </w:rPr>
            <w:t>תדירות הופעת שאלות במבחנים</w:t>
          </w:r>
          <w:r w:rsidR="00185F1E">
            <w:rPr>
              <w:rFonts w:ascii="Narkisim" w:hAnsi="Narkisim" w:cs="Narkisim"/>
              <w:b/>
              <w:bCs/>
              <w:sz w:val="24"/>
              <w:szCs w:val="24"/>
              <w:rtl/>
            </w:rPr>
            <w:tab/>
          </w:r>
          <w:r w:rsidR="00185F1E">
            <w:rPr>
              <w:rFonts w:ascii="Narkisim" w:hAnsi="Narkisim" w:cs="Narkisim"/>
              <w:b/>
              <w:bCs/>
              <w:sz w:val="24"/>
              <w:szCs w:val="24"/>
              <w:rtl/>
            </w:rPr>
            <w:tab/>
          </w:r>
          <w:r w:rsidR="00185F1E">
            <w:rPr>
              <w:rFonts w:ascii="Narkisim" w:hAnsi="Narkisim" w:cs="Narkisim" w:hint="cs"/>
              <w:b/>
              <w:bCs/>
              <w:sz w:val="24"/>
              <w:szCs w:val="24"/>
              <w:rtl/>
            </w:rPr>
            <w:t xml:space="preserve">  </w:t>
          </w:r>
          <w:r w:rsidR="00185F1E">
            <w:rPr>
              <w:rFonts w:ascii="Narkisim" w:hAnsi="Narkisim" w:cs="Narkisim" w:hint="cs"/>
              <w:b/>
              <w:bCs/>
              <w:sz w:val="24"/>
              <w:szCs w:val="24"/>
              <w:u w:val="single"/>
              <w:rtl/>
            </w:rPr>
            <w:t>שאלות יצירתיות</w:t>
          </w:r>
          <w:r w:rsidR="00D64423">
            <w:rPr>
              <w:rFonts w:ascii="Narkisim" w:hAnsi="Narkisim" w:cs="Narkisim"/>
              <w:b/>
              <w:bCs/>
              <w:u w:val="single"/>
              <w:rtl/>
            </w:rPr>
            <w:br w:type="page"/>
          </w:r>
        </w:p>
        <w:p w14:paraId="2C1DCBCA" w14:textId="43D99CAE" w:rsidR="00D64423" w:rsidRDefault="00F42245" w:rsidP="00C176F6">
          <w:pPr>
            <w:jc w:val="both"/>
            <w:rPr>
              <w:rFonts w:ascii="Narkisim" w:hAnsi="Narkisim" w:cs="Narkisim"/>
              <w:b/>
              <w:bCs/>
              <w:u w:val="single"/>
              <w:rtl/>
            </w:rPr>
          </w:pPr>
        </w:p>
      </w:sdtContent>
    </w:sdt>
    <w:p w14:paraId="685CAB2F" w14:textId="77777777" w:rsidR="00F01F58" w:rsidRPr="006656EC" w:rsidRDefault="00F01F58" w:rsidP="00F01F58">
      <w:pPr>
        <w:pStyle w:val="1"/>
        <w:rPr>
          <w:rFonts w:ascii="Narkisim" w:hAnsi="Narkisim" w:cs="Narkisim"/>
          <w:b/>
          <w:bCs/>
          <w:color w:val="C45911" w:themeColor="accent2" w:themeShade="B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656EC">
        <w:rPr>
          <w:rFonts w:ascii="Narkisim" w:hAnsi="Narkisim" w:cs="Narkisim" w:hint="cs"/>
          <w:b/>
          <w:bCs/>
          <w:color w:val="C45911" w:themeColor="accent2" w:themeShade="BF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עצים: הקדמ</w:t>
      </w:r>
      <w:r w:rsidRPr="006656EC">
        <w:rPr>
          <w:rFonts w:ascii="Narkisim" w:hAnsi="Narkisim" w:cs="Narkisim" w:hint="eastAsia"/>
          <w:b/>
          <w:bCs/>
          <w:color w:val="C45911" w:themeColor="accent2" w:themeShade="BF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ה</w:t>
      </w:r>
    </w:p>
    <w:p w14:paraId="462025B5" w14:textId="77777777" w:rsidR="00F01F58" w:rsidRPr="001619C7" w:rsidRDefault="00F01F58" w:rsidP="00BA5FBE">
      <w:pPr>
        <w:pStyle w:val="a3"/>
        <w:numPr>
          <w:ilvl w:val="0"/>
          <w:numId w:val="8"/>
        </w:numPr>
        <w:rPr>
          <w:rFonts w:ascii="Narkisim" w:hAnsi="Narkisim" w:cs="Narkisim"/>
          <w:u w:val="single"/>
        </w:rPr>
      </w:pPr>
      <w:r w:rsidRPr="001619C7">
        <w:rPr>
          <w:rFonts w:ascii="Narkisim" w:hAnsi="Narkisim" w:cs="Narkisim"/>
          <w:u w:val="single"/>
          <w:rtl/>
        </w:rPr>
        <w:t xml:space="preserve">מהו עץ? </w:t>
      </w:r>
    </w:p>
    <w:p w14:paraId="5A535F5A" w14:textId="77777777" w:rsidR="00F01F58" w:rsidRPr="001619C7" w:rsidRDefault="00F01F58" w:rsidP="00BA5FBE">
      <w:pPr>
        <w:pStyle w:val="a3"/>
        <w:numPr>
          <w:ilvl w:val="0"/>
          <w:numId w:val="9"/>
        </w:numPr>
        <w:rPr>
          <w:rFonts w:ascii="Narkisim" w:hAnsi="Narkisim" w:cs="Narkisim"/>
        </w:rPr>
      </w:pPr>
      <w:r w:rsidRPr="001619C7">
        <w:rPr>
          <w:rFonts w:ascii="Narkisim" w:hAnsi="Narkisim" w:cs="Narkisim"/>
          <w:rtl/>
        </w:rPr>
        <w:t>גרף קשיר ללא מעגלים</w:t>
      </w:r>
    </w:p>
    <w:p w14:paraId="4B7DEE4A" w14:textId="77777777" w:rsidR="00F01F58" w:rsidRPr="001619C7" w:rsidRDefault="00F01F58" w:rsidP="00BA5FBE">
      <w:pPr>
        <w:pStyle w:val="a3"/>
        <w:numPr>
          <w:ilvl w:val="0"/>
          <w:numId w:val="9"/>
        </w:numPr>
        <w:rPr>
          <w:rFonts w:ascii="Narkisim" w:hAnsi="Narkisim" w:cs="Narkisim"/>
        </w:rPr>
      </w:pPr>
      <w:r w:rsidRPr="001619C7">
        <w:rPr>
          <w:rFonts w:ascii="Narkisim" w:hAnsi="Narkisim" w:cs="Narkisim"/>
          <w:rtl/>
        </w:rPr>
        <w:t xml:space="preserve">גרף קשיר עם </w:t>
      </w:r>
      <w:r w:rsidRPr="001619C7">
        <w:rPr>
          <w:rFonts w:ascii="Narkisim" w:hAnsi="Narkisim" w:cs="Narkisim"/>
        </w:rPr>
        <w:t>n-1</w:t>
      </w:r>
      <w:r w:rsidRPr="001619C7">
        <w:rPr>
          <w:rFonts w:ascii="Narkisim" w:hAnsi="Narkisim" w:cs="Narkisim"/>
          <w:rtl/>
        </w:rPr>
        <w:t xml:space="preserve"> צלעות</w:t>
      </w:r>
    </w:p>
    <w:p w14:paraId="392B6A9E" w14:textId="77777777" w:rsidR="00F01F58" w:rsidRPr="001619C7" w:rsidRDefault="00F01F58" w:rsidP="00BA5FBE">
      <w:pPr>
        <w:pStyle w:val="a3"/>
        <w:numPr>
          <w:ilvl w:val="0"/>
          <w:numId w:val="9"/>
        </w:numPr>
        <w:rPr>
          <w:rFonts w:ascii="Narkisim" w:hAnsi="Narkisim" w:cs="Narkisim"/>
        </w:rPr>
      </w:pPr>
      <w:r w:rsidRPr="001619C7">
        <w:rPr>
          <w:rFonts w:ascii="Narkisim" w:hAnsi="Narkisim" w:cs="Narkisim"/>
          <w:rtl/>
        </w:rPr>
        <w:t xml:space="preserve">גרף עם </w:t>
      </w:r>
      <w:r w:rsidRPr="001619C7">
        <w:rPr>
          <w:rFonts w:ascii="Narkisim" w:hAnsi="Narkisim" w:cs="Narkisim"/>
        </w:rPr>
        <w:t>n-1</w:t>
      </w:r>
      <w:r w:rsidRPr="001619C7">
        <w:rPr>
          <w:rFonts w:ascii="Narkisim" w:hAnsi="Narkisim" w:cs="Narkisim"/>
          <w:rtl/>
        </w:rPr>
        <w:t xml:space="preserve"> צלעות ללא מעגלים</w:t>
      </w:r>
    </w:p>
    <w:p w14:paraId="51A61227" w14:textId="77777777" w:rsidR="00F01F58" w:rsidRPr="001619C7" w:rsidRDefault="00F01F58" w:rsidP="00F01F58">
      <w:pPr>
        <w:pStyle w:val="a3"/>
        <w:ind w:firstLine="360"/>
        <w:rPr>
          <w:rFonts w:ascii="Narkisim" w:hAnsi="Narkisim" w:cs="Narkisim"/>
          <w:i/>
          <w:iCs/>
          <w:rtl/>
        </w:rPr>
      </w:pPr>
      <w:r w:rsidRPr="001619C7">
        <w:rPr>
          <w:rFonts w:ascii="Narkisim" w:hAnsi="Narkisim" w:cs="Narkisim"/>
          <w:i/>
          <w:iCs/>
          <w:rtl/>
        </w:rPr>
        <w:t>*ברגע שלפחות 2 מההגדרות מתקיימות, אז הגרף הוא בהכרח עץ</w:t>
      </w:r>
    </w:p>
    <w:p w14:paraId="6B134B71" w14:textId="77777777" w:rsidR="00F01F58" w:rsidRPr="001619C7" w:rsidRDefault="00F01F58" w:rsidP="00BA5FBE">
      <w:pPr>
        <w:pStyle w:val="a3"/>
        <w:numPr>
          <w:ilvl w:val="0"/>
          <w:numId w:val="8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u w:val="single"/>
          <w:rtl/>
        </w:rPr>
        <w:t>מושגים:</w:t>
      </w:r>
    </w:p>
    <w:p w14:paraId="5E420FC1" w14:textId="77777777" w:rsidR="00F01F58" w:rsidRPr="001619C7" w:rsidRDefault="00F01F58" w:rsidP="00BA5FBE">
      <w:pPr>
        <w:pStyle w:val="a3"/>
        <w:numPr>
          <w:ilvl w:val="0"/>
          <w:numId w:val="10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rtl/>
        </w:rPr>
        <w:t>מרכז:</w:t>
      </w:r>
      <w:r w:rsidRPr="001619C7">
        <w:rPr>
          <w:rFonts w:ascii="Narkisim" w:hAnsi="Narkisim" w:cs="Narkisim"/>
        </w:rPr>
        <w:t xml:space="preserve"> </w:t>
      </w:r>
      <w:r w:rsidRPr="001619C7">
        <w:rPr>
          <w:rFonts w:ascii="Narkisim" w:hAnsi="Narkisim" w:cs="Narkisim"/>
          <w:rtl/>
        </w:rPr>
        <w:t>הנקודה מימנה יוצא הרדיוס</w:t>
      </w:r>
    </w:p>
    <w:p w14:paraId="276359EC" w14:textId="77777777" w:rsidR="00F01F58" w:rsidRPr="001619C7" w:rsidRDefault="00F01F58" w:rsidP="00BA5FBE">
      <w:pPr>
        <w:pStyle w:val="a3"/>
        <w:numPr>
          <w:ilvl w:val="0"/>
          <w:numId w:val="10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rtl/>
        </w:rPr>
        <w:t>רדיוס: קטע המחבר מרכז מעגל לשפת מעגל</w:t>
      </w:r>
    </w:p>
    <w:p w14:paraId="297D8169" w14:textId="77777777" w:rsidR="00F01F58" w:rsidRPr="001619C7" w:rsidRDefault="00F01F58" w:rsidP="00BA5FBE">
      <w:pPr>
        <w:pStyle w:val="a3"/>
        <w:numPr>
          <w:ilvl w:val="0"/>
          <w:numId w:val="10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rtl/>
        </w:rPr>
        <w:t>קוטר: הקטע הכי ארוך בין 2 קצוות מעגל ובהכרח עובר דרך מרכז המעגל.</w:t>
      </w:r>
    </w:p>
    <w:p w14:paraId="4EDA6858" w14:textId="77777777" w:rsidR="00F01F58" w:rsidRPr="001619C7" w:rsidRDefault="00F01F58" w:rsidP="00BA5FBE">
      <w:pPr>
        <w:pStyle w:val="a3"/>
        <w:numPr>
          <w:ilvl w:val="0"/>
          <w:numId w:val="10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rtl/>
        </w:rPr>
        <w:t>עלה :</w:t>
      </w:r>
      <w:r w:rsidRPr="001619C7">
        <w:rPr>
          <w:rFonts w:ascii="Narkisim" w:hAnsi="Narkisim" w:cs="Narkisim"/>
        </w:rPr>
        <w:t xml:space="preserve"> </w:t>
      </w:r>
      <w:r w:rsidRPr="001619C7">
        <w:rPr>
          <w:rFonts w:ascii="Narkisim" w:hAnsi="Narkisim" w:cs="Narkisim"/>
          <w:rtl/>
        </w:rPr>
        <w:t xml:space="preserve">כל מי שיש לו רק שכן אחד ברשימת שכנויות </w:t>
      </w:r>
    </w:p>
    <w:p w14:paraId="2BE1D196" w14:textId="77777777" w:rsidR="00F01F58" w:rsidRPr="001619C7" w:rsidRDefault="00F01F58" w:rsidP="00BA5FBE">
      <w:pPr>
        <w:pStyle w:val="a3"/>
        <w:numPr>
          <w:ilvl w:val="0"/>
          <w:numId w:val="8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u w:val="single"/>
          <w:rtl/>
        </w:rPr>
        <w:t>איך מושגים אלו קשורים לעצים?</w:t>
      </w:r>
    </w:p>
    <w:p w14:paraId="11322443" w14:textId="77777777" w:rsidR="00F01F58" w:rsidRPr="001619C7" w:rsidRDefault="00F01F58" w:rsidP="00BA5FBE">
      <w:pPr>
        <w:pStyle w:val="a3"/>
        <w:numPr>
          <w:ilvl w:val="0"/>
          <w:numId w:val="11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rtl/>
        </w:rPr>
        <w:t>קוטר: מרחק מקסימלי בין 2 קודקודים בעץ</w:t>
      </w:r>
    </w:p>
    <w:p w14:paraId="4BA5DDBB" w14:textId="77777777" w:rsidR="00F01F58" w:rsidRPr="001619C7" w:rsidRDefault="00F01F58" w:rsidP="00BA5FBE">
      <w:pPr>
        <w:pStyle w:val="a3"/>
        <w:numPr>
          <w:ilvl w:val="0"/>
          <w:numId w:val="11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rtl/>
        </w:rPr>
        <w:t>רדיוס שווה למחצית מהקוטר</w:t>
      </w:r>
    </w:p>
    <w:p w14:paraId="35381C09" w14:textId="77777777" w:rsidR="00F01F58" w:rsidRPr="001619C7" w:rsidRDefault="00F01F58" w:rsidP="00BA5FBE">
      <w:pPr>
        <w:pStyle w:val="a3"/>
        <w:numPr>
          <w:ilvl w:val="0"/>
          <w:numId w:val="11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rtl/>
        </w:rPr>
        <w:t>מרכז הוא אמצע הקוטר</w:t>
      </w:r>
    </w:p>
    <w:p w14:paraId="44985B96" w14:textId="77777777" w:rsidR="00F01F58" w:rsidRPr="001619C7" w:rsidRDefault="00F01F58" w:rsidP="00BA5FBE">
      <w:pPr>
        <w:pStyle w:val="a3"/>
        <w:numPr>
          <w:ilvl w:val="0"/>
          <w:numId w:val="8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u w:val="single"/>
          <w:rtl/>
        </w:rPr>
        <w:t>מסקנה:</w:t>
      </w:r>
      <w:r w:rsidRPr="001619C7">
        <w:rPr>
          <w:rFonts w:ascii="Narkisim" w:hAnsi="Narkisim" w:cs="Narkisim"/>
          <w:rtl/>
        </w:rPr>
        <w:t xml:space="preserve"> </w:t>
      </w:r>
    </w:p>
    <w:p w14:paraId="23FE6CED" w14:textId="77777777" w:rsidR="00F01F58" w:rsidRPr="001619C7" w:rsidRDefault="00F01F58" w:rsidP="00BA5FBE">
      <w:pPr>
        <w:pStyle w:val="a3"/>
        <w:numPr>
          <w:ilvl w:val="0"/>
          <w:numId w:val="12"/>
        </w:numPr>
        <w:spacing w:line="240" w:lineRule="auto"/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rtl/>
        </w:rPr>
        <w:t xml:space="preserve">קוטר זוגי: אז הרדיוס הוא </w:t>
      </w:r>
      <m:oMath>
        <m:f>
          <m:fPr>
            <m:ctrlPr>
              <w:rPr>
                <w:rFonts w:ascii="Cambria Math" w:hAnsi="Cambria Math" w:cs="Narkisim"/>
                <w:i/>
              </w:rPr>
            </m:ctrlPr>
          </m:fPr>
          <m:num>
            <m:r>
              <w:rPr>
                <w:rFonts w:ascii="Cambria Math" w:hAnsi="Cambria Math" w:cs="Narkisim"/>
              </w:rPr>
              <m:t>1</m:t>
            </m:r>
          </m:num>
          <m:den>
            <m:r>
              <w:rPr>
                <w:rFonts w:ascii="Cambria Math" w:hAnsi="Cambria Math" w:cs="Narkisim"/>
              </w:rPr>
              <m:t>2</m:t>
            </m:r>
          </m:den>
        </m:f>
      </m:oMath>
      <w:r w:rsidRPr="001619C7">
        <w:rPr>
          <w:rFonts w:ascii="Narkisim" w:eastAsiaTheme="minorEastAsia" w:hAnsi="Narkisim" w:cs="Narkisim"/>
          <w:rtl/>
        </w:rPr>
        <w:t xml:space="preserve"> מהקוטר ויש מרכז אחד.</w:t>
      </w:r>
    </w:p>
    <w:p w14:paraId="72A574FF" w14:textId="6F510584" w:rsidR="00F01F58" w:rsidRPr="00DB76E8" w:rsidRDefault="00F01F58" w:rsidP="00BA5FBE">
      <w:pPr>
        <w:pStyle w:val="a3"/>
        <w:numPr>
          <w:ilvl w:val="0"/>
          <w:numId w:val="12"/>
        </w:numPr>
        <w:rPr>
          <w:rFonts w:ascii="Narkisim" w:hAnsi="Narkisim" w:cs="Narkisim"/>
          <w:i/>
          <w:iCs/>
        </w:rPr>
      </w:pPr>
      <w:r w:rsidRPr="001619C7">
        <w:rPr>
          <w:rFonts w:ascii="Narkisim" w:hAnsi="Narkisim" w:cs="Narkisim"/>
          <w:rtl/>
        </w:rPr>
        <w:t xml:space="preserve">קוטר אי-זוגי: הרדיוס הוא </w:t>
      </w:r>
      <m:oMath>
        <m:r>
          <w:rPr>
            <w:rFonts w:ascii="Cambria Math" w:hAnsi="Cambria Math" w:cs="Narkisim"/>
          </w:rPr>
          <m:t>⌊</m:t>
        </m:r>
        <m:f>
          <m:fPr>
            <m:ctrlPr>
              <w:rPr>
                <w:rFonts w:ascii="Cambria Math" w:eastAsiaTheme="minorEastAsia" w:hAnsi="Cambria Math" w:cs="Narkisim"/>
                <w:i/>
              </w:rPr>
            </m:ctrlPr>
          </m:fPr>
          <m:num>
            <m:r>
              <w:rPr>
                <w:rFonts w:ascii="Cambria Math" w:eastAsiaTheme="minorEastAsia" w:hAnsi="Cambria Math" w:cs="Narkisim"/>
              </w:rPr>
              <m:t>1</m:t>
            </m:r>
          </m:num>
          <m:den>
            <m:r>
              <w:rPr>
                <w:rFonts w:ascii="Cambria Math" w:eastAsiaTheme="minorEastAsia" w:hAnsi="Cambria Math" w:cs="Narkisim"/>
              </w:rPr>
              <m:t>2</m:t>
            </m:r>
          </m:den>
        </m:f>
        <m:r>
          <w:rPr>
            <w:rFonts w:ascii="Cambria Math" w:eastAsiaTheme="minorEastAsia" w:hAnsi="Cambria Math" w:cs="Narkisim"/>
          </w:rPr>
          <m:t>⌋</m:t>
        </m:r>
      </m:oMath>
      <w:r w:rsidRPr="001619C7">
        <w:rPr>
          <w:rFonts w:ascii="Narkisim" w:eastAsiaTheme="minorEastAsia" w:hAnsi="Narkisim" w:cs="Narkisim"/>
          <w:rtl/>
        </w:rPr>
        <w:t xml:space="preserve"> מהקוטר בעיגול כלפי מטה ויש לו 2 מרכזים!</w:t>
      </w:r>
      <w:r w:rsidRPr="001619C7">
        <w:rPr>
          <w:rFonts w:ascii="Narkisim" w:hAnsi="Narkisim" w:cs="Narkisim"/>
          <w:rtl/>
        </w:rPr>
        <w:t xml:space="preserve"> </w:t>
      </w:r>
    </w:p>
    <w:p w14:paraId="124D9D5B" w14:textId="0CE41E1F" w:rsidR="00DB76E8" w:rsidRPr="000C6906" w:rsidRDefault="00DB76E8" w:rsidP="00BA5FBE">
      <w:pPr>
        <w:pStyle w:val="a3"/>
        <w:numPr>
          <w:ilvl w:val="0"/>
          <w:numId w:val="19"/>
        </w:numPr>
        <w:rPr>
          <w:rFonts w:ascii="Narkisim" w:hAnsi="Narkisim" w:cs="Narkisim"/>
          <w:i/>
          <w:iCs/>
        </w:rPr>
      </w:pPr>
      <w:r>
        <w:rPr>
          <w:rFonts w:ascii="Narkisim" w:hAnsi="Narkisim" w:cs="Narkisim" w:hint="cs"/>
          <w:u w:val="single"/>
          <w:rtl/>
        </w:rPr>
        <w:t>עצים פורסים:</w:t>
      </w:r>
    </w:p>
    <w:p w14:paraId="26643D64" w14:textId="0052ECA8" w:rsidR="000C6906" w:rsidRPr="001F7843" w:rsidRDefault="000C6906" w:rsidP="00BA5FBE">
      <w:pPr>
        <w:pStyle w:val="a3"/>
        <w:numPr>
          <w:ilvl w:val="0"/>
          <w:numId w:val="20"/>
        </w:numPr>
        <w:rPr>
          <w:rFonts w:ascii="Narkisim" w:hAnsi="Narkisim" w:cs="Narkisim"/>
          <w:i/>
          <w:iCs/>
        </w:rPr>
      </w:pPr>
      <w:r>
        <w:rPr>
          <w:rFonts w:ascii="Narkisim" w:hAnsi="Narkisim" w:cs="Narkisim" w:hint="cs"/>
          <w:rtl/>
        </w:rPr>
        <w:t>עץ פורש</w:t>
      </w:r>
      <w:r w:rsidR="00476927">
        <w:rPr>
          <w:rFonts w:ascii="Narkisim" w:hAnsi="Narkisim" w:cs="Narkisim" w:hint="cs"/>
          <w:rtl/>
        </w:rPr>
        <w:t>:</w:t>
      </w:r>
      <w:r>
        <w:rPr>
          <w:rFonts w:ascii="Narkisim" w:hAnsi="Narkisim" w:cs="Narkisim" w:hint="cs"/>
          <w:rtl/>
        </w:rPr>
        <w:t xml:space="preserve"> של גרף קשיר </w:t>
      </w:r>
      <w:r>
        <w:rPr>
          <w:rFonts w:ascii="Narkisim" w:hAnsi="Narkisim" w:cs="Narkisim" w:hint="cs"/>
        </w:rPr>
        <w:t>G</w:t>
      </w:r>
      <w:r>
        <w:rPr>
          <w:rFonts w:ascii="Narkisim" w:hAnsi="Narkisim" w:cs="Narkisim" w:hint="cs"/>
          <w:rtl/>
        </w:rPr>
        <w:t xml:space="preserve"> הוא תת-גרף קשיר </w:t>
      </w:r>
      <w:r>
        <w:rPr>
          <w:rFonts w:ascii="Narkisim" w:hAnsi="Narkisim" w:cs="Narkisim" w:hint="cs"/>
        </w:rPr>
        <w:t>G</w:t>
      </w:r>
      <w:r>
        <w:rPr>
          <w:rFonts w:ascii="Narkisim" w:hAnsi="Narkisim" w:cs="Narkisim" w:hint="cs"/>
          <w:rtl/>
        </w:rPr>
        <w:t xml:space="preserve">, המכיל את כל צומתי </w:t>
      </w:r>
      <w:r>
        <w:rPr>
          <w:rFonts w:ascii="Narkisim" w:hAnsi="Narkisim" w:cs="Narkisim" w:hint="cs"/>
        </w:rPr>
        <w:t>G</w:t>
      </w:r>
      <w:r w:rsidR="00476927">
        <w:rPr>
          <w:rFonts w:ascii="Narkisim" w:hAnsi="Narkisim" w:cs="Narkisim" w:hint="cs"/>
          <w:rtl/>
        </w:rPr>
        <w:t>, ואין לו מעגלים.</w:t>
      </w:r>
    </w:p>
    <w:p w14:paraId="084D905F" w14:textId="2030C192" w:rsidR="001F7843" w:rsidRPr="000C6906" w:rsidRDefault="001F7843" w:rsidP="00BA5FBE">
      <w:pPr>
        <w:pStyle w:val="a3"/>
        <w:numPr>
          <w:ilvl w:val="0"/>
          <w:numId w:val="20"/>
        </w:numPr>
        <w:rPr>
          <w:rFonts w:ascii="Narkisim" w:hAnsi="Narkisim" w:cs="Narkisim"/>
          <w:i/>
          <w:iCs/>
        </w:rPr>
      </w:pPr>
      <w:r>
        <w:rPr>
          <w:rFonts w:ascii="Narkisim" w:hAnsi="Narkisim" w:cs="Narkisim" w:hint="cs"/>
          <w:rtl/>
        </w:rPr>
        <w:t xml:space="preserve">עץ פורש מינימאלי: </w:t>
      </w:r>
      <w:r w:rsidR="00B55934">
        <w:rPr>
          <w:rFonts w:ascii="Narkisim" w:hAnsi="Narkisim" w:cs="Narkisim" w:hint="cs"/>
          <w:rtl/>
        </w:rPr>
        <w:t>עץ פורש בעל סך משקלים מינימלי</w:t>
      </w:r>
    </w:p>
    <w:p w14:paraId="57335BFC" w14:textId="77777777" w:rsidR="00F01F58" w:rsidRPr="00CA7082" w:rsidRDefault="00F01F58" w:rsidP="00A72295">
      <w:pPr>
        <w:pStyle w:val="a3"/>
        <w:ind w:left="0"/>
        <w:rPr>
          <w:rFonts w:ascii="Narkisim" w:hAnsi="Narkisim" w:cs="Narkisim"/>
          <w:b/>
          <w:bCs/>
          <w:u w:val="single"/>
          <w:rtl/>
        </w:rPr>
      </w:pPr>
    </w:p>
    <w:p w14:paraId="51B8099D" w14:textId="68C46BCA" w:rsidR="00702F3D" w:rsidRPr="006656EC" w:rsidRDefault="00702F3D" w:rsidP="00CC2701">
      <w:pPr>
        <w:pStyle w:val="1"/>
        <w:rPr>
          <w:rFonts w:ascii="Narkisim" w:hAnsi="Narkisim" w:cs="Narkisim"/>
          <w:b/>
          <w:bCs/>
          <w:color w:val="C45911" w:themeColor="accent2" w:themeShade="BF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656EC">
        <w:rPr>
          <w:rFonts w:ascii="Narkisim" w:hAnsi="Narkisim" w:cs="Narkisim"/>
          <w:b/>
          <w:bCs/>
          <w:color w:val="C45911" w:themeColor="accent2" w:themeShade="BF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ייצוג גרפים במחשב</w:t>
      </w:r>
      <w:r w:rsidRPr="006656EC">
        <w:rPr>
          <w:rFonts w:ascii="Narkisim" w:hAnsi="Narkisim" w:cs="Narkisim"/>
          <w:b/>
          <w:bCs/>
          <w:color w:val="C45911" w:themeColor="accent2" w:themeShade="BF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4E38393" w14:textId="30AB53E7" w:rsidR="00702F3D" w:rsidRPr="00CA7082" w:rsidRDefault="00702F3D" w:rsidP="00BA5FBE">
      <w:pPr>
        <w:pStyle w:val="a3"/>
        <w:numPr>
          <w:ilvl w:val="0"/>
          <w:numId w:val="1"/>
        </w:numPr>
        <w:ind w:left="828"/>
        <w:rPr>
          <w:rFonts w:ascii="Narkisim" w:hAnsi="Narkisim" w:cs="Narkisim"/>
          <w:b/>
          <w:bCs/>
          <w:u w:val="single"/>
        </w:rPr>
      </w:pPr>
      <w:r w:rsidRPr="00CA7082">
        <w:rPr>
          <w:rFonts w:ascii="Narkisim" w:hAnsi="Narkisim" w:cs="Narkisim"/>
          <w:b/>
          <w:bCs/>
          <w:u w:val="single"/>
          <w:rtl/>
        </w:rPr>
        <w:t>רשימת סמיכויות:</w:t>
      </w:r>
    </w:p>
    <w:p w14:paraId="37BE9A7D" w14:textId="5E679624" w:rsidR="00702F3D" w:rsidRPr="00CA7082" w:rsidRDefault="00702F3D" w:rsidP="00A72295">
      <w:pPr>
        <w:pStyle w:val="a3"/>
        <w:ind w:left="828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>סיבוכיות מעבר</w:t>
      </w:r>
      <w:r w:rsidRPr="00CA7082">
        <w:rPr>
          <w:rFonts w:ascii="Narkisim" w:hAnsi="Narkisim" w:cs="Narkisim"/>
          <w:rtl/>
        </w:rPr>
        <w:t xml:space="preserve">: </w:t>
      </w:r>
      <w:r w:rsidRPr="00CA7082">
        <w:rPr>
          <w:rFonts w:ascii="Narkisim" w:hAnsi="Narkisim" w:cs="Narkisim"/>
        </w:rPr>
        <w:t>O(|E|+|V|)</w:t>
      </w:r>
      <w:r w:rsidRPr="00CA7082">
        <w:rPr>
          <w:rFonts w:ascii="Narkisim" w:hAnsi="Narkisim" w:cs="Narkisim"/>
          <w:rtl/>
        </w:rPr>
        <w:t xml:space="preserve"> </w:t>
      </w:r>
    </w:p>
    <w:p w14:paraId="46F7DDA9" w14:textId="34F9DDF7" w:rsidR="00702F3D" w:rsidRPr="00CA7082" w:rsidRDefault="00702F3D" w:rsidP="00A72295">
      <w:pPr>
        <w:pStyle w:val="a3"/>
        <w:ind w:left="828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מערך שהתא ה-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 xml:space="preserve"> מייצג את קודקוד 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 xml:space="preserve">. והערך בתא הוא רשימת מקושרת של כל השנים של קודקוד 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 xml:space="preserve"> (בגרף מכוון זה אומר שהחץ הוא מ-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 xml:space="preserve"> לאותו שכן)</w:t>
      </w:r>
    </w:p>
    <w:p w14:paraId="70C5231F" w14:textId="5F03EE72" w:rsidR="00702F3D" w:rsidRPr="00CA7082" w:rsidRDefault="00702F3D" w:rsidP="00A72295">
      <w:pPr>
        <w:pStyle w:val="a3"/>
        <w:ind w:left="828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u w:val="single"/>
          <w:rtl/>
        </w:rPr>
        <w:t>משקלים על הצלעות:</w:t>
      </w:r>
      <w:r w:rsidRPr="00CA7082">
        <w:rPr>
          <w:rFonts w:ascii="Narkisim" w:hAnsi="Narkisim" w:cs="Narkisim"/>
          <w:rtl/>
        </w:rPr>
        <w:t xml:space="preserve"> אם יש משקלים על הצלעות אז כל איבר ברשימה הוא למעשה </w:t>
      </w:r>
      <w:r w:rsidRPr="00CA7082">
        <w:rPr>
          <w:rFonts w:ascii="Narkisim" w:hAnsi="Narkisim" w:cs="Narkisim"/>
        </w:rPr>
        <w:t>Node</w:t>
      </w:r>
      <w:r w:rsidRPr="00CA7082">
        <w:rPr>
          <w:rFonts w:ascii="Narkisim" w:hAnsi="Narkisim" w:cs="Narkisim"/>
          <w:rtl/>
        </w:rPr>
        <w:t xml:space="preserve"> שיש בתוכו את האינדקס של הקודקוד השכן ואת משקל הצלע מ-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 xml:space="preserve"> לאותו שכן. </w:t>
      </w:r>
    </w:p>
    <w:p w14:paraId="34DF754A" w14:textId="07449F9F" w:rsidR="00702F3D" w:rsidRPr="00CA7082" w:rsidRDefault="00702F3D" w:rsidP="00BA5FBE">
      <w:pPr>
        <w:pStyle w:val="a3"/>
        <w:numPr>
          <w:ilvl w:val="0"/>
          <w:numId w:val="1"/>
        </w:numPr>
        <w:ind w:left="828"/>
        <w:rPr>
          <w:rFonts w:ascii="Narkisim" w:hAnsi="Narkisim" w:cs="Narkisim"/>
          <w:b/>
          <w:bCs/>
          <w:u w:val="single"/>
        </w:rPr>
      </w:pPr>
      <w:r w:rsidRPr="00CA7082">
        <w:rPr>
          <w:rFonts w:ascii="Narkisim" w:hAnsi="Narkisim" w:cs="Narkisim"/>
          <w:b/>
          <w:bCs/>
          <w:u w:val="single"/>
          <w:rtl/>
        </w:rPr>
        <w:t>מטריצת שכנויות:</w:t>
      </w:r>
    </w:p>
    <w:p w14:paraId="6EAC4DFB" w14:textId="3E3FF570" w:rsidR="00702F3D" w:rsidRPr="00CA7082" w:rsidRDefault="00702F3D" w:rsidP="00A72295">
      <w:pPr>
        <w:pStyle w:val="a3"/>
        <w:ind w:left="828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>סיבוכיות</w:t>
      </w:r>
      <w:r w:rsidRPr="00CA7082">
        <w:rPr>
          <w:rFonts w:ascii="Narkisim" w:hAnsi="Narkisim" w:cs="Narkisim"/>
          <w:rtl/>
        </w:rPr>
        <w:t xml:space="preserve">: </w:t>
      </w:r>
      <w:r w:rsidRPr="00CA7082">
        <w:rPr>
          <w:rFonts w:ascii="Narkisim" w:hAnsi="Narkisim" w:cs="Narkisim"/>
        </w:rPr>
        <w:t>O(|V|</w:t>
      </w:r>
      <w:r w:rsidRPr="00CA7082">
        <w:rPr>
          <w:rFonts w:ascii="Narkisim" w:hAnsi="Narkisim" w:cs="Narkisim"/>
          <w:vertAlign w:val="superscript"/>
        </w:rPr>
        <w:t>2</w:t>
      </w:r>
      <w:r w:rsidRPr="00CA7082">
        <w:rPr>
          <w:rFonts w:ascii="Narkisim" w:hAnsi="Narkisim" w:cs="Narkisim"/>
        </w:rPr>
        <w:t>)</w:t>
      </w:r>
    </w:p>
    <w:p w14:paraId="36B795E4" w14:textId="00DF497E" w:rsidR="00702F3D" w:rsidRPr="00CA7082" w:rsidRDefault="00702F3D" w:rsidP="00A72295">
      <w:pPr>
        <w:pStyle w:val="a3"/>
        <w:ind w:left="828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מטריצה שהתא </w:t>
      </w:r>
      <w:r w:rsidRPr="00CA7082">
        <w:rPr>
          <w:rFonts w:ascii="Narkisim" w:hAnsi="Narkisim" w:cs="Narkisim"/>
        </w:rPr>
        <w:t>(</w:t>
      </w:r>
      <w:proofErr w:type="spellStart"/>
      <w:r w:rsidRPr="00CA7082">
        <w:rPr>
          <w:rFonts w:ascii="Narkisim" w:hAnsi="Narkisim" w:cs="Narkisim"/>
        </w:rPr>
        <w:t>i,j</w:t>
      </w:r>
      <w:proofErr w:type="spellEnd"/>
      <w:r w:rsidRPr="00CA7082">
        <w:rPr>
          <w:rFonts w:ascii="Narkisim" w:hAnsi="Narkisim" w:cs="Narkisim"/>
        </w:rPr>
        <w:t>)</w:t>
      </w:r>
      <w:r w:rsidRPr="00CA7082">
        <w:rPr>
          <w:rFonts w:ascii="Narkisim" w:hAnsi="Narkisim" w:cs="Narkisim"/>
          <w:rtl/>
        </w:rPr>
        <w:t xml:space="preserve"> מייצג האם יש צלע בין 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 xml:space="preserve"> ל-</w:t>
      </w:r>
      <w:r w:rsidRPr="00CA7082">
        <w:rPr>
          <w:rFonts w:ascii="Narkisim" w:hAnsi="Narkisim" w:cs="Narkisim"/>
        </w:rPr>
        <w:t>j</w:t>
      </w:r>
      <w:r w:rsidRPr="00CA7082">
        <w:rPr>
          <w:rFonts w:ascii="Narkisim" w:hAnsi="Narkisim" w:cs="Narkisim"/>
          <w:rtl/>
        </w:rPr>
        <w:t xml:space="preserve">. </w:t>
      </w:r>
    </w:p>
    <w:p w14:paraId="11131F7F" w14:textId="263BB20B" w:rsidR="00702F3D" w:rsidRPr="00CA7082" w:rsidRDefault="00702F3D" w:rsidP="00A72295">
      <w:pPr>
        <w:pStyle w:val="a3"/>
        <w:ind w:left="828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u w:val="single"/>
          <w:rtl/>
        </w:rPr>
        <w:t>אין משקלים על הצלעות:</w:t>
      </w:r>
      <w:r w:rsidRPr="00CA7082">
        <w:rPr>
          <w:rFonts w:ascii="Narkisim" w:hAnsi="Narkisim" w:cs="Narkisim"/>
          <w:rtl/>
        </w:rPr>
        <w:t xml:space="preserve"> מטריצה בוליאנית (0 או 1)</w:t>
      </w:r>
    </w:p>
    <w:p w14:paraId="7CF20144" w14:textId="07DD0FF3" w:rsidR="00702F3D" w:rsidRPr="00CA7082" w:rsidRDefault="00702F3D" w:rsidP="00A72295">
      <w:pPr>
        <w:pStyle w:val="a3"/>
        <w:ind w:left="828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u w:val="single"/>
          <w:rtl/>
        </w:rPr>
        <w:t>יש משקלים על הצלעות:</w:t>
      </w:r>
      <w:r w:rsidRPr="00CA7082">
        <w:rPr>
          <w:rFonts w:ascii="Narkisim" w:hAnsi="Narkisim" w:cs="Narkisim"/>
          <w:rtl/>
        </w:rPr>
        <w:t xml:space="preserve"> באלכסון תמיד יש 0 (כי קודקוד לא מחובר לעצמו). אם אין צלע המשקל הוא אינסוף, אם יש צלע המשקל מיוצגת בתא ה-</w:t>
      </w:r>
      <w:r w:rsidRPr="00CA7082">
        <w:rPr>
          <w:rFonts w:ascii="Narkisim" w:hAnsi="Narkisim" w:cs="Narkisim"/>
        </w:rPr>
        <w:t>(</w:t>
      </w:r>
      <w:proofErr w:type="spellStart"/>
      <w:r w:rsidRPr="00CA7082">
        <w:rPr>
          <w:rFonts w:ascii="Narkisim" w:hAnsi="Narkisim" w:cs="Narkisim"/>
        </w:rPr>
        <w:t>i,j</w:t>
      </w:r>
      <w:proofErr w:type="spellEnd"/>
      <w:r w:rsidRPr="00CA7082">
        <w:rPr>
          <w:rFonts w:ascii="Narkisim" w:hAnsi="Narkisim" w:cs="Narkisim"/>
        </w:rPr>
        <w:t>)</w:t>
      </w:r>
      <w:r w:rsidRPr="00CA7082">
        <w:rPr>
          <w:rFonts w:ascii="Narkisim" w:hAnsi="Narkisim" w:cs="Narkisim"/>
          <w:rtl/>
        </w:rPr>
        <w:t xml:space="preserve">. </w:t>
      </w:r>
    </w:p>
    <w:p w14:paraId="48638A5C" w14:textId="77777777" w:rsidR="00954558" w:rsidRPr="00CA7082" w:rsidRDefault="00954558" w:rsidP="00954558">
      <w:pPr>
        <w:rPr>
          <w:rFonts w:ascii="Narkisim" w:hAnsi="Narkisim" w:cs="Narkisim"/>
          <w:u w:val="single"/>
          <w:rtl/>
        </w:rPr>
      </w:pPr>
    </w:p>
    <w:p w14:paraId="46B99FBD" w14:textId="2DBFB634" w:rsidR="00702F3D" w:rsidRPr="00CA7082" w:rsidRDefault="00954558" w:rsidP="00954558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u w:val="single"/>
          <w:rtl/>
        </w:rPr>
        <w:t>מציאת מסלולים קצרים ביותר בגרף</w:t>
      </w:r>
    </w:p>
    <w:p w14:paraId="2EBDA702" w14:textId="4F2D7E30" w:rsidR="00954558" w:rsidRPr="00CA7082" w:rsidRDefault="00954558" w:rsidP="00954558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מסלול קצר = הדרך להגיע מקודקוד אחד לאחר במספר צלעות מינימאלי (אין משקל על הצלעות)</w:t>
      </w:r>
    </w:p>
    <w:p w14:paraId="1F4ED4A7" w14:textId="644FAAE0" w:rsidR="00954558" w:rsidRPr="00CA7082" w:rsidRDefault="00954558" w:rsidP="00954558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מסלול קל = הדרך להגיע מקודקוד אחר לאחר בעלות כוללת מינימאלית (יש משקל על הצלעות)</w:t>
      </w:r>
    </w:p>
    <w:p w14:paraId="5F5B4CAF" w14:textId="5F9C4F5C" w:rsidR="00954558" w:rsidRPr="00CA7082" w:rsidRDefault="00954558" w:rsidP="00954558">
      <w:pPr>
        <w:rPr>
          <w:rFonts w:ascii="Narkisim" w:hAnsi="Narkisim" w:cs="Narkisim"/>
          <w:rtl/>
        </w:rPr>
      </w:pPr>
    </w:p>
    <w:p w14:paraId="0A9D72E3" w14:textId="32634995" w:rsidR="00954558" w:rsidRPr="00CA7082" w:rsidRDefault="00954558" w:rsidP="00954558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ab/>
        <w:t xml:space="preserve">- מסלול קל ביותר בין קודקוד לכל האחרים: </w:t>
      </w:r>
      <w:proofErr w:type="spellStart"/>
      <w:r w:rsidRPr="00CA7082">
        <w:rPr>
          <w:rFonts w:ascii="Narkisim" w:hAnsi="Narkisim" w:cs="Narkisim"/>
        </w:rPr>
        <w:t>Dijsktra</w:t>
      </w:r>
      <w:proofErr w:type="spellEnd"/>
    </w:p>
    <w:p w14:paraId="260AA2EF" w14:textId="249117D0" w:rsidR="00954558" w:rsidRPr="00CA7082" w:rsidRDefault="00954558" w:rsidP="00954558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ab/>
        <w:t xml:space="preserve">- מסלול קצר ביותר בין קודקוד לכל האחרים: </w:t>
      </w:r>
      <w:r w:rsidRPr="00CA7082">
        <w:rPr>
          <w:rFonts w:ascii="Narkisim" w:hAnsi="Narkisim" w:cs="Narkisim"/>
        </w:rPr>
        <w:t xml:space="preserve"> BFS</w:t>
      </w:r>
    </w:p>
    <w:p w14:paraId="6D4B3FCE" w14:textId="49B42231" w:rsidR="00954558" w:rsidRPr="00CA7082" w:rsidRDefault="00954558" w:rsidP="00954558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ab/>
        <w:t xml:space="preserve">- מסלול קצר\קל ביותר בין כולם לכולם: </w:t>
      </w:r>
      <w:r w:rsidRPr="00CA7082">
        <w:rPr>
          <w:rFonts w:ascii="Narkisim" w:hAnsi="Narkisim" w:cs="Narkisim"/>
        </w:rPr>
        <w:t>Floyd Warshall</w:t>
      </w:r>
    </w:p>
    <w:p w14:paraId="1E90A112" w14:textId="2D7FFF44" w:rsidR="00954558" w:rsidRPr="00CA7082" w:rsidRDefault="00954558" w:rsidP="00954558">
      <w:pPr>
        <w:rPr>
          <w:rFonts w:ascii="Narkisim" w:hAnsi="Narkisim" w:cs="Narkisim"/>
          <w:rtl/>
        </w:rPr>
      </w:pPr>
    </w:p>
    <w:p w14:paraId="2270915F" w14:textId="7412635D" w:rsidR="00954558" w:rsidRPr="001F1464" w:rsidRDefault="00954558" w:rsidP="003F52C6">
      <w:pPr>
        <w:pStyle w:val="1"/>
        <w:rPr>
          <w:rFonts w:ascii="Narkisim" w:hAnsi="Narkisim" w:cs="Narkisim"/>
          <w:b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F1464">
        <w:rPr>
          <w:rFonts w:ascii="Narkisim" w:hAnsi="Narkisim" w:cs="Narkisim"/>
          <w:b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אלגוריתם </w:t>
      </w:r>
      <w:r w:rsidRPr="001F1464">
        <w:rPr>
          <w:rFonts w:ascii="Narkisim" w:hAnsi="Narkisim" w:cs="Narkisim"/>
          <w:b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loyd Warshall</w:t>
      </w:r>
      <w:r w:rsidRPr="001F1464">
        <w:rPr>
          <w:rFonts w:ascii="Narkisim" w:hAnsi="Narkisim" w:cs="Narkisim"/>
          <w:b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5048DC58" w14:textId="293CAEE9" w:rsidR="00954558" w:rsidRPr="00CA7082" w:rsidRDefault="00954558" w:rsidP="00954558">
      <w:pPr>
        <w:pStyle w:val="a3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קלט: </w:t>
      </w:r>
      <w:r w:rsidRPr="00CA7082">
        <w:rPr>
          <w:rFonts w:ascii="Narkisim" w:hAnsi="Narkisim" w:cs="Narkisim"/>
          <w:rtl/>
        </w:rPr>
        <w:t>מטריצת שכנויות</w:t>
      </w:r>
    </w:p>
    <w:p w14:paraId="180EF9BD" w14:textId="141ADB4E" w:rsidR="00954558" w:rsidRPr="00CA7082" w:rsidRDefault="00954558" w:rsidP="00954558">
      <w:pPr>
        <w:pStyle w:val="a3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רעיון: </w:t>
      </w:r>
      <w:r w:rsidRPr="00CA7082">
        <w:rPr>
          <w:rFonts w:ascii="Narkisim" w:hAnsi="Narkisim" w:cs="Narkisim"/>
          <w:rtl/>
        </w:rPr>
        <w:t xml:space="preserve">כל קודקוד </w:t>
      </w:r>
      <w:r w:rsidRPr="00CA7082">
        <w:rPr>
          <w:rFonts w:ascii="Narkisim" w:hAnsi="Narkisim" w:cs="Narkisim"/>
        </w:rPr>
        <w:t>k</w:t>
      </w:r>
      <w:r w:rsidRPr="00CA7082">
        <w:rPr>
          <w:rFonts w:ascii="Narkisim" w:hAnsi="Narkisim" w:cs="Narkisim"/>
          <w:rtl/>
        </w:rPr>
        <w:t xml:space="preserve"> משמש כמתווך בין כל 2 קודקודים </w:t>
      </w:r>
      <w:proofErr w:type="spellStart"/>
      <w:r w:rsidRPr="00CA7082">
        <w:rPr>
          <w:rFonts w:ascii="Narkisim" w:hAnsi="Narkisim" w:cs="Narkisim"/>
        </w:rPr>
        <w:t>i,j</w:t>
      </w:r>
      <w:proofErr w:type="spellEnd"/>
      <w:r w:rsidRPr="00CA7082">
        <w:rPr>
          <w:rFonts w:ascii="Narkisim" w:hAnsi="Narkisim" w:cs="Narkisim"/>
          <w:rtl/>
        </w:rPr>
        <w:t xml:space="preserve">. </w:t>
      </w:r>
    </w:p>
    <w:p w14:paraId="655BEEC3" w14:textId="5380887E" w:rsidR="0096506E" w:rsidRPr="00CA7082" w:rsidRDefault="0096506E" w:rsidP="00954558">
      <w:pPr>
        <w:pStyle w:val="a3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סיבוכיות: </w:t>
      </w:r>
      <w:r w:rsidRPr="00CA7082">
        <w:rPr>
          <w:rFonts w:ascii="Narkisim" w:hAnsi="Narkisim" w:cs="Narkisim"/>
        </w:rPr>
        <w:t>O(|V|</w:t>
      </w:r>
      <w:r w:rsidRPr="00CA7082">
        <w:rPr>
          <w:rFonts w:ascii="Narkisim" w:hAnsi="Narkisim" w:cs="Narkisim"/>
          <w:vertAlign w:val="superscript"/>
        </w:rPr>
        <w:t>3</w:t>
      </w:r>
      <w:r w:rsidRPr="00CA7082">
        <w:rPr>
          <w:rFonts w:ascii="Narkisim" w:hAnsi="Narkisim" w:cs="Narkisim"/>
        </w:rPr>
        <w:t>)</w:t>
      </w:r>
    </w:p>
    <w:p w14:paraId="3D549F40" w14:textId="2C34F35D" w:rsidR="00954558" w:rsidRPr="00CA7082" w:rsidRDefault="00954558" w:rsidP="001F0EC6">
      <w:pPr>
        <w:pStyle w:val="a3"/>
        <w:rPr>
          <w:rFonts w:ascii="Narkisim" w:hAnsi="Narkisim" w:cs="Narkisim"/>
        </w:rPr>
      </w:pPr>
      <w:r w:rsidRPr="00CA7082">
        <w:rPr>
          <w:rFonts w:ascii="Narkisim" w:hAnsi="Narkisim" w:cs="Narkisim"/>
          <w:b/>
          <w:bCs/>
          <w:rtl/>
        </w:rPr>
        <w:t>פאסודו קוד:</w:t>
      </w:r>
      <w:r w:rsidRPr="00CA7082">
        <w:rPr>
          <w:rFonts w:ascii="Narkisim" w:hAnsi="Narkisim" w:cs="Narkisim"/>
          <w:rtl/>
        </w:rPr>
        <w:t xml:space="preserve"> </w:t>
      </w:r>
    </w:p>
    <w:p w14:paraId="5D092306" w14:textId="77777777" w:rsidR="003F52C6" w:rsidRPr="003F52C6" w:rsidRDefault="003F52C6" w:rsidP="001F0EC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rPr>
          <w:rFonts w:ascii="Narkisim" w:eastAsia="Times New Roman" w:hAnsi="Narkisim" w:cs="Narkisim"/>
          <w:color w:val="A9B7C6"/>
          <w:sz w:val="20"/>
          <w:szCs w:val="20"/>
        </w:rPr>
      </w:pP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FW(G)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D = </w:t>
      </w:r>
      <w:r w:rsidRPr="003F52C6">
        <w:rPr>
          <w:rFonts w:ascii="Narkisim" w:eastAsia="Times New Roman" w:hAnsi="Narkisim" w:cs="Narkisim"/>
          <w:color w:val="AB51BA"/>
          <w:sz w:val="20"/>
          <w:szCs w:val="20"/>
        </w:rPr>
        <w:t xml:space="preserve">new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Matrix()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P = </w:t>
      </w:r>
      <w:r w:rsidRPr="003F52C6">
        <w:rPr>
          <w:rFonts w:ascii="Narkisim" w:eastAsia="Times New Roman" w:hAnsi="Narkisim" w:cs="Narkisim"/>
          <w:color w:val="AB51BA"/>
          <w:sz w:val="20"/>
          <w:szCs w:val="20"/>
        </w:rPr>
        <w:t xml:space="preserve">new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Matrix()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</w:t>
      </w:r>
      <w:r w:rsidRPr="003F52C6">
        <w:rPr>
          <w:rFonts w:ascii="Narkisim" w:eastAsia="Times New Roman" w:hAnsi="Narkisim" w:cs="Narkisim"/>
          <w:color w:val="CC7832"/>
          <w:sz w:val="20"/>
          <w:szCs w:val="20"/>
        </w:rPr>
        <w:t xml:space="preserve">for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i=</w:t>
      </w:r>
      <w:r w:rsidRPr="003F52C6">
        <w:rPr>
          <w:rFonts w:ascii="Narkisim" w:eastAsia="Times New Roman" w:hAnsi="Narkisim" w:cs="Narkisim"/>
          <w:color w:val="6897BB"/>
          <w:sz w:val="20"/>
          <w:szCs w:val="20"/>
        </w:rPr>
        <w:t xml:space="preserve">1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to |V|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   </w:t>
      </w:r>
      <w:r w:rsidRPr="003F52C6">
        <w:rPr>
          <w:rFonts w:ascii="Narkisim" w:eastAsia="Times New Roman" w:hAnsi="Narkisim" w:cs="Narkisim"/>
          <w:color w:val="CC7832"/>
          <w:sz w:val="20"/>
          <w:szCs w:val="20"/>
        </w:rPr>
        <w:t xml:space="preserve">for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j=</w:t>
      </w:r>
      <w:r w:rsidRPr="003F52C6">
        <w:rPr>
          <w:rFonts w:ascii="Narkisim" w:eastAsia="Times New Roman" w:hAnsi="Narkisim" w:cs="Narkisim"/>
          <w:color w:val="6897BB"/>
          <w:sz w:val="20"/>
          <w:szCs w:val="20"/>
        </w:rPr>
        <w:t xml:space="preserve">1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to |V|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         D[i][j] = G[i][j]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         </w:t>
      </w:r>
      <w:r w:rsidRPr="003F52C6">
        <w:rPr>
          <w:rFonts w:ascii="Narkisim" w:eastAsia="Times New Roman" w:hAnsi="Narkisim" w:cs="Narkisim"/>
          <w:color w:val="CC7832"/>
          <w:sz w:val="20"/>
          <w:szCs w:val="20"/>
        </w:rPr>
        <w:t xml:space="preserve">if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 xml:space="preserve">(D[i][j] != inf &amp;&amp; D[i][j] != </w:t>
      </w:r>
      <w:r w:rsidRPr="003F52C6">
        <w:rPr>
          <w:rFonts w:ascii="Narkisim" w:eastAsia="Times New Roman" w:hAnsi="Narkisim" w:cs="Narkisim"/>
          <w:color w:val="6897BB"/>
          <w:sz w:val="20"/>
          <w:szCs w:val="20"/>
        </w:rPr>
        <w:t>0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)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            P[i][j] = </w:t>
      </w:r>
      <w:r w:rsidRPr="003F52C6">
        <w:rPr>
          <w:rFonts w:ascii="Narkisim" w:eastAsia="Times New Roman" w:hAnsi="Narkisim" w:cs="Narkisim"/>
          <w:color w:val="6A8759"/>
          <w:sz w:val="20"/>
          <w:szCs w:val="20"/>
        </w:rPr>
        <w:t>"-&gt;"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+j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</w:t>
      </w:r>
      <w:r w:rsidRPr="003F52C6">
        <w:rPr>
          <w:rFonts w:ascii="Narkisim" w:eastAsia="Times New Roman" w:hAnsi="Narkisim" w:cs="Narkisim"/>
          <w:color w:val="CC7832"/>
          <w:sz w:val="20"/>
          <w:szCs w:val="20"/>
        </w:rPr>
        <w:t xml:space="preserve">for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 xml:space="preserve">k = </w:t>
      </w:r>
      <w:r w:rsidRPr="003F52C6">
        <w:rPr>
          <w:rFonts w:ascii="Narkisim" w:eastAsia="Times New Roman" w:hAnsi="Narkisim" w:cs="Narkisim"/>
          <w:color w:val="6897BB"/>
          <w:sz w:val="20"/>
          <w:szCs w:val="20"/>
        </w:rPr>
        <w:t xml:space="preserve">1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to |V|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   </w:t>
      </w:r>
      <w:r w:rsidRPr="003F52C6">
        <w:rPr>
          <w:rFonts w:ascii="Narkisim" w:eastAsia="Times New Roman" w:hAnsi="Narkisim" w:cs="Narkisim"/>
          <w:color w:val="CC7832"/>
          <w:sz w:val="20"/>
          <w:szCs w:val="20"/>
        </w:rPr>
        <w:t xml:space="preserve">for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 xml:space="preserve">i = </w:t>
      </w:r>
      <w:r w:rsidRPr="003F52C6">
        <w:rPr>
          <w:rFonts w:ascii="Narkisim" w:eastAsia="Times New Roman" w:hAnsi="Narkisim" w:cs="Narkisim"/>
          <w:color w:val="6897BB"/>
          <w:sz w:val="20"/>
          <w:szCs w:val="20"/>
        </w:rPr>
        <w:t xml:space="preserve">1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to |V|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      </w:t>
      </w:r>
      <w:r w:rsidRPr="003F52C6">
        <w:rPr>
          <w:rFonts w:ascii="Narkisim" w:eastAsia="Times New Roman" w:hAnsi="Narkisim" w:cs="Narkisim"/>
          <w:color w:val="CC7832"/>
          <w:sz w:val="20"/>
          <w:szCs w:val="20"/>
        </w:rPr>
        <w:t xml:space="preserve">for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 xml:space="preserve">j = </w:t>
      </w:r>
      <w:r w:rsidRPr="003F52C6">
        <w:rPr>
          <w:rFonts w:ascii="Narkisim" w:eastAsia="Times New Roman" w:hAnsi="Narkisim" w:cs="Narkisim"/>
          <w:color w:val="6897BB"/>
          <w:sz w:val="20"/>
          <w:szCs w:val="20"/>
        </w:rPr>
        <w:t xml:space="preserve">1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to |V|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         D[i][j] = min(D[i][j], D[k][j]+D[i][k])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         </w:t>
      </w:r>
      <w:r w:rsidRPr="003F52C6">
        <w:rPr>
          <w:rFonts w:ascii="Narkisim" w:eastAsia="Times New Roman" w:hAnsi="Narkisim" w:cs="Narkisim"/>
          <w:color w:val="CC7832"/>
          <w:sz w:val="20"/>
          <w:szCs w:val="20"/>
        </w:rPr>
        <w:t xml:space="preserve">if 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t>(D[i][j] &gt; D[i][k] + D[k][j])</w:t>
      </w:r>
      <w:r w:rsidRPr="003F52C6">
        <w:rPr>
          <w:rFonts w:ascii="Narkisim" w:eastAsia="Times New Roman" w:hAnsi="Narkisim" w:cs="Narkisim"/>
          <w:color w:val="A9B7C6"/>
          <w:sz w:val="20"/>
          <w:szCs w:val="20"/>
        </w:rPr>
        <w:br/>
        <w:t xml:space="preserve">                     P[i][j] = P[i][k] + P[k][j]          </w:t>
      </w:r>
    </w:p>
    <w:p w14:paraId="06B0321F" w14:textId="4B73900A" w:rsidR="00954558" w:rsidRPr="00CA7082" w:rsidRDefault="00954558" w:rsidP="003F52C6">
      <w:pPr>
        <w:rPr>
          <w:rFonts w:ascii="Narkisim" w:hAnsi="Narkisim" w:cs="Narkisim"/>
        </w:rPr>
      </w:pPr>
    </w:p>
    <w:p w14:paraId="2B69B131" w14:textId="3FAFD1EC" w:rsidR="003F52C6" w:rsidRPr="00CA7082" w:rsidRDefault="0012031D" w:rsidP="003F52C6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ab/>
      </w:r>
      <w:r w:rsidRPr="00CA7082">
        <w:rPr>
          <w:rFonts w:ascii="Narkisim" w:hAnsi="Narkisim" w:cs="Narkisim"/>
          <w:b/>
          <w:bCs/>
          <w:rtl/>
        </w:rPr>
        <w:t>מה האלגוריתם עושה:</w:t>
      </w:r>
      <w:r w:rsidRPr="00CA7082">
        <w:rPr>
          <w:rFonts w:ascii="Narkisim" w:hAnsi="Narkisim" w:cs="Narkisim"/>
          <w:rtl/>
        </w:rPr>
        <w:t xml:space="preserve"> האלגוריתם למעשה מחזיר לנו מטריצה שכנויות בה, בכל תא </w:t>
      </w:r>
      <w:r w:rsidRPr="00CA7082">
        <w:rPr>
          <w:rFonts w:ascii="Narkisim" w:hAnsi="Narkisim" w:cs="Narkisim"/>
        </w:rPr>
        <w:t>(</w:t>
      </w:r>
      <w:proofErr w:type="spellStart"/>
      <w:r w:rsidRPr="00CA7082">
        <w:rPr>
          <w:rFonts w:ascii="Narkisim" w:hAnsi="Narkisim" w:cs="Narkisim"/>
        </w:rPr>
        <w:t>i,j</w:t>
      </w:r>
      <w:proofErr w:type="spellEnd"/>
      <w:r w:rsidRPr="00CA7082">
        <w:rPr>
          <w:rFonts w:ascii="Narkisim" w:hAnsi="Narkisim" w:cs="Narkisim"/>
        </w:rPr>
        <w:t>)</w:t>
      </w:r>
      <w:r w:rsidRPr="00CA7082">
        <w:rPr>
          <w:rFonts w:ascii="Narkisim" w:hAnsi="Narkisim" w:cs="Narkisim"/>
          <w:rtl/>
        </w:rPr>
        <w:t xml:space="preserve"> יופיע אורך המסלול הקצר ביותר</w:t>
      </w:r>
      <w:r w:rsidR="001774F9" w:rsidRPr="00CA7082">
        <w:rPr>
          <w:rFonts w:ascii="Narkisim" w:hAnsi="Narkisim" w:cs="Narkisim"/>
          <w:rtl/>
        </w:rPr>
        <w:t xml:space="preserve"> או האם קיים מסלול</w:t>
      </w:r>
      <w:r w:rsidRPr="00CA7082">
        <w:rPr>
          <w:rFonts w:ascii="Narkisim" w:hAnsi="Narkisim" w:cs="Narkisim"/>
          <w:rtl/>
        </w:rPr>
        <w:t>.</w:t>
      </w:r>
    </w:p>
    <w:p w14:paraId="415236CC" w14:textId="4F721E2C" w:rsidR="00AC5C81" w:rsidRPr="00CA7082" w:rsidRDefault="00AC5C81" w:rsidP="00AC5C81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noProof/>
        </w:rPr>
        <mc:AlternateContent>
          <mc:Choice Requires="wps">
            <w:drawing>
              <wp:anchor distT="45720" distB="45720" distL="114300" distR="114300" simplePos="0" relativeHeight="251657216" behindDoc="1" locked="0" layoutInCell="1" allowOverlap="1" wp14:anchorId="28D4EDEC" wp14:editId="41C8203C">
                <wp:simplePos x="0" y="0"/>
                <wp:positionH relativeFrom="column">
                  <wp:posOffset>87630</wp:posOffset>
                </wp:positionH>
                <wp:positionV relativeFrom="paragraph">
                  <wp:posOffset>261620</wp:posOffset>
                </wp:positionV>
                <wp:extent cx="6686550" cy="2343150"/>
                <wp:effectExtent l="0" t="0" r="1905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2343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20F691" w14:textId="0BEF85FC" w:rsidR="00AC5C81" w:rsidRDefault="00AC5C81" w:rsidP="001B749C">
                            <w:pPr>
                              <w:rPr>
                                <w:rFonts w:asciiTheme="minorBidi" w:hAnsiTheme="minorBidi"/>
                                <w:rtl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נוכיח באינדוקציה על 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k</w:t>
                            </w:r>
                            <w:r w:rsidR="001B749C"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שבשלב ה-</w:t>
                            </w:r>
                            <w:r w:rsidR="001B749C">
                              <w:rPr>
                                <w:rFonts w:asciiTheme="minorBidi" w:hAnsiTheme="minorBidi"/>
                              </w:rPr>
                              <w:t>k</w:t>
                            </w:r>
                            <w:r w:rsidR="001B749C"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אנו מוצאים את המסלול הקל ביותר בין כל 2 קודקודים שלא עובר בקודקודים שהאינדקס שלהם גדול ממש מ-</w:t>
                            </w:r>
                            <w:r w:rsidR="001B749C">
                              <w:rPr>
                                <w:rFonts w:asciiTheme="minorBidi" w:hAnsiTheme="minorBidi"/>
                              </w:rPr>
                              <w:t>k</w:t>
                            </w:r>
                            <w:r w:rsidR="001B749C"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. </w:t>
                            </w:r>
                          </w:p>
                          <w:p w14:paraId="7EF3D73B" w14:textId="73C5C5A7" w:rsidR="00590A4B" w:rsidRDefault="00590A4B" w:rsidP="001B749C">
                            <w:pPr>
                              <w:rPr>
                                <w:rFonts w:asciiTheme="minorBidi" w:hAnsiTheme="minorBidi"/>
                                <w:rtl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b/>
                                <w:bCs/>
                                <w:rtl/>
                              </w:rPr>
                              <w:t>בסיס: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אתחול = אסור לעבור באמצע דרך אף קודקוד ולכן המסלול הקל ביותר הוא משקל הצלע</w:t>
                            </w:r>
                            <w:r w:rsidR="008E3B0A"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(או אינסוף אם אין צלע).</w:t>
                            </w:r>
                          </w:p>
                          <w:p w14:paraId="053C824B" w14:textId="11EDCC39" w:rsidR="00F37BE9" w:rsidRDefault="00F37BE9" w:rsidP="001B749C">
                            <w:pPr>
                              <w:rPr>
                                <w:rFonts w:asciiTheme="minorBidi" w:hAnsiTheme="minorBidi"/>
                                <w:rtl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b/>
                                <w:bCs/>
                                <w:rtl/>
                              </w:rPr>
                              <w:t>צעד: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נניח שהטענה נכונה עבור 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k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ונוכיח עבור 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k+1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. </w:t>
                            </w:r>
                          </w:p>
                          <w:p w14:paraId="6AC056F6" w14:textId="5C8844DF" w:rsidR="00D10196" w:rsidRDefault="00D10196" w:rsidP="001B749C">
                            <w:pPr>
                              <w:rPr>
                                <w:rFonts w:asciiTheme="minorBidi" w:hAnsiTheme="minorBidi"/>
                                <w:rtl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לפי הנחת האינדוקציה, כל המסלולים בין 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i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ל-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j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חושבו נכון (כלומר הם הכי קלים), כך שהם לא עוברים באמצע דרך קודקודים עם אינדקס גבוהה ממש מ-</w:t>
                            </w:r>
                            <w:r w:rsidR="00610159">
                              <w:rPr>
                                <w:rFonts w:asciiTheme="minorBidi" w:hAnsiTheme="minorBidi"/>
                              </w:rPr>
                              <w:t>k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>.</w:t>
                            </w:r>
                          </w:p>
                          <w:p w14:paraId="18E14E7F" w14:textId="795AEEF3" w:rsidR="00D10196" w:rsidRDefault="00375828" w:rsidP="001B749C">
                            <w:pPr>
                              <w:rPr>
                                <w:rFonts w:asciiTheme="minorBidi" w:hAnsiTheme="minorBidi"/>
                                <w:rtl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b/>
                                <w:bCs/>
                                <w:rtl/>
                              </w:rPr>
                              <w:t>בשלב ה-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</w:rPr>
                              <w:t>k+1</w:t>
                            </w:r>
                            <w:r>
                              <w:rPr>
                                <w:rFonts w:asciiTheme="minorBidi" w:hAnsiTheme="minorBidi" w:hint="cs"/>
                                <w:b/>
                                <w:bCs/>
                                <w:rtl/>
                              </w:rPr>
                              <w:t xml:space="preserve">: 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המסלול הקל ביותר בין 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i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ל-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j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</w:t>
                            </w:r>
                            <w:r w:rsidR="00813A84"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יכול לא לעבור דרך </w:t>
                            </w:r>
                            <w:r w:rsidR="00813A84">
                              <w:rPr>
                                <w:rFonts w:asciiTheme="minorBidi" w:hAnsiTheme="minorBidi"/>
                              </w:rPr>
                              <w:t>k+1</w:t>
                            </w:r>
                            <w:r w:rsidR="00813A84"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ואז הוא נשאר כמו מקודם,</w:t>
                            </w:r>
                          </w:p>
                          <w:p w14:paraId="308DE6ED" w14:textId="3A61BC68" w:rsidR="00813A84" w:rsidRPr="00375828" w:rsidRDefault="00813A84" w:rsidP="001B749C">
                            <w:pPr>
                              <w:rPr>
                                <w:rFonts w:asciiTheme="minorBidi" w:hAnsiTheme="minorBidi"/>
                                <w:rtl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או שדרך 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k+1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נקבל מסלול קל יותר ואז זה שווה להגיע מ-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i</w:t>
                            </w:r>
                            <w:r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ל-</w:t>
                            </w:r>
                            <w:r>
                              <w:rPr>
                                <w:rFonts w:asciiTheme="minorBidi" w:hAnsiTheme="minorBidi"/>
                              </w:rPr>
                              <w:t>k+1</w:t>
                            </w:r>
                            <w:r w:rsidR="006E16A8"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(ללא מעבר דרך קודקודים שהאינדקס שלהם גבוהה מ-</w:t>
                            </w:r>
                            <w:r w:rsidR="006E16A8">
                              <w:rPr>
                                <w:rFonts w:asciiTheme="minorBidi" w:hAnsiTheme="minorBidi"/>
                              </w:rPr>
                              <w:t>k</w:t>
                            </w:r>
                            <w:r w:rsidR="006E16A8">
                              <w:rPr>
                                <w:rFonts w:asciiTheme="minorBidi" w:hAnsiTheme="minorBidi" w:hint="cs"/>
                                <w:rtl/>
                              </w:rPr>
                              <w:t>) ואז מ</w:t>
                            </w:r>
                            <w:r w:rsidR="006E16A8">
                              <w:rPr>
                                <w:rFonts w:asciiTheme="minorBidi" w:hAnsiTheme="minorBidi"/>
                              </w:rPr>
                              <w:t>k+1</w:t>
                            </w:r>
                            <w:r w:rsidR="006E16A8"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ל-</w:t>
                            </w:r>
                            <w:r w:rsidR="006E16A8">
                              <w:rPr>
                                <w:rFonts w:asciiTheme="minorBidi" w:hAnsiTheme="minorBidi"/>
                              </w:rPr>
                              <w:t>j</w:t>
                            </w:r>
                            <w:r w:rsidR="006E16A8">
                              <w:rPr>
                                <w:rFonts w:asciiTheme="minorBidi" w:hAnsiTheme="minorBidi" w:hint="cs"/>
                                <w:rtl/>
                              </w:rPr>
                              <w:t xml:space="preserve"> (ללא מעבר דרך קודקודים שהאינדקס שלהם גבוהה מ-</w:t>
                            </w:r>
                            <w:r w:rsidR="006E16A8">
                              <w:rPr>
                                <w:rFonts w:asciiTheme="minorBidi" w:hAnsiTheme="minorBidi"/>
                              </w:rPr>
                              <w:t>k</w:t>
                            </w:r>
                            <w:r w:rsidR="006E16A8">
                              <w:rPr>
                                <w:rFonts w:asciiTheme="minorBidi" w:hAnsiTheme="minorBidi" w:hint="cs"/>
                                <w:rtl/>
                              </w:rPr>
                              <w:t>) ואלו חושבו כבר לפי הנחת האינדוקציה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4EDEC" id="Text Box 2" o:spid="_x0000_s1027" type="#_x0000_t202" style="position:absolute;left:0;text-align:left;margin-left:6.9pt;margin-top:20.6pt;width:526.5pt;height:184.5pt;z-index:-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" fillcolor="#d8d8d8 [2732]">
                <v:textbox>
                  <w:txbxContent>
                    <w:p w14:paraId="5F20F691" w14:textId="0BEF85FC" w:rsidR="00AC5C81" w:rsidRDefault="00AC5C81" w:rsidP="001B749C">
                      <w:pPr>
                        <w:rPr>
                          <w:rFonts w:asciiTheme="minorBidi" w:hAnsiTheme="minorBidi"/>
                          <w:rtl/>
                        </w:rPr>
                      </w:pP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נוכיח באינדוקציה על </w:t>
                      </w:r>
                      <w:r>
                        <w:rPr>
                          <w:rFonts w:asciiTheme="minorBidi" w:hAnsiTheme="minorBidi"/>
                        </w:rPr>
                        <w:t>k</w:t>
                      </w:r>
                      <w:r w:rsidR="001B749C">
                        <w:rPr>
                          <w:rFonts w:asciiTheme="minorBidi" w:hAnsiTheme="minorBidi" w:hint="cs"/>
                          <w:rtl/>
                        </w:rPr>
                        <w:t xml:space="preserve"> שבשלב ה-</w:t>
                      </w:r>
                      <w:r w:rsidR="001B749C">
                        <w:rPr>
                          <w:rFonts w:asciiTheme="minorBidi" w:hAnsiTheme="minorBidi"/>
                        </w:rPr>
                        <w:t>k</w:t>
                      </w:r>
                      <w:r w:rsidR="001B749C">
                        <w:rPr>
                          <w:rFonts w:asciiTheme="minorBidi" w:hAnsiTheme="minorBidi" w:hint="cs"/>
                          <w:rtl/>
                        </w:rPr>
                        <w:t xml:space="preserve"> אנו מוצאים את המסלול הקל ביותר בין כל 2 קודקודים שלא עובר בקודקודים שהאינדקס שלהם גדול ממש מ-</w:t>
                      </w:r>
                      <w:r w:rsidR="001B749C">
                        <w:rPr>
                          <w:rFonts w:asciiTheme="minorBidi" w:hAnsiTheme="minorBidi"/>
                        </w:rPr>
                        <w:t>k</w:t>
                      </w:r>
                      <w:r w:rsidR="001B749C">
                        <w:rPr>
                          <w:rFonts w:asciiTheme="minorBidi" w:hAnsiTheme="minorBidi" w:hint="cs"/>
                          <w:rtl/>
                        </w:rPr>
                        <w:t xml:space="preserve">. </w:t>
                      </w:r>
                    </w:p>
                    <w:p w14:paraId="7EF3D73B" w14:textId="73C5C5A7" w:rsidR="00590A4B" w:rsidRDefault="00590A4B" w:rsidP="001B749C">
                      <w:pPr>
                        <w:rPr>
                          <w:rFonts w:asciiTheme="minorBidi" w:hAnsiTheme="minorBidi"/>
                          <w:rtl/>
                        </w:rPr>
                      </w:pPr>
                      <w:r>
                        <w:rPr>
                          <w:rFonts w:asciiTheme="minorBidi" w:hAnsiTheme="minorBidi" w:hint="cs"/>
                          <w:b/>
                          <w:bCs/>
                          <w:rtl/>
                        </w:rPr>
                        <w:t>בסיס: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 אתחול = אסור לעבור באמצע דרך אף קודקוד ולכן המסלול הקל ביותר הוא משקל הצלע</w:t>
                      </w:r>
                      <w:r w:rsidR="008E3B0A">
                        <w:rPr>
                          <w:rFonts w:asciiTheme="minorBidi" w:hAnsiTheme="minorBidi" w:hint="cs"/>
                          <w:rtl/>
                        </w:rPr>
                        <w:t xml:space="preserve"> (או אינסוף אם אין צלע).</w:t>
                      </w:r>
                    </w:p>
                    <w:p w14:paraId="053C824B" w14:textId="11EDCC39" w:rsidR="00F37BE9" w:rsidRDefault="00F37BE9" w:rsidP="001B749C">
                      <w:pPr>
                        <w:rPr>
                          <w:rFonts w:asciiTheme="minorBidi" w:hAnsiTheme="minorBidi"/>
                          <w:rtl/>
                        </w:rPr>
                      </w:pPr>
                      <w:r>
                        <w:rPr>
                          <w:rFonts w:asciiTheme="minorBidi" w:hAnsiTheme="minorBidi" w:hint="cs"/>
                          <w:b/>
                          <w:bCs/>
                          <w:rtl/>
                        </w:rPr>
                        <w:t>צעד: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 נניח שהטענה נכונה עבור </w:t>
                      </w:r>
                      <w:r>
                        <w:rPr>
                          <w:rFonts w:asciiTheme="minorBidi" w:hAnsiTheme="minorBidi"/>
                        </w:rPr>
                        <w:t>k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 ונוכיח עבור </w:t>
                      </w:r>
                      <w:r>
                        <w:rPr>
                          <w:rFonts w:asciiTheme="minorBidi" w:hAnsiTheme="minorBidi"/>
                        </w:rPr>
                        <w:t>k+1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. </w:t>
                      </w:r>
                    </w:p>
                    <w:p w14:paraId="6AC056F6" w14:textId="5C8844DF" w:rsidR="00D10196" w:rsidRDefault="00D10196" w:rsidP="001B749C">
                      <w:pPr>
                        <w:rPr>
                          <w:rFonts w:asciiTheme="minorBidi" w:hAnsiTheme="minorBidi"/>
                          <w:rtl/>
                        </w:rPr>
                      </w:pP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לפי הנחת האינדוקציה, כל המסלולים בין </w:t>
                      </w:r>
                      <w:r>
                        <w:rPr>
                          <w:rFonts w:asciiTheme="minorBidi" w:hAnsiTheme="minorBidi"/>
                        </w:rPr>
                        <w:t>i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 ל-</w:t>
                      </w:r>
                      <w:r>
                        <w:rPr>
                          <w:rFonts w:asciiTheme="minorBidi" w:hAnsiTheme="minorBidi"/>
                        </w:rPr>
                        <w:t>j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 חושבו נכון (כלומר הם הכי קלים), כך שהם לא עוברים באמצע דרך קודקודים עם אינדקס גבוהה ממש מ-</w:t>
                      </w:r>
                      <w:r w:rsidR="00610159">
                        <w:rPr>
                          <w:rFonts w:asciiTheme="minorBidi" w:hAnsiTheme="minorBidi"/>
                        </w:rPr>
                        <w:t>k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>.</w:t>
                      </w:r>
                    </w:p>
                    <w:p w14:paraId="18E14E7F" w14:textId="795AEEF3" w:rsidR="00D10196" w:rsidRDefault="00375828" w:rsidP="001B749C">
                      <w:pPr>
                        <w:rPr>
                          <w:rFonts w:asciiTheme="minorBidi" w:hAnsiTheme="minorBidi"/>
                          <w:rtl/>
                        </w:rPr>
                      </w:pPr>
                      <w:r>
                        <w:rPr>
                          <w:rFonts w:asciiTheme="minorBidi" w:hAnsiTheme="minorBidi" w:hint="cs"/>
                          <w:b/>
                          <w:bCs/>
                          <w:rtl/>
                        </w:rPr>
                        <w:t>בשלב ה-</w:t>
                      </w:r>
                      <w:r>
                        <w:rPr>
                          <w:rFonts w:asciiTheme="minorBidi" w:hAnsiTheme="minorBidi"/>
                          <w:b/>
                          <w:bCs/>
                        </w:rPr>
                        <w:t>k+1</w:t>
                      </w:r>
                      <w:r>
                        <w:rPr>
                          <w:rFonts w:asciiTheme="minorBidi" w:hAnsiTheme="minorBidi" w:hint="cs"/>
                          <w:b/>
                          <w:bCs/>
                          <w:rtl/>
                        </w:rPr>
                        <w:t xml:space="preserve">: 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המסלול הקל ביותר בין </w:t>
                      </w:r>
                      <w:r>
                        <w:rPr>
                          <w:rFonts w:asciiTheme="minorBidi" w:hAnsiTheme="minorBidi"/>
                        </w:rPr>
                        <w:t>i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 ל-</w:t>
                      </w:r>
                      <w:r>
                        <w:rPr>
                          <w:rFonts w:asciiTheme="minorBidi" w:hAnsiTheme="minorBidi"/>
                        </w:rPr>
                        <w:t>j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 </w:t>
                      </w:r>
                      <w:r w:rsidR="00813A84">
                        <w:rPr>
                          <w:rFonts w:asciiTheme="minorBidi" w:hAnsiTheme="minorBidi" w:hint="cs"/>
                          <w:rtl/>
                        </w:rPr>
                        <w:t xml:space="preserve">יכול לא לעבור דרך </w:t>
                      </w:r>
                      <w:r w:rsidR="00813A84">
                        <w:rPr>
                          <w:rFonts w:asciiTheme="minorBidi" w:hAnsiTheme="minorBidi"/>
                        </w:rPr>
                        <w:t>k+1</w:t>
                      </w:r>
                      <w:r w:rsidR="00813A84">
                        <w:rPr>
                          <w:rFonts w:asciiTheme="minorBidi" w:hAnsiTheme="minorBidi" w:hint="cs"/>
                          <w:rtl/>
                        </w:rPr>
                        <w:t xml:space="preserve"> ואז הוא נשאר כמו מקודם,</w:t>
                      </w:r>
                    </w:p>
                    <w:p w14:paraId="308DE6ED" w14:textId="3A61BC68" w:rsidR="00813A84" w:rsidRPr="00375828" w:rsidRDefault="00813A84" w:rsidP="001B749C">
                      <w:pPr>
                        <w:rPr>
                          <w:rFonts w:asciiTheme="minorBidi" w:hAnsiTheme="minorBidi"/>
                          <w:rtl/>
                        </w:rPr>
                      </w:pP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או שדרך </w:t>
                      </w:r>
                      <w:r>
                        <w:rPr>
                          <w:rFonts w:asciiTheme="minorBidi" w:hAnsiTheme="minorBidi"/>
                        </w:rPr>
                        <w:t>k+1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 נקבל מסלול קל יותר ואז זה שווה להגיע מ-</w:t>
                      </w:r>
                      <w:r>
                        <w:rPr>
                          <w:rFonts w:asciiTheme="minorBidi" w:hAnsiTheme="minorBidi"/>
                        </w:rPr>
                        <w:t>i</w:t>
                      </w:r>
                      <w:r>
                        <w:rPr>
                          <w:rFonts w:asciiTheme="minorBidi" w:hAnsiTheme="minorBidi" w:hint="cs"/>
                          <w:rtl/>
                        </w:rPr>
                        <w:t xml:space="preserve"> ל-</w:t>
                      </w:r>
                      <w:r>
                        <w:rPr>
                          <w:rFonts w:asciiTheme="minorBidi" w:hAnsiTheme="minorBidi"/>
                        </w:rPr>
                        <w:t>k+1</w:t>
                      </w:r>
                      <w:r w:rsidR="006E16A8">
                        <w:rPr>
                          <w:rFonts w:asciiTheme="minorBidi" w:hAnsiTheme="minorBidi" w:hint="cs"/>
                          <w:rtl/>
                        </w:rPr>
                        <w:t xml:space="preserve"> (ללא מעבר דרך קודקודים שהאינדקס שלהם גבוהה מ-</w:t>
                      </w:r>
                      <w:r w:rsidR="006E16A8">
                        <w:rPr>
                          <w:rFonts w:asciiTheme="minorBidi" w:hAnsiTheme="minorBidi"/>
                        </w:rPr>
                        <w:t>k</w:t>
                      </w:r>
                      <w:r w:rsidR="006E16A8">
                        <w:rPr>
                          <w:rFonts w:asciiTheme="minorBidi" w:hAnsiTheme="minorBidi" w:hint="cs"/>
                          <w:rtl/>
                        </w:rPr>
                        <w:t>) ואז מ</w:t>
                      </w:r>
                      <w:r w:rsidR="006E16A8">
                        <w:rPr>
                          <w:rFonts w:asciiTheme="minorBidi" w:hAnsiTheme="minorBidi"/>
                        </w:rPr>
                        <w:t>k+1</w:t>
                      </w:r>
                      <w:r w:rsidR="006E16A8">
                        <w:rPr>
                          <w:rFonts w:asciiTheme="minorBidi" w:hAnsiTheme="minorBidi" w:hint="cs"/>
                          <w:rtl/>
                        </w:rPr>
                        <w:t xml:space="preserve"> ל-</w:t>
                      </w:r>
                      <w:r w:rsidR="006E16A8">
                        <w:rPr>
                          <w:rFonts w:asciiTheme="minorBidi" w:hAnsiTheme="minorBidi"/>
                        </w:rPr>
                        <w:t>j</w:t>
                      </w:r>
                      <w:r w:rsidR="006E16A8">
                        <w:rPr>
                          <w:rFonts w:asciiTheme="minorBidi" w:hAnsiTheme="minorBidi" w:hint="cs"/>
                          <w:rtl/>
                        </w:rPr>
                        <w:t xml:space="preserve"> (ללא מעבר דרך קודקודים שהאינדקס שלהם גבוהה מ-</w:t>
                      </w:r>
                      <w:r w:rsidR="006E16A8">
                        <w:rPr>
                          <w:rFonts w:asciiTheme="minorBidi" w:hAnsiTheme="minorBidi"/>
                        </w:rPr>
                        <w:t>k</w:t>
                      </w:r>
                      <w:r w:rsidR="006E16A8">
                        <w:rPr>
                          <w:rFonts w:asciiTheme="minorBidi" w:hAnsiTheme="minorBidi" w:hint="cs"/>
                          <w:rtl/>
                        </w:rPr>
                        <w:t>) ואלו חושבו כבר לפי הנחת האינדוקציה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6506E" w:rsidRPr="00CA7082">
        <w:rPr>
          <w:rFonts w:ascii="Narkisim" w:hAnsi="Narkisim" w:cs="Narkisim"/>
          <w:rtl/>
        </w:rPr>
        <w:tab/>
      </w:r>
      <w:r w:rsidR="0096506E" w:rsidRPr="00CA7082">
        <w:rPr>
          <w:rFonts w:ascii="Narkisim" w:hAnsi="Narkisim" w:cs="Narkisim"/>
          <w:b/>
          <w:bCs/>
          <w:rtl/>
        </w:rPr>
        <w:t>הסבר:</w:t>
      </w:r>
      <w:r w:rsidR="0096506E" w:rsidRPr="00CA7082">
        <w:rPr>
          <w:rFonts w:ascii="Narkisim" w:hAnsi="Narkisim" w:cs="Narkisim"/>
          <w:rtl/>
        </w:rPr>
        <w:t xml:space="preserve"> </w:t>
      </w:r>
    </w:p>
    <w:p w14:paraId="62DA29E6" w14:textId="05B2D3FD" w:rsidR="0012031D" w:rsidRPr="00CA7082" w:rsidRDefault="0012031D" w:rsidP="003F52C6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ab/>
      </w:r>
      <w:r w:rsidRPr="00CA7082">
        <w:rPr>
          <w:rFonts w:ascii="Narkisim" w:hAnsi="Narkisim" w:cs="Narkisim"/>
          <w:b/>
          <w:bCs/>
          <w:rtl/>
        </w:rPr>
        <w:t>הערות:</w:t>
      </w:r>
      <w:r w:rsidRPr="00CA7082">
        <w:rPr>
          <w:rFonts w:ascii="Narkisim" w:hAnsi="Narkisim" w:cs="Narkisim"/>
          <w:rtl/>
        </w:rPr>
        <w:t xml:space="preserve"> </w:t>
      </w:r>
    </w:p>
    <w:p w14:paraId="387B4E94" w14:textId="4E5C92EF" w:rsidR="00237712" w:rsidRPr="00B36833" w:rsidRDefault="0096506E" w:rsidP="00B36833">
      <w:pPr>
        <w:ind w:firstLine="0"/>
        <w:rPr>
          <w:rFonts w:ascii="Narkisim" w:hAnsi="Narkisim" w:cs="Narkisim"/>
        </w:rPr>
      </w:pPr>
      <w:r w:rsidRPr="00B36833">
        <w:rPr>
          <w:rFonts w:ascii="Narkisim" w:hAnsi="Narkisim" w:cs="Narkisim"/>
          <w:rtl/>
        </w:rPr>
        <w:t>אלגוריתם פלויד-</w:t>
      </w:r>
      <w:proofErr w:type="spellStart"/>
      <w:r w:rsidRPr="00B36833">
        <w:rPr>
          <w:rFonts w:ascii="Narkisim" w:hAnsi="Narkisim" w:cs="Narkisim"/>
          <w:rtl/>
        </w:rPr>
        <w:t>וורשל</w:t>
      </w:r>
      <w:proofErr w:type="spellEnd"/>
      <w:r w:rsidRPr="00B36833">
        <w:rPr>
          <w:rFonts w:ascii="Narkisim" w:hAnsi="Narkisim" w:cs="Narkisim"/>
          <w:rtl/>
        </w:rPr>
        <w:t xml:space="preserve"> עובד נכון רק אם אין מעגלים שליליים בגרף.</w:t>
      </w:r>
    </w:p>
    <w:p w14:paraId="63531A90" w14:textId="1A54A679" w:rsidR="00D22A38" w:rsidRPr="00B36833" w:rsidRDefault="002903F8" w:rsidP="00B36833">
      <w:pPr>
        <w:pStyle w:val="a3"/>
        <w:numPr>
          <w:ilvl w:val="0"/>
          <w:numId w:val="2"/>
        </w:num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36833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משקלים על הקודקודים</w:t>
      </w:r>
    </w:p>
    <w:p w14:paraId="26219751" w14:textId="260E7C11" w:rsidR="00783B6E" w:rsidRPr="00CA7082" w:rsidRDefault="00783B6E" w:rsidP="00D961C5">
      <w:pPr>
        <w:rPr>
          <w:rFonts w:ascii="Narkisim" w:hAnsi="Narkisim" w:cs="Narkisim"/>
          <w:b/>
          <w:bCs/>
        </w:rPr>
      </w:pPr>
      <w:r w:rsidRPr="00CA7082">
        <w:rPr>
          <w:rFonts w:ascii="Narkisim" w:hAnsi="Narkisim" w:cs="Narkisim"/>
          <w:b/>
          <w:bCs/>
          <w:rtl/>
        </w:rPr>
        <w:t>כתבו אלגוריתם למציאת המסלול הקל ביותר בין כל 2 קודקודים כאשר המשקלים הם רק על הקודקודים</w:t>
      </w:r>
    </w:p>
    <w:p w14:paraId="14BA5505" w14:textId="00FBD5BF" w:rsidR="00783B6E" w:rsidRPr="00CA7082" w:rsidRDefault="006043B7" w:rsidP="00D961C5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b/>
          <w:bCs/>
          <w:u w:val="single"/>
          <w:rtl/>
        </w:rPr>
        <w:t>פתרון:</w:t>
      </w:r>
    </w:p>
    <w:p w14:paraId="5843BE5A" w14:textId="16C3DFBF" w:rsidR="006043B7" w:rsidRPr="00CA7082" w:rsidRDefault="006043B7" w:rsidP="00D961C5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>קלט:</w:t>
      </w:r>
      <w:r w:rsidRPr="00CA7082">
        <w:rPr>
          <w:rFonts w:ascii="Narkisim" w:hAnsi="Narkisim" w:cs="Narkisim"/>
          <w:rtl/>
        </w:rPr>
        <w:t xml:space="preserve"> גרף </w:t>
      </w:r>
      <w:r w:rsidRPr="00CA7082">
        <w:rPr>
          <w:rFonts w:ascii="Narkisim" w:hAnsi="Narkisim" w:cs="Narkisim"/>
        </w:rPr>
        <w:t>G</w:t>
      </w:r>
      <w:r w:rsidRPr="00CA7082">
        <w:rPr>
          <w:rFonts w:ascii="Narkisim" w:hAnsi="Narkisim" w:cs="Narkisim"/>
          <w:rtl/>
        </w:rPr>
        <w:t xml:space="preserve"> עם מטריצת שכנויות בוליאנית (ללא משקלים על הצלעות) +</w:t>
      </w:r>
      <w:r w:rsidRPr="00CA7082">
        <w:rPr>
          <w:rFonts w:ascii="Narkisim" w:hAnsi="Narkisim" w:cs="Narkisim"/>
        </w:rPr>
        <w:t xml:space="preserve"> </w:t>
      </w:r>
      <w:r w:rsidRPr="00CA7082">
        <w:rPr>
          <w:rFonts w:ascii="Narkisim" w:hAnsi="Narkisim" w:cs="Narkisim"/>
          <w:rtl/>
        </w:rPr>
        <w:t xml:space="preserve">מערך </w:t>
      </w:r>
      <w:r w:rsidRPr="00CA7082">
        <w:rPr>
          <w:rFonts w:ascii="Narkisim" w:hAnsi="Narkisim" w:cs="Narkisim"/>
        </w:rPr>
        <w:t>W</w:t>
      </w:r>
      <w:r w:rsidRPr="00CA7082">
        <w:rPr>
          <w:rFonts w:ascii="Narkisim" w:hAnsi="Narkisim" w:cs="Narkisim"/>
          <w:rtl/>
        </w:rPr>
        <w:t xml:space="preserve"> של משקלי קודקודים</w:t>
      </w:r>
    </w:p>
    <w:p w14:paraId="736B51AA" w14:textId="3BB2E113" w:rsidR="006043B7" w:rsidRPr="00CA7082" w:rsidRDefault="002C7408" w:rsidP="00BA5FBE">
      <w:pPr>
        <w:pStyle w:val="a3"/>
        <w:numPr>
          <w:ilvl w:val="0"/>
          <w:numId w:val="5"/>
        </w:numPr>
        <w:ind w:left="720"/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>נמיר את המשקלים על הקודקודים למשקלים על צלעות</w:t>
      </w:r>
    </w:p>
    <w:p w14:paraId="540960E3" w14:textId="416AFFE4" w:rsidR="00190806" w:rsidRPr="00CA7082" w:rsidRDefault="002C7408" w:rsidP="00D961C5">
      <w:pPr>
        <w:pStyle w:val="a3"/>
        <w:rPr>
          <w:rFonts w:ascii="Narkisim" w:eastAsiaTheme="minorEastAsia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לכל צלע בין 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 xml:space="preserve"> ל-</w:t>
      </w:r>
      <w:r w:rsidRPr="00CA7082">
        <w:rPr>
          <w:rFonts w:ascii="Narkisim" w:hAnsi="Narkisim" w:cs="Narkisim"/>
        </w:rPr>
        <w:t>j</w:t>
      </w:r>
      <w:r w:rsidRPr="00CA7082">
        <w:rPr>
          <w:rFonts w:ascii="Narkisim" w:hAnsi="Narkisim" w:cs="Narkisim"/>
          <w:rtl/>
        </w:rPr>
        <w:t xml:space="preserve"> נכניס למיקום ה-(</w:t>
      </w:r>
      <w:proofErr w:type="spellStart"/>
      <w:r w:rsidRPr="00CA7082">
        <w:rPr>
          <w:rFonts w:ascii="Narkisim" w:hAnsi="Narkisim" w:cs="Narkisim"/>
        </w:rPr>
        <w:t>i,j</w:t>
      </w:r>
      <w:proofErr w:type="spellEnd"/>
      <w:r w:rsidRPr="00CA7082">
        <w:rPr>
          <w:rFonts w:ascii="Narkisim" w:hAnsi="Narkisim" w:cs="Narkisim"/>
          <w:rtl/>
        </w:rPr>
        <w:t>)</w:t>
      </w:r>
      <w:r w:rsidRPr="00CA7082">
        <w:rPr>
          <w:rFonts w:ascii="Narkisim" w:hAnsi="Narkisim" w:cs="Narkisim"/>
        </w:rPr>
        <w:t xml:space="preserve"> </w:t>
      </w:r>
      <w:r w:rsidR="00190806" w:rsidRPr="00CA7082">
        <w:rPr>
          <w:rFonts w:ascii="Narkisim" w:hAnsi="Narkisim" w:cs="Narkisim"/>
          <w:rtl/>
        </w:rPr>
        <w:t xml:space="preserve"> במטריצה את הערך </w:t>
      </w:r>
      <m:oMath>
        <m:r>
          <w:rPr>
            <w:rFonts w:ascii="Cambria Math" w:hAnsi="Cambria Math" w:cs="Narkisim"/>
          </w:rPr>
          <m:t>w</m:t>
        </m:r>
        <m:d>
          <m:dPr>
            <m:begChr m:val="["/>
            <m:endChr m:val="]"/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i</m:t>
            </m:r>
          </m:e>
        </m:d>
        <m:r>
          <w:rPr>
            <w:rFonts w:ascii="Cambria Math" w:hAnsi="Cambria Math" w:cs="Narkisim"/>
          </w:rPr>
          <m:t>+w</m:t>
        </m:r>
        <m:d>
          <m:dPr>
            <m:begChr m:val="["/>
            <m:endChr m:val="]"/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j</m:t>
            </m:r>
          </m:e>
        </m:d>
      </m:oMath>
    </w:p>
    <w:p w14:paraId="40E7AE56" w14:textId="0161664F" w:rsidR="00190806" w:rsidRPr="00CA7082" w:rsidRDefault="00190806" w:rsidP="00BA5FBE">
      <w:pPr>
        <w:pStyle w:val="a3"/>
        <w:numPr>
          <w:ilvl w:val="0"/>
          <w:numId w:val="5"/>
        </w:numPr>
        <w:ind w:left="720"/>
        <w:rPr>
          <w:rFonts w:ascii="Narkisim" w:eastAsiaTheme="minorEastAsia" w:hAnsi="Narkisim" w:cs="Narkisim"/>
          <w:rtl/>
        </w:rPr>
      </w:pPr>
      <w:r w:rsidRPr="00CA7082">
        <w:rPr>
          <w:rFonts w:ascii="Narkisim" w:eastAsiaTheme="minorEastAsia" w:hAnsi="Narkisim" w:cs="Narkisim"/>
          <w:rtl/>
        </w:rPr>
        <w:t>לאחר מכן נריץ את אלגוריתם פלויד-</w:t>
      </w:r>
      <w:proofErr w:type="spellStart"/>
      <w:r w:rsidRPr="00CA7082">
        <w:rPr>
          <w:rFonts w:ascii="Narkisim" w:eastAsiaTheme="minorEastAsia" w:hAnsi="Narkisim" w:cs="Narkisim"/>
          <w:rtl/>
        </w:rPr>
        <w:t>וורשל</w:t>
      </w:r>
      <w:proofErr w:type="spellEnd"/>
      <w:r w:rsidRPr="00CA7082">
        <w:rPr>
          <w:rFonts w:ascii="Narkisim" w:eastAsiaTheme="minorEastAsia" w:hAnsi="Narkisim" w:cs="Narkisim"/>
          <w:rtl/>
        </w:rPr>
        <w:t xml:space="preserve"> על הגרף שהתקבל.</w:t>
      </w:r>
    </w:p>
    <w:p w14:paraId="3ADB7105" w14:textId="6DF7BE37" w:rsidR="00190806" w:rsidRPr="00CA7082" w:rsidRDefault="00CE6DC2" w:rsidP="00BA5FBE">
      <w:pPr>
        <w:pStyle w:val="a3"/>
        <w:numPr>
          <w:ilvl w:val="0"/>
          <w:numId w:val="5"/>
        </w:numPr>
        <w:ind w:left="720"/>
        <w:rPr>
          <w:rFonts w:ascii="Narkisim" w:eastAsiaTheme="minorEastAsia" w:hAnsi="Narkisim" w:cs="Narkisim"/>
          <w:rtl/>
        </w:rPr>
      </w:pPr>
      <w:r w:rsidRPr="00CA7082">
        <w:rPr>
          <w:rFonts w:ascii="Narkisim" w:eastAsiaTheme="minorEastAsia" w:hAnsi="Narkisim" w:cs="Narkisim"/>
          <w:rtl/>
        </w:rPr>
        <w:t xml:space="preserve">נקבל מפלויד </w:t>
      </w:r>
      <w:proofErr w:type="spellStart"/>
      <w:r w:rsidRPr="00CA7082">
        <w:rPr>
          <w:rFonts w:ascii="Narkisim" w:eastAsiaTheme="minorEastAsia" w:hAnsi="Narkisim" w:cs="Narkisim"/>
          <w:rtl/>
        </w:rPr>
        <w:t>וורשל</w:t>
      </w:r>
      <w:proofErr w:type="spellEnd"/>
      <w:r w:rsidRPr="00CA7082">
        <w:rPr>
          <w:rFonts w:ascii="Narkisim" w:eastAsiaTheme="minorEastAsia" w:hAnsi="Narkisim" w:cs="Narkisim"/>
          <w:rtl/>
        </w:rPr>
        <w:t xml:space="preserve"> מטריצה שגויה, כל קודקוד שהיה באמצע נספר פעמיים חוץ מקודקודי הקצה.</w:t>
      </w:r>
    </w:p>
    <w:p w14:paraId="32CBD12E" w14:textId="5F744626" w:rsidR="00CE6DC2" w:rsidRPr="00CA7082" w:rsidRDefault="00CE6DC2" w:rsidP="00D961C5">
      <w:pPr>
        <w:pStyle w:val="a3"/>
        <w:rPr>
          <w:rFonts w:ascii="Narkisim" w:eastAsiaTheme="minorEastAsia" w:hAnsi="Narkisim" w:cs="Narkisim"/>
        </w:rPr>
      </w:pPr>
      <w:r w:rsidRPr="00CA7082">
        <w:rPr>
          <w:rFonts w:ascii="Narkisim" w:eastAsiaTheme="minorEastAsia" w:hAnsi="Narkisim" w:cs="Narkisim"/>
          <w:rtl/>
        </w:rPr>
        <w:t xml:space="preserve">לכן נעבור על מטריצת התוצאה ונתקן את תא </w:t>
      </w:r>
      <w:r w:rsidRPr="00CA7082">
        <w:rPr>
          <w:rFonts w:ascii="Narkisim" w:eastAsiaTheme="minorEastAsia" w:hAnsi="Narkisim" w:cs="Narkisim"/>
        </w:rPr>
        <w:t>(</w:t>
      </w:r>
      <w:proofErr w:type="spellStart"/>
      <w:r w:rsidRPr="00CA7082">
        <w:rPr>
          <w:rFonts w:ascii="Narkisim" w:eastAsiaTheme="minorEastAsia" w:hAnsi="Narkisim" w:cs="Narkisim"/>
        </w:rPr>
        <w:t>i,j</w:t>
      </w:r>
      <w:proofErr w:type="spellEnd"/>
      <w:r w:rsidRPr="00CA7082">
        <w:rPr>
          <w:rFonts w:ascii="Narkisim" w:eastAsiaTheme="minorEastAsia" w:hAnsi="Narkisim" w:cs="Narkisim"/>
        </w:rPr>
        <w:t>)</w:t>
      </w:r>
      <w:r w:rsidRPr="00CA7082">
        <w:rPr>
          <w:rFonts w:ascii="Narkisim" w:eastAsiaTheme="minorEastAsia" w:hAnsi="Narkisim" w:cs="Narkisim"/>
          <w:rtl/>
        </w:rPr>
        <w:t xml:space="preserve"> באופן הבא: </w:t>
      </w:r>
    </w:p>
    <w:p w14:paraId="0AB41AD7" w14:textId="405C7AA6" w:rsidR="00CE6DC2" w:rsidRPr="00CA7082" w:rsidRDefault="00246BA9" w:rsidP="00CE6DC2">
      <w:pPr>
        <w:pStyle w:val="a3"/>
        <w:bidi w:val="0"/>
        <w:ind w:left="1800"/>
        <w:rPr>
          <w:rFonts w:ascii="Narkisim" w:eastAsiaTheme="minorEastAsia" w:hAnsi="Narkisim" w:cs="Narkisim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Narkisim"/>
            </w:rPr>
            <m:t>G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Narkisim"/>
                  <w:i/>
                </w:rPr>
              </m:ctrlPr>
            </m:dPr>
            <m:e>
              <m:r>
                <w:rPr>
                  <w:rFonts w:ascii="Cambria Math" w:eastAsiaTheme="minorEastAsia" w:hAnsi="Cambria Math" w:cs="Narkisim"/>
                </w:rPr>
                <m:t>i</m:t>
              </m:r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Narkisim"/>
                  <w:i/>
                </w:rPr>
              </m:ctrlPr>
            </m:dPr>
            <m:e>
              <m:r>
                <w:rPr>
                  <w:rFonts w:ascii="Cambria Math" w:eastAsiaTheme="minorEastAsia" w:hAnsi="Cambria Math" w:cs="Narkisim"/>
                </w:rPr>
                <m:t>j</m:t>
              </m:r>
            </m:e>
          </m:d>
          <m:r>
            <w:rPr>
              <w:rFonts w:ascii="Cambria Math" w:eastAsiaTheme="minorEastAsia" w:hAnsi="Cambria Math" w:cs="Narkisim"/>
            </w:rPr>
            <m:t>=</m:t>
          </m:r>
          <m:f>
            <m:fPr>
              <m:ctrlPr>
                <w:rPr>
                  <w:rFonts w:ascii="Cambria Math" w:eastAsiaTheme="minorEastAsia" w:hAnsi="Cambria Math" w:cs="Narkisim"/>
                  <w:i/>
                </w:rPr>
              </m:ctrlPr>
            </m:fPr>
            <m:num>
              <m:r>
                <w:rPr>
                  <w:rFonts w:ascii="Cambria Math" w:eastAsiaTheme="minorEastAsia" w:hAnsi="Cambria Math" w:cs="Narkisim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Narkisim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Narkisim"/>
                    </w:rPr>
                    <m:t>i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Narkisim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Narkisim"/>
                    </w:rPr>
                    <m:t>j</m:t>
                  </m:r>
                </m:e>
              </m:d>
              <m:r>
                <w:rPr>
                  <w:rFonts w:ascii="Cambria Math" w:eastAsiaTheme="minorEastAsia" w:hAnsi="Cambria Math" w:cs="Narkisim"/>
                </w:rPr>
                <m:t>+w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Narkisim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Narkisim"/>
                    </w:rPr>
                    <m:t>i</m:t>
                  </m:r>
                </m:e>
              </m:d>
              <m:r>
                <w:rPr>
                  <w:rFonts w:ascii="Cambria Math" w:eastAsiaTheme="minorEastAsia" w:hAnsi="Cambria Math" w:cs="Narkisim"/>
                </w:rPr>
                <m:t>+w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Narkisim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Narkisim"/>
                    </w:rPr>
                    <m:t>j</m:t>
                  </m:r>
                </m:e>
              </m:d>
            </m:num>
            <m:den>
              <m:r>
                <w:rPr>
                  <w:rFonts w:ascii="Cambria Math" w:eastAsiaTheme="minorEastAsia" w:hAnsi="Cambria Math" w:cs="Narkisim"/>
                </w:rPr>
                <m:t>2</m:t>
              </m:r>
            </m:den>
          </m:f>
        </m:oMath>
      </m:oMathPara>
    </w:p>
    <w:p w14:paraId="1C3E2B30" w14:textId="77777777" w:rsidR="009D7690" w:rsidRPr="00160831" w:rsidRDefault="009D7690" w:rsidP="00160831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4"/>
          <w:szCs w:val="24"/>
        </w:rPr>
      </w:pPr>
      <w:r w:rsidRPr="00160831">
        <w:rPr>
          <w:rFonts w:ascii="Hack" w:hAnsi="Hack" w:cs="Narkisim"/>
          <w:color w:val="A9B7C6"/>
          <w:sz w:val="24"/>
          <w:szCs w:val="24"/>
        </w:rPr>
        <w:t xml:space="preserve">FW(G,W) </w:t>
      </w:r>
      <w:r w:rsidRPr="00160831">
        <w:rPr>
          <w:rFonts w:ascii="Hack" w:hAnsi="Hack" w:cs="Narkisim"/>
          <w:color w:val="808080"/>
          <w:sz w:val="24"/>
          <w:szCs w:val="24"/>
        </w:rPr>
        <w:t>//G weightless graph, W is array of weights</w:t>
      </w:r>
      <w:r w:rsidRPr="00160831">
        <w:rPr>
          <w:rFonts w:ascii="Hack" w:hAnsi="Hack" w:cs="Narkisim"/>
          <w:color w:val="808080"/>
          <w:sz w:val="24"/>
          <w:szCs w:val="24"/>
        </w:rPr>
        <w:br/>
        <w:t xml:space="preserve">   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D = </w:t>
      </w:r>
      <w:r w:rsidRPr="00160831">
        <w:rPr>
          <w:rFonts w:ascii="Hack" w:hAnsi="Hack" w:cs="Narkisim"/>
          <w:color w:val="AB51BA"/>
          <w:sz w:val="24"/>
          <w:szCs w:val="24"/>
        </w:rPr>
        <w:t xml:space="preserve">new </w:t>
      </w:r>
      <w:r w:rsidRPr="00160831">
        <w:rPr>
          <w:rFonts w:ascii="Hack" w:hAnsi="Hack" w:cs="Narkisim"/>
          <w:color w:val="A9B7C6"/>
          <w:sz w:val="24"/>
          <w:szCs w:val="24"/>
        </w:rPr>
        <w:t>Matrix()</w:t>
      </w:r>
      <w:r w:rsidRPr="00160831">
        <w:rPr>
          <w:rFonts w:ascii="Hack" w:hAnsi="Hack" w:cs="Narkisim"/>
          <w:color w:val="A9B7C6"/>
          <w:sz w:val="24"/>
          <w:szCs w:val="24"/>
        </w:rPr>
        <w:br/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i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j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D[i][j] = W[i] + W[j]</w:t>
      </w:r>
      <w:r w:rsidRPr="00160831">
        <w:rPr>
          <w:rFonts w:ascii="Hack" w:hAnsi="Hack" w:cs="Narkisim"/>
          <w:color w:val="A9B7C6"/>
          <w:sz w:val="24"/>
          <w:szCs w:val="24"/>
        </w:rPr>
        <w:br/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k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i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j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    D[i][j] = min (D[i][j], D[i][k] + D[k][j])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    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i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j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D[i][j] = (D[i][j] + w[i]+ w[j]) /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2        </w:t>
      </w:r>
    </w:p>
    <w:p w14:paraId="67959D9B" w14:textId="3143B161" w:rsidR="00160831" w:rsidRDefault="00160831">
      <w:pPr>
        <w:rPr>
          <w:rFonts w:ascii="Narkisim" w:hAnsi="Narkisim" w:cs="Narkisim"/>
          <w:b/>
          <w:bCs/>
          <w:rtl/>
        </w:rPr>
      </w:pPr>
      <w:r>
        <w:rPr>
          <w:rFonts w:ascii="Narkisim" w:hAnsi="Narkisim" w:cs="Narkisim"/>
          <w:b/>
          <w:bCs/>
          <w:rtl/>
        </w:rPr>
        <w:br w:type="page"/>
      </w:r>
    </w:p>
    <w:p w14:paraId="356E2DBF" w14:textId="7CB4BE5B" w:rsidR="00D961C5" w:rsidRPr="00B36833" w:rsidRDefault="002903F8" w:rsidP="003D10E3">
      <w:pPr>
        <w:pStyle w:val="a3"/>
        <w:numPr>
          <w:ilvl w:val="0"/>
          <w:numId w:val="51"/>
        </w:num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36833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משקלים על הצלעות ועל הקודקודים</w:t>
      </w:r>
    </w:p>
    <w:p w14:paraId="5380231E" w14:textId="15942785" w:rsidR="00D961C5" w:rsidRPr="00CA7082" w:rsidRDefault="00D961C5" w:rsidP="00D961C5">
      <w:pPr>
        <w:rPr>
          <w:rFonts w:ascii="Narkisim" w:hAnsi="Narkisim" w:cs="Narkisim"/>
          <w:b/>
          <w:bCs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כתבו אלגוריתם למציאת מסלול קל ביותר </w:t>
      </w:r>
      <w:r w:rsidR="009D548A" w:rsidRPr="00CA7082">
        <w:rPr>
          <w:rFonts w:ascii="Narkisim" w:hAnsi="Narkisim" w:cs="Narkisim"/>
          <w:b/>
          <w:bCs/>
          <w:rtl/>
        </w:rPr>
        <w:t>בין כל 2 קודקודים, כאשר המשקלים הם גם על הקודקודים וגם על הצלעות</w:t>
      </w:r>
    </w:p>
    <w:p w14:paraId="6FBCD375" w14:textId="7846C0BB" w:rsidR="009D548A" w:rsidRPr="00CA7082" w:rsidRDefault="009D548A" w:rsidP="00D961C5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u w:val="single"/>
          <w:rtl/>
        </w:rPr>
        <w:t>פתרון</w:t>
      </w:r>
    </w:p>
    <w:p w14:paraId="4D5CB49A" w14:textId="2F0A44E0" w:rsidR="009D548A" w:rsidRPr="00CA7082" w:rsidRDefault="001B49F1" w:rsidP="00D961C5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>קלט:</w:t>
      </w:r>
      <w:r w:rsidR="00E14444" w:rsidRPr="00CA7082">
        <w:rPr>
          <w:rFonts w:ascii="Narkisim" w:hAnsi="Narkisim" w:cs="Narkisim"/>
          <w:rtl/>
        </w:rPr>
        <w:t xml:space="preserve"> נקבל </w:t>
      </w:r>
      <w:r w:rsidR="006E2A30" w:rsidRPr="00CA7082">
        <w:rPr>
          <w:rFonts w:ascii="Narkisim" w:hAnsi="Narkisim" w:cs="Narkisim"/>
          <w:rtl/>
        </w:rPr>
        <w:t>מטריצת שכנויות עם משקלים וגם מערך משקלים על קודקודים.</w:t>
      </w:r>
    </w:p>
    <w:p w14:paraId="38010571" w14:textId="7C441FFA" w:rsidR="001B49F1" w:rsidRPr="00CA7082" w:rsidRDefault="00FC5818" w:rsidP="00BA5FBE">
      <w:pPr>
        <w:pStyle w:val="a3"/>
        <w:numPr>
          <w:ilvl w:val="0"/>
          <w:numId w:val="6"/>
        </w:num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>נמיר את כל המשקלים למשקלים על הצלעות</w:t>
      </w:r>
      <w:r w:rsidR="00BF401F" w:rsidRPr="00CA7082">
        <w:rPr>
          <w:rFonts w:ascii="Narkisim" w:hAnsi="Narkisim" w:cs="Narkisim"/>
          <w:rtl/>
        </w:rPr>
        <w:t>, לכל צלע</w:t>
      </w:r>
      <w:r w:rsidR="00341DB1" w:rsidRPr="00CA7082">
        <w:rPr>
          <w:rFonts w:ascii="Narkisim" w:hAnsi="Narkisim" w:cs="Narkisim"/>
          <w:rtl/>
        </w:rPr>
        <w:t xml:space="preserve"> </w:t>
      </w:r>
      <w:r w:rsidR="00341DB1" w:rsidRPr="00CA7082">
        <w:rPr>
          <w:rFonts w:ascii="Narkisim" w:hAnsi="Narkisim" w:cs="Narkisim"/>
        </w:rPr>
        <w:t>(</w:t>
      </w:r>
      <w:proofErr w:type="spellStart"/>
      <w:r w:rsidR="00341DB1" w:rsidRPr="00CA7082">
        <w:rPr>
          <w:rFonts w:ascii="Narkisim" w:hAnsi="Narkisim" w:cs="Narkisim"/>
        </w:rPr>
        <w:t>i,j</w:t>
      </w:r>
      <w:proofErr w:type="spellEnd"/>
      <w:r w:rsidR="00341DB1" w:rsidRPr="00CA7082">
        <w:rPr>
          <w:rFonts w:ascii="Narkisim" w:hAnsi="Narkisim" w:cs="Narkisim"/>
        </w:rPr>
        <w:t>)</w:t>
      </w:r>
      <w:r w:rsidR="00341DB1" w:rsidRPr="00CA7082">
        <w:rPr>
          <w:rFonts w:ascii="Narkisim" w:hAnsi="Narkisim" w:cs="Narkisim"/>
          <w:rtl/>
        </w:rPr>
        <w:t xml:space="preserve"> נכניס למיקום המתאים במטריצה את הערך</w:t>
      </w:r>
      <w:r w:rsidR="006C37F2" w:rsidRPr="00CA7082">
        <w:rPr>
          <w:rFonts w:ascii="Narkisim" w:hAnsi="Narkisim" w:cs="Narkisim"/>
          <w:rtl/>
        </w:rPr>
        <w:t>:</w:t>
      </w:r>
    </w:p>
    <w:p w14:paraId="610D3506" w14:textId="287CF21E" w:rsidR="00341DB1" w:rsidRPr="00CA7082" w:rsidRDefault="004F138D" w:rsidP="006C37F2">
      <w:pPr>
        <w:pStyle w:val="a3"/>
        <w:bidi w:val="0"/>
        <w:rPr>
          <w:rFonts w:ascii="Narkisim" w:hAnsi="Narkisim" w:cs="Narkisim"/>
          <w:i/>
          <w:rtl/>
        </w:rPr>
      </w:pPr>
      <m:oMathPara>
        <m:oMathParaPr>
          <m:jc m:val="left"/>
        </m:oMathParaPr>
        <m:oMath>
          <m:r>
            <w:rPr>
              <w:rFonts w:ascii="Cambria Math" w:hAnsi="Cambria Math" w:cs="Narkisim"/>
            </w:rPr>
            <m:t>D</m:t>
          </m:r>
          <m:d>
            <m:dPr>
              <m:begChr m:val="["/>
              <m:endChr m:val="]"/>
              <m:ctrlPr>
                <w:rPr>
                  <w:rFonts w:ascii="Cambria Math" w:hAnsi="Cambria Math" w:cs="Narkisim"/>
                  <w:i/>
                </w:rPr>
              </m:ctrlPr>
            </m:dPr>
            <m:e>
              <m:r>
                <w:rPr>
                  <w:rFonts w:ascii="Cambria Math" w:hAnsi="Cambria Math" w:cs="Narkisim"/>
                </w:rPr>
                <m:t>i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Narkisim"/>
                  <w:i/>
                </w:rPr>
              </m:ctrlPr>
            </m:dPr>
            <m:e>
              <m:r>
                <w:rPr>
                  <w:rFonts w:ascii="Cambria Math" w:hAnsi="Cambria Math" w:cs="Narkisim"/>
                </w:rPr>
                <m:t>j</m:t>
              </m:r>
            </m:e>
          </m:d>
          <m:r>
            <w:rPr>
              <w:rFonts w:ascii="Cambria Math" w:hAnsi="Cambria Math" w:cs="Narkisim"/>
            </w:rPr>
            <m:t>=2*G</m:t>
          </m:r>
          <m:d>
            <m:dPr>
              <m:begChr m:val="["/>
              <m:endChr m:val="]"/>
              <m:ctrlPr>
                <w:rPr>
                  <w:rFonts w:ascii="Cambria Math" w:hAnsi="Cambria Math" w:cs="Narkisim"/>
                  <w:i/>
                </w:rPr>
              </m:ctrlPr>
            </m:dPr>
            <m:e>
              <m:r>
                <w:rPr>
                  <w:rFonts w:ascii="Cambria Math" w:hAnsi="Cambria Math" w:cs="Narkisim"/>
                </w:rPr>
                <m:t>i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Narkisim"/>
                  <w:i/>
                </w:rPr>
              </m:ctrlPr>
            </m:dPr>
            <m:e>
              <m:r>
                <w:rPr>
                  <w:rFonts w:ascii="Cambria Math" w:hAnsi="Cambria Math" w:cs="Narkisim"/>
                </w:rPr>
                <m:t>j</m:t>
              </m:r>
            </m:e>
          </m:d>
          <m:r>
            <w:rPr>
              <w:rFonts w:ascii="Cambria Math" w:hAnsi="Cambria Math" w:cs="Narkisim"/>
            </w:rPr>
            <m:t>+W</m:t>
          </m:r>
          <m:d>
            <m:dPr>
              <m:begChr m:val="["/>
              <m:endChr m:val="]"/>
              <m:ctrlPr>
                <w:rPr>
                  <w:rFonts w:ascii="Cambria Math" w:hAnsi="Cambria Math" w:cs="Narkisim"/>
                  <w:i/>
                </w:rPr>
              </m:ctrlPr>
            </m:dPr>
            <m:e>
              <m:r>
                <w:rPr>
                  <w:rFonts w:ascii="Cambria Math" w:hAnsi="Cambria Math" w:cs="Narkisim"/>
                </w:rPr>
                <m:t>i</m:t>
              </m:r>
            </m:e>
          </m:d>
          <m:r>
            <w:rPr>
              <w:rFonts w:ascii="Cambria Math" w:hAnsi="Cambria Math" w:cs="Narkisim"/>
            </w:rPr>
            <m:t>+W[j]</m:t>
          </m:r>
        </m:oMath>
      </m:oMathPara>
    </w:p>
    <w:p w14:paraId="3B7DFA92" w14:textId="7BB90F3C" w:rsidR="00E64073" w:rsidRPr="00CA7082" w:rsidRDefault="006C37F2" w:rsidP="00BA5FBE">
      <w:pPr>
        <w:pStyle w:val="a3"/>
        <w:numPr>
          <w:ilvl w:val="0"/>
          <w:numId w:val="6"/>
        </w:num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 xml:space="preserve">כעת המטריצה שנקבל חזרה היא בעלת ערכת שגויים ולכן </w:t>
      </w:r>
      <w:r w:rsidR="00D451E3" w:rsidRPr="00CA7082">
        <w:rPr>
          <w:rFonts w:ascii="Narkisim" w:hAnsi="Narkisim" w:cs="Narkisim"/>
          <w:rtl/>
        </w:rPr>
        <w:t>נרוץ על כל המטריצה שוב ונתקן את החריגה</w:t>
      </w:r>
      <w:r w:rsidR="006D26EF" w:rsidRPr="00CA7082">
        <w:rPr>
          <w:rFonts w:ascii="Narkisim" w:hAnsi="Narkisim" w:cs="Narkisim"/>
          <w:rtl/>
        </w:rPr>
        <w:t>:</w:t>
      </w:r>
    </w:p>
    <w:p w14:paraId="6F0C4792" w14:textId="5C94AAA9" w:rsidR="007C2C73" w:rsidRPr="00CA7082" w:rsidRDefault="004F138D" w:rsidP="007C2C73">
      <w:pPr>
        <w:pStyle w:val="a3"/>
        <w:pBdr>
          <w:bottom w:val="single" w:sz="6" w:space="12" w:color="auto"/>
        </w:pBdr>
        <w:bidi w:val="0"/>
        <w:rPr>
          <w:rFonts w:ascii="Narkisim" w:eastAsiaTheme="minorEastAsia" w:hAnsi="Narkisim" w:cs="Narkisim"/>
          <w:rtl/>
        </w:rPr>
      </w:pPr>
      <m:oMath>
        <m:r>
          <w:rPr>
            <w:rFonts w:ascii="Cambria Math" w:hAnsi="Cambria Math" w:cs="Narkisim"/>
          </w:rPr>
          <m:t>D</m:t>
        </m:r>
        <m:d>
          <m:dPr>
            <m:begChr m:val="["/>
            <m:endChr m:val="]"/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i</m:t>
            </m:r>
          </m:e>
        </m:d>
        <m:d>
          <m:dPr>
            <m:begChr m:val="["/>
            <m:endChr m:val="]"/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j</m:t>
            </m:r>
          </m:e>
        </m:d>
        <m:r>
          <w:rPr>
            <w:rFonts w:ascii="Cambria Math" w:hAnsi="Cambria Math" w:cs="Narkisim"/>
          </w:rPr>
          <m:t>=</m:t>
        </m:r>
        <m:f>
          <m:fPr>
            <m:ctrlPr>
              <w:rPr>
                <w:rFonts w:ascii="Cambria Math" w:hAnsi="Cambria Math" w:cs="Narkisim"/>
                <w:i/>
              </w:rPr>
            </m:ctrlPr>
          </m:fPr>
          <m:num>
            <m:r>
              <w:rPr>
                <w:rFonts w:ascii="Cambria Math" w:hAnsi="Cambria Math" w:cs="Narkisim"/>
              </w:rPr>
              <m:t>D</m:t>
            </m:r>
            <m:d>
              <m:dPr>
                <m:begChr m:val="["/>
                <m:endChr m:val="]"/>
                <m:ctrlPr>
                  <w:rPr>
                    <w:rFonts w:ascii="Cambria Math" w:hAnsi="Cambria Math" w:cs="Narkisim"/>
                    <w:i/>
                  </w:rPr>
                </m:ctrlPr>
              </m:dPr>
              <m:e>
                <m:r>
                  <w:rPr>
                    <w:rFonts w:ascii="Cambria Math" w:hAnsi="Cambria Math" w:cs="Narkisim"/>
                  </w:rPr>
                  <m:t>i</m:t>
                </m:r>
              </m:e>
            </m:d>
            <m:d>
              <m:dPr>
                <m:begChr m:val="["/>
                <m:endChr m:val="]"/>
                <m:ctrlPr>
                  <w:rPr>
                    <w:rFonts w:ascii="Cambria Math" w:hAnsi="Cambria Math" w:cs="Narkisim"/>
                    <w:i/>
                  </w:rPr>
                </m:ctrlPr>
              </m:dPr>
              <m:e>
                <m:r>
                  <w:rPr>
                    <w:rFonts w:ascii="Cambria Math" w:hAnsi="Cambria Math" w:cs="Narkisim"/>
                  </w:rPr>
                  <m:t>j</m:t>
                </m:r>
              </m:e>
            </m:d>
            <m:r>
              <w:rPr>
                <w:rFonts w:ascii="Cambria Math" w:hAnsi="Cambria Math" w:cs="Narkisim"/>
              </w:rPr>
              <m:t>+W</m:t>
            </m:r>
            <m:d>
              <m:dPr>
                <m:begChr m:val="["/>
                <m:endChr m:val="]"/>
                <m:ctrlPr>
                  <w:rPr>
                    <w:rFonts w:ascii="Cambria Math" w:hAnsi="Cambria Math" w:cs="Narkisim"/>
                    <w:i/>
                  </w:rPr>
                </m:ctrlPr>
              </m:dPr>
              <m:e>
                <m:r>
                  <w:rPr>
                    <w:rFonts w:ascii="Cambria Math" w:hAnsi="Cambria Math" w:cs="Narkisim"/>
                  </w:rPr>
                  <m:t>i</m:t>
                </m:r>
              </m:e>
            </m:d>
            <m:r>
              <w:rPr>
                <w:rFonts w:ascii="Cambria Math" w:hAnsi="Cambria Math" w:cs="Narkisim"/>
              </w:rPr>
              <m:t>+W</m:t>
            </m:r>
            <m:d>
              <m:dPr>
                <m:begChr m:val="["/>
                <m:endChr m:val="]"/>
                <m:ctrlPr>
                  <w:rPr>
                    <w:rFonts w:ascii="Cambria Math" w:hAnsi="Cambria Math" w:cs="Narkisim"/>
                    <w:i/>
                  </w:rPr>
                </m:ctrlPr>
              </m:dPr>
              <m:e>
                <m:r>
                  <w:rPr>
                    <w:rFonts w:ascii="Cambria Math" w:hAnsi="Cambria Math" w:cs="Narkisim"/>
                  </w:rPr>
                  <m:t>j</m:t>
                </m:r>
              </m:e>
            </m:d>
          </m:num>
          <m:den>
            <m:r>
              <w:rPr>
                <w:rFonts w:ascii="Cambria Math" w:hAnsi="Cambria Math" w:cs="Narkisim"/>
              </w:rPr>
              <m:t>2</m:t>
            </m:r>
          </m:den>
        </m:f>
      </m:oMath>
      <w:r w:rsidR="007C2C73" w:rsidRPr="00CA7082">
        <w:rPr>
          <w:rFonts w:ascii="Narkisim" w:eastAsiaTheme="minorEastAsia" w:hAnsi="Narkisim" w:cs="Narkisim"/>
          <w:b/>
          <w:bCs/>
          <w:rtl/>
        </w:rPr>
        <w:t xml:space="preserve"> </w:t>
      </w:r>
    </w:p>
    <w:p w14:paraId="4522935D" w14:textId="06477981" w:rsidR="007C2C73" w:rsidRPr="00160831" w:rsidRDefault="007C2C73" w:rsidP="00160831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4"/>
          <w:szCs w:val="24"/>
        </w:rPr>
      </w:pPr>
      <w:r w:rsidRPr="00160831">
        <w:rPr>
          <w:rFonts w:ascii="Hack" w:hAnsi="Hack" w:cs="Narkisim"/>
          <w:color w:val="A9B7C6"/>
          <w:sz w:val="24"/>
          <w:szCs w:val="24"/>
        </w:rPr>
        <w:t xml:space="preserve">FW(G,W) </w:t>
      </w:r>
      <w:r w:rsidRPr="00160831">
        <w:rPr>
          <w:rFonts w:ascii="Hack" w:hAnsi="Hack" w:cs="Narkisim"/>
          <w:color w:val="808080"/>
          <w:sz w:val="24"/>
          <w:szCs w:val="24"/>
        </w:rPr>
        <w:t>//G weightless graph, W is array of weights</w:t>
      </w:r>
      <w:r w:rsidRPr="00160831">
        <w:rPr>
          <w:rFonts w:ascii="Hack" w:hAnsi="Hack" w:cs="Narkisim"/>
          <w:color w:val="808080"/>
          <w:sz w:val="24"/>
          <w:szCs w:val="24"/>
        </w:rPr>
        <w:br/>
        <w:t xml:space="preserve">   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D = </w:t>
      </w:r>
      <w:r w:rsidRPr="00160831">
        <w:rPr>
          <w:rFonts w:ascii="Hack" w:hAnsi="Hack" w:cs="Narkisim"/>
          <w:color w:val="AB51BA"/>
          <w:sz w:val="24"/>
          <w:szCs w:val="24"/>
        </w:rPr>
        <w:t xml:space="preserve">new </w:t>
      </w:r>
      <w:r w:rsidRPr="00160831">
        <w:rPr>
          <w:rFonts w:ascii="Hack" w:hAnsi="Hack" w:cs="Narkisim"/>
          <w:color w:val="A9B7C6"/>
          <w:sz w:val="24"/>
          <w:szCs w:val="24"/>
        </w:rPr>
        <w:t>Matrix()</w:t>
      </w:r>
      <w:r w:rsidRPr="00160831">
        <w:rPr>
          <w:rFonts w:ascii="Hack" w:hAnsi="Hack" w:cs="Narkisim"/>
          <w:color w:val="A9B7C6"/>
          <w:sz w:val="24"/>
          <w:szCs w:val="24"/>
        </w:rPr>
        <w:br/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i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j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D[i][j] = 2*</w:t>
      </w:r>
      <w:r w:rsidR="005412B5" w:rsidRPr="00160831">
        <w:rPr>
          <w:rFonts w:ascii="Hack" w:hAnsi="Hack" w:cs="Narkisim"/>
          <w:color w:val="A9B7C6"/>
          <w:sz w:val="24"/>
          <w:szCs w:val="24"/>
        </w:rPr>
        <w:t xml:space="preserve">G[i][j] + </w:t>
      </w:r>
      <w:r w:rsidRPr="00160831">
        <w:rPr>
          <w:rFonts w:ascii="Hack" w:hAnsi="Hack" w:cs="Narkisim"/>
          <w:color w:val="A9B7C6"/>
          <w:sz w:val="24"/>
          <w:szCs w:val="24"/>
        </w:rPr>
        <w:t>W[i] + W[j]</w:t>
      </w:r>
      <w:r w:rsidRPr="00160831">
        <w:rPr>
          <w:rFonts w:ascii="Hack" w:hAnsi="Hack" w:cs="Narkisim"/>
          <w:color w:val="A9B7C6"/>
          <w:sz w:val="24"/>
          <w:szCs w:val="24"/>
        </w:rPr>
        <w:br/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k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i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j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    D[i][j] = min (D[i][j], D[i][k] + D[k][j])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    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i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</w:t>
      </w:r>
      <w:r w:rsidRPr="00160831">
        <w:rPr>
          <w:rFonts w:ascii="Hack" w:hAnsi="Hack" w:cs="Narkisim"/>
          <w:color w:val="CC7832"/>
          <w:sz w:val="24"/>
          <w:szCs w:val="24"/>
        </w:rPr>
        <w:t xml:space="preserve">for 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j =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1 </w:t>
      </w:r>
      <w:r w:rsidRPr="00160831">
        <w:rPr>
          <w:rFonts w:ascii="Hack" w:hAnsi="Hack" w:cs="Narkisim"/>
          <w:color w:val="A9B7C6"/>
          <w:sz w:val="24"/>
          <w:szCs w:val="24"/>
        </w:rPr>
        <w:t>to |V|</w:t>
      </w:r>
      <w:r w:rsidRPr="00160831">
        <w:rPr>
          <w:rFonts w:ascii="Hack" w:hAnsi="Hack" w:cs="Narkisim"/>
          <w:color w:val="A9B7C6"/>
          <w:sz w:val="24"/>
          <w:szCs w:val="24"/>
        </w:rPr>
        <w:br/>
        <w:t xml:space="preserve">            D[i][j] = (D[i][j] + </w:t>
      </w:r>
      <w:r w:rsidR="005412B5" w:rsidRPr="00160831">
        <w:rPr>
          <w:rFonts w:ascii="Hack" w:hAnsi="Hack" w:cs="Narkisim"/>
          <w:color w:val="A9B7C6"/>
          <w:sz w:val="24"/>
          <w:szCs w:val="24"/>
        </w:rPr>
        <w:t>W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[i]+ </w:t>
      </w:r>
      <w:r w:rsidR="005412B5" w:rsidRPr="00160831">
        <w:rPr>
          <w:rFonts w:ascii="Hack" w:hAnsi="Hack" w:cs="Narkisim"/>
          <w:color w:val="A9B7C6"/>
          <w:sz w:val="24"/>
          <w:szCs w:val="24"/>
        </w:rPr>
        <w:t>w</w:t>
      </w:r>
      <w:r w:rsidRPr="00160831">
        <w:rPr>
          <w:rFonts w:ascii="Hack" w:hAnsi="Hack" w:cs="Narkisim"/>
          <w:color w:val="A9B7C6"/>
          <w:sz w:val="24"/>
          <w:szCs w:val="24"/>
        </w:rPr>
        <w:t xml:space="preserve">[j]) / </w:t>
      </w:r>
      <w:r w:rsidRPr="00160831">
        <w:rPr>
          <w:rFonts w:ascii="Hack" w:hAnsi="Hack" w:cs="Narkisim"/>
          <w:color w:val="6897BB"/>
          <w:sz w:val="24"/>
          <w:szCs w:val="24"/>
        </w:rPr>
        <w:t xml:space="preserve">2        </w:t>
      </w:r>
    </w:p>
    <w:p w14:paraId="3EE41C51" w14:textId="287BAD1E" w:rsidR="00160831" w:rsidRDefault="00160831">
      <w:pPr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/>
        </w:rPr>
        <w:br w:type="page"/>
      </w:r>
    </w:p>
    <w:p w14:paraId="2FDE6A19" w14:textId="6FA73D10" w:rsidR="005412B5" w:rsidRPr="00B36833" w:rsidRDefault="00EC5C19" w:rsidP="003D10E3">
      <w:pPr>
        <w:pStyle w:val="a3"/>
        <w:numPr>
          <w:ilvl w:val="0"/>
          <w:numId w:val="50"/>
        </w:num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36833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מטריצת מסלולים</w:t>
      </w:r>
    </w:p>
    <w:p w14:paraId="7DDE7F34" w14:textId="32DDFA24" w:rsidR="000A40AD" w:rsidRPr="00160831" w:rsidRDefault="000A40AD" w:rsidP="000A40AD">
      <w:pPr>
        <w:rPr>
          <w:rFonts w:ascii="Narkisim" w:hAnsi="Narkisim" w:cs="Narkisim"/>
          <w:sz w:val="24"/>
          <w:szCs w:val="24"/>
          <w:rtl/>
        </w:rPr>
      </w:pPr>
      <w:r w:rsidRPr="00160831">
        <w:rPr>
          <w:rFonts w:ascii="Narkisim" w:hAnsi="Narkisim" w:cs="Narkisim"/>
          <w:sz w:val="24"/>
          <w:szCs w:val="24"/>
          <w:rtl/>
        </w:rPr>
        <w:t xml:space="preserve">כתבו אלגוריתם </w:t>
      </w:r>
      <w:r w:rsidR="00C93198" w:rsidRPr="00160831">
        <w:rPr>
          <w:rFonts w:ascii="Narkisim" w:hAnsi="Narkisim" w:cs="Narkisim"/>
          <w:sz w:val="24"/>
          <w:szCs w:val="24"/>
          <w:rtl/>
        </w:rPr>
        <w:t>שמחזי</w:t>
      </w:r>
      <w:r w:rsidR="008F5FA9" w:rsidRPr="00160831">
        <w:rPr>
          <w:rFonts w:ascii="Narkisim" w:hAnsi="Narkisim" w:cs="Narkisim"/>
          <w:sz w:val="24"/>
          <w:szCs w:val="24"/>
          <w:rtl/>
        </w:rPr>
        <w:t>ר מטריצת מסלולים (כלומר בכל תא, יופיע המסלול הקצר ביותר)</w:t>
      </w:r>
    </w:p>
    <w:p w14:paraId="4F91020E" w14:textId="45B2A778" w:rsidR="00794843" w:rsidRPr="00160831" w:rsidRDefault="00794843" w:rsidP="00160831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</w:rPr>
      </w:pPr>
      <w:r w:rsidRPr="00160831">
        <w:rPr>
          <w:rFonts w:ascii="Hack" w:hAnsi="Hack" w:cs="Narkisim"/>
          <w:color w:val="A9B7C6"/>
          <w:sz w:val="22"/>
          <w:szCs w:val="22"/>
        </w:rPr>
        <w:t>FW(G)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D = </w:t>
      </w:r>
      <w:r w:rsidRPr="00160831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160831">
        <w:rPr>
          <w:rFonts w:ascii="Hack" w:hAnsi="Hack" w:cs="Narkisim"/>
          <w:color w:val="A9B7C6"/>
          <w:sz w:val="22"/>
          <w:szCs w:val="22"/>
        </w:rPr>
        <w:t>Matrix()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P = </w:t>
      </w:r>
      <w:r w:rsidRPr="00160831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160831">
        <w:rPr>
          <w:rFonts w:ascii="Hack" w:hAnsi="Hack" w:cs="Narkisim"/>
          <w:color w:val="A9B7C6"/>
          <w:sz w:val="22"/>
          <w:szCs w:val="22"/>
        </w:rPr>
        <w:t>Matrix()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</w:t>
      </w:r>
      <w:r w:rsidRPr="00160831">
        <w:rPr>
          <w:rFonts w:ascii="Hack" w:hAnsi="Hack" w:cs="Narkisim"/>
          <w:color w:val="CC7832"/>
          <w:sz w:val="22"/>
          <w:szCs w:val="22"/>
        </w:rPr>
        <w:t xml:space="preserve">for </w:t>
      </w:r>
      <w:r w:rsidRPr="00160831">
        <w:rPr>
          <w:rFonts w:ascii="Hack" w:hAnsi="Hack" w:cs="Narkisim"/>
          <w:color w:val="A9B7C6"/>
          <w:sz w:val="22"/>
          <w:szCs w:val="22"/>
        </w:rPr>
        <w:t>i=</w:t>
      </w:r>
      <w:r w:rsidRPr="00160831">
        <w:rPr>
          <w:rFonts w:ascii="Hack" w:hAnsi="Hack" w:cs="Narkisim"/>
          <w:color w:val="6897BB"/>
          <w:sz w:val="22"/>
          <w:szCs w:val="22"/>
        </w:rPr>
        <w:t xml:space="preserve">1 </w:t>
      </w:r>
      <w:r w:rsidRPr="00160831">
        <w:rPr>
          <w:rFonts w:ascii="Hack" w:hAnsi="Hack" w:cs="Narkisim"/>
          <w:color w:val="A9B7C6"/>
          <w:sz w:val="22"/>
          <w:szCs w:val="22"/>
        </w:rPr>
        <w:t>to |V|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   </w:t>
      </w:r>
      <w:r w:rsidRPr="00160831">
        <w:rPr>
          <w:rFonts w:ascii="Hack" w:hAnsi="Hack" w:cs="Narkisim"/>
          <w:color w:val="CC7832"/>
          <w:sz w:val="22"/>
          <w:szCs w:val="22"/>
        </w:rPr>
        <w:t xml:space="preserve">for </w:t>
      </w:r>
      <w:r w:rsidRPr="00160831">
        <w:rPr>
          <w:rFonts w:ascii="Hack" w:hAnsi="Hack" w:cs="Narkisim"/>
          <w:color w:val="A9B7C6"/>
          <w:sz w:val="22"/>
          <w:szCs w:val="22"/>
        </w:rPr>
        <w:t>j=</w:t>
      </w:r>
      <w:r w:rsidRPr="00160831">
        <w:rPr>
          <w:rFonts w:ascii="Hack" w:hAnsi="Hack" w:cs="Narkisim"/>
          <w:color w:val="6897BB"/>
          <w:sz w:val="22"/>
          <w:szCs w:val="22"/>
        </w:rPr>
        <w:t xml:space="preserve">1 </w:t>
      </w:r>
      <w:r w:rsidRPr="00160831">
        <w:rPr>
          <w:rFonts w:ascii="Hack" w:hAnsi="Hack" w:cs="Narkisim"/>
          <w:color w:val="A9B7C6"/>
          <w:sz w:val="22"/>
          <w:szCs w:val="22"/>
        </w:rPr>
        <w:t>to |V|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      D[i][j] = G[i][j]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      </w:t>
      </w:r>
      <w:r w:rsidRPr="00160831">
        <w:rPr>
          <w:rFonts w:ascii="Hack" w:hAnsi="Hack" w:cs="Narkisim"/>
          <w:color w:val="CC7832"/>
          <w:sz w:val="22"/>
          <w:szCs w:val="22"/>
        </w:rPr>
        <w:t>if</w:t>
      </w:r>
      <w:r w:rsidRPr="00160831">
        <w:rPr>
          <w:rFonts w:ascii="Hack" w:hAnsi="Hack" w:cs="Narkisim"/>
          <w:color w:val="A9B7C6"/>
          <w:sz w:val="22"/>
          <w:szCs w:val="22"/>
        </w:rPr>
        <w:t>(D[i][j]!=inf &amp;&amp; D[i][j]!=</w:t>
      </w:r>
      <w:r w:rsidRPr="00160831">
        <w:rPr>
          <w:rFonts w:ascii="Hack" w:hAnsi="Hack" w:cs="Narkisim"/>
          <w:color w:val="6897BB"/>
          <w:sz w:val="22"/>
          <w:szCs w:val="22"/>
        </w:rPr>
        <w:t>0</w:t>
      </w:r>
      <w:r w:rsidRPr="00160831">
        <w:rPr>
          <w:rFonts w:ascii="Hack" w:hAnsi="Hack" w:cs="Narkisim"/>
          <w:color w:val="A9B7C6"/>
          <w:sz w:val="22"/>
          <w:szCs w:val="22"/>
        </w:rPr>
        <w:t>) P[i][j] = “</w:t>
      </w:r>
      <w:r w:rsidRPr="00160831">
        <w:rPr>
          <w:rFonts w:ascii="Hack" w:hAnsi="Hack" w:cs="Narkisim"/>
          <w:color w:val="0F9795"/>
          <w:sz w:val="22"/>
          <w:szCs w:val="22"/>
        </w:rPr>
        <w:t>-&gt;</w:t>
      </w:r>
      <w:r w:rsidRPr="00160831">
        <w:rPr>
          <w:rFonts w:ascii="Hack" w:hAnsi="Hack" w:cs="Narkisim"/>
          <w:color w:val="6A8759"/>
          <w:sz w:val="22"/>
          <w:szCs w:val="22"/>
        </w:rPr>
        <w:t>" + j</w:t>
      </w:r>
      <w:r w:rsidRPr="00160831">
        <w:rPr>
          <w:rFonts w:ascii="Hack" w:hAnsi="Hack" w:cs="Narkisim"/>
          <w:color w:val="6A8759"/>
          <w:sz w:val="22"/>
          <w:szCs w:val="22"/>
        </w:rPr>
        <w:br/>
      </w:r>
      <w:r w:rsidRPr="00160831">
        <w:rPr>
          <w:rFonts w:ascii="Hack" w:hAnsi="Hack" w:cs="Narkisim"/>
          <w:color w:val="6A8759"/>
          <w:sz w:val="22"/>
          <w:szCs w:val="22"/>
        </w:rPr>
        <w:br/>
      </w:r>
      <w:r w:rsidRPr="00160831">
        <w:rPr>
          <w:rFonts w:ascii="Hack" w:hAnsi="Hack" w:cs="Narkisim"/>
          <w:color w:val="6A8759"/>
          <w:sz w:val="22"/>
          <w:szCs w:val="22"/>
        </w:rPr>
        <w:br/>
        <w:t xml:space="preserve">   </w:t>
      </w:r>
      <w:r w:rsidRPr="00160831">
        <w:rPr>
          <w:rFonts w:ascii="Hack" w:hAnsi="Hack" w:cs="Narkisim"/>
          <w:color w:val="CC7832"/>
          <w:sz w:val="22"/>
          <w:szCs w:val="22"/>
        </w:rPr>
        <w:t xml:space="preserve">for </w:t>
      </w:r>
      <w:r w:rsidRPr="00160831">
        <w:rPr>
          <w:rFonts w:ascii="Hack" w:hAnsi="Hack" w:cs="Narkisim"/>
          <w:color w:val="A9B7C6"/>
          <w:sz w:val="22"/>
          <w:szCs w:val="22"/>
        </w:rPr>
        <w:t xml:space="preserve">k = </w:t>
      </w:r>
      <w:r w:rsidRPr="00160831">
        <w:rPr>
          <w:rFonts w:ascii="Hack" w:hAnsi="Hack" w:cs="Narkisim"/>
          <w:color w:val="6897BB"/>
          <w:sz w:val="22"/>
          <w:szCs w:val="22"/>
        </w:rPr>
        <w:t xml:space="preserve">1 </w:t>
      </w:r>
      <w:r w:rsidRPr="00160831">
        <w:rPr>
          <w:rFonts w:ascii="Hack" w:hAnsi="Hack" w:cs="Narkisim"/>
          <w:color w:val="A9B7C6"/>
          <w:sz w:val="22"/>
          <w:szCs w:val="22"/>
        </w:rPr>
        <w:t>to |V|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   </w:t>
      </w:r>
      <w:r w:rsidRPr="00160831">
        <w:rPr>
          <w:rFonts w:ascii="Hack" w:hAnsi="Hack" w:cs="Narkisim"/>
          <w:color w:val="CC7832"/>
          <w:sz w:val="22"/>
          <w:szCs w:val="22"/>
        </w:rPr>
        <w:t xml:space="preserve">for </w:t>
      </w:r>
      <w:r w:rsidRPr="00160831">
        <w:rPr>
          <w:rFonts w:ascii="Hack" w:hAnsi="Hack" w:cs="Narkisim"/>
          <w:color w:val="A9B7C6"/>
          <w:sz w:val="22"/>
          <w:szCs w:val="22"/>
        </w:rPr>
        <w:t xml:space="preserve">i = </w:t>
      </w:r>
      <w:r w:rsidRPr="00160831">
        <w:rPr>
          <w:rFonts w:ascii="Hack" w:hAnsi="Hack" w:cs="Narkisim"/>
          <w:color w:val="6897BB"/>
          <w:sz w:val="22"/>
          <w:szCs w:val="22"/>
        </w:rPr>
        <w:t xml:space="preserve">1 </w:t>
      </w:r>
      <w:r w:rsidRPr="00160831">
        <w:rPr>
          <w:rFonts w:ascii="Hack" w:hAnsi="Hack" w:cs="Narkisim"/>
          <w:color w:val="A9B7C6"/>
          <w:sz w:val="22"/>
          <w:szCs w:val="22"/>
        </w:rPr>
        <w:t>to |V|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      </w:t>
      </w:r>
      <w:r w:rsidRPr="00160831">
        <w:rPr>
          <w:rFonts w:ascii="Hack" w:hAnsi="Hack" w:cs="Narkisim"/>
          <w:color w:val="CC7832"/>
          <w:sz w:val="22"/>
          <w:szCs w:val="22"/>
        </w:rPr>
        <w:t xml:space="preserve">for </w:t>
      </w:r>
      <w:r w:rsidRPr="00160831">
        <w:rPr>
          <w:rFonts w:ascii="Hack" w:hAnsi="Hack" w:cs="Narkisim"/>
          <w:color w:val="A9B7C6"/>
          <w:sz w:val="22"/>
          <w:szCs w:val="22"/>
        </w:rPr>
        <w:t xml:space="preserve">j = </w:t>
      </w:r>
      <w:r w:rsidRPr="00160831">
        <w:rPr>
          <w:rFonts w:ascii="Hack" w:hAnsi="Hack" w:cs="Narkisim"/>
          <w:color w:val="6897BB"/>
          <w:sz w:val="22"/>
          <w:szCs w:val="22"/>
        </w:rPr>
        <w:t xml:space="preserve">1 </w:t>
      </w:r>
      <w:r w:rsidRPr="00160831">
        <w:rPr>
          <w:rFonts w:ascii="Hack" w:hAnsi="Hack" w:cs="Narkisim"/>
          <w:color w:val="A9B7C6"/>
          <w:sz w:val="22"/>
          <w:szCs w:val="22"/>
        </w:rPr>
        <w:t>to |V|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         D[i][j] = min(D[i][j], D[i][k] + D[k][j])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            </w:t>
      </w:r>
      <w:r w:rsidRPr="00160831">
        <w:rPr>
          <w:rFonts w:ascii="Hack" w:hAnsi="Hack" w:cs="Narkisim"/>
          <w:color w:val="CC7832"/>
          <w:sz w:val="22"/>
          <w:szCs w:val="22"/>
        </w:rPr>
        <w:t>if</w:t>
      </w:r>
      <w:r w:rsidRPr="00160831">
        <w:rPr>
          <w:rFonts w:ascii="Hack" w:hAnsi="Hack" w:cs="Narkisim"/>
          <w:color w:val="A9B7C6"/>
          <w:sz w:val="22"/>
          <w:szCs w:val="22"/>
        </w:rPr>
        <w:t>(D[i][j]&gt; D[i][k] + D[k][j]) P[i][j] = P[i][k] + P[k][j]</w:t>
      </w:r>
    </w:p>
    <w:p w14:paraId="386FC2A9" w14:textId="77777777" w:rsidR="00160831" w:rsidRDefault="00160831">
      <w:pP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40C72052" w14:textId="2CBF0D58" w:rsidR="00473B28" w:rsidRPr="00B36833" w:rsidRDefault="009D442A" w:rsidP="003D10E3">
      <w:pPr>
        <w:pStyle w:val="a3"/>
        <w:numPr>
          <w:ilvl w:val="0"/>
          <w:numId w:val="49"/>
        </w:num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36833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האם הגרף קשיר</w:t>
      </w:r>
      <w:r w:rsidR="00E02A0A" w:rsidRPr="00B36833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לא מכוון)</w:t>
      </w:r>
    </w:p>
    <w:p w14:paraId="48F9F01E" w14:textId="4ACEA190" w:rsidR="00AB723C" w:rsidRPr="00CA7082" w:rsidRDefault="00AB723C" w:rsidP="00AB723C">
      <w:pPr>
        <w:rPr>
          <w:rFonts w:ascii="Narkisim" w:hAnsi="Narkisim" w:cs="Narkisim"/>
          <w:b/>
          <w:bCs/>
          <w:rtl/>
        </w:rPr>
      </w:pPr>
      <w:r w:rsidRPr="00CA7082">
        <w:rPr>
          <w:rFonts w:ascii="Narkisim" w:hAnsi="Narkisim" w:cs="Narkisim"/>
          <w:b/>
          <w:bCs/>
          <w:rtl/>
        </w:rPr>
        <w:t>כתבו אלגוריתם שמחזיר האם המטריצה היא קשירה או לא קשירה (גם עבור מטריצה בוליאנית וגם עבור מטריצת משקלים)</w:t>
      </w:r>
    </w:p>
    <w:p w14:paraId="7418FBB5" w14:textId="61003E28" w:rsidR="00AB723C" w:rsidRPr="00CA7082" w:rsidRDefault="00AB723C" w:rsidP="00AB723C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u w:val="single"/>
          <w:rtl/>
        </w:rPr>
        <w:t>פתרון:</w:t>
      </w:r>
    </w:p>
    <w:p w14:paraId="615D7239" w14:textId="72B250F7" w:rsidR="00AB723C" w:rsidRDefault="00D946E5" w:rsidP="00AB723C">
      <w:pPr>
        <w:pBdr>
          <w:bottom w:val="single" w:sz="6" w:space="1" w:color="auto"/>
        </w:pBdr>
        <w:rPr>
          <w:rFonts w:ascii="Narkisim" w:eastAsiaTheme="minorEastAsia" w:hAnsi="Narkisim" w:cs="Narkisim"/>
        </w:rPr>
      </w:pPr>
      <w:r w:rsidRPr="00CA7082">
        <w:rPr>
          <w:rFonts w:ascii="Narkisim" w:hAnsi="Narkisim" w:cs="Narkisim"/>
          <w:rtl/>
        </w:rPr>
        <w:t>נפעיל את פלויד-</w:t>
      </w:r>
      <w:proofErr w:type="spellStart"/>
      <w:r w:rsidRPr="00CA7082">
        <w:rPr>
          <w:rFonts w:ascii="Narkisim" w:hAnsi="Narkisim" w:cs="Narkisim"/>
          <w:rtl/>
        </w:rPr>
        <w:t>וורשל</w:t>
      </w:r>
      <w:proofErr w:type="spellEnd"/>
      <w:r w:rsidRPr="00CA7082">
        <w:rPr>
          <w:rFonts w:ascii="Narkisim" w:hAnsi="Narkisim" w:cs="Narkisim"/>
          <w:rtl/>
        </w:rPr>
        <w:t xml:space="preserve"> על המטריצה שלנו ובסוף נבצע איטרציה על השורה הראשונה בלבד כדי לראות שאין 0 או </w:t>
      </w:r>
      <w:r w:rsidR="00DE6C62" w:rsidRPr="00CA7082">
        <w:rPr>
          <w:rFonts w:ascii="Narkisim" w:hAnsi="Narkisim" w:cs="Narkisim"/>
          <w:rtl/>
        </w:rPr>
        <w:t xml:space="preserve">אין </w:t>
      </w:r>
      <m:oMath>
        <m:r>
          <w:rPr>
            <w:rFonts w:ascii="Cambria Math" w:hAnsi="Cambria Math" w:cs="Narkisim"/>
          </w:rPr>
          <m:t>∞</m:t>
        </m:r>
      </m:oMath>
      <w:r w:rsidR="002F4961" w:rsidRPr="00CA7082">
        <w:rPr>
          <w:rFonts w:ascii="Narkisim" w:eastAsiaTheme="minorEastAsia" w:hAnsi="Narkisim" w:cs="Narkisim"/>
          <w:rtl/>
        </w:rPr>
        <w:t xml:space="preserve"> . </w:t>
      </w:r>
    </w:p>
    <w:p w14:paraId="3DD914FB" w14:textId="77777777" w:rsidR="00160831" w:rsidRPr="00160831" w:rsidRDefault="00160831" w:rsidP="00AB723C">
      <w:pPr>
        <w:pBdr>
          <w:bottom w:val="single" w:sz="6" w:space="1" w:color="auto"/>
        </w:pBdr>
        <w:rPr>
          <w:rFonts w:ascii="Narkisim" w:hAnsi="Narkisim" w:cs="Narkisim"/>
          <w:iCs/>
          <w:rtl/>
        </w:rPr>
      </w:pPr>
    </w:p>
    <w:p w14:paraId="563C7537" w14:textId="77777777" w:rsidR="00160831" w:rsidRPr="00160831" w:rsidRDefault="00160831" w:rsidP="00F84CB3">
      <w:pPr>
        <w:rPr>
          <w:rFonts w:ascii="Narkisim" w:hAnsi="Narkisim" w:cs="Narkisim"/>
          <w:bCs/>
          <w:i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9525" w14:cap="flat" w14:cmpd="sng" w14:algn="ctr">
            <w14:solidFill>
              <w14:schemeClr w14:val="accent1">
                <w14:lumMod w14:val="60000"/>
                <w14:lumOff w14:val="40000"/>
              </w14:schemeClr>
            </w14:solidFill>
            <w14:prstDash w14:val="solid"/>
            <w14:round/>
          </w14:textOutline>
        </w:rPr>
      </w:pPr>
    </w:p>
    <w:p w14:paraId="2B9330EF" w14:textId="5EE0196E" w:rsidR="00F84CB3" w:rsidRPr="00B36833" w:rsidRDefault="00807B11" w:rsidP="003D10E3">
      <w:pPr>
        <w:pStyle w:val="a3"/>
        <w:numPr>
          <w:ilvl w:val="0"/>
          <w:numId w:val="48"/>
        </w:num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36833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כמה רכיבי קשירות יש?</w:t>
      </w:r>
      <w:r w:rsidR="00E02A0A" w:rsidRPr="00B36833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לא מכוון)</w:t>
      </w:r>
    </w:p>
    <w:p w14:paraId="48C91B0A" w14:textId="544082C6" w:rsidR="00F84CB3" w:rsidRPr="00CA7082" w:rsidRDefault="00F84CB3" w:rsidP="00F84CB3">
      <w:pPr>
        <w:rPr>
          <w:rFonts w:ascii="Narkisim" w:hAnsi="Narkisim" w:cs="Narkisim"/>
          <w:b/>
          <w:bCs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כתבו אלגוריתם שמחזיר </w:t>
      </w:r>
      <w:r w:rsidR="00807B11" w:rsidRPr="00CA7082">
        <w:rPr>
          <w:rFonts w:ascii="Narkisim" w:hAnsi="Narkisim" w:cs="Narkisim"/>
          <w:b/>
          <w:bCs/>
          <w:rtl/>
        </w:rPr>
        <w:t>כמה רכיבי קשירות יש בגרף</w:t>
      </w:r>
    </w:p>
    <w:p w14:paraId="661F1CC8" w14:textId="77777777" w:rsidR="00F84CB3" w:rsidRPr="00CA7082" w:rsidRDefault="00F84CB3" w:rsidP="00F84CB3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u w:val="single"/>
          <w:rtl/>
        </w:rPr>
        <w:t>פתרון:</w:t>
      </w:r>
    </w:p>
    <w:p w14:paraId="52A00FCE" w14:textId="26C5A580" w:rsidR="00F84CB3" w:rsidRPr="00CA7082" w:rsidRDefault="00FE5546" w:rsidP="00F84CB3">
      <w:pPr>
        <w:pBdr>
          <w:bottom w:val="single" w:sz="6" w:space="1" w:color="auto"/>
        </w:pBd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נייצר מערך עזר עבור כל קודקוד. </w:t>
      </w:r>
    </w:p>
    <w:p w14:paraId="076ADCCC" w14:textId="5173DE9B" w:rsidR="00FE5546" w:rsidRPr="00CA7082" w:rsidRDefault="00FE5546" w:rsidP="00F84CB3">
      <w:pPr>
        <w:pBdr>
          <w:bottom w:val="single" w:sz="6" w:space="1" w:color="auto"/>
        </w:pBd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נעבור על המערך ובכל פעם שנראה 0, נדע שעוד לא הגענו לקודקוד הזה.</w:t>
      </w:r>
    </w:p>
    <w:p w14:paraId="70EB91C4" w14:textId="77777777" w:rsidR="00F4137E" w:rsidRPr="00CA7082" w:rsidRDefault="00FE5546" w:rsidP="00F84CB3">
      <w:pPr>
        <w:pBdr>
          <w:bottom w:val="single" w:sz="6" w:space="1" w:color="auto"/>
        </w:pBd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נבדוק במטריצת השכנויות  </w:t>
      </w:r>
      <w:r w:rsidR="00F4137E" w:rsidRPr="00CA7082">
        <w:rPr>
          <w:rFonts w:ascii="Narkisim" w:hAnsi="Narkisim" w:cs="Narkisim"/>
          <w:rtl/>
        </w:rPr>
        <w:t>מי השכנים שלו ונסמך במערך.</w:t>
      </w:r>
    </w:p>
    <w:p w14:paraId="652FB6B3" w14:textId="43C46BD9" w:rsidR="00FE5546" w:rsidRPr="00CA7082" w:rsidRDefault="00F4137E" w:rsidP="00F84CB3">
      <w:pPr>
        <w:pBdr>
          <w:bottom w:val="single" w:sz="6" w:space="1" w:color="auto"/>
        </w:pBd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נוסיף </w:t>
      </w:r>
      <w:r w:rsidRPr="00CA7082">
        <w:rPr>
          <w:rFonts w:ascii="Narkisim" w:hAnsi="Narkisim" w:cs="Narkisim"/>
        </w:rPr>
        <w:t>counter</w:t>
      </w:r>
      <w:r w:rsidRPr="00CA7082">
        <w:rPr>
          <w:rFonts w:ascii="Narkisim" w:hAnsi="Narkisim" w:cs="Narkisim"/>
          <w:rtl/>
        </w:rPr>
        <w:t xml:space="preserve"> שבודק לנו מה מס' רכיבי הקשירות ונעלה אותו כל פעם.</w:t>
      </w:r>
    </w:p>
    <w:p w14:paraId="616A2A1D" w14:textId="4877F317" w:rsidR="00F4137E" w:rsidRPr="00160831" w:rsidRDefault="00F4137E" w:rsidP="00160831">
      <w:pPr>
        <w:pBdr>
          <w:bottom w:val="single" w:sz="6" w:space="1" w:color="auto"/>
        </w:pBdr>
        <w:rPr>
          <w:rFonts w:ascii="Hack" w:hAnsi="Hack" w:cs="Narkisim"/>
          <w:sz w:val="24"/>
          <w:szCs w:val="24"/>
          <w:rtl/>
        </w:rPr>
      </w:pPr>
      <w:r w:rsidRPr="00CA7082">
        <w:rPr>
          <w:rFonts w:ascii="Narkisim" w:hAnsi="Narkisim" w:cs="Narkisim"/>
          <w:rtl/>
        </w:rPr>
        <w:t xml:space="preserve">כך נעבור על כך המערך, ורק על השורות הרלוונטיות במטריצה. </w:t>
      </w:r>
    </w:p>
    <w:p w14:paraId="2E98A6C7" w14:textId="77777777" w:rsidR="00127F65" w:rsidRPr="00160831" w:rsidRDefault="00AB7710" w:rsidP="00160831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</w:rPr>
      </w:pPr>
      <w:proofErr w:type="spellStart"/>
      <w:r w:rsidRPr="00160831">
        <w:rPr>
          <w:rFonts w:ascii="Hack" w:hAnsi="Hack" w:cs="Narkisim"/>
          <w:color w:val="A9B7C6"/>
          <w:sz w:val="22"/>
          <w:szCs w:val="22"/>
        </w:rPr>
        <w:t>Count_Components</w:t>
      </w:r>
      <w:proofErr w:type="spellEnd"/>
      <w:r w:rsidRPr="00160831">
        <w:rPr>
          <w:rFonts w:ascii="Hack" w:hAnsi="Hack" w:cs="Narkisim"/>
          <w:color w:val="A9B7C6"/>
          <w:sz w:val="22"/>
          <w:szCs w:val="22"/>
        </w:rPr>
        <w:t>(G)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D = </w:t>
      </w:r>
      <w:r w:rsidRPr="00160831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160831">
        <w:rPr>
          <w:rFonts w:ascii="Hack" w:hAnsi="Hack" w:cs="Narkisim"/>
          <w:color w:val="A9B7C6"/>
          <w:sz w:val="22"/>
          <w:szCs w:val="22"/>
        </w:rPr>
        <w:t xml:space="preserve">Matrix() </w:t>
      </w:r>
      <w:r w:rsidRPr="00160831">
        <w:rPr>
          <w:rFonts w:ascii="Hack" w:hAnsi="Hack" w:cs="Narkisim"/>
          <w:color w:val="A9B7C6"/>
          <w:sz w:val="22"/>
          <w:szCs w:val="22"/>
        </w:rPr>
        <w:br/>
        <w:t>D = FW(G)</w:t>
      </w:r>
      <w:r w:rsidRPr="00160831">
        <w:rPr>
          <w:rFonts w:ascii="Hack" w:hAnsi="Hack" w:cs="Narkisim"/>
          <w:color w:val="A9B7C6"/>
          <w:sz w:val="22"/>
          <w:szCs w:val="22"/>
        </w:rPr>
        <w:br/>
        <w:t xml:space="preserve">N = </w:t>
      </w:r>
      <w:r w:rsidRPr="00160831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160831">
        <w:rPr>
          <w:rFonts w:ascii="Hack" w:hAnsi="Hack" w:cs="Narkisim"/>
          <w:color w:val="A9B7C6"/>
          <w:sz w:val="22"/>
          <w:szCs w:val="22"/>
        </w:rPr>
        <w:t>Array (|V|)</w:t>
      </w:r>
      <w:r w:rsidR="00127F65" w:rsidRPr="00160831">
        <w:rPr>
          <w:rFonts w:ascii="Hack" w:hAnsi="Hack" w:cs="Narkisim"/>
          <w:color w:val="A9B7C6"/>
          <w:sz w:val="22"/>
          <w:szCs w:val="22"/>
          <w:rtl/>
        </w:rPr>
        <w:t xml:space="preserve"> </w:t>
      </w:r>
    </w:p>
    <w:p w14:paraId="4D0110E5" w14:textId="764D904E" w:rsidR="00AB7710" w:rsidRPr="00160831" w:rsidRDefault="00127F65" w:rsidP="00160831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</w:rPr>
      </w:pPr>
      <w:proofErr w:type="spellStart"/>
      <w:r w:rsidRPr="00160831">
        <w:rPr>
          <w:rFonts w:ascii="Hack" w:hAnsi="Hack" w:cs="Narkisim"/>
          <w:color w:val="A9B7C6"/>
          <w:sz w:val="22"/>
          <w:szCs w:val="22"/>
        </w:rPr>
        <w:t>init</w:t>
      </w:r>
      <w:proofErr w:type="spellEnd"/>
      <w:r w:rsidRPr="00160831">
        <w:rPr>
          <w:rFonts w:ascii="Hack" w:hAnsi="Hack" w:cs="Narkisim"/>
          <w:color w:val="A9B7C6"/>
          <w:sz w:val="22"/>
          <w:szCs w:val="22"/>
        </w:rPr>
        <w:t xml:space="preserve"> N to 0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  <w:t>counter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</w:r>
      <w:r w:rsidR="00AB7710" w:rsidRPr="00160831">
        <w:rPr>
          <w:rFonts w:ascii="Hack" w:hAnsi="Hack" w:cs="Narkisim"/>
          <w:color w:val="CC7832"/>
          <w:sz w:val="22"/>
          <w:szCs w:val="22"/>
        </w:rPr>
        <w:t xml:space="preserve">for 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t xml:space="preserve">i = </w:t>
      </w:r>
      <w:r w:rsidR="00AB7710" w:rsidRPr="00160831">
        <w:rPr>
          <w:rFonts w:ascii="Hack" w:hAnsi="Hack" w:cs="Narkisim"/>
          <w:color w:val="6897BB"/>
          <w:sz w:val="22"/>
          <w:szCs w:val="22"/>
        </w:rPr>
        <w:t xml:space="preserve">1 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t>to |V|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="00AB7710" w:rsidRPr="00160831">
        <w:rPr>
          <w:rFonts w:ascii="Hack" w:hAnsi="Hack" w:cs="Narkisim"/>
          <w:color w:val="CC7832"/>
          <w:sz w:val="22"/>
          <w:szCs w:val="22"/>
        </w:rPr>
        <w:t xml:space="preserve">if 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t xml:space="preserve">(N[i] == </w:t>
      </w:r>
      <w:r w:rsidR="00AB7710" w:rsidRPr="00160831">
        <w:rPr>
          <w:rFonts w:ascii="Hack" w:hAnsi="Hack" w:cs="Narkisim"/>
          <w:color w:val="6897BB"/>
          <w:sz w:val="22"/>
          <w:szCs w:val="22"/>
        </w:rPr>
        <w:t>0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t>)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  <w:t xml:space="preserve">        N[i] ++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  <w:t xml:space="preserve">        </w:t>
      </w:r>
      <w:r w:rsidR="00AB7710" w:rsidRPr="00160831">
        <w:rPr>
          <w:rFonts w:ascii="Hack" w:hAnsi="Hack" w:cs="Narkisim"/>
          <w:color w:val="CC7832"/>
          <w:sz w:val="22"/>
          <w:szCs w:val="22"/>
        </w:rPr>
        <w:t xml:space="preserve">for 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t xml:space="preserve">j = </w:t>
      </w:r>
      <w:r w:rsidR="00AB7710" w:rsidRPr="00160831">
        <w:rPr>
          <w:rFonts w:ascii="Hack" w:hAnsi="Hack" w:cs="Narkisim"/>
          <w:color w:val="6897BB"/>
          <w:sz w:val="22"/>
          <w:szCs w:val="22"/>
        </w:rPr>
        <w:t xml:space="preserve">0 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t>to |V|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  <w:t xml:space="preserve">            </w:t>
      </w:r>
      <w:r w:rsidR="00AB7710" w:rsidRPr="00160831">
        <w:rPr>
          <w:rFonts w:ascii="Hack" w:hAnsi="Hack" w:cs="Narkisim"/>
          <w:color w:val="CC7832"/>
          <w:sz w:val="22"/>
          <w:szCs w:val="22"/>
        </w:rPr>
        <w:t xml:space="preserve">if 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t xml:space="preserve">(G[i][j] != </w:t>
      </w:r>
      <w:r w:rsidR="00AB7710" w:rsidRPr="00160831">
        <w:rPr>
          <w:rFonts w:ascii="Hack" w:hAnsi="Hack" w:cs="Narkisim"/>
          <w:color w:val="6897BB"/>
          <w:sz w:val="22"/>
          <w:szCs w:val="22"/>
        </w:rPr>
        <w:t xml:space="preserve">0 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t>&amp;&amp; G[i][j] != inf)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  <w:t xml:space="preserve">                N[j]++ 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  <w:t xml:space="preserve">        counter++</w:t>
      </w:r>
      <w:r w:rsidR="00AB7710" w:rsidRPr="00160831">
        <w:rPr>
          <w:rFonts w:ascii="Hack" w:hAnsi="Hack" w:cs="Narkisim"/>
          <w:color w:val="A9B7C6"/>
          <w:sz w:val="22"/>
          <w:szCs w:val="22"/>
        </w:rPr>
        <w:br/>
        <w:t xml:space="preserve">         </w:t>
      </w:r>
    </w:p>
    <w:p w14:paraId="1C559CEB" w14:textId="395884F0" w:rsidR="00353E0B" w:rsidRPr="00160831" w:rsidRDefault="00971011" w:rsidP="00160831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</w:rPr>
      </w:pPr>
      <w:r w:rsidRPr="00160831">
        <w:rPr>
          <w:rFonts w:ascii="Hack" w:hAnsi="Hack" w:cs="Narkisim"/>
          <w:color w:val="CC7832"/>
          <w:sz w:val="22"/>
          <w:szCs w:val="22"/>
        </w:rPr>
        <w:t xml:space="preserve">return </w:t>
      </w:r>
      <w:r w:rsidRPr="00160831">
        <w:rPr>
          <w:rFonts w:ascii="Hack" w:hAnsi="Hack" w:cs="Narkisim"/>
          <w:color w:val="A9B7C6"/>
          <w:sz w:val="22"/>
          <w:szCs w:val="22"/>
        </w:rPr>
        <w:t>counter</w:t>
      </w:r>
    </w:p>
    <w:p w14:paraId="3B8C2AD4" w14:textId="77777777" w:rsidR="004948D4" w:rsidRPr="00B36833" w:rsidRDefault="00F12D27" w:rsidP="003D10E3">
      <w:pPr>
        <w:pStyle w:val="a3"/>
        <w:numPr>
          <w:ilvl w:val="0"/>
          <w:numId w:val="47"/>
        </w:numP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9525" w14:cap="flat" w14:cmpd="sng" w14:algn="ctr">
            <w14:solidFill>
              <w14:schemeClr w14:val="accent1">
                <w14:lumMod w14:val="60000"/>
                <w14:lumOff w14:val="40000"/>
              </w14:schemeClr>
            </w14:solidFill>
            <w14:prstDash w14:val="solid"/>
            <w14:round/>
          </w14:textOutline>
        </w:rPr>
      </w:pPr>
      <w:r w:rsidRPr="00B36833">
        <w:rPr>
          <w:rFonts w:ascii="Narkisim" w:hAnsi="Narkisim" w:cs="Narkisim"/>
          <w:i/>
        </w:rPr>
        <w:br w:type="page"/>
      </w:r>
      <w:r w:rsidR="004948D4" w:rsidRPr="00B36833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משקלים שליליים בגרף</w:t>
      </w:r>
    </w:p>
    <w:p w14:paraId="0B53C80F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sz w:val="22"/>
          <w:szCs w:val="22"/>
          <w:u w:val="single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מה זה מעגל שלילי?</w:t>
      </w:r>
    </w:p>
    <w:p w14:paraId="282E8E0A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מעגל שסכום משקלי צלעותיו הוא שלילי.</w:t>
      </w:r>
    </w:p>
    <w:p w14:paraId="1D0BDE04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u w:val="single"/>
          <w:rtl/>
        </w:rPr>
      </w:pPr>
    </w:p>
    <w:p w14:paraId="6B5104C2" w14:textId="77777777" w:rsidR="004948D4" w:rsidRPr="0081240C" w:rsidRDefault="004948D4" w:rsidP="004948D4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u w:val="single"/>
          <w:rtl/>
        </w:rPr>
      </w:pPr>
      <w:r w:rsidRPr="0081240C">
        <w:rPr>
          <w:rFonts w:ascii="Narkisim" w:hAnsi="Narkisim" w:cs="Narkisim" w:hint="cs"/>
          <w:sz w:val="22"/>
          <w:szCs w:val="22"/>
          <w:u w:val="single"/>
          <w:rtl/>
        </w:rPr>
        <w:t>נחלק את הבעיה עבור 2 מקרים:</w:t>
      </w:r>
    </w:p>
    <w:p w14:paraId="1E30875B" w14:textId="77777777" w:rsidR="004948D4" w:rsidRPr="002917EE" w:rsidRDefault="004948D4" w:rsidP="00BA5FBE">
      <w:pPr>
        <w:pStyle w:val="NormalWeb"/>
        <w:numPr>
          <w:ilvl w:val="0"/>
          <w:numId w:val="25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u w:val="single"/>
        </w:rPr>
      </w:pPr>
      <w:r w:rsidRPr="002917EE">
        <w:rPr>
          <w:rFonts w:ascii="Narkisim" w:hAnsi="Narkisim" w:cs="Narkisim" w:hint="cs"/>
          <w:b/>
          <w:bCs/>
          <w:sz w:val="22"/>
          <w:szCs w:val="22"/>
          <w:u w:val="single"/>
          <w:rtl/>
        </w:rPr>
        <w:t>גרף מכוון:</w:t>
      </w:r>
    </w:p>
    <w:p w14:paraId="46C571B8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 בגרף מכוון יכול להיווצר מעגל שלילי ולא נוכל להפעיל את </w:t>
      </w:r>
      <w:r>
        <w:rPr>
          <w:rFonts w:ascii="Narkisim" w:hAnsi="Narkisim" w:cs="Narkisim" w:hint="cs"/>
          <w:sz w:val="22"/>
          <w:szCs w:val="22"/>
        </w:rPr>
        <w:t>FW</w:t>
      </w:r>
      <w:r>
        <w:rPr>
          <w:rFonts w:ascii="Narkisim" w:hAnsi="Narkisim" w:cs="Narkisim" w:hint="cs"/>
          <w:sz w:val="22"/>
          <w:szCs w:val="22"/>
          <w:rtl/>
        </w:rPr>
        <w:t xml:space="preserve"> כדי לגלות את זה.</w:t>
      </w:r>
    </w:p>
    <w:p w14:paraId="1FA87A82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האלגוריתם לא ייתן לנו את התוצאה הנכונה, אבל הוא יודע להצביע על זה שיש מעגל שלילי בגרף.</w:t>
      </w:r>
    </w:p>
    <w:p w14:paraId="1D709ED3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איך? נסתכל על האלכסון במטריצה שמראה לנו את המרחק של קודקוד לעצמו.</w:t>
      </w:r>
    </w:p>
    <w:p w14:paraId="0489D714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אם קיים באלכסון מרחק שלילי, נוכל לדעת בוודאות שיש מעגל שלילי בגרף.</w:t>
      </w:r>
    </w:p>
    <w:p w14:paraId="370CC640" w14:textId="77777777" w:rsidR="004948D4" w:rsidRPr="002917EE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u w:val="single"/>
          <w:rtl/>
        </w:rPr>
      </w:pPr>
      <w:r>
        <w:rPr>
          <w:rFonts w:ascii="Narkisim" w:hAnsi="Narkisim" w:cs="Narkisim"/>
          <w:sz w:val="22"/>
          <w:szCs w:val="22"/>
          <w:rtl/>
        </w:rPr>
        <w:tab/>
      </w:r>
      <w:r>
        <w:rPr>
          <w:rFonts w:ascii="Narkisim" w:hAnsi="Narkisim" w:cs="Narkisim"/>
          <w:sz w:val="22"/>
          <w:szCs w:val="22"/>
          <w:rtl/>
        </w:rPr>
        <w:tab/>
      </w:r>
      <w:r w:rsidRPr="002917EE">
        <w:rPr>
          <w:rFonts w:ascii="Narkisim" w:hAnsi="Narkisim" w:cs="Narkisim" w:hint="cs"/>
          <w:sz w:val="22"/>
          <w:szCs w:val="22"/>
          <w:u w:val="single"/>
          <w:rtl/>
        </w:rPr>
        <w:t>סיבוכיות:</w:t>
      </w:r>
    </w:p>
    <w:p w14:paraId="001E50A2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/>
          <w:b/>
          <w:bCs/>
          <w:sz w:val="22"/>
          <w:szCs w:val="22"/>
          <w:rtl/>
        </w:rPr>
        <w:tab/>
      </w:r>
      <w:r>
        <w:rPr>
          <w:rFonts w:ascii="Narkisim" w:hAnsi="Narkisim" w:cs="Narkisim"/>
          <w:b/>
          <w:bCs/>
          <w:sz w:val="22"/>
          <w:szCs w:val="22"/>
          <w:rtl/>
        </w:rPr>
        <w:tab/>
      </w:r>
      <w:r>
        <w:rPr>
          <w:rFonts w:ascii="Narkisim" w:hAnsi="Narkisim" w:cs="Narkisim" w:hint="cs"/>
          <w:sz w:val="22"/>
          <w:szCs w:val="22"/>
          <w:rtl/>
        </w:rPr>
        <w:t xml:space="preserve">הפעלת אלגוריתם </w:t>
      </w:r>
      <w:r>
        <w:rPr>
          <w:rFonts w:ascii="Narkisim" w:hAnsi="Narkisim" w:cs="Narkisim"/>
          <w:sz w:val="22"/>
          <w:szCs w:val="22"/>
        </w:rPr>
        <w:t>FW</w:t>
      </w:r>
      <w:r>
        <w:rPr>
          <w:rFonts w:ascii="Narkisim" w:hAnsi="Narkisim" w:cs="Narkisim" w:hint="cs"/>
          <w:sz w:val="22"/>
          <w:szCs w:val="22"/>
          <w:rtl/>
        </w:rPr>
        <w:t xml:space="preserve"> עד הסוף במקרה הרע.</w:t>
      </w:r>
    </w:p>
    <w:p w14:paraId="2607FFFD" w14:textId="77777777" w:rsidR="004948D4" w:rsidRPr="004948D4" w:rsidRDefault="004948D4" w:rsidP="004948D4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r w:rsidRPr="004948D4">
        <w:rPr>
          <w:rFonts w:ascii="Hack" w:eastAsia="Times New Roman" w:hAnsi="Hack" w:cs="Courier New"/>
          <w:color w:val="C678DD"/>
          <w:sz w:val="20"/>
          <w:szCs w:val="20"/>
        </w:rPr>
        <w:t xml:space="preserve">bool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>FW_Directed_NegativeCycle(G)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M = </w:t>
      </w:r>
      <w:r w:rsidRPr="004948D4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>Matrix()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948D4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 xml:space="preserve">k = </w:t>
      </w:r>
      <w:r w:rsidRPr="004948D4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>to N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4948D4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4948D4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>to N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4948D4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 xml:space="preserve">j = </w:t>
      </w:r>
      <w:r w:rsidRPr="004948D4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>to N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    M[i][j] = min(M[i][j], M[i][k]+M[k][j])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948D4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4948D4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>to N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4948D4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 xml:space="preserve">(M[i][j] &lt; </w:t>
      </w:r>
      <w:r w:rsidRPr="004948D4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4948D4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4948D4">
        <w:rPr>
          <w:rFonts w:ascii="Hack" w:eastAsia="Times New Roman" w:hAnsi="Hack" w:cs="Courier New"/>
          <w:color w:val="D19A66"/>
          <w:sz w:val="20"/>
          <w:szCs w:val="20"/>
        </w:rPr>
        <w:t>true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>;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948D4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proofErr w:type="gramStart"/>
      <w:r w:rsidRPr="004948D4">
        <w:rPr>
          <w:rFonts w:ascii="Hack" w:eastAsia="Times New Roman" w:hAnsi="Hack" w:cs="Courier New"/>
          <w:color w:val="C678DD"/>
          <w:sz w:val="20"/>
          <w:szCs w:val="20"/>
        </w:rPr>
        <w:t>false</w:t>
      </w:r>
      <w:r w:rsidRPr="004948D4">
        <w:rPr>
          <w:rFonts w:ascii="Hack" w:eastAsia="Times New Roman" w:hAnsi="Hack" w:cs="Courier New"/>
          <w:color w:val="ABB2BF"/>
          <w:sz w:val="20"/>
          <w:szCs w:val="20"/>
        </w:rPr>
        <w:t>;</w:t>
      </w:r>
      <w:proofErr w:type="gramEnd"/>
    </w:p>
    <w:p w14:paraId="1BF45C0A" w14:textId="77777777" w:rsidR="004948D4" w:rsidRPr="004948D4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</w:p>
    <w:p w14:paraId="087BA64E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</w:rPr>
      </w:pPr>
    </w:p>
    <w:p w14:paraId="0AA7BA6F" w14:textId="77777777" w:rsidR="004948D4" w:rsidRPr="002917EE" w:rsidRDefault="004948D4" w:rsidP="00BA5FBE">
      <w:pPr>
        <w:pStyle w:val="NormalWeb"/>
        <w:numPr>
          <w:ilvl w:val="0"/>
          <w:numId w:val="25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u w:val="single"/>
        </w:rPr>
      </w:pPr>
      <w:r w:rsidRPr="002917EE">
        <w:rPr>
          <w:rFonts w:ascii="Narkisim" w:hAnsi="Narkisim" w:cs="Narkisim" w:hint="cs"/>
          <w:b/>
          <w:bCs/>
          <w:sz w:val="22"/>
          <w:szCs w:val="22"/>
          <w:u w:val="single"/>
          <w:rtl/>
        </w:rPr>
        <w:t>גרף לא מכוון:</w:t>
      </w:r>
    </w:p>
    <w:p w14:paraId="5FA7DB5C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מספיק שתהיה לנו צלע אחת שלילית, כדי שהמעגל יהיה שלילי.</w:t>
      </w:r>
    </w:p>
    <w:p w14:paraId="45974A9D" w14:textId="77777777" w:rsidR="004948D4" w:rsidRDefault="004948D4" w:rsidP="004948D4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לכן המרחק הקצר ביותר בין הקודקודים כבר לא רלוונטי כי ניתן להגיע למינוס אינסוף.</w:t>
      </w:r>
    </w:p>
    <w:p w14:paraId="58163BFB" w14:textId="77777777" w:rsidR="004948D4" w:rsidRPr="002917EE" w:rsidRDefault="004948D4" w:rsidP="004948D4">
      <w:pPr>
        <w:pStyle w:val="NormalWeb"/>
        <w:bidi/>
        <w:spacing w:before="0" w:beforeAutospacing="0" w:after="0" w:afterAutospacing="0" w:line="360" w:lineRule="auto"/>
        <w:ind w:left="1440" w:firstLine="0"/>
        <w:rPr>
          <w:rFonts w:ascii="Narkisim" w:hAnsi="Narkisim" w:cs="Narkisim"/>
          <w:sz w:val="22"/>
          <w:szCs w:val="22"/>
          <w:u w:val="single"/>
          <w:rtl/>
        </w:rPr>
      </w:pPr>
      <w:r w:rsidRPr="002917EE">
        <w:rPr>
          <w:rFonts w:ascii="Narkisim" w:hAnsi="Narkisim" w:cs="Narkisim" w:hint="cs"/>
          <w:sz w:val="22"/>
          <w:szCs w:val="22"/>
          <w:u w:val="single"/>
          <w:rtl/>
        </w:rPr>
        <w:t xml:space="preserve">סיבוכיות: </w:t>
      </w:r>
    </w:p>
    <w:p w14:paraId="6807E8F1" w14:textId="77777777" w:rsidR="004948D4" w:rsidRPr="00192CA7" w:rsidRDefault="004948D4" w:rsidP="004948D4">
      <w:pPr>
        <w:pStyle w:val="NormalWeb"/>
        <w:bidi/>
        <w:spacing w:before="0" w:beforeAutospacing="0" w:after="0" w:afterAutospacing="0" w:line="360" w:lineRule="auto"/>
        <w:ind w:left="1440"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הסיבוכיות למציאת משקל שלילי בגרף היא </w:t>
      </w:r>
      <m:oMath>
        <m:r>
          <w:rPr>
            <w:rFonts w:ascii="Cambria Math" w:hAnsi="Cambria Math" w:cs="Narkisim"/>
            <w:sz w:val="22"/>
            <w:szCs w:val="22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E</m:t>
            </m:r>
          </m:e>
        </m:d>
        <m:r>
          <w:rPr>
            <w:rFonts w:ascii="Cambria Math" w:hAnsi="Cambria Math" w:cs="Narkisim"/>
            <w:sz w:val="22"/>
            <w:szCs w:val="22"/>
          </w:rPr>
          <m:t>)</m:t>
        </m:r>
      </m:oMath>
      <w:r>
        <w:rPr>
          <w:rFonts w:ascii="Narkisim" w:hAnsi="Narkisim" w:cs="Narkisim" w:hint="cs"/>
          <w:sz w:val="22"/>
          <w:szCs w:val="22"/>
          <w:rtl/>
        </w:rPr>
        <w:t>.</w:t>
      </w:r>
    </w:p>
    <w:p w14:paraId="128060D0" w14:textId="77777777" w:rsidR="004948D4" w:rsidRPr="00031077" w:rsidRDefault="004948D4" w:rsidP="004948D4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r w:rsidRPr="00031077">
        <w:rPr>
          <w:rFonts w:ascii="Hack" w:eastAsia="Times New Roman" w:hAnsi="Hack" w:cs="Courier New"/>
          <w:color w:val="C678DD"/>
          <w:sz w:val="20"/>
          <w:szCs w:val="20"/>
        </w:rPr>
        <w:t xml:space="preserve">bool </w:t>
      </w:r>
      <w:proofErr w:type="spellStart"/>
      <w:r w:rsidRPr="00031077">
        <w:rPr>
          <w:rFonts w:ascii="Hack" w:eastAsia="Times New Roman" w:hAnsi="Hack" w:cs="Courier New"/>
          <w:color w:val="ABB2BF"/>
          <w:sz w:val="20"/>
          <w:szCs w:val="20"/>
        </w:rPr>
        <w:t>FW_NegativeCycle</w:t>
      </w:r>
      <w:proofErr w:type="spellEnd"/>
      <w:r w:rsidRPr="00031077">
        <w:rPr>
          <w:rFonts w:ascii="Hack" w:eastAsia="Times New Roman" w:hAnsi="Hack" w:cs="Courier New"/>
          <w:color w:val="ABB2BF"/>
          <w:sz w:val="20"/>
          <w:szCs w:val="20"/>
        </w:rPr>
        <w:t>(G)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M = </w:t>
      </w:r>
      <w:r w:rsidRPr="00031077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t>Matrix()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M = FW(G)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031077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031077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t>to |N|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031077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t xml:space="preserve">j = </w:t>
      </w:r>
      <w:r w:rsidRPr="00031077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t>to |M|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031077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t xml:space="preserve">(M[i][j] &lt; </w:t>
      </w:r>
      <w:r w:rsidRPr="00031077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    </w:t>
      </w:r>
      <w:r w:rsidRPr="00031077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031077">
        <w:rPr>
          <w:rFonts w:ascii="Hack" w:eastAsia="Times New Roman" w:hAnsi="Hack" w:cs="Courier New"/>
          <w:color w:val="D19A66"/>
          <w:sz w:val="20"/>
          <w:szCs w:val="20"/>
        </w:rPr>
        <w:t>true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t>;</w:t>
      </w:r>
      <w:r w:rsidRPr="000310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end - </w:t>
      </w:r>
      <w:r w:rsidRPr="00031077">
        <w:rPr>
          <w:rFonts w:ascii="Hack" w:eastAsia="Times New Roman" w:hAnsi="Hack" w:cs="Courier New"/>
          <w:color w:val="C678DD"/>
          <w:sz w:val="20"/>
          <w:szCs w:val="20"/>
        </w:rPr>
        <w:t>if</w:t>
      </w:r>
      <w:r w:rsidRPr="00031077">
        <w:rPr>
          <w:rFonts w:ascii="Hack" w:eastAsia="Times New Roman" w:hAnsi="Hack" w:cs="Courier New"/>
          <w:color w:val="C678DD"/>
          <w:sz w:val="20"/>
          <w:szCs w:val="20"/>
        </w:rPr>
        <w:br/>
        <w:t xml:space="preserve">    return false</w:t>
      </w:r>
    </w:p>
    <w:p w14:paraId="620EB752" w14:textId="77777777" w:rsidR="004948D4" w:rsidRPr="00031077" w:rsidRDefault="004948D4" w:rsidP="004948D4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sz w:val="22"/>
          <w:szCs w:val="22"/>
          <w:rtl/>
        </w:rPr>
      </w:pPr>
    </w:p>
    <w:p w14:paraId="3BC42DCE" w14:textId="699BA19F" w:rsidR="004948D4" w:rsidRDefault="004948D4">
      <w:pPr>
        <w:rPr>
          <w:rFonts w:ascii="Narkisim" w:hAnsi="Narkisim" w:cs="Narkisim"/>
          <w:i/>
        </w:rPr>
      </w:pPr>
      <w:r>
        <w:rPr>
          <w:rFonts w:ascii="Narkisim" w:hAnsi="Narkisim" w:cs="Narkisim"/>
          <w:i/>
        </w:rPr>
        <w:br w:type="page"/>
      </w:r>
    </w:p>
    <w:p w14:paraId="10D548B9" w14:textId="59CBA1FE" w:rsidR="00CC2701" w:rsidRPr="001F1464" w:rsidRDefault="00CC2701" w:rsidP="00CC2701">
      <w:pPr>
        <w:pStyle w:val="1"/>
        <w:rPr>
          <w:rFonts w:ascii="Narkisim" w:hAnsi="Narkisim" w:cs="Narkisim"/>
          <w:b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F1464">
        <w:rPr>
          <w:rFonts w:ascii="Narkisim" w:hAnsi="Narkisim" w:cs="Narkisim"/>
          <w:b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אלגוריתם </w:t>
      </w:r>
      <w:r w:rsidRPr="001F1464">
        <w:rPr>
          <w:rFonts w:ascii="Narkisim" w:hAnsi="Narkisim" w:cs="Narkisim"/>
          <w:b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FS</w:t>
      </w:r>
      <w:r w:rsidRPr="001F1464">
        <w:rPr>
          <w:rFonts w:ascii="Narkisim" w:hAnsi="Narkisim" w:cs="Narkisim"/>
          <w:b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A840262" w14:textId="7E40206C" w:rsidR="001774F9" w:rsidRPr="00CA7082" w:rsidRDefault="001774F9" w:rsidP="00A54CE3">
      <w:pPr>
        <w:pStyle w:val="a3"/>
        <w:ind w:left="360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קלט: </w:t>
      </w:r>
      <w:r w:rsidR="002668B5" w:rsidRPr="00CA7082">
        <w:rPr>
          <w:rFonts w:ascii="Narkisim" w:hAnsi="Narkisim" w:cs="Narkisim"/>
          <w:rtl/>
        </w:rPr>
        <w:t>רשימת סמיכויות (רשימה שמחזיקה רשימה של קודקודים שכנים)</w:t>
      </w:r>
    </w:p>
    <w:p w14:paraId="6E9E2C06" w14:textId="77777777" w:rsidR="00ED6D4E" w:rsidRPr="00CA7082" w:rsidRDefault="001774F9" w:rsidP="00A54CE3">
      <w:pPr>
        <w:pStyle w:val="a3"/>
        <w:ind w:left="360"/>
        <w:rPr>
          <w:rFonts w:ascii="Narkisim" w:eastAsiaTheme="minorEastAsia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סיבוכיות: </w:t>
      </w:r>
      <m:oMath>
        <m:r>
          <w:rPr>
            <w:rFonts w:ascii="Cambria Math" w:hAnsi="Cambria Math" w:cs="Narkisim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V</m:t>
            </m:r>
          </m:e>
        </m:d>
        <m:r>
          <w:rPr>
            <w:rFonts w:ascii="Cambria Math" w:hAnsi="Cambria Math" w:cs="Narkisim"/>
            <w:vertAlign w:val="superscript"/>
          </w:rPr>
          <m:t>+|E|</m:t>
        </m:r>
        <m:r>
          <w:rPr>
            <w:rFonts w:ascii="Cambria Math" w:hAnsi="Cambria Math" w:cs="Narkisim"/>
          </w:rPr>
          <m:t>)</m:t>
        </m:r>
      </m:oMath>
      <w:r w:rsidR="0060439F" w:rsidRPr="00CA7082">
        <w:rPr>
          <w:rFonts w:ascii="Narkisim" w:eastAsiaTheme="minorEastAsia" w:hAnsi="Narkisim" w:cs="Narkisim"/>
          <w:rtl/>
        </w:rPr>
        <w:t xml:space="preserve"> </w:t>
      </w:r>
    </w:p>
    <w:p w14:paraId="3550F5CA" w14:textId="6A5841AF" w:rsidR="001774F9" w:rsidRPr="00CA7082" w:rsidRDefault="00ED6D4E" w:rsidP="00A54CE3">
      <w:pPr>
        <w:pStyle w:val="a3"/>
        <w:ind w:left="360"/>
        <w:rPr>
          <w:rFonts w:ascii="Narkisim" w:eastAsiaTheme="minorEastAsia" w:hAnsi="Narkisim" w:cs="Narkisim"/>
          <w:rtl/>
        </w:rPr>
      </w:pPr>
      <w:r w:rsidRPr="00CA7082">
        <w:rPr>
          <w:rFonts w:ascii="Narkisim" w:eastAsiaTheme="minorEastAsia" w:hAnsi="Narkisim" w:cs="Narkisim"/>
          <w:b/>
          <w:bCs/>
          <w:rtl/>
        </w:rPr>
        <w:t>הסבר:</w:t>
      </w:r>
      <w:r w:rsidRPr="00CA7082">
        <w:rPr>
          <w:rFonts w:ascii="Narkisim" w:eastAsiaTheme="minorEastAsia" w:hAnsi="Narkisim" w:cs="Narkisim"/>
          <w:rtl/>
        </w:rPr>
        <w:t xml:space="preserve"> </w:t>
      </w:r>
      <w:r w:rsidR="0060439F" w:rsidRPr="00CA7082">
        <w:rPr>
          <w:rFonts w:ascii="Narkisim" w:eastAsiaTheme="minorEastAsia" w:hAnsi="Narkisim" w:cs="Narkisim"/>
          <w:rtl/>
        </w:rPr>
        <w:t>עוברים על כל קודקוד לכל היותר פעם אחת ועל כל צלע לכל היותר פעמיים (אם הגרף לא מכוון).</w:t>
      </w:r>
    </w:p>
    <w:p w14:paraId="56DCD175" w14:textId="0D40DECD" w:rsidR="00BA54C2" w:rsidRPr="00CA7082" w:rsidRDefault="001F20E8" w:rsidP="00A54CE3">
      <w:pPr>
        <w:pStyle w:val="a3"/>
        <w:ind w:left="360"/>
        <w:rPr>
          <w:rFonts w:ascii="Narkisim" w:eastAsiaTheme="minorEastAsia" w:hAnsi="Narkisim" w:cs="Narkisim"/>
          <w:rtl/>
        </w:rPr>
      </w:pPr>
      <w:r w:rsidRPr="00CA7082">
        <w:rPr>
          <w:rFonts w:ascii="Narkisim" w:eastAsiaTheme="minorEastAsia" w:hAnsi="Narkisim" w:cs="Narkisim"/>
          <w:rtl/>
        </w:rPr>
        <w:t>אנחנו צובעים כל קודקוד רק פעם אחת בלבן ולכן מובטח לנו שכל קודקוד יכנס פעם אחת לתור ויצא רק פעם אחת מהתור – הוצאה והכנסה</w:t>
      </w:r>
      <w:r w:rsidR="007510AE" w:rsidRPr="00CA7082">
        <w:rPr>
          <w:rFonts w:ascii="Narkisim" w:eastAsiaTheme="minorEastAsia" w:hAnsi="Narkisim" w:cs="Narkisim"/>
        </w:rPr>
        <w:t xml:space="preserve"> </w:t>
      </w:r>
      <w:r w:rsidR="007510AE" w:rsidRPr="00CA7082">
        <w:rPr>
          <w:rFonts w:ascii="Narkisim" w:eastAsiaTheme="minorEastAsia" w:hAnsi="Narkisim" w:cs="Narkisim"/>
          <w:rtl/>
        </w:rPr>
        <w:t xml:space="preserve">שזה בעלות של </w:t>
      </w:r>
      <w:r w:rsidR="007510AE" w:rsidRPr="00CA7082">
        <w:rPr>
          <w:rFonts w:ascii="Narkisim" w:eastAsiaTheme="minorEastAsia" w:hAnsi="Narkisim" w:cs="Narkisim"/>
        </w:rPr>
        <w:t>O(1)</w:t>
      </w:r>
      <w:r w:rsidR="007510AE" w:rsidRPr="00CA7082">
        <w:rPr>
          <w:rFonts w:ascii="Narkisim" w:eastAsiaTheme="minorEastAsia" w:hAnsi="Narkisim" w:cs="Narkisim"/>
          <w:rtl/>
        </w:rPr>
        <w:t xml:space="preserve"> ולכן – </w:t>
      </w:r>
      <w:r w:rsidR="007510AE" w:rsidRPr="00CA7082">
        <w:rPr>
          <w:rFonts w:ascii="Narkisim" w:eastAsiaTheme="minorEastAsia" w:hAnsi="Narkisim" w:cs="Narkisim"/>
        </w:rPr>
        <w:t>O(|V|)</w:t>
      </w:r>
      <w:r w:rsidR="007510AE" w:rsidRPr="00CA7082">
        <w:rPr>
          <w:rFonts w:ascii="Narkisim" w:eastAsiaTheme="minorEastAsia" w:hAnsi="Narkisim" w:cs="Narkisim"/>
          <w:rtl/>
        </w:rPr>
        <w:t xml:space="preserve">. </w:t>
      </w:r>
    </w:p>
    <w:p w14:paraId="0CB016E6" w14:textId="1B447560" w:rsidR="00A00810" w:rsidRPr="00CA7082" w:rsidRDefault="00A00810" w:rsidP="00A54CE3">
      <w:pPr>
        <w:pStyle w:val="a3"/>
        <w:ind w:left="360"/>
        <w:rPr>
          <w:rFonts w:ascii="Narkisim" w:hAnsi="Narkisim" w:cs="Narkisim"/>
          <w:rtl/>
        </w:rPr>
      </w:pPr>
      <w:r w:rsidRPr="00CA7082">
        <w:rPr>
          <w:rFonts w:ascii="Narkisim" w:eastAsiaTheme="minorEastAsia" w:hAnsi="Narkisim" w:cs="Narkisim"/>
          <w:rtl/>
        </w:rPr>
        <w:t xml:space="preserve">עבור כל איטרציה אנחנו עוברים על השכנים של אותו קודקוד ולכן נעבור על </w:t>
      </w:r>
      <w:r w:rsidRPr="00CA7082">
        <w:rPr>
          <w:rFonts w:ascii="Narkisim" w:eastAsiaTheme="minorEastAsia" w:hAnsi="Narkisim" w:cs="Narkisim"/>
        </w:rPr>
        <w:t>O(deg(v))</w:t>
      </w:r>
      <w:r w:rsidRPr="00CA7082">
        <w:rPr>
          <w:rFonts w:ascii="Narkisim" w:eastAsiaTheme="minorEastAsia" w:hAnsi="Narkisim" w:cs="Narkisim"/>
          <w:rtl/>
        </w:rPr>
        <w:t xml:space="preserve">, או במילים אחרות </w:t>
      </w:r>
      <w:r w:rsidRPr="00CA7082">
        <w:rPr>
          <w:rFonts w:ascii="Narkisim" w:eastAsiaTheme="minorEastAsia" w:hAnsi="Narkisim" w:cs="Narkisim"/>
        </w:rPr>
        <w:t>O(|E|)</w:t>
      </w:r>
      <w:r w:rsidRPr="00CA7082">
        <w:rPr>
          <w:rFonts w:ascii="Narkisim" w:eastAsiaTheme="minorEastAsia" w:hAnsi="Narkisim" w:cs="Narkisim"/>
          <w:rtl/>
        </w:rPr>
        <w:t>.</w:t>
      </w:r>
    </w:p>
    <w:p w14:paraId="7DF20B77" w14:textId="70A8A493" w:rsidR="001774F9" w:rsidRPr="00CA7082" w:rsidRDefault="001774F9" w:rsidP="00A54CE3">
      <w:pPr>
        <w:pStyle w:val="a3"/>
        <w:ind w:left="360"/>
        <w:rPr>
          <w:rFonts w:ascii="Narkisim" w:hAnsi="Narkisim" w:cs="Narkisim"/>
        </w:rPr>
      </w:pPr>
      <w:r w:rsidRPr="00CA7082">
        <w:rPr>
          <w:rFonts w:ascii="Narkisim" w:hAnsi="Narkisim" w:cs="Narkisim"/>
          <w:b/>
          <w:bCs/>
          <w:rtl/>
        </w:rPr>
        <w:t>פאסודו קוד:</w:t>
      </w:r>
      <w:r w:rsidRPr="00CA7082">
        <w:rPr>
          <w:rFonts w:ascii="Narkisim" w:hAnsi="Narkisim" w:cs="Narkisim"/>
          <w:rtl/>
        </w:rPr>
        <w:t xml:space="preserve"> </w:t>
      </w:r>
    </w:p>
    <w:p w14:paraId="060A6A77" w14:textId="77777777" w:rsidR="000A7969" w:rsidRPr="003A38BE" w:rsidRDefault="00990BE8" w:rsidP="003A38BE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rtl/>
        </w:rPr>
      </w:pPr>
      <w:r w:rsidRPr="003A38BE">
        <w:rPr>
          <w:rFonts w:ascii="Hack" w:hAnsi="Hack" w:cs="Narkisim"/>
          <w:color w:val="A9B7C6"/>
        </w:rPr>
        <w:t>BFS(G,s)</w:t>
      </w:r>
      <w:r w:rsidRPr="003A38BE">
        <w:rPr>
          <w:rFonts w:ascii="Hack" w:hAnsi="Hack" w:cs="Narkisim"/>
          <w:color w:val="A9B7C6"/>
        </w:rPr>
        <w:br/>
        <w:t xml:space="preserve">dist = </w:t>
      </w:r>
      <w:r w:rsidRPr="003A38BE">
        <w:rPr>
          <w:rFonts w:ascii="Hack" w:hAnsi="Hack" w:cs="Narkisim"/>
          <w:color w:val="AB51BA"/>
        </w:rPr>
        <w:t xml:space="preserve">new </w:t>
      </w:r>
      <w:r w:rsidRPr="003A38BE">
        <w:rPr>
          <w:rFonts w:ascii="Hack" w:hAnsi="Hack" w:cs="Narkisim"/>
          <w:color w:val="A9B7C6"/>
        </w:rPr>
        <w:t>Array[|V|]</w:t>
      </w:r>
      <w:r w:rsidRPr="003A38BE">
        <w:rPr>
          <w:rFonts w:ascii="Hack" w:hAnsi="Hack" w:cs="Narkisim"/>
          <w:color w:val="A9B7C6"/>
        </w:rPr>
        <w:br/>
        <w:t xml:space="preserve">parent = </w:t>
      </w:r>
      <w:r w:rsidRPr="003A38BE">
        <w:rPr>
          <w:rFonts w:ascii="Hack" w:hAnsi="Hack" w:cs="Narkisim"/>
          <w:color w:val="AB51BA"/>
        </w:rPr>
        <w:t xml:space="preserve">new </w:t>
      </w:r>
      <w:r w:rsidRPr="003A38BE">
        <w:rPr>
          <w:rFonts w:ascii="Hack" w:hAnsi="Hack" w:cs="Narkisim"/>
          <w:color w:val="A9B7C6"/>
        </w:rPr>
        <w:t>Array[|V|]</w:t>
      </w:r>
      <w:r w:rsidRPr="003A38BE">
        <w:rPr>
          <w:rFonts w:ascii="Hack" w:hAnsi="Hack" w:cs="Narkisim"/>
          <w:color w:val="A9B7C6"/>
        </w:rPr>
        <w:br/>
        <w:t xml:space="preserve">color = </w:t>
      </w:r>
      <w:r w:rsidRPr="003A38BE">
        <w:rPr>
          <w:rFonts w:ascii="Hack" w:hAnsi="Hack" w:cs="Narkisim"/>
          <w:color w:val="AB51BA"/>
        </w:rPr>
        <w:t xml:space="preserve">new </w:t>
      </w:r>
      <w:r w:rsidRPr="003A38BE">
        <w:rPr>
          <w:rFonts w:ascii="Hack" w:hAnsi="Hack" w:cs="Narkisim"/>
          <w:color w:val="A9B7C6"/>
        </w:rPr>
        <w:t>Array[|V|]</w:t>
      </w:r>
      <w:r w:rsidRPr="003A38BE">
        <w:rPr>
          <w:rFonts w:ascii="Hack" w:hAnsi="Hack" w:cs="Narkisim"/>
          <w:color w:val="A9B7C6"/>
        </w:rPr>
        <w:br/>
      </w:r>
      <w:r w:rsidRPr="003A38BE">
        <w:rPr>
          <w:rFonts w:ascii="Hack" w:hAnsi="Hack" w:cs="Narkisim"/>
          <w:color w:val="A9B7C6"/>
        </w:rPr>
        <w:br/>
        <w:t>parent[s] = null</w:t>
      </w:r>
      <w:r w:rsidRPr="003A38BE">
        <w:rPr>
          <w:rFonts w:ascii="Hack" w:hAnsi="Hack" w:cs="Narkisim"/>
          <w:color w:val="A9B7C6"/>
        </w:rPr>
        <w:br/>
        <w:t>color[s] = grey</w:t>
      </w:r>
      <w:r w:rsidRPr="003A38BE">
        <w:rPr>
          <w:rFonts w:ascii="Hack" w:hAnsi="Hack" w:cs="Narkisim"/>
          <w:color w:val="A9B7C6"/>
        </w:rPr>
        <w:br/>
        <w:t xml:space="preserve">dist[s] = </w:t>
      </w:r>
      <w:r w:rsidRPr="003A38BE">
        <w:rPr>
          <w:rFonts w:ascii="Hack" w:hAnsi="Hack" w:cs="Narkisim"/>
          <w:color w:val="6897BB"/>
        </w:rPr>
        <w:t>0</w:t>
      </w:r>
      <w:r w:rsidRPr="003A38BE">
        <w:rPr>
          <w:rFonts w:ascii="Hack" w:hAnsi="Hack" w:cs="Narkisim"/>
          <w:color w:val="6897BB"/>
        </w:rPr>
        <w:br/>
      </w:r>
      <w:r w:rsidRPr="003A38BE">
        <w:rPr>
          <w:rFonts w:ascii="Hack" w:hAnsi="Hack" w:cs="Narkisim"/>
          <w:color w:val="6897BB"/>
        </w:rPr>
        <w:br/>
      </w:r>
      <w:r w:rsidRPr="003A38BE">
        <w:rPr>
          <w:rFonts w:ascii="Hack" w:hAnsi="Hack" w:cs="Narkisim"/>
          <w:color w:val="CC7832"/>
        </w:rPr>
        <w:t xml:space="preserve">for </w:t>
      </w:r>
      <w:r w:rsidRPr="003A38BE">
        <w:rPr>
          <w:rFonts w:ascii="Hack" w:hAnsi="Hack" w:cs="Narkisim"/>
          <w:color w:val="A9B7C6"/>
        </w:rPr>
        <w:t xml:space="preserve">i = </w:t>
      </w:r>
      <w:r w:rsidRPr="003A38BE">
        <w:rPr>
          <w:rFonts w:ascii="Hack" w:hAnsi="Hack" w:cs="Narkisim"/>
          <w:color w:val="6897BB"/>
        </w:rPr>
        <w:t xml:space="preserve">1 </w:t>
      </w:r>
      <w:r w:rsidRPr="003A38BE">
        <w:rPr>
          <w:rFonts w:ascii="Hack" w:hAnsi="Hack" w:cs="Narkisim"/>
          <w:color w:val="A9B7C6"/>
        </w:rPr>
        <w:t>to |V|</w:t>
      </w:r>
      <w:r w:rsidRPr="003A38BE">
        <w:rPr>
          <w:rFonts w:ascii="Hack" w:hAnsi="Hack" w:cs="Narkisim"/>
          <w:color w:val="A9B7C6"/>
        </w:rPr>
        <w:br/>
        <w:t xml:space="preserve">    color[i] = white</w:t>
      </w:r>
      <w:r w:rsidRPr="003A38BE">
        <w:rPr>
          <w:rFonts w:ascii="Hack" w:hAnsi="Hack" w:cs="Narkisim"/>
          <w:color w:val="A9B7C6"/>
        </w:rPr>
        <w:br/>
      </w:r>
      <w:r w:rsidRPr="003A38BE">
        <w:rPr>
          <w:rFonts w:ascii="Hack" w:hAnsi="Hack" w:cs="Narkisim"/>
          <w:color w:val="A9B7C6"/>
        </w:rPr>
        <w:br/>
        <w:t xml:space="preserve">Queue q = </w:t>
      </w:r>
      <w:r w:rsidRPr="003A38BE">
        <w:rPr>
          <w:rFonts w:ascii="Hack" w:hAnsi="Hack" w:cs="Narkisim"/>
          <w:color w:val="AB51BA"/>
        </w:rPr>
        <w:t xml:space="preserve">new </w:t>
      </w:r>
      <w:r w:rsidRPr="003A38BE">
        <w:rPr>
          <w:rFonts w:ascii="Hack" w:hAnsi="Hack" w:cs="Narkisim"/>
          <w:color w:val="A9B7C6"/>
        </w:rPr>
        <w:t>Queue()</w:t>
      </w:r>
    </w:p>
    <w:p w14:paraId="64ABF573" w14:textId="211F594B" w:rsidR="00990BE8" w:rsidRPr="003A38BE" w:rsidRDefault="003A38BE" w:rsidP="003A38BE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</w:rPr>
      </w:pPr>
      <w:r>
        <w:rPr>
          <w:rFonts w:ascii="Hack" w:hAnsi="Hack" w:cs="Narkisim"/>
          <w:color w:val="A9B7C6"/>
        </w:rPr>
        <w:tab/>
      </w:r>
      <w:proofErr w:type="spellStart"/>
      <w:r w:rsidR="000A7969" w:rsidRPr="003A38BE">
        <w:rPr>
          <w:rFonts w:ascii="Hack" w:hAnsi="Hack" w:cs="Narkisim"/>
          <w:color w:val="A9B7C6"/>
        </w:rPr>
        <w:t>q.enqueue</w:t>
      </w:r>
      <w:proofErr w:type="spellEnd"/>
      <w:r w:rsidR="000A7969" w:rsidRPr="003A38BE">
        <w:rPr>
          <w:rFonts w:ascii="Hack" w:hAnsi="Hack" w:cs="Narkisim"/>
          <w:color w:val="A9B7C6"/>
        </w:rPr>
        <w:t>(s)</w:t>
      </w:r>
      <w:r w:rsidR="00990BE8" w:rsidRPr="003A38BE">
        <w:rPr>
          <w:rFonts w:ascii="Hack" w:hAnsi="Hack" w:cs="Narkisim"/>
          <w:color w:val="A9B7C6"/>
        </w:rPr>
        <w:br/>
      </w:r>
      <w:r w:rsidR="00990BE8" w:rsidRPr="003A38BE">
        <w:rPr>
          <w:rFonts w:ascii="Hack" w:hAnsi="Hack" w:cs="Narkisim"/>
          <w:color w:val="A9B7C6"/>
        </w:rPr>
        <w:br/>
      </w:r>
      <w:r w:rsidR="00990BE8" w:rsidRPr="003A38BE">
        <w:rPr>
          <w:rFonts w:ascii="Hack" w:hAnsi="Hack" w:cs="Narkisim"/>
          <w:color w:val="CC7832"/>
        </w:rPr>
        <w:t xml:space="preserve">while </w:t>
      </w:r>
      <w:r w:rsidR="00990BE8" w:rsidRPr="003A38BE">
        <w:rPr>
          <w:rFonts w:ascii="Hack" w:hAnsi="Hack" w:cs="Narkisim"/>
          <w:color w:val="A9B7C6"/>
        </w:rPr>
        <w:t>(q is not empty)</w:t>
      </w:r>
      <w:r w:rsidR="00990BE8" w:rsidRPr="003A38BE">
        <w:rPr>
          <w:rFonts w:ascii="Hack" w:hAnsi="Hack" w:cs="Narkisim"/>
          <w:color w:val="A9B7C6"/>
        </w:rPr>
        <w:br/>
        <w:t xml:space="preserve">    v = </w:t>
      </w:r>
      <w:proofErr w:type="spellStart"/>
      <w:r w:rsidR="00990BE8" w:rsidRPr="003A38BE">
        <w:rPr>
          <w:rFonts w:ascii="Hack" w:hAnsi="Hack" w:cs="Narkisim"/>
          <w:color w:val="A9B7C6"/>
        </w:rPr>
        <w:t>q.dequeue</w:t>
      </w:r>
      <w:proofErr w:type="spellEnd"/>
      <w:r w:rsidR="00990BE8" w:rsidRPr="003A38BE">
        <w:rPr>
          <w:rFonts w:ascii="Hack" w:hAnsi="Hack" w:cs="Narkisim"/>
          <w:color w:val="A9B7C6"/>
        </w:rPr>
        <w:t>()</w:t>
      </w:r>
      <w:r w:rsidR="00990BE8" w:rsidRPr="003A38BE">
        <w:rPr>
          <w:rFonts w:ascii="Hack" w:hAnsi="Hack" w:cs="Narkisim"/>
          <w:color w:val="A9B7C6"/>
        </w:rPr>
        <w:br/>
        <w:t xml:space="preserve">    </w:t>
      </w:r>
      <w:r w:rsidR="00990BE8" w:rsidRPr="003A38BE">
        <w:rPr>
          <w:rFonts w:ascii="Hack" w:hAnsi="Hack" w:cs="Narkisim"/>
          <w:color w:val="CC7832"/>
        </w:rPr>
        <w:t xml:space="preserve">for </w:t>
      </w:r>
      <w:r w:rsidR="00990BE8" w:rsidRPr="003A38BE">
        <w:rPr>
          <w:rFonts w:ascii="Hack" w:hAnsi="Hack" w:cs="Narkisim"/>
          <w:color w:val="A9B7C6"/>
        </w:rPr>
        <w:t>each n in G[v]</w:t>
      </w:r>
      <w:r w:rsidR="00990BE8" w:rsidRPr="003A38BE">
        <w:rPr>
          <w:rFonts w:ascii="Hack" w:hAnsi="Hack" w:cs="Narkisim"/>
          <w:color w:val="A9B7C6"/>
        </w:rPr>
        <w:br/>
        <w:t xml:space="preserve">        </w:t>
      </w:r>
      <w:r w:rsidR="00990BE8" w:rsidRPr="003A38BE">
        <w:rPr>
          <w:rFonts w:ascii="Hack" w:hAnsi="Hack" w:cs="Narkisim"/>
          <w:color w:val="CC7832"/>
        </w:rPr>
        <w:t xml:space="preserve">if </w:t>
      </w:r>
      <w:r w:rsidR="00990BE8" w:rsidRPr="003A38BE">
        <w:rPr>
          <w:rFonts w:ascii="Hack" w:hAnsi="Hack" w:cs="Narkisim"/>
          <w:color w:val="A9B7C6"/>
        </w:rPr>
        <w:t>( color[n] == white)</w:t>
      </w:r>
      <w:r w:rsidR="00990BE8" w:rsidRPr="003A38BE">
        <w:rPr>
          <w:rFonts w:ascii="Hack" w:hAnsi="Hack" w:cs="Narkisim"/>
          <w:color w:val="A9B7C6"/>
        </w:rPr>
        <w:br/>
        <w:t xml:space="preserve">            color[n] = grey</w:t>
      </w:r>
      <w:r w:rsidR="00990BE8" w:rsidRPr="003A38BE">
        <w:rPr>
          <w:rFonts w:ascii="Hack" w:hAnsi="Hack" w:cs="Narkisim"/>
          <w:color w:val="A9B7C6"/>
        </w:rPr>
        <w:br/>
        <w:t xml:space="preserve">            dist[n] = dist[v] + </w:t>
      </w:r>
      <w:r w:rsidR="00990BE8" w:rsidRPr="003A38BE">
        <w:rPr>
          <w:rFonts w:ascii="Hack" w:hAnsi="Hack" w:cs="Narkisim"/>
          <w:color w:val="6897BB"/>
        </w:rPr>
        <w:t>1</w:t>
      </w:r>
      <w:r w:rsidR="00990BE8" w:rsidRPr="003A38BE">
        <w:rPr>
          <w:rFonts w:ascii="Hack" w:hAnsi="Hack" w:cs="Narkisim"/>
          <w:color w:val="6897BB"/>
        </w:rPr>
        <w:br/>
        <w:t xml:space="preserve">            </w:t>
      </w:r>
      <w:r w:rsidR="00990BE8" w:rsidRPr="003A38BE">
        <w:rPr>
          <w:rFonts w:ascii="Hack" w:hAnsi="Hack" w:cs="Narkisim"/>
          <w:color w:val="A9B7C6"/>
        </w:rPr>
        <w:t>parent[n] = v</w:t>
      </w:r>
      <w:r w:rsidR="00990BE8" w:rsidRPr="003A38BE">
        <w:rPr>
          <w:rFonts w:ascii="Hack" w:hAnsi="Hack" w:cs="Narkisim"/>
          <w:color w:val="A9B7C6"/>
        </w:rPr>
        <w:br/>
        <w:t xml:space="preserve">            </w:t>
      </w:r>
      <w:proofErr w:type="spellStart"/>
      <w:r w:rsidR="00990BE8" w:rsidRPr="003A38BE">
        <w:rPr>
          <w:rFonts w:ascii="Hack" w:hAnsi="Hack" w:cs="Narkisim"/>
          <w:color w:val="A9B7C6"/>
        </w:rPr>
        <w:t>q.enqueue</w:t>
      </w:r>
      <w:proofErr w:type="spellEnd"/>
      <w:r w:rsidR="00990BE8" w:rsidRPr="003A38BE">
        <w:rPr>
          <w:rFonts w:ascii="Hack" w:hAnsi="Hack" w:cs="Narkisim"/>
          <w:color w:val="A9B7C6"/>
        </w:rPr>
        <w:t>(n)</w:t>
      </w:r>
      <w:r w:rsidR="00990BE8" w:rsidRPr="003A38BE">
        <w:rPr>
          <w:rFonts w:ascii="Hack" w:hAnsi="Hack" w:cs="Narkisim"/>
          <w:color w:val="A9B7C6"/>
        </w:rPr>
        <w:br/>
        <w:t xml:space="preserve">    color[v] = black </w:t>
      </w:r>
    </w:p>
    <w:p w14:paraId="50105AFD" w14:textId="77777777" w:rsidR="001774F9" w:rsidRPr="00CA7082" w:rsidRDefault="001774F9" w:rsidP="001774F9">
      <w:pPr>
        <w:rPr>
          <w:rFonts w:ascii="Narkisim" w:hAnsi="Narkisim" w:cs="Narkisim"/>
        </w:rPr>
      </w:pPr>
    </w:p>
    <w:p w14:paraId="1E7F7C6C" w14:textId="71CD1AF4" w:rsidR="001774F9" w:rsidRPr="00CA7082" w:rsidRDefault="001774F9" w:rsidP="001774F9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>מה האלגוריתם עושה:</w:t>
      </w:r>
      <w:r w:rsidRPr="00CA7082">
        <w:rPr>
          <w:rFonts w:ascii="Narkisim" w:hAnsi="Narkisim" w:cs="Narkisim"/>
          <w:rtl/>
        </w:rPr>
        <w:t xml:space="preserve"> </w:t>
      </w:r>
      <w:r w:rsidR="00955521" w:rsidRPr="00CA7082">
        <w:rPr>
          <w:rFonts w:ascii="Narkisim" w:hAnsi="Narkisim" w:cs="Narkisim"/>
          <w:rtl/>
        </w:rPr>
        <w:t xml:space="preserve">סריקה לרוחב של גרף. מעבר על כל קודקודי הגרף החל מקודקוד מקור </w:t>
      </w:r>
      <w:r w:rsidR="00955521" w:rsidRPr="00CA7082">
        <w:rPr>
          <w:rFonts w:ascii="Narkisim" w:hAnsi="Narkisim" w:cs="Narkisim"/>
        </w:rPr>
        <w:t>s</w:t>
      </w:r>
      <w:r w:rsidR="00955521" w:rsidRPr="00CA7082">
        <w:rPr>
          <w:rFonts w:ascii="Narkisim" w:hAnsi="Narkisim" w:cs="Narkisim"/>
          <w:rtl/>
        </w:rPr>
        <w:t xml:space="preserve">. </w:t>
      </w:r>
    </w:p>
    <w:p w14:paraId="4D1E6ABB" w14:textId="0CE2BF2F" w:rsidR="00955521" w:rsidRPr="00CA7082" w:rsidRDefault="00955521" w:rsidP="001774F9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כיצד עובדת שיטת המעבר? קודם עוברים על הקודקודים הקרובים ביותר ל-</w:t>
      </w:r>
      <w:r w:rsidRPr="00CA7082">
        <w:rPr>
          <w:rFonts w:ascii="Narkisim" w:hAnsi="Narkisim" w:cs="Narkisim"/>
        </w:rPr>
        <w:t>s</w:t>
      </w:r>
      <w:r w:rsidRPr="00CA7082">
        <w:rPr>
          <w:rFonts w:ascii="Narkisim" w:hAnsi="Narkisim" w:cs="Narkisim"/>
          <w:rtl/>
        </w:rPr>
        <w:t xml:space="preserve"> ולאט לאט מתרחקים.</w:t>
      </w:r>
    </w:p>
    <w:p w14:paraId="7B4A54BA" w14:textId="41F1B91A" w:rsidR="00955521" w:rsidRPr="00CA7082" w:rsidRDefault="00955521" w:rsidP="001774F9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לכן אלגוריתם זה מוצא מסלול קצר ביותר בין </w:t>
      </w:r>
      <w:r w:rsidRPr="00CA7082">
        <w:rPr>
          <w:rFonts w:ascii="Narkisim" w:hAnsi="Narkisim" w:cs="Narkisim"/>
        </w:rPr>
        <w:t>s</w:t>
      </w:r>
      <w:r w:rsidRPr="00CA7082">
        <w:rPr>
          <w:rFonts w:ascii="Narkisim" w:hAnsi="Narkisim" w:cs="Narkisim"/>
          <w:rtl/>
        </w:rPr>
        <w:t xml:space="preserve"> לכל שאר </w:t>
      </w:r>
      <w:r w:rsidR="00026710" w:rsidRPr="00CA7082">
        <w:rPr>
          <w:rFonts w:ascii="Narkisim" w:hAnsi="Narkisim" w:cs="Narkisim"/>
          <w:rtl/>
        </w:rPr>
        <w:t>הגרף.</w:t>
      </w:r>
    </w:p>
    <w:p w14:paraId="7157000C" w14:textId="64DE7AEC" w:rsidR="00EF5A77" w:rsidRPr="00CA7082" w:rsidRDefault="00EF5A77" w:rsidP="001774F9">
      <w:p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>משתמשים בתור, כדי שמי שייכנס ראשון (השכנים הקרובים) גם יצאו ראשונים.</w:t>
      </w:r>
    </w:p>
    <w:p w14:paraId="461E97CF" w14:textId="26B9F751" w:rsidR="0085121F" w:rsidRPr="00CA7082" w:rsidRDefault="0085121F" w:rsidP="001774F9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לאחר סיום האלגוריתם </w:t>
      </w:r>
      <w:r w:rsidRPr="00CA7082">
        <w:rPr>
          <w:rFonts w:ascii="Narkisim" w:hAnsi="Narkisim" w:cs="Narkisim"/>
        </w:rPr>
        <w:t>dist</w:t>
      </w:r>
      <w:r w:rsidRPr="00CA7082">
        <w:rPr>
          <w:rFonts w:ascii="Narkisim" w:hAnsi="Narkisim" w:cs="Narkisim"/>
          <w:rtl/>
        </w:rPr>
        <w:t xml:space="preserve"> יכיל את המרחק</w:t>
      </w:r>
      <w:r w:rsidR="00AE5051" w:rsidRPr="00CA7082">
        <w:rPr>
          <w:rFonts w:ascii="Narkisim" w:hAnsi="Narkisim" w:cs="Narkisim"/>
          <w:rtl/>
        </w:rPr>
        <w:t xml:space="preserve"> הקצר ביותר בצלעות</w:t>
      </w:r>
      <w:r w:rsidRPr="00CA7082">
        <w:rPr>
          <w:rFonts w:ascii="Narkisim" w:hAnsi="Narkisim" w:cs="Narkisim"/>
          <w:rtl/>
        </w:rPr>
        <w:t xml:space="preserve"> של כל קודקוד מ-</w:t>
      </w:r>
      <w:r w:rsidRPr="00CA7082">
        <w:rPr>
          <w:rFonts w:ascii="Narkisim" w:hAnsi="Narkisim" w:cs="Narkisim"/>
        </w:rPr>
        <w:t>s</w:t>
      </w:r>
      <w:r w:rsidRPr="00CA7082">
        <w:rPr>
          <w:rFonts w:ascii="Narkisim" w:hAnsi="Narkisim" w:cs="Narkisim"/>
          <w:rtl/>
        </w:rPr>
        <w:t xml:space="preserve">. </w:t>
      </w:r>
    </w:p>
    <w:p w14:paraId="34C60FF3" w14:textId="06D2B6C2" w:rsidR="0085121F" w:rsidRPr="00CA7082" w:rsidRDefault="00AE5051" w:rsidP="001774F9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</w:rPr>
        <w:t>Parent</w:t>
      </w:r>
      <w:r w:rsidRPr="00CA7082">
        <w:rPr>
          <w:rFonts w:ascii="Narkisim" w:hAnsi="Narkisim" w:cs="Narkisim"/>
          <w:rtl/>
        </w:rPr>
        <w:t xml:space="preserve"> יכיל </w:t>
      </w:r>
      <w:r w:rsidR="00BD4CEB" w:rsidRPr="00CA7082">
        <w:rPr>
          <w:rFonts w:ascii="Narkisim" w:hAnsi="Narkisim" w:cs="Narkisim"/>
          <w:rtl/>
        </w:rPr>
        <w:t>בתא ה-</w:t>
      </w:r>
      <w:r w:rsidR="00BD4CEB" w:rsidRPr="00CA7082">
        <w:rPr>
          <w:rFonts w:ascii="Narkisim" w:hAnsi="Narkisim" w:cs="Narkisim"/>
        </w:rPr>
        <w:t>i</w:t>
      </w:r>
      <w:r w:rsidR="00BD4CEB" w:rsidRPr="00CA7082">
        <w:rPr>
          <w:rFonts w:ascii="Narkisim" w:hAnsi="Narkisim" w:cs="Narkisim"/>
          <w:rtl/>
        </w:rPr>
        <w:t xml:space="preserve"> את הקודקוד הקודם במסלול הקצר ביותר בין </w:t>
      </w:r>
      <w:r w:rsidR="00BD4CEB" w:rsidRPr="00CA7082">
        <w:rPr>
          <w:rFonts w:ascii="Narkisim" w:hAnsi="Narkisim" w:cs="Narkisim"/>
        </w:rPr>
        <w:t>s</w:t>
      </w:r>
      <w:r w:rsidR="00BD4CEB" w:rsidRPr="00CA7082">
        <w:rPr>
          <w:rFonts w:ascii="Narkisim" w:hAnsi="Narkisim" w:cs="Narkisim"/>
          <w:rtl/>
        </w:rPr>
        <w:t xml:space="preserve"> ל- </w:t>
      </w:r>
      <w:r w:rsidR="00BD4CEB" w:rsidRPr="00CA7082">
        <w:rPr>
          <w:rFonts w:ascii="Narkisim" w:hAnsi="Narkisim" w:cs="Narkisim"/>
        </w:rPr>
        <w:t>i</w:t>
      </w:r>
      <w:r w:rsidR="00BD4CEB" w:rsidRPr="00CA7082">
        <w:rPr>
          <w:rFonts w:ascii="Narkisim" w:hAnsi="Narkisim" w:cs="Narkisim"/>
          <w:rtl/>
        </w:rPr>
        <w:t xml:space="preserve"> . </w:t>
      </w:r>
    </w:p>
    <w:p w14:paraId="5CB9E227" w14:textId="063B3CAF" w:rsidR="00BD4CEB" w:rsidRPr="00CA7082" w:rsidRDefault="00BD4CEB" w:rsidP="001774F9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המערך </w:t>
      </w:r>
      <w:r w:rsidRPr="00CA7082">
        <w:rPr>
          <w:rFonts w:ascii="Narkisim" w:hAnsi="Narkisim" w:cs="Narkisim"/>
        </w:rPr>
        <w:t>color</w:t>
      </w:r>
      <w:r w:rsidRPr="00CA7082">
        <w:rPr>
          <w:rFonts w:ascii="Narkisim" w:hAnsi="Narkisim" w:cs="Narkisim"/>
          <w:rtl/>
        </w:rPr>
        <w:t xml:space="preserve"> יהיה שחור לכל מי שיש מסלול מ-</w:t>
      </w:r>
      <w:r w:rsidRPr="00CA7082">
        <w:rPr>
          <w:rFonts w:ascii="Narkisim" w:hAnsi="Narkisim" w:cs="Narkisim"/>
        </w:rPr>
        <w:t>s</w:t>
      </w:r>
      <w:r w:rsidRPr="00CA7082">
        <w:rPr>
          <w:rFonts w:ascii="Narkisim" w:hAnsi="Narkisim" w:cs="Narkisim"/>
          <w:rtl/>
        </w:rPr>
        <w:t xml:space="preserve"> אליו. </w:t>
      </w:r>
    </w:p>
    <w:p w14:paraId="18FED2A4" w14:textId="77777777" w:rsidR="006F75D2" w:rsidRPr="00CA7082" w:rsidRDefault="001774F9" w:rsidP="0090385F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>הערות:</w:t>
      </w:r>
      <w:r w:rsidRPr="00CA7082">
        <w:rPr>
          <w:rFonts w:ascii="Narkisim" w:hAnsi="Narkisim" w:cs="Narkisim"/>
          <w:rtl/>
        </w:rPr>
        <w:t xml:space="preserve"> </w:t>
      </w:r>
    </w:p>
    <w:p w14:paraId="529190E4" w14:textId="21FA4391" w:rsidR="001774F9" w:rsidRPr="00CA7082" w:rsidRDefault="00326E9B" w:rsidP="00BA5FBE">
      <w:pPr>
        <w:pStyle w:val="a3"/>
        <w:numPr>
          <w:ilvl w:val="0"/>
          <w:numId w:val="4"/>
        </w:numPr>
        <w:ind w:left="792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משתמשים בו עבור מסלול קצר ביותר (ללא משקלים על הצלעות)</w:t>
      </w:r>
    </w:p>
    <w:p w14:paraId="62AD5DB1" w14:textId="54BCA590" w:rsidR="001F54F9" w:rsidRPr="00CA7082" w:rsidRDefault="001F54F9" w:rsidP="00BA5FBE">
      <w:pPr>
        <w:pStyle w:val="a3"/>
        <w:numPr>
          <w:ilvl w:val="0"/>
          <w:numId w:val="4"/>
        </w:numPr>
        <w:ind w:left="792"/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>כדי לבדוק אם גרף קשיר</w:t>
      </w:r>
      <w:r w:rsidR="00F05BAA" w:rsidRPr="00CA7082">
        <w:rPr>
          <w:rFonts w:ascii="Narkisim" w:hAnsi="Narkisim" w:cs="Narkisim"/>
          <w:rtl/>
        </w:rPr>
        <w:t>:</w:t>
      </w:r>
    </w:p>
    <w:p w14:paraId="6428690A" w14:textId="2FA11372" w:rsidR="00F05BAA" w:rsidRPr="00CA7082" w:rsidRDefault="00F05BAA" w:rsidP="00BA5FBE">
      <w:pPr>
        <w:pStyle w:val="a3"/>
        <w:numPr>
          <w:ilvl w:val="1"/>
          <w:numId w:val="4"/>
        </w:num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>עוברים על מערך הצבעים ומוודאים שכולם בשחור</w:t>
      </w:r>
    </w:p>
    <w:p w14:paraId="5173C3E5" w14:textId="5C8DF657" w:rsidR="00F05BAA" w:rsidRPr="00CA7082" w:rsidRDefault="00F05BAA" w:rsidP="00BA5FBE">
      <w:pPr>
        <w:pStyle w:val="a3"/>
        <w:numPr>
          <w:ilvl w:val="1"/>
          <w:numId w:val="4"/>
        </w:num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 xml:space="preserve">עוברים על </w:t>
      </w:r>
      <w:r w:rsidRPr="00CA7082">
        <w:rPr>
          <w:rFonts w:ascii="Narkisim" w:hAnsi="Narkisim" w:cs="Narkisim"/>
        </w:rPr>
        <w:t>parent</w:t>
      </w:r>
      <w:r w:rsidRPr="00CA7082">
        <w:rPr>
          <w:rFonts w:ascii="Narkisim" w:hAnsi="Narkisim" w:cs="Narkisim"/>
          <w:rtl/>
        </w:rPr>
        <w:t xml:space="preserve"> ומוודאים שקיים רק </w:t>
      </w:r>
      <w:r w:rsidRPr="00CA7082">
        <w:rPr>
          <w:rFonts w:ascii="Narkisim" w:hAnsi="Narkisim" w:cs="Narkisim"/>
        </w:rPr>
        <w:t>Null</w:t>
      </w:r>
      <w:r w:rsidRPr="00CA7082">
        <w:rPr>
          <w:rFonts w:ascii="Narkisim" w:hAnsi="Narkisim" w:cs="Narkisim"/>
          <w:rtl/>
        </w:rPr>
        <w:t xml:space="preserve"> אחד</w:t>
      </w:r>
    </w:p>
    <w:p w14:paraId="4D305F1E" w14:textId="2DADC49C" w:rsidR="00F05BAA" w:rsidRPr="00CA7082" w:rsidRDefault="00F05BAA" w:rsidP="00BA5FBE">
      <w:pPr>
        <w:pStyle w:val="a3"/>
        <w:numPr>
          <w:ilvl w:val="1"/>
          <w:numId w:val="4"/>
        </w:num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עוברים על </w:t>
      </w:r>
      <w:r w:rsidR="00D56C38" w:rsidRPr="00CA7082">
        <w:rPr>
          <w:rFonts w:ascii="Narkisim" w:hAnsi="Narkisim" w:cs="Narkisim"/>
        </w:rPr>
        <w:t>distance</w:t>
      </w:r>
      <w:r w:rsidR="00D56C38" w:rsidRPr="00CA7082">
        <w:rPr>
          <w:rFonts w:ascii="Narkisim" w:hAnsi="Narkisim" w:cs="Narkisim"/>
          <w:rtl/>
        </w:rPr>
        <w:t xml:space="preserve"> ומוודאים </w:t>
      </w:r>
      <w:r w:rsidR="00314F32" w:rsidRPr="00CA7082">
        <w:rPr>
          <w:rFonts w:ascii="Narkisim" w:hAnsi="Narkisim" w:cs="Narkisim"/>
          <w:rtl/>
        </w:rPr>
        <w:t>שקיים רק 0 אחד</w:t>
      </w:r>
    </w:p>
    <w:p w14:paraId="44119289" w14:textId="77777777" w:rsidR="00EA3FB7" w:rsidRDefault="00EA3FB7">
      <w:p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3686EF0F" w14:textId="7CE04DB2" w:rsidR="003F5F2F" w:rsidRPr="00EA3FB7" w:rsidRDefault="003F5F2F" w:rsidP="00EA3FB7">
      <w:pPr>
        <w:pStyle w:val="a3"/>
        <w:numPr>
          <w:ilvl w:val="1"/>
          <w:numId w:val="4"/>
        </w:numPr>
        <w:ind w:left="288" w:firstLine="0"/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A3FB7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שחזור המסלול הקצר ביותר בין </w:t>
      </w:r>
      <w:r w:rsidRPr="00EA3FB7">
        <w:rPr>
          <w:rFonts w:ascii="Narkisim" w:hAnsi="Narkisim" w:cs="Narkisim"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EA3FB7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ל-</w:t>
      </w:r>
      <w:r w:rsidRPr="00EA3FB7">
        <w:rPr>
          <w:rFonts w:ascii="Narkisim" w:hAnsi="Narkisim" w:cs="Narkisim"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v</w:t>
      </w:r>
      <w:r w:rsidRPr="00EA3FB7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718DD19C" w14:textId="0D9A0B09" w:rsidR="003F5F2F" w:rsidRPr="00CA7082" w:rsidRDefault="003F5F2F" w:rsidP="003F5F2F">
      <w:pPr>
        <w:rPr>
          <w:rFonts w:ascii="Narkisim" w:hAnsi="Narkisim" w:cs="Narkisim"/>
          <w:b/>
          <w:bCs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כתבו אלגוריתם למציאת תיעוד המסלול הקצר ביותר בין קודקוד </w:t>
      </w:r>
      <w:r w:rsidRPr="00CA7082">
        <w:rPr>
          <w:rFonts w:ascii="Narkisim" w:hAnsi="Narkisim" w:cs="Narkisim"/>
          <w:b/>
          <w:bCs/>
        </w:rPr>
        <w:t>S</w:t>
      </w:r>
      <w:r w:rsidRPr="00CA7082">
        <w:rPr>
          <w:rFonts w:ascii="Narkisim" w:hAnsi="Narkisim" w:cs="Narkisim"/>
          <w:b/>
          <w:bCs/>
          <w:rtl/>
        </w:rPr>
        <w:t xml:space="preserve"> לקודקוד </w:t>
      </w:r>
      <w:r w:rsidRPr="00CA7082">
        <w:rPr>
          <w:rFonts w:ascii="Narkisim" w:hAnsi="Narkisim" w:cs="Narkisim"/>
          <w:b/>
          <w:bCs/>
        </w:rPr>
        <w:t>V</w:t>
      </w:r>
      <w:r w:rsidRPr="00CA7082">
        <w:rPr>
          <w:rFonts w:ascii="Narkisim" w:hAnsi="Narkisim" w:cs="Narkisim"/>
          <w:b/>
          <w:bCs/>
          <w:rtl/>
        </w:rPr>
        <w:t>.</w:t>
      </w:r>
    </w:p>
    <w:p w14:paraId="68AF5298" w14:textId="77777777" w:rsidR="003F5F2F" w:rsidRPr="00CA7082" w:rsidRDefault="003F5F2F" w:rsidP="003F5F2F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u w:val="single"/>
          <w:rtl/>
        </w:rPr>
        <w:t>פתרון</w:t>
      </w:r>
    </w:p>
    <w:p w14:paraId="0AA3C254" w14:textId="109172BB" w:rsidR="003F5F2F" w:rsidRPr="00CA7082" w:rsidRDefault="00341B92" w:rsidP="0090385F">
      <w:p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 xml:space="preserve">ניעזר באלגוריתם רקורסיבי שנעזר במערך </w:t>
      </w:r>
      <w:r w:rsidRPr="00CA7082">
        <w:rPr>
          <w:rFonts w:ascii="Narkisim" w:hAnsi="Narkisim" w:cs="Narkisim"/>
        </w:rPr>
        <w:t>parent</w:t>
      </w:r>
      <w:r w:rsidRPr="00CA7082">
        <w:rPr>
          <w:rFonts w:ascii="Narkisim" w:hAnsi="Narkisim" w:cs="Narkisim"/>
          <w:rtl/>
        </w:rPr>
        <w:t xml:space="preserve"> שייצרנו באלגוריתם של </w:t>
      </w:r>
      <w:r w:rsidRPr="00CA7082">
        <w:rPr>
          <w:rFonts w:ascii="Narkisim" w:hAnsi="Narkisim" w:cs="Narkisim"/>
        </w:rPr>
        <w:t>BFS</w:t>
      </w:r>
      <w:r w:rsidRPr="00CA7082">
        <w:rPr>
          <w:rFonts w:ascii="Narkisim" w:hAnsi="Narkisim" w:cs="Narkisim"/>
          <w:rtl/>
        </w:rPr>
        <w:t xml:space="preserve">. </w:t>
      </w:r>
    </w:p>
    <w:p w14:paraId="7C053B10" w14:textId="77777777" w:rsidR="00256694" w:rsidRPr="00EA3FB7" w:rsidRDefault="00256694" w:rsidP="00EA3FB7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</w:rPr>
      </w:pPr>
      <w:proofErr w:type="spellStart"/>
      <w:r w:rsidRPr="00EA3FB7">
        <w:rPr>
          <w:rFonts w:ascii="Hack" w:hAnsi="Hack" w:cs="Narkisim"/>
          <w:color w:val="A9B7C6"/>
          <w:sz w:val="22"/>
          <w:szCs w:val="22"/>
        </w:rPr>
        <w:t>Print_Path</w:t>
      </w:r>
      <w:proofErr w:type="spellEnd"/>
      <w:r w:rsidRPr="00EA3FB7">
        <w:rPr>
          <w:rFonts w:ascii="Hack" w:hAnsi="Hack" w:cs="Narkisim"/>
          <w:color w:val="A9B7C6"/>
          <w:sz w:val="22"/>
          <w:szCs w:val="22"/>
        </w:rPr>
        <w:t>(</w:t>
      </w:r>
      <w:proofErr w:type="spellStart"/>
      <w:r w:rsidRPr="00EA3FB7">
        <w:rPr>
          <w:rFonts w:ascii="Hack" w:hAnsi="Hack" w:cs="Narkisim"/>
          <w:color w:val="A9B7C6"/>
          <w:sz w:val="22"/>
          <w:szCs w:val="22"/>
        </w:rPr>
        <w:t>G,s,v</w:t>
      </w:r>
      <w:proofErr w:type="spellEnd"/>
      <w:r w:rsidRPr="00EA3FB7">
        <w:rPr>
          <w:rFonts w:ascii="Hack" w:hAnsi="Hack" w:cs="Narkisim"/>
          <w:color w:val="A9B7C6"/>
          <w:sz w:val="22"/>
          <w:szCs w:val="22"/>
        </w:rPr>
        <w:t>):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parent = </w:t>
      </w:r>
      <w:r w:rsidRPr="00EA3FB7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EA3FB7">
        <w:rPr>
          <w:rFonts w:ascii="Hack" w:hAnsi="Hack" w:cs="Narkisim"/>
          <w:color w:val="A9B7C6"/>
          <w:sz w:val="22"/>
          <w:szCs w:val="22"/>
        </w:rPr>
        <w:t>Array[|V|]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parent = BFS(G,s)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EA3FB7">
        <w:rPr>
          <w:rFonts w:ascii="Hack" w:hAnsi="Hack" w:cs="Narkisim"/>
          <w:color w:val="CC7832"/>
          <w:sz w:val="22"/>
          <w:szCs w:val="22"/>
        </w:rPr>
        <w:t xml:space="preserve">if </w:t>
      </w:r>
      <w:r w:rsidRPr="00EA3FB7">
        <w:rPr>
          <w:rFonts w:ascii="Hack" w:hAnsi="Hack" w:cs="Narkisim"/>
          <w:color w:val="A9B7C6"/>
          <w:sz w:val="22"/>
          <w:szCs w:val="22"/>
        </w:rPr>
        <w:t>v=s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    print s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EA3FB7">
        <w:rPr>
          <w:rFonts w:ascii="Hack" w:hAnsi="Hack" w:cs="Narkisim"/>
          <w:color w:val="CC7832"/>
          <w:sz w:val="22"/>
          <w:szCs w:val="22"/>
        </w:rPr>
        <w:t xml:space="preserve">else if </w:t>
      </w:r>
      <w:r w:rsidRPr="00EA3FB7">
        <w:rPr>
          <w:rFonts w:ascii="Hack" w:hAnsi="Hack" w:cs="Narkisim"/>
          <w:color w:val="A9B7C6"/>
          <w:sz w:val="22"/>
          <w:szCs w:val="22"/>
        </w:rPr>
        <w:t>parent[v] = null: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    print “no path from” s “to” v “exists”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EA3FB7">
        <w:rPr>
          <w:rFonts w:ascii="Hack" w:hAnsi="Hack" w:cs="Narkisim"/>
          <w:color w:val="CC7832"/>
          <w:sz w:val="22"/>
          <w:szCs w:val="22"/>
        </w:rPr>
        <w:t>else</w:t>
      </w:r>
      <w:r w:rsidRPr="00EA3FB7">
        <w:rPr>
          <w:rFonts w:ascii="Hack" w:hAnsi="Hack" w:cs="Narkisim"/>
          <w:color w:val="CC7832"/>
          <w:sz w:val="22"/>
          <w:szCs w:val="22"/>
        </w:rPr>
        <w:br/>
        <w:t xml:space="preserve">        </w:t>
      </w:r>
      <w:proofErr w:type="spellStart"/>
      <w:r w:rsidRPr="00EA3FB7">
        <w:rPr>
          <w:rFonts w:ascii="Hack" w:hAnsi="Hack" w:cs="Narkisim"/>
          <w:color w:val="A9B7C6"/>
          <w:sz w:val="22"/>
          <w:szCs w:val="22"/>
        </w:rPr>
        <w:t>Print_Path</w:t>
      </w:r>
      <w:proofErr w:type="spellEnd"/>
      <w:r w:rsidRPr="00EA3FB7">
        <w:rPr>
          <w:rFonts w:ascii="Hack" w:hAnsi="Hack" w:cs="Narkisim"/>
          <w:color w:val="A9B7C6"/>
          <w:sz w:val="22"/>
          <w:szCs w:val="22"/>
        </w:rPr>
        <w:t>(</w:t>
      </w:r>
      <w:proofErr w:type="spellStart"/>
      <w:r w:rsidRPr="00EA3FB7">
        <w:rPr>
          <w:rFonts w:ascii="Hack" w:hAnsi="Hack" w:cs="Narkisim"/>
          <w:color w:val="A9B7C6"/>
          <w:sz w:val="22"/>
          <w:szCs w:val="22"/>
        </w:rPr>
        <w:t>G,s,parent</w:t>
      </w:r>
      <w:proofErr w:type="spellEnd"/>
      <w:r w:rsidRPr="00EA3FB7">
        <w:rPr>
          <w:rFonts w:ascii="Hack" w:hAnsi="Hack" w:cs="Narkisim"/>
          <w:color w:val="A9B7C6"/>
          <w:sz w:val="22"/>
          <w:szCs w:val="22"/>
        </w:rPr>
        <w:t>[v])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print v</w:t>
      </w:r>
    </w:p>
    <w:p w14:paraId="0BD690BE" w14:textId="77777777" w:rsidR="00BD5B03" w:rsidRPr="00CA7082" w:rsidRDefault="00BD5B03" w:rsidP="00BD5B03">
      <w:pPr>
        <w:rPr>
          <w:rFonts w:ascii="Narkisim" w:hAnsi="Narkisim" w:cs="Narkisim"/>
          <w:b/>
          <w:bCs/>
          <w:rtl/>
        </w:rPr>
      </w:pPr>
    </w:p>
    <w:p w14:paraId="73C17DCC" w14:textId="0F7FCBE1" w:rsidR="00A706EF" w:rsidRPr="00EA3FB7" w:rsidRDefault="00A706EF" w:rsidP="00EA3FB7">
      <w:pPr>
        <w:pStyle w:val="a3"/>
        <w:numPr>
          <w:ilvl w:val="1"/>
          <w:numId w:val="4"/>
        </w:numPr>
        <w:ind w:left="288" w:firstLine="0"/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A3FB7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מספר רכיבי קשירות בגרף</w:t>
      </w:r>
    </w:p>
    <w:p w14:paraId="6103F8B0" w14:textId="319E12A1" w:rsidR="00A706EF" w:rsidRPr="00CA7082" w:rsidRDefault="00A706EF" w:rsidP="00A706EF">
      <w:pPr>
        <w:rPr>
          <w:rFonts w:ascii="Narkisim" w:hAnsi="Narkisim" w:cs="Narkisim"/>
          <w:b/>
          <w:bCs/>
          <w:rtl/>
        </w:rPr>
      </w:pPr>
      <w:r w:rsidRPr="00CA7082">
        <w:rPr>
          <w:rFonts w:ascii="Narkisim" w:hAnsi="Narkisim" w:cs="Narkisim"/>
          <w:b/>
          <w:bCs/>
          <w:rtl/>
        </w:rPr>
        <w:t>כתבו אלגוריתם למציאת מספר רכיבי קשירות בגרף.</w:t>
      </w:r>
    </w:p>
    <w:p w14:paraId="70686242" w14:textId="77777777" w:rsidR="00A706EF" w:rsidRPr="00CA7082" w:rsidRDefault="00A706EF" w:rsidP="00A706EF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u w:val="single"/>
          <w:rtl/>
        </w:rPr>
        <w:t>פתרון</w:t>
      </w:r>
    </w:p>
    <w:p w14:paraId="6F8E7483" w14:textId="6F78CC62" w:rsidR="00A706EF" w:rsidRPr="00CA7082" w:rsidRDefault="00A706EF" w:rsidP="00A706EF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נריץ את </w:t>
      </w:r>
      <w:r w:rsidRPr="00CA7082">
        <w:rPr>
          <w:rFonts w:ascii="Narkisim" w:hAnsi="Narkisim" w:cs="Narkisim"/>
        </w:rPr>
        <w:t>BFS</w:t>
      </w:r>
      <w:r w:rsidRPr="00CA7082">
        <w:rPr>
          <w:rFonts w:ascii="Narkisim" w:hAnsi="Narkisim" w:cs="Narkisim"/>
          <w:rtl/>
        </w:rPr>
        <w:t xml:space="preserve"> על הקודקוד</w:t>
      </w:r>
      <w:r w:rsidR="00921B6C" w:rsidRPr="00CA7082">
        <w:rPr>
          <w:rFonts w:ascii="Narkisim" w:hAnsi="Narkisim" w:cs="Narkisim"/>
          <w:rtl/>
        </w:rPr>
        <w:t xml:space="preserve">, נעלה את </w:t>
      </w:r>
      <w:r w:rsidR="00921B6C" w:rsidRPr="00CA7082">
        <w:rPr>
          <w:rFonts w:ascii="Narkisim" w:hAnsi="Narkisim" w:cs="Narkisim"/>
        </w:rPr>
        <w:t>count</w:t>
      </w:r>
      <w:r w:rsidR="00921B6C" w:rsidRPr="00CA7082">
        <w:rPr>
          <w:rFonts w:ascii="Narkisim" w:hAnsi="Narkisim" w:cs="Narkisim"/>
          <w:rtl/>
        </w:rPr>
        <w:t xml:space="preserve"> ולאחר מכן נבדוק האם קיימים קודקודים שנותרו לבנים.</w:t>
      </w:r>
    </w:p>
    <w:p w14:paraId="0845BAF3" w14:textId="2603E958" w:rsidR="00921B6C" w:rsidRDefault="00921B6C" w:rsidP="00A706EF">
      <w:p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 xml:space="preserve">נפעיל שוב את </w:t>
      </w:r>
      <w:r w:rsidRPr="00CA7082">
        <w:rPr>
          <w:rFonts w:ascii="Narkisim" w:hAnsi="Narkisim" w:cs="Narkisim"/>
        </w:rPr>
        <w:t>BFS</w:t>
      </w:r>
      <w:r w:rsidRPr="00CA7082">
        <w:rPr>
          <w:rFonts w:ascii="Narkisim" w:hAnsi="Narkisim" w:cs="Narkisim"/>
          <w:rtl/>
        </w:rPr>
        <w:t xml:space="preserve"> על אותו קודקוד, נעלה את ה</w:t>
      </w:r>
      <w:r w:rsidRPr="00CA7082">
        <w:rPr>
          <w:rFonts w:ascii="Narkisim" w:hAnsi="Narkisim" w:cs="Narkisim"/>
        </w:rPr>
        <w:t>count</w:t>
      </w:r>
      <w:r w:rsidRPr="00CA7082">
        <w:rPr>
          <w:rFonts w:ascii="Narkisim" w:hAnsi="Narkisim" w:cs="Narkisim"/>
          <w:rtl/>
        </w:rPr>
        <w:t xml:space="preserve"> וחוזר חלילה...</w:t>
      </w:r>
    </w:p>
    <w:p w14:paraId="7F1BA4FD" w14:textId="77777777" w:rsidR="0026349A" w:rsidRPr="00CA7082" w:rsidRDefault="0026349A" w:rsidP="00A706EF">
      <w:pPr>
        <w:rPr>
          <w:rFonts w:ascii="Narkisim" w:hAnsi="Narkisim" w:cs="Narkisim"/>
          <w:rtl/>
        </w:rPr>
      </w:pPr>
    </w:p>
    <w:p w14:paraId="54DDA8E3" w14:textId="77777777" w:rsidR="0057148F" w:rsidRPr="00EA3FB7" w:rsidRDefault="0057148F" w:rsidP="00EA3FB7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</w:rPr>
      </w:pPr>
      <w:proofErr w:type="spellStart"/>
      <w:r w:rsidRPr="00EA3FB7">
        <w:rPr>
          <w:rFonts w:ascii="Hack" w:hAnsi="Hack" w:cs="Narkisim"/>
          <w:color w:val="A9B7C6"/>
          <w:sz w:val="22"/>
          <w:szCs w:val="22"/>
        </w:rPr>
        <w:t>Count_Components</w:t>
      </w:r>
      <w:proofErr w:type="spellEnd"/>
      <w:r w:rsidRPr="00EA3FB7">
        <w:rPr>
          <w:rFonts w:ascii="Hack" w:hAnsi="Hack" w:cs="Narkisim"/>
          <w:color w:val="A9B7C6"/>
          <w:sz w:val="22"/>
          <w:szCs w:val="22"/>
        </w:rPr>
        <w:t>(G)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color = </w:t>
      </w:r>
      <w:r w:rsidRPr="00EA3FB7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EA3FB7">
        <w:rPr>
          <w:rFonts w:ascii="Hack" w:hAnsi="Hack" w:cs="Narkisim"/>
          <w:color w:val="A9B7C6"/>
          <w:sz w:val="22"/>
          <w:szCs w:val="22"/>
        </w:rPr>
        <w:t>Array[|V|]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parent = BFS(G,s)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counter = </w:t>
      </w:r>
      <w:r w:rsidRPr="00EA3FB7">
        <w:rPr>
          <w:rFonts w:ascii="Hack" w:hAnsi="Hack" w:cs="Narkisim"/>
          <w:color w:val="6897BB"/>
          <w:sz w:val="22"/>
          <w:szCs w:val="22"/>
        </w:rPr>
        <w:t>1</w:t>
      </w:r>
      <w:r w:rsidRPr="00EA3FB7">
        <w:rPr>
          <w:rFonts w:ascii="Hack" w:hAnsi="Hack" w:cs="Narkisim"/>
          <w:color w:val="6897BB"/>
          <w:sz w:val="22"/>
          <w:szCs w:val="22"/>
        </w:rPr>
        <w:br/>
        <w:t xml:space="preserve">    </w:t>
      </w:r>
      <w:r w:rsidRPr="00EA3FB7">
        <w:rPr>
          <w:rFonts w:ascii="Hack" w:hAnsi="Hack" w:cs="Narkisim"/>
          <w:color w:val="CC7832"/>
          <w:sz w:val="22"/>
          <w:szCs w:val="22"/>
        </w:rPr>
        <w:t xml:space="preserve">for </w:t>
      </w:r>
      <w:r w:rsidRPr="00EA3FB7">
        <w:rPr>
          <w:rFonts w:ascii="Hack" w:hAnsi="Hack" w:cs="Narkisim"/>
          <w:color w:val="A9B7C6"/>
          <w:sz w:val="22"/>
          <w:szCs w:val="22"/>
        </w:rPr>
        <w:t xml:space="preserve">i = </w:t>
      </w:r>
      <w:r w:rsidRPr="00EA3FB7">
        <w:rPr>
          <w:rFonts w:ascii="Hack" w:hAnsi="Hack" w:cs="Narkisim"/>
          <w:color w:val="6897BB"/>
          <w:sz w:val="22"/>
          <w:szCs w:val="22"/>
        </w:rPr>
        <w:t xml:space="preserve">1 </w:t>
      </w:r>
      <w:r w:rsidRPr="00EA3FB7">
        <w:rPr>
          <w:rFonts w:ascii="Hack" w:hAnsi="Hack" w:cs="Narkisim"/>
          <w:color w:val="A9B7C6"/>
          <w:sz w:val="22"/>
          <w:szCs w:val="22"/>
        </w:rPr>
        <w:t>to |V|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    </w:t>
      </w:r>
      <w:r w:rsidRPr="00EA3FB7">
        <w:rPr>
          <w:rFonts w:ascii="Hack" w:hAnsi="Hack" w:cs="Narkisim"/>
          <w:color w:val="CC7832"/>
          <w:sz w:val="22"/>
          <w:szCs w:val="22"/>
        </w:rPr>
        <w:t xml:space="preserve">if </w:t>
      </w:r>
      <w:r w:rsidRPr="00EA3FB7">
        <w:rPr>
          <w:rFonts w:ascii="Hack" w:hAnsi="Hack" w:cs="Narkisim"/>
          <w:color w:val="A9B7C6"/>
          <w:sz w:val="22"/>
          <w:szCs w:val="22"/>
        </w:rPr>
        <w:t>(color[i] == white)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        BFS(</w:t>
      </w:r>
      <w:proofErr w:type="spellStart"/>
      <w:r w:rsidRPr="00EA3FB7">
        <w:rPr>
          <w:rFonts w:ascii="Hack" w:hAnsi="Hack" w:cs="Narkisim"/>
          <w:color w:val="A9B7C6"/>
          <w:sz w:val="22"/>
          <w:szCs w:val="22"/>
        </w:rPr>
        <w:t>G,i</w:t>
      </w:r>
      <w:proofErr w:type="spellEnd"/>
      <w:r w:rsidRPr="00EA3FB7">
        <w:rPr>
          <w:rFonts w:ascii="Hack" w:hAnsi="Hack" w:cs="Narkisim"/>
          <w:color w:val="A9B7C6"/>
          <w:sz w:val="22"/>
          <w:szCs w:val="22"/>
        </w:rPr>
        <w:t>)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        counter++ </w:t>
      </w:r>
      <w:r w:rsidRPr="00EA3FB7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EA3FB7">
        <w:rPr>
          <w:rFonts w:ascii="Hack" w:hAnsi="Hack" w:cs="Narkisim"/>
          <w:color w:val="CC7832"/>
          <w:sz w:val="22"/>
          <w:szCs w:val="22"/>
        </w:rPr>
        <w:t xml:space="preserve">return </w:t>
      </w:r>
      <w:r w:rsidRPr="00EA3FB7">
        <w:rPr>
          <w:rFonts w:ascii="Hack" w:hAnsi="Hack" w:cs="Narkisim"/>
          <w:color w:val="A9B7C6"/>
          <w:sz w:val="22"/>
          <w:szCs w:val="22"/>
        </w:rPr>
        <w:t>counter</w:t>
      </w:r>
    </w:p>
    <w:p w14:paraId="3755CAEB" w14:textId="77777777" w:rsidR="00A54CE3" w:rsidRDefault="00A54CE3">
      <w:pP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7E4C1B79" w14:textId="302FDD9E" w:rsidR="00382309" w:rsidRPr="0026349A" w:rsidRDefault="00382309" w:rsidP="0026349A">
      <w:pPr>
        <w:pStyle w:val="a3"/>
        <w:numPr>
          <w:ilvl w:val="1"/>
          <w:numId w:val="4"/>
        </w:numPr>
        <w:ind w:left="648"/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6349A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אלגוריתם למציאת קוטר בגרף</w:t>
      </w:r>
    </w:p>
    <w:p w14:paraId="48C6F654" w14:textId="21F24DB7" w:rsidR="00382309" w:rsidRPr="00CA7082" w:rsidRDefault="00382309" w:rsidP="00382309">
      <w:pPr>
        <w:rPr>
          <w:rFonts w:ascii="Narkisim" w:hAnsi="Narkisim" w:cs="Narkisim"/>
          <w:b/>
          <w:bCs/>
          <w:rtl/>
        </w:rPr>
      </w:pPr>
      <w:r w:rsidRPr="00CA7082">
        <w:rPr>
          <w:rFonts w:ascii="Narkisim" w:hAnsi="Narkisim" w:cs="Narkisim"/>
          <w:b/>
          <w:bCs/>
          <w:rtl/>
        </w:rPr>
        <w:t>כתבו אלגוריתם למציאת קוטר של גרף</w:t>
      </w:r>
    </w:p>
    <w:p w14:paraId="13E4DAA5" w14:textId="77777777" w:rsidR="00382309" w:rsidRPr="00CA7082" w:rsidRDefault="00382309" w:rsidP="00382309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u w:val="single"/>
          <w:rtl/>
        </w:rPr>
        <w:t>פתרון</w:t>
      </w:r>
    </w:p>
    <w:p w14:paraId="42D49764" w14:textId="10F0ABD3" w:rsidR="00382309" w:rsidRPr="00CA7082" w:rsidRDefault="00382309" w:rsidP="00382309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קוטר של גרף היא המרחק המקסימלי שקיים בין שני קודקודים בגרף.</w:t>
      </w:r>
    </w:p>
    <w:p w14:paraId="1BAD013B" w14:textId="60E8F3C8" w:rsidR="008C7D72" w:rsidRPr="00CA7082" w:rsidRDefault="00030184" w:rsidP="008C7D72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איך נעשה זאת? </w:t>
      </w:r>
      <w:r w:rsidR="00730E9D" w:rsidRPr="00CA7082">
        <w:rPr>
          <w:rFonts w:ascii="Narkisim" w:hAnsi="Narkisim" w:cs="Narkisim"/>
          <w:rtl/>
        </w:rPr>
        <w:t>נשלח קודקוד ל</w:t>
      </w:r>
      <w:r w:rsidR="00730E9D" w:rsidRPr="00CA7082">
        <w:rPr>
          <w:rFonts w:ascii="Narkisim" w:hAnsi="Narkisim" w:cs="Narkisim"/>
        </w:rPr>
        <w:t>BFS</w:t>
      </w:r>
      <w:r w:rsidR="00730E9D" w:rsidRPr="00CA7082">
        <w:rPr>
          <w:rFonts w:ascii="Narkisim" w:hAnsi="Narkisim" w:cs="Narkisim"/>
          <w:rtl/>
        </w:rPr>
        <w:t xml:space="preserve"> ונחזיר מימנו את מס' הקודקוד עם המרחק הגדול ביותר.</w:t>
      </w:r>
    </w:p>
    <w:p w14:paraId="63DD3C56" w14:textId="7239EC5F" w:rsidR="00730E9D" w:rsidRPr="00CA7082" w:rsidRDefault="00730E9D" w:rsidP="008C7D72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כעת נריץ </w:t>
      </w:r>
      <w:r w:rsidRPr="00CA7082">
        <w:rPr>
          <w:rFonts w:ascii="Narkisim" w:hAnsi="Narkisim" w:cs="Narkisim"/>
        </w:rPr>
        <w:t>BFS</w:t>
      </w:r>
      <w:r w:rsidRPr="00CA7082">
        <w:rPr>
          <w:rFonts w:ascii="Narkisim" w:hAnsi="Narkisim" w:cs="Narkisim"/>
          <w:rtl/>
        </w:rPr>
        <w:t xml:space="preserve"> על אותו קודקוד </w:t>
      </w:r>
      <w:r w:rsidR="00DB500E" w:rsidRPr="00CA7082">
        <w:rPr>
          <w:rFonts w:ascii="Narkisim" w:hAnsi="Narkisim" w:cs="Narkisim"/>
          <w:rtl/>
        </w:rPr>
        <w:t>ונחזיר מימנו את המרחק הגדול ביותר.</w:t>
      </w:r>
    </w:p>
    <w:p w14:paraId="332DE2B0" w14:textId="3B6F3179" w:rsidR="00E5233C" w:rsidRPr="00CA7082" w:rsidRDefault="00E5233C" w:rsidP="008C7D72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מה קורה בעצם?</w:t>
      </w:r>
      <w:r w:rsidRPr="00CA7082">
        <w:rPr>
          <w:rFonts w:ascii="Narkisim" w:hAnsi="Narkisim" w:cs="Narkisim"/>
        </w:rPr>
        <w:t xml:space="preserve"> </w:t>
      </w:r>
      <w:r w:rsidRPr="00CA7082">
        <w:rPr>
          <w:rFonts w:ascii="Narkisim" w:hAnsi="Narkisim" w:cs="Narkisim"/>
          <w:rtl/>
        </w:rPr>
        <w:t xml:space="preserve">בפעם הראשונה ייתכן שהקודקוד שבחרנו הוא קודקוד אמצע כלשהו ולכן נפעיל </w:t>
      </w:r>
      <w:r w:rsidRPr="00CA7082">
        <w:rPr>
          <w:rFonts w:ascii="Narkisim" w:hAnsi="Narkisim" w:cs="Narkisim"/>
        </w:rPr>
        <w:t>BFS</w:t>
      </w:r>
      <w:r w:rsidRPr="00CA7082">
        <w:rPr>
          <w:rFonts w:ascii="Narkisim" w:hAnsi="Narkisim" w:cs="Narkisim"/>
          <w:rtl/>
        </w:rPr>
        <w:t xml:space="preserve"> ונגיע לקודקוד הכי מרוחק מימנו.</w:t>
      </w:r>
    </w:p>
    <w:p w14:paraId="33C9C128" w14:textId="5160181B" w:rsidR="00E5233C" w:rsidRDefault="00E5233C" w:rsidP="008C7D72">
      <w:p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 xml:space="preserve">כעת מאותו קודקוד שהיה הכי מרוחק נפעיל </w:t>
      </w:r>
      <w:r w:rsidRPr="00CA7082">
        <w:rPr>
          <w:rFonts w:ascii="Narkisim" w:hAnsi="Narkisim" w:cs="Narkisim"/>
        </w:rPr>
        <w:t>BFS</w:t>
      </w:r>
      <w:r w:rsidRPr="00CA7082">
        <w:rPr>
          <w:rFonts w:ascii="Narkisim" w:hAnsi="Narkisim" w:cs="Narkisim"/>
          <w:rtl/>
        </w:rPr>
        <w:t xml:space="preserve"> שוב ונגלה מי הקודקוד הכי מרוחק מימנו.</w:t>
      </w:r>
    </w:p>
    <w:p w14:paraId="6E89A67D" w14:textId="77777777" w:rsidR="0026349A" w:rsidRPr="00CA7082" w:rsidRDefault="0026349A" w:rsidP="008C7D72">
      <w:pPr>
        <w:rPr>
          <w:rFonts w:ascii="Narkisim" w:hAnsi="Narkisim" w:cs="Narkisim"/>
          <w:rtl/>
        </w:rPr>
      </w:pPr>
    </w:p>
    <w:p w14:paraId="6DA58D1F" w14:textId="77777777" w:rsidR="00C46FE2" w:rsidRPr="0026349A" w:rsidRDefault="00C46FE2" w:rsidP="00A54CE3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</w:rPr>
      </w:pPr>
      <w:r w:rsidRPr="0026349A">
        <w:rPr>
          <w:rFonts w:ascii="Hack" w:hAnsi="Hack" w:cs="Narkisim"/>
          <w:color w:val="A9B7C6"/>
          <w:sz w:val="22"/>
          <w:szCs w:val="22"/>
        </w:rPr>
        <w:t>find_diameter(G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v = rand() 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D = </w:t>
      </w:r>
      <w:r w:rsidRPr="0026349A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26349A">
        <w:rPr>
          <w:rFonts w:ascii="Hack" w:hAnsi="Hack" w:cs="Narkisim"/>
          <w:color w:val="A9B7C6"/>
          <w:sz w:val="22"/>
          <w:szCs w:val="22"/>
        </w:rPr>
        <w:t>Graph(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D = BFS(G,v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v = max value in </w:t>
      </w:r>
      <w:proofErr w:type="spellStart"/>
      <w:r w:rsidRPr="0026349A">
        <w:rPr>
          <w:rFonts w:ascii="Hack" w:hAnsi="Hack" w:cs="Narkisim"/>
          <w:color w:val="A9B7C6"/>
          <w:sz w:val="22"/>
          <w:szCs w:val="22"/>
        </w:rPr>
        <w:t>D.distance</w:t>
      </w:r>
      <w:proofErr w:type="spellEnd"/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D = BFS(G,v) 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26349A">
        <w:rPr>
          <w:rFonts w:ascii="Hack" w:hAnsi="Hack" w:cs="Narkisim"/>
          <w:color w:val="CC7832"/>
          <w:sz w:val="22"/>
          <w:szCs w:val="22"/>
        </w:rPr>
        <w:t xml:space="preserve">return </w:t>
      </w:r>
      <w:r w:rsidRPr="0026349A">
        <w:rPr>
          <w:rFonts w:ascii="Hack" w:hAnsi="Hack" w:cs="Narkisim"/>
          <w:color w:val="A9B7C6"/>
          <w:sz w:val="22"/>
          <w:szCs w:val="22"/>
        </w:rPr>
        <w:t xml:space="preserve">max value in </w:t>
      </w:r>
      <w:proofErr w:type="spellStart"/>
      <w:r w:rsidRPr="0026349A">
        <w:rPr>
          <w:rFonts w:ascii="Hack" w:hAnsi="Hack" w:cs="Narkisim"/>
          <w:color w:val="A9B7C6"/>
          <w:sz w:val="22"/>
          <w:szCs w:val="22"/>
        </w:rPr>
        <w:t>D.distance</w:t>
      </w:r>
      <w:proofErr w:type="spellEnd"/>
    </w:p>
    <w:p w14:paraId="4E5FEEFC" w14:textId="77777777" w:rsidR="0026349A" w:rsidRDefault="0026349A">
      <w:p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2B1358CD" w14:textId="0C770DFA" w:rsidR="009E137C" w:rsidRPr="0026349A" w:rsidRDefault="009E137C" w:rsidP="0026349A">
      <w:pPr>
        <w:pStyle w:val="a3"/>
        <w:numPr>
          <w:ilvl w:val="1"/>
          <w:numId w:val="4"/>
        </w:numPr>
        <w:ind w:left="648"/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6349A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גרף דו-צדדי</w:t>
      </w:r>
    </w:p>
    <w:p w14:paraId="7498645D" w14:textId="5AFF789F" w:rsidR="000F084C" w:rsidRDefault="000F084C" w:rsidP="009E137C">
      <w:pPr>
        <w:rPr>
          <w:rFonts w:ascii="Narkisim" w:hAnsi="Narkisim" w:cs="Narkisim"/>
          <w:u w:val="single"/>
          <w:rtl/>
        </w:rPr>
      </w:pPr>
      <w:r w:rsidRPr="000F084C">
        <w:rPr>
          <w:rFonts w:ascii="Narkisim" w:hAnsi="Narkisim" w:cs="Narkisim" w:hint="cs"/>
          <w:u w:val="single"/>
          <w:rtl/>
        </w:rPr>
        <w:t>גרף דו-צדדי</w:t>
      </w:r>
      <w:r>
        <w:rPr>
          <w:rFonts w:ascii="Narkisim" w:hAnsi="Narkisim" w:cs="Narkisim" w:hint="cs"/>
          <w:u w:val="single"/>
          <w:rtl/>
        </w:rPr>
        <w:t xml:space="preserve"> שלם</w:t>
      </w:r>
      <w:r w:rsidRPr="000F084C">
        <w:rPr>
          <w:rFonts w:ascii="Narkisim" w:hAnsi="Narkisim" w:cs="Narkisim" w:hint="cs"/>
          <w:u w:val="single"/>
          <w:rtl/>
        </w:rPr>
        <w:t>:</w:t>
      </w:r>
    </w:p>
    <w:p w14:paraId="15C35E08" w14:textId="45B98F4E" w:rsidR="000F084C" w:rsidRDefault="000F084C" w:rsidP="003D10E3">
      <w:pPr>
        <w:pStyle w:val="a3"/>
        <w:numPr>
          <w:ilvl w:val="0"/>
          <w:numId w:val="46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קשיר</w:t>
      </w:r>
    </w:p>
    <w:p w14:paraId="7ABB833E" w14:textId="00D513D4" w:rsidR="000F084C" w:rsidRPr="000F084C" w:rsidRDefault="000F084C" w:rsidP="003D10E3">
      <w:pPr>
        <w:pStyle w:val="a3"/>
        <w:numPr>
          <w:ilvl w:val="0"/>
          <w:numId w:val="46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 xml:space="preserve">כל הקודקודים מחולקים ל-2 קבוצות: </w:t>
      </w:r>
      <w:r>
        <w:rPr>
          <w:rFonts w:ascii="Narkisim" w:hAnsi="Narkisim" w:cs="Narkisim" w:hint="cs"/>
        </w:rPr>
        <w:t>V</w:t>
      </w:r>
      <w:r>
        <w:rPr>
          <w:rFonts w:ascii="Narkisim" w:hAnsi="Narkisim" w:cs="Narkisim"/>
          <w:vertAlign w:val="subscript"/>
        </w:rPr>
        <w:t>1</w:t>
      </w:r>
      <w:r>
        <w:rPr>
          <w:rFonts w:ascii="Narkisim" w:hAnsi="Narkisim" w:cs="Narkisim" w:hint="cs"/>
          <w:rtl/>
        </w:rPr>
        <w:t xml:space="preserve"> ו- </w:t>
      </w:r>
      <w:r>
        <w:rPr>
          <w:rFonts w:ascii="Narkisim" w:hAnsi="Narkisim" w:cs="Narkisim" w:hint="cs"/>
        </w:rPr>
        <w:t>V</w:t>
      </w:r>
      <w:r>
        <w:rPr>
          <w:rFonts w:ascii="Narkisim" w:hAnsi="Narkisim" w:cs="Narkisim"/>
          <w:vertAlign w:val="subscript"/>
        </w:rPr>
        <w:t>2</w:t>
      </w:r>
    </w:p>
    <w:p w14:paraId="298C83C7" w14:textId="6D268A29" w:rsidR="000F084C" w:rsidRDefault="000F084C" w:rsidP="003D10E3">
      <w:pPr>
        <w:pStyle w:val="a3"/>
        <w:numPr>
          <w:ilvl w:val="0"/>
          <w:numId w:val="46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כל הקודקודים מקבוצה 1 מחוברים לקודקודים מקבוצה 2</w:t>
      </w:r>
    </w:p>
    <w:p w14:paraId="7A8F2932" w14:textId="17679684" w:rsidR="000F084C" w:rsidRPr="000F084C" w:rsidRDefault="000F084C" w:rsidP="003D10E3">
      <w:pPr>
        <w:pStyle w:val="a3"/>
        <w:numPr>
          <w:ilvl w:val="0"/>
          <w:numId w:val="46"/>
        </w:num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הדרגה של כל קודקוד </w:t>
      </w:r>
    </w:p>
    <w:p w14:paraId="20428C69" w14:textId="6E274BEB" w:rsidR="009E137C" w:rsidRPr="00CA7082" w:rsidRDefault="009E137C" w:rsidP="009E137C">
      <w:pPr>
        <w:rPr>
          <w:rFonts w:ascii="Narkisim" w:hAnsi="Narkisim" w:cs="Narkisim"/>
          <w:b/>
          <w:bCs/>
          <w:rtl/>
        </w:rPr>
      </w:pPr>
      <w:r w:rsidRPr="00CA7082">
        <w:rPr>
          <w:rFonts w:ascii="Narkisim" w:hAnsi="Narkisim" w:cs="Narkisim"/>
          <w:b/>
          <w:bCs/>
          <w:rtl/>
        </w:rPr>
        <w:t>כתבו אלגוריתם המקבל גרף קשיר ומחזיר האם הגרף הוא דו-צדדי</w:t>
      </w:r>
    </w:p>
    <w:p w14:paraId="34116D1D" w14:textId="77777777" w:rsidR="009E137C" w:rsidRPr="00CA7082" w:rsidRDefault="009E137C" w:rsidP="009E137C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u w:val="single"/>
          <w:rtl/>
        </w:rPr>
        <w:t>פתרון</w:t>
      </w:r>
    </w:p>
    <w:p w14:paraId="15223FD9" w14:textId="64753E54" w:rsidR="00E30BF2" w:rsidRPr="00CA7082" w:rsidRDefault="009E137C" w:rsidP="00BA5FBE">
      <w:pPr>
        <w:pStyle w:val="a3"/>
        <w:numPr>
          <w:ilvl w:val="0"/>
          <w:numId w:val="7"/>
        </w:num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נבצע </w:t>
      </w:r>
      <w:r w:rsidRPr="00CA7082">
        <w:rPr>
          <w:rFonts w:ascii="Narkisim" w:hAnsi="Narkisim" w:cs="Narkisim"/>
        </w:rPr>
        <w:t>BFS</w:t>
      </w:r>
      <w:r w:rsidRPr="00CA7082">
        <w:rPr>
          <w:rFonts w:ascii="Narkisim" w:hAnsi="Narkisim" w:cs="Narkisim"/>
          <w:rtl/>
        </w:rPr>
        <w:t xml:space="preserve"> כאשר את הראשון נצבע בצבע </w:t>
      </w:r>
      <w:r w:rsidR="00A5461C" w:rsidRPr="00CA7082">
        <w:rPr>
          <w:rFonts w:ascii="Narkisim" w:hAnsi="Narkisim" w:cs="Narkisim"/>
        </w:rPr>
        <w:t>X</w:t>
      </w:r>
      <w:r w:rsidR="00A5461C" w:rsidRPr="00CA7082">
        <w:rPr>
          <w:rFonts w:ascii="Narkisim" w:hAnsi="Narkisim" w:cs="Narkisim"/>
          <w:rtl/>
        </w:rPr>
        <w:t xml:space="preserve"> </w:t>
      </w:r>
    </w:p>
    <w:p w14:paraId="5ED734C9" w14:textId="081DD76E" w:rsidR="00CE7350" w:rsidRPr="00CA7082" w:rsidRDefault="00E30BF2" w:rsidP="00BA5FBE">
      <w:pPr>
        <w:pStyle w:val="a3"/>
        <w:numPr>
          <w:ilvl w:val="0"/>
          <w:numId w:val="7"/>
        </w:num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>א</w:t>
      </w:r>
      <w:r w:rsidR="00A85576" w:rsidRPr="00CA7082">
        <w:rPr>
          <w:rFonts w:ascii="Narkisim" w:hAnsi="Narkisim" w:cs="Narkisim"/>
          <w:rtl/>
        </w:rPr>
        <w:t>ם</w:t>
      </w:r>
      <w:r w:rsidRPr="00CA7082">
        <w:rPr>
          <w:rFonts w:ascii="Narkisim" w:hAnsi="Narkisim" w:cs="Narkisim"/>
          <w:rtl/>
        </w:rPr>
        <w:t xml:space="preserve"> </w:t>
      </w:r>
      <w:r w:rsidR="00A5461C" w:rsidRPr="00CA7082">
        <w:rPr>
          <w:rFonts w:ascii="Narkisim" w:hAnsi="Narkisim" w:cs="Narkisim"/>
          <w:rtl/>
        </w:rPr>
        <w:t>השכנים שלו</w:t>
      </w:r>
      <w:r w:rsidR="00A85576" w:rsidRPr="00CA7082">
        <w:rPr>
          <w:rFonts w:ascii="Narkisim" w:hAnsi="Narkisim" w:cs="Narkisim"/>
          <w:rtl/>
        </w:rPr>
        <w:t xml:space="preserve"> בצבע לבן </w:t>
      </w:r>
      <w:r w:rsidR="00CE7350" w:rsidRPr="00CA7082">
        <w:rPr>
          <w:rFonts w:ascii="Narkisim" w:hAnsi="Narkisim" w:cs="Narkisim"/>
          <w:rtl/>
        </w:rPr>
        <w:t>&amp;&amp; אני</w:t>
      </w:r>
      <w:r w:rsidR="00A85576" w:rsidRPr="00CA7082">
        <w:rPr>
          <w:rFonts w:ascii="Narkisim" w:hAnsi="Narkisim" w:cs="Narkisim"/>
          <w:rtl/>
        </w:rPr>
        <w:t xml:space="preserve"> עצמי בצבע </w:t>
      </w:r>
      <w:r w:rsidR="00A85576" w:rsidRPr="00CA7082">
        <w:rPr>
          <w:rFonts w:ascii="Narkisim" w:hAnsi="Narkisim" w:cs="Narkisim"/>
        </w:rPr>
        <w:t>X</w:t>
      </w:r>
      <w:r w:rsidR="00A85576" w:rsidRPr="00CA7082">
        <w:rPr>
          <w:rFonts w:ascii="Narkisim" w:hAnsi="Narkisim" w:cs="Narkisim"/>
          <w:rtl/>
        </w:rPr>
        <w:t>, אז</w:t>
      </w:r>
      <w:r w:rsidR="00A5461C" w:rsidRPr="00CA7082">
        <w:rPr>
          <w:rFonts w:ascii="Narkisim" w:hAnsi="Narkisim" w:cs="Narkisim"/>
          <w:rtl/>
        </w:rPr>
        <w:t xml:space="preserve"> נצבע</w:t>
      </w:r>
      <w:r w:rsidR="00A85576" w:rsidRPr="00CA7082">
        <w:rPr>
          <w:rFonts w:ascii="Narkisim" w:hAnsi="Narkisim" w:cs="Narkisim"/>
          <w:rtl/>
        </w:rPr>
        <w:t xml:space="preserve"> אותם</w:t>
      </w:r>
      <w:r w:rsidR="00A5461C" w:rsidRPr="00CA7082">
        <w:rPr>
          <w:rFonts w:ascii="Narkisim" w:hAnsi="Narkisim" w:cs="Narkisim"/>
          <w:rtl/>
        </w:rPr>
        <w:t xml:space="preserve"> ב-</w:t>
      </w:r>
      <w:r w:rsidR="00A5461C" w:rsidRPr="00CA7082">
        <w:rPr>
          <w:rFonts w:ascii="Narkisim" w:hAnsi="Narkisim" w:cs="Narkisim"/>
        </w:rPr>
        <w:t>Y</w:t>
      </w:r>
      <w:r w:rsidR="00A5461C" w:rsidRPr="00CA7082">
        <w:rPr>
          <w:rFonts w:ascii="Narkisim" w:hAnsi="Narkisim" w:cs="Narkisim"/>
          <w:rtl/>
        </w:rPr>
        <w:t>.</w:t>
      </w:r>
    </w:p>
    <w:p w14:paraId="13E6CC05" w14:textId="77777777" w:rsidR="005F468E" w:rsidRPr="00CA7082" w:rsidRDefault="00CE7350" w:rsidP="00BA5FBE">
      <w:pPr>
        <w:pStyle w:val="a3"/>
        <w:numPr>
          <w:ilvl w:val="0"/>
          <w:numId w:val="7"/>
        </w:num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>אחרת נצבע אותם באדום (כי אני כחול)</w:t>
      </w:r>
      <w:r w:rsidR="005F468E" w:rsidRPr="00CA7082">
        <w:rPr>
          <w:rFonts w:ascii="Narkisim" w:hAnsi="Narkisim" w:cs="Narkisim"/>
          <w:rtl/>
        </w:rPr>
        <w:t>.</w:t>
      </w:r>
    </w:p>
    <w:p w14:paraId="48849099" w14:textId="77777777" w:rsidR="005F468E" w:rsidRPr="00CA7082" w:rsidRDefault="005F468E" w:rsidP="00BA5FBE">
      <w:pPr>
        <w:pStyle w:val="a3"/>
        <w:numPr>
          <w:ilvl w:val="0"/>
          <w:numId w:val="7"/>
        </w:num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>נכניס את השכן לתור.</w:t>
      </w:r>
    </w:p>
    <w:p w14:paraId="16D39ADA" w14:textId="31C4EBB8" w:rsidR="00D970FB" w:rsidRDefault="005F468E" w:rsidP="00BA5FBE">
      <w:pPr>
        <w:pStyle w:val="a3"/>
        <w:numPr>
          <w:ilvl w:val="0"/>
          <w:numId w:val="7"/>
        </w:numPr>
        <w:rPr>
          <w:rFonts w:ascii="Narkisim" w:hAnsi="Narkisim" w:cs="Narkisim"/>
        </w:rPr>
      </w:pPr>
      <w:r w:rsidRPr="00CA7082">
        <w:rPr>
          <w:rFonts w:ascii="Narkisim" w:hAnsi="Narkisim" w:cs="Narkisim"/>
          <w:rtl/>
        </w:rPr>
        <w:t>נבדוק אם הצבע של השכן והצבע שלי אינם זהים</w:t>
      </w:r>
      <w:r w:rsidR="00D970FB" w:rsidRPr="00CA7082">
        <w:rPr>
          <w:rFonts w:ascii="Narkisim" w:hAnsi="Narkisim" w:cs="Narkisim"/>
          <w:rtl/>
        </w:rPr>
        <w:t xml:space="preserve"> ונמשיך</w:t>
      </w:r>
    </w:p>
    <w:p w14:paraId="6A93B14E" w14:textId="77777777" w:rsidR="0026349A" w:rsidRPr="00CA7082" w:rsidRDefault="0026349A" w:rsidP="00EF5178">
      <w:pPr>
        <w:pStyle w:val="a3"/>
        <w:ind w:firstLine="0"/>
        <w:rPr>
          <w:rFonts w:ascii="Narkisim" w:hAnsi="Narkisim" w:cs="Narkisim"/>
        </w:rPr>
      </w:pPr>
    </w:p>
    <w:p w14:paraId="46345A68" w14:textId="6B918FBD" w:rsidR="00BB49BC" w:rsidRPr="0026349A" w:rsidRDefault="00BB49BC" w:rsidP="0026349A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  <w:rtl/>
        </w:rPr>
      </w:pPr>
      <w:r w:rsidRPr="0026349A">
        <w:rPr>
          <w:rFonts w:ascii="Hack" w:hAnsi="Hack" w:cs="Narkisim"/>
          <w:color w:val="CC7832"/>
          <w:sz w:val="22"/>
          <w:szCs w:val="22"/>
        </w:rPr>
        <w:t xml:space="preserve">bool </w:t>
      </w:r>
      <w:proofErr w:type="spellStart"/>
      <w:r w:rsidRPr="0026349A">
        <w:rPr>
          <w:rFonts w:ascii="Hack" w:hAnsi="Hack" w:cs="Narkisim"/>
          <w:color w:val="A9B7C6"/>
          <w:sz w:val="22"/>
          <w:szCs w:val="22"/>
        </w:rPr>
        <w:t>Bipartite_graph</w:t>
      </w:r>
      <w:proofErr w:type="spellEnd"/>
      <w:r w:rsidRPr="0026349A">
        <w:rPr>
          <w:rFonts w:ascii="Hack" w:hAnsi="Hack" w:cs="Narkisim"/>
          <w:color w:val="A9B7C6"/>
          <w:sz w:val="22"/>
          <w:szCs w:val="22"/>
        </w:rPr>
        <w:t>(G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color = </w:t>
      </w:r>
      <w:r w:rsidRPr="0026349A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26349A">
        <w:rPr>
          <w:rFonts w:ascii="Hack" w:hAnsi="Hack" w:cs="Narkisim"/>
          <w:color w:val="A9B7C6"/>
          <w:sz w:val="22"/>
          <w:szCs w:val="22"/>
        </w:rPr>
        <w:t>Array[|V|]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26349A">
        <w:rPr>
          <w:rFonts w:ascii="Hack" w:hAnsi="Hack" w:cs="Narkisim"/>
          <w:color w:val="CC7832"/>
          <w:sz w:val="22"/>
          <w:szCs w:val="22"/>
        </w:rPr>
        <w:t xml:space="preserve">for </w:t>
      </w:r>
      <w:r w:rsidRPr="0026349A">
        <w:rPr>
          <w:rFonts w:ascii="Hack" w:hAnsi="Hack" w:cs="Narkisim"/>
          <w:color w:val="A9B7C6"/>
          <w:sz w:val="22"/>
          <w:szCs w:val="22"/>
        </w:rPr>
        <w:t xml:space="preserve">i = </w:t>
      </w:r>
      <w:r w:rsidRPr="0026349A">
        <w:rPr>
          <w:rFonts w:ascii="Hack" w:hAnsi="Hack" w:cs="Narkisim"/>
          <w:color w:val="6897BB"/>
          <w:sz w:val="22"/>
          <w:szCs w:val="22"/>
        </w:rPr>
        <w:t xml:space="preserve">1 </w:t>
      </w:r>
      <w:r w:rsidRPr="0026349A">
        <w:rPr>
          <w:rFonts w:ascii="Hack" w:hAnsi="Hack" w:cs="Narkisim"/>
          <w:color w:val="A9B7C6"/>
          <w:sz w:val="22"/>
          <w:szCs w:val="22"/>
        </w:rPr>
        <w:t>to |V|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    color[i] = white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color[</w:t>
      </w:r>
      <w:r w:rsidRPr="0026349A">
        <w:rPr>
          <w:rFonts w:ascii="Hack" w:hAnsi="Hack" w:cs="Narkisim"/>
          <w:color w:val="6897BB"/>
          <w:sz w:val="22"/>
          <w:szCs w:val="22"/>
        </w:rPr>
        <w:t>1</w:t>
      </w:r>
      <w:r w:rsidRPr="0026349A">
        <w:rPr>
          <w:rFonts w:ascii="Hack" w:hAnsi="Hack" w:cs="Narkisim"/>
          <w:color w:val="A9B7C6"/>
          <w:sz w:val="22"/>
          <w:szCs w:val="22"/>
        </w:rPr>
        <w:t xml:space="preserve">] = red 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Queue q = </w:t>
      </w:r>
      <w:r w:rsidRPr="0026349A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26349A">
        <w:rPr>
          <w:rFonts w:ascii="Hack" w:hAnsi="Hack" w:cs="Narkisim"/>
          <w:color w:val="A9B7C6"/>
          <w:sz w:val="22"/>
          <w:szCs w:val="22"/>
        </w:rPr>
        <w:t>Queue(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proofErr w:type="spellStart"/>
      <w:r w:rsidRPr="0026349A">
        <w:rPr>
          <w:rFonts w:ascii="Hack" w:hAnsi="Hack" w:cs="Narkisim"/>
          <w:color w:val="A9B7C6"/>
          <w:sz w:val="22"/>
          <w:szCs w:val="22"/>
        </w:rPr>
        <w:t>q.enqueue</w:t>
      </w:r>
      <w:proofErr w:type="spellEnd"/>
      <w:r w:rsidRPr="0026349A">
        <w:rPr>
          <w:rFonts w:ascii="Hack" w:hAnsi="Hack" w:cs="Narkisim"/>
          <w:color w:val="A9B7C6"/>
          <w:sz w:val="22"/>
          <w:szCs w:val="22"/>
        </w:rPr>
        <w:t>(n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26349A">
        <w:rPr>
          <w:rFonts w:ascii="Hack" w:hAnsi="Hack" w:cs="Narkisim"/>
          <w:color w:val="CC7832"/>
          <w:sz w:val="22"/>
          <w:szCs w:val="22"/>
        </w:rPr>
        <w:t xml:space="preserve">while </w:t>
      </w:r>
      <w:r w:rsidRPr="0026349A">
        <w:rPr>
          <w:rFonts w:ascii="Hack" w:hAnsi="Hack" w:cs="Narkisim"/>
          <w:color w:val="A9B7C6"/>
          <w:sz w:val="22"/>
          <w:szCs w:val="22"/>
        </w:rPr>
        <w:t>( q is not empty 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    v = </w:t>
      </w:r>
      <w:proofErr w:type="spellStart"/>
      <w:r w:rsidRPr="0026349A">
        <w:rPr>
          <w:rFonts w:ascii="Hack" w:hAnsi="Hack" w:cs="Narkisim"/>
          <w:color w:val="A9B7C6"/>
          <w:sz w:val="22"/>
          <w:szCs w:val="22"/>
        </w:rPr>
        <w:t>q.dequeue</w:t>
      </w:r>
      <w:proofErr w:type="spellEnd"/>
      <w:r w:rsidRPr="0026349A">
        <w:rPr>
          <w:rFonts w:ascii="Hack" w:hAnsi="Hack" w:cs="Narkisim"/>
          <w:color w:val="A9B7C6"/>
          <w:sz w:val="22"/>
          <w:szCs w:val="22"/>
        </w:rPr>
        <w:t>(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    foreach n in G[v]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        </w:t>
      </w:r>
      <w:r w:rsidRPr="0026349A">
        <w:rPr>
          <w:rFonts w:ascii="Hack" w:hAnsi="Hack" w:cs="Narkisim"/>
          <w:color w:val="CC7832"/>
          <w:sz w:val="22"/>
          <w:szCs w:val="22"/>
        </w:rPr>
        <w:t xml:space="preserve">if </w:t>
      </w:r>
      <w:r w:rsidRPr="0026349A">
        <w:rPr>
          <w:rFonts w:ascii="Hack" w:hAnsi="Hack" w:cs="Narkisim"/>
          <w:color w:val="A9B7C6"/>
          <w:sz w:val="22"/>
          <w:szCs w:val="22"/>
        </w:rPr>
        <w:t>(color[n] == white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            </w:t>
      </w:r>
      <w:r w:rsidRPr="0026349A">
        <w:rPr>
          <w:rFonts w:ascii="Hack" w:hAnsi="Hack" w:cs="Narkisim"/>
          <w:color w:val="CC7832"/>
          <w:sz w:val="22"/>
          <w:szCs w:val="22"/>
        </w:rPr>
        <w:t xml:space="preserve">if </w:t>
      </w:r>
      <w:r w:rsidRPr="0026349A">
        <w:rPr>
          <w:rFonts w:ascii="Hack" w:hAnsi="Hack" w:cs="Narkisim"/>
          <w:color w:val="A9B7C6"/>
          <w:sz w:val="22"/>
          <w:szCs w:val="22"/>
        </w:rPr>
        <w:t>(color[v] == red) color[n] = blue;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            </w:t>
      </w:r>
      <w:r w:rsidRPr="0026349A">
        <w:rPr>
          <w:rFonts w:ascii="Hack" w:hAnsi="Hack" w:cs="Narkisim"/>
          <w:color w:val="CC7832"/>
          <w:sz w:val="22"/>
          <w:szCs w:val="22"/>
        </w:rPr>
        <w:t xml:space="preserve">else </w:t>
      </w:r>
      <w:r w:rsidRPr="0026349A">
        <w:rPr>
          <w:rFonts w:ascii="Hack" w:hAnsi="Hack" w:cs="Narkisim"/>
          <w:color w:val="A9B7C6"/>
          <w:sz w:val="22"/>
          <w:szCs w:val="22"/>
        </w:rPr>
        <w:t>color[n] = red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            </w:t>
      </w:r>
      <w:proofErr w:type="spellStart"/>
      <w:r w:rsidRPr="0026349A">
        <w:rPr>
          <w:rFonts w:ascii="Hack" w:hAnsi="Hack" w:cs="Narkisim"/>
          <w:color w:val="A9B7C6"/>
          <w:sz w:val="22"/>
          <w:szCs w:val="22"/>
        </w:rPr>
        <w:t>q.enqueue</w:t>
      </w:r>
      <w:proofErr w:type="spellEnd"/>
      <w:r w:rsidRPr="0026349A">
        <w:rPr>
          <w:rFonts w:ascii="Hack" w:hAnsi="Hack" w:cs="Narkisim"/>
          <w:color w:val="A9B7C6"/>
          <w:sz w:val="22"/>
          <w:szCs w:val="22"/>
        </w:rPr>
        <w:t>(n)</w:t>
      </w:r>
      <w:r w:rsidRPr="0026349A">
        <w:rPr>
          <w:rFonts w:ascii="Hack" w:hAnsi="Hack" w:cs="Narkisim"/>
          <w:color w:val="A9B7C6"/>
          <w:sz w:val="22"/>
          <w:szCs w:val="22"/>
        </w:rPr>
        <w:br/>
        <w:t xml:space="preserve">            </w:t>
      </w:r>
      <w:r w:rsidRPr="0026349A">
        <w:rPr>
          <w:rFonts w:ascii="Hack" w:hAnsi="Hack" w:cs="Narkisim"/>
          <w:color w:val="CC7832"/>
          <w:sz w:val="22"/>
          <w:szCs w:val="22"/>
        </w:rPr>
        <w:t xml:space="preserve">else if </w:t>
      </w:r>
      <w:r w:rsidRPr="0026349A">
        <w:rPr>
          <w:rFonts w:ascii="Hack" w:hAnsi="Hack" w:cs="Narkisim"/>
          <w:color w:val="A9B7C6"/>
          <w:sz w:val="22"/>
          <w:szCs w:val="22"/>
        </w:rPr>
        <w:t xml:space="preserve">(color[n] == color[v]) </w:t>
      </w:r>
      <w:r w:rsidRPr="0026349A">
        <w:rPr>
          <w:rFonts w:ascii="Hack" w:hAnsi="Hack" w:cs="Narkisim"/>
          <w:color w:val="CC7832"/>
          <w:sz w:val="22"/>
          <w:szCs w:val="22"/>
        </w:rPr>
        <w:t>return false</w:t>
      </w:r>
      <w:r w:rsidRPr="0026349A">
        <w:rPr>
          <w:rFonts w:ascii="Hack" w:hAnsi="Hack" w:cs="Narkisim"/>
          <w:color w:val="A9B7C6"/>
          <w:sz w:val="22"/>
          <w:szCs w:val="22"/>
        </w:rPr>
        <w:t>;</w:t>
      </w:r>
    </w:p>
    <w:p w14:paraId="1C4FF66A" w14:textId="60285CC7" w:rsidR="00DD1529" w:rsidRPr="0026349A" w:rsidRDefault="00DD1529" w:rsidP="0026349A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</w:rPr>
      </w:pPr>
      <w:r w:rsidRPr="0026349A">
        <w:rPr>
          <w:rFonts w:ascii="Hack" w:hAnsi="Hack" w:cs="Narkisim"/>
          <w:color w:val="CC7832"/>
          <w:sz w:val="22"/>
          <w:szCs w:val="22"/>
          <w:rtl/>
        </w:rPr>
        <w:tab/>
      </w:r>
      <w:r w:rsidRPr="0026349A">
        <w:rPr>
          <w:rFonts w:ascii="Hack" w:hAnsi="Hack" w:cs="Narkisim"/>
          <w:color w:val="CC7832"/>
          <w:sz w:val="22"/>
          <w:szCs w:val="22"/>
        </w:rPr>
        <w:t xml:space="preserve">return </w:t>
      </w:r>
      <w:proofErr w:type="gramStart"/>
      <w:r w:rsidRPr="0026349A">
        <w:rPr>
          <w:rFonts w:ascii="Hack" w:hAnsi="Hack" w:cs="Narkisim"/>
          <w:color w:val="AB51BA"/>
          <w:sz w:val="22"/>
          <w:szCs w:val="22"/>
        </w:rPr>
        <w:t>true</w:t>
      </w:r>
      <w:r w:rsidRPr="0026349A">
        <w:rPr>
          <w:rFonts w:ascii="Hack" w:hAnsi="Hack" w:cs="Narkisim"/>
          <w:color w:val="A9B7C6"/>
          <w:sz w:val="22"/>
          <w:szCs w:val="22"/>
        </w:rPr>
        <w:t>;</w:t>
      </w:r>
      <w:proofErr w:type="gramEnd"/>
    </w:p>
    <w:p w14:paraId="4A44299D" w14:textId="77777777" w:rsidR="00DD1529" w:rsidRPr="00CA7082" w:rsidRDefault="00DD1529" w:rsidP="00DD1529">
      <w:pPr>
        <w:pStyle w:val="HTML"/>
        <w:shd w:val="clear" w:color="auto" w:fill="2B2B2B"/>
        <w:rPr>
          <w:rFonts w:ascii="Narkisim" w:hAnsi="Narkisim" w:cs="Narkisim"/>
          <w:color w:val="A9B7C6"/>
        </w:rPr>
      </w:pPr>
    </w:p>
    <w:p w14:paraId="6DF8460F" w14:textId="3BC63284" w:rsidR="00E85EB5" w:rsidRPr="00CA7082" w:rsidRDefault="00A54CE3" w:rsidP="006A3CAB">
      <w:pPr>
        <w:pStyle w:val="a3"/>
        <w:numPr>
          <w:ilvl w:val="1"/>
          <w:numId w:val="4"/>
        </w:numPr>
        <w:ind w:left="648"/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  <w:r w:rsidR="00E85EB5" w:rsidRPr="006A3CAB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האם יש מעגל בגרף</w:t>
      </w:r>
    </w:p>
    <w:p w14:paraId="0C09467F" w14:textId="77777777" w:rsidR="00E85EB5" w:rsidRPr="00CA7082" w:rsidRDefault="00E85EB5" w:rsidP="00E85EB5">
      <w:pPr>
        <w:rPr>
          <w:rFonts w:ascii="Narkisim" w:hAnsi="Narkisim" w:cs="Narkisim"/>
          <w:u w:val="single"/>
          <w:rtl/>
        </w:rPr>
      </w:pPr>
      <w:r w:rsidRPr="00CA7082">
        <w:rPr>
          <w:rFonts w:ascii="Narkisim" w:hAnsi="Narkisim" w:cs="Narkisim"/>
          <w:u w:val="single"/>
          <w:rtl/>
        </w:rPr>
        <w:t>פתרון</w:t>
      </w:r>
    </w:p>
    <w:p w14:paraId="5C97A400" w14:textId="04413475" w:rsidR="00E85EB5" w:rsidRPr="00CA7082" w:rsidRDefault="001B5A00" w:rsidP="00E85EB5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נריץ </w:t>
      </w:r>
      <w:r w:rsidRPr="00CA7082">
        <w:rPr>
          <w:rFonts w:ascii="Narkisim" w:hAnsi="Narkisim" w:cs="Narkisim"/>
        </w:rPr>
        <w:t>BFS</w:t>
      </w:r>
      <w:r w:rsidRPr="00CA7082">
        <w:rPr>
          <w:rFonts w:ascii="Narkisim" w:hAnsi="Narkisim" w:cs="Narkisim"/>
          <w:rtl/>
        </w:rPr>
        <w:t xml:space="preserve"> כרגיל ואם במהלך הסריקה נגלה שכן שהוא לא לבן אבל גם לא ה-</w:t>
      </w:r>
      <w:r w:rsidRPr="00CA7082">
        <w:rPr>
          <w:rFonts w:ascii="Narkisim" w:hAnsi="Narkisim" w:cs="Narkisim"/>
        </w:rPr>
        <w:t>father</w:t>
      </w:r>
      <w:r w:rsidRPr="00CA7082">
        <w:rPr>
          <w:rFonts w:ascii="Narkisim" w:hAnsi="Narkisim" w:cs="Narkisim"/>
          <w:rtl/>
        </w:rPr>
        <w:t xml:space="preserve"> שלי: זה אומר שיש מעגל ונחזיר </w:t>
      </w:r>
      <w:r w:rsidRPr="00CA7082">
        <w:rPr>
          <w:rFonts w:ascii="Narkisim" w:hAnsi="Narkisim" w:cs="Narkisim"/>
        </w:rPr>
        <w:t>true</w:t>
      </w:r>
      <w:r w:rsidRPr="00CA7082">
        <w:rPr>
          <w:rFonts w:ascii="Narkisim" w:hAnsi="Narkisim" w:cs="Narkisim"/>
          <w:rtl/>
        </w:rPr>
        <w:t>.</w:t>
      </w:r>
    </w:p>
    <w:p w14:paraId="54862779" w14:textId="0E20CD10" w:rsidR="00A57E64" w:rsidRPr="00CA7082" w:rsidRDefault="00A57E64" w:rsidP="00E85EB5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אם נסיים את כל הלולאה, נחזיר </w:t>
      </w:r>
      <w:r w:rsidRPr="00CA7082">
        <w:rPr>
          <w:rFonts w:ascii="Narkisim" w:hAnsi="Narkisim" w:cs="Narkisim"/>
        </w:rPr>
        <w:t>false</w:t>
      </w:r>
      <w:r w:rsidRPr="00CA7082">
        <w:rPr>
          <w:rFonts w:ascii="Narkisim" w:hAnsi="Narkisim" w:cs="Narkisim"/>
          <w:rtl/>
        </w:rPr>
        <w:t>.</w:t>
      </w:r>
    </w:p>
    <w:p w14:paraId="4FBDACF4" w14:textId="5B735370" w:rsidR="0012516B" w:rsidRPr="00804D41" w:rsidRDefault="0012516B" w:rsidP="00804D41">
      <w:pPr>
        <w:pStyle w:val="HTML"/>
        <w:shd w:val="clear" w:color="auto" w:fill="2B2B2B"/>
        <w:spacing w:line="360" w:lineRule="auto"/>
        <w:rPr>
          <w:rFonts w:ascii="Hack" w:hAnsi="Hack" w:cs="Narkisim"/>
          <w:color w:val="A9B7C6"/>
          <w:sz w:val="22"/>
          <w:szCs w:val="22"/>
        </w:rPr>
      </w:pPr>
      <w:r w:rsidRPr="00804D41">
        <w:rPr>
          <w:rFonts w:ascii="Hack" w:hAnsi="Hack" w:cs="Narkisim"/>
          <w:color w:val="CC7832"/>
          <w:sz w:val="22"/>
          <w:szCs w:val="22"/>
        </w:rPr>
        <w:t xml:space="preserve">bool </w:t>
      </w:r>
      <w:proofErr w:type="spellStart"/>
      <w:r w:rsidRPr="00804D41">
        <w:rPr>
          <w:rFonts w:ascii="Hack" w:hAnsi="Hack" w:cs="Narkisim"/>
          <w:color w:val="A9B7C6"/>
          <w:sz w:val="22"/>
          <w:szCs w:val="22"/>
        </w:rPr>
        <w:t>isCycle</w:t>
      </w:r>
      <w:proofErr w:type="spellEnd"/>
      <w:r w:rsidRPr="00804D41">
        <w:rPr>
          <w:rFonts w:ascii="Hack" w:hAnsi="Hack" w:cs="Narkisim"/>
          <w:color w:val="A9B7C6"/>
          <w:sz w:val="22"/>
          <w:szCs w:val="22"/>
        </w:rPr>
        <w:t>(G)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color = </w:t>
      </w:r>
      <w:r w:rsidRPr="00804D41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804D41">
        <w:rPr>
          <w:rFonts w:ascii="Hack" w:hAnsi="Hack" w:cs="Narkisim"/>
          <w:color w:val="A9B7C6"/>
          <w:sz w:val="22"/>
          <w:szCs w:val="22"/>
        </w:rPr>
        <w:t>Array[|Array|]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parent = </w:t>
      </w:r>
      <w:r w:rsidRPr="00804D41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804D41">
        <w:rPr>
          <w:rFonts w:ascii="Hack" w:hAnsi="Hack" w:cs="Narkisim"/>
          <w:color w:val="A9B7C6"/>
          <w:sz w:val="22"/>
          <w:szCs w:val="22"/>
        </w:rPr>
        <w:t>Array[|Array|]</w:t>
      </w:r>
      <w:r w:rsidRPr="00804D41">
        <w:rPr>
          <w:rFonts w:ascii="Hack" w:hAnsi="Hack" w:cs="Narkisim"/>
          <w:color w:val="A9B7C6"/>
          <w:sz w:val="22"/>
          <w:szCs w:val="22"/>
        </w:rPr>
        <w:br/>
      </w:r>
      <w:r w:rsidRPr="00804D41">
        <w:rPr>
          <w:rFonts w:ascii="Hack" w:hAnsi="Hack" w:cs="Narkisim"/>
          <w:color w:val="A9B7C6"/>
          <w:sz w:val="22"/>
          <w:szCs w:val="22"/>
        </w:rPr>
        <w:br/>
      </w:r>
      <w:r w:rsidRPr="00804D41">
        <w:rPr>
          <w:rFonts w:ascii="Hack" w:hAnsi="Hack" w:cs="Narkisim"/>
          <w:color w:val="CC7832"/>
          <w:sz w:val="22"/>
          <w:szCs w:val="22"/>
        </w:rPr>
        <w:t xml:space="preserve">for </w:t>
      </w:r>
      <w:r w:rsidRPr="00804D41">
        <w:rPr>
          <w:rFonts w:ascii="Hack" w:hAnsi="Hack" w:cs="Narkisim"/>
          <w:color w:val="A9B7C6"/>
          <w:sz w:val="22"/>
          <w:szCs w:val="22"/>
        </w:rPr>
        <w:t xml:space="preserve">i = </w:t>
      </w:r>
      <w:r w:rsidRPr="00804D41">
        <w:rPr>
          <w:rFonts w:ascii="Hack" w:hAnsi="Hack" w:cs="Narkisim"/>
          <w:color w:val="6897BB"/>
          <w:sz w:val="22"/>
          <w:szCs w:val="22"/>
        </w:rPr>
        <w:t xml:space="preserve">1 </w:t>
      </w:r>
      <w:r w:rsidRPr="00804D41">
        <w:rPr>
          <w:rFonts w:ascii="Hack" w:hAnsi="Hack" w:cs="Narkisim"/>
          <w:color w:val="A9B7C6"/>
          <w:sz w:val="22"/>
          <w:szCs w:val="22"/>
        </w:rPr>
        <w:t>to |V|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    color[i] = white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804D41">
        <w:rPr>
          <w:rFonts w:ascii="Hack" w:hAnsi="Hack" w:cs="Narkisim"/>
          <w:color w:val="A9B7C6"/>
          <w:sz w:val="22"/>
          <w:szCs w:val="22"/>
        </w:rPr>
        <w:br/>
        <w:t>color[</w:t>
      </w:r>
      <w:r w:rsidRPr="00804D41">
        <w:rPr>
          <w:rFonts w:ascii="Hack" w:hAnsi="Hack" w:cs="Narkisim"/>
          <w:color w:val="6897BB"/>
          <w:sz w:val="22"/>
          <w:szCs w:val="22"/>
        </w:rPr>
        <w:t>1</w:t>
      </w:r>
      <w:r w:rsidRPr="00804D41">
        <w:rPr>
          <w:rFonts w:ascii="Hack" w:hAnsi="Hack" w:cs="Narkisim"/>
          <w:color w:val="A9B7C6"/>
          <w:sz w:val="22"/>
          <w:szCs w:val="22"/>
        </w:rPr>
        <w:t>] = grey, parent[</w:t>
      </w:r>
      <w:r w:rsidRPr="00804D41">
        <w:rPr>
          <w:rFonts w:ascii="Hack" w:hAnsi="Hack" w:cs="Narkisim"/>
          <w:color w:val="6897BB"/>
          <w:sz w:val="22"/>
          <w:szCs w:val="22"/>
        </w:rPr>
        <w:t>1</w:t>
      </w:r>
      <w:r w:rsidRPr="00804D41">
        <w:rPr>
          <w:rFonts w:ascii="Hack" w:hAnsi="Hack" w:cs="Narkisim"/>
          <w:color w:val="A9B7C6"/>
          <w:sz w:val="22"/>
          <w:szCs w:val="22"/>
        </w:rPr>
        <w:t>] = null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Queue q = </w:t>
      </w:r>
      <w:r w:rsidRPr="00804D41">
        <w:rPr>
          <w:rFonts w:ascii="Hack" w:hAnsi="Hack" w:cs="Narkisim"/>
          <w:color w:val="AB51BA"/>
          <w:sz w:val="22"/>
          <w:szCs w:val="22"/>
        </w:rPr>
        <w:t xml:space="preserve">new </w:t>
      </w:r>
      <w:r w:rsidRPr="00804D41">
        <w:rPr>
          <w:rFonts w:ascii="Hack" w:hAnsi="Hack" w:cs="Narkisim"/>
          <w:color w:val="A9B7C6"/>
          <w:sz w:val="22"/>
          <w:szCs w:val="22"/>
        </w:rPr>
        <w:t>Queue()</w:t>
      </w:r>
      <w:r w:rsidRPr="00804D41">
        <w:rPr>
          <w:rFonts w:ascii="Hack" w:hAnsi="Hack" w:cs="Narkisim"/>
          <w:color w:val="A9B7C6"/>
          <w:sz w:val="22"/>
          <w:szCs w:val="22"/>
        </w:rPr>
        <w:br/>
      </w:r>
      <w:proofErr w:type="spellStart"/>
      <w:r w:rsidRPr="00804D41">
        <w:rPr>
          <w:rFonts w:ascii="Hack" w:hAnsi="Hack" w:cs="Narkisim"/>
          <w:color w:val="A9B7C6"/>
          <w:sz w:val="22"/>
          <w:szCs w:val="22"/>
        </w:rPr>
        <w:t>q.enqueue</w:t>
      </w:r>
      <w:proofErr w:type="spellEnd"/>
      <w:r w:rsidRPr="00804D41">
        <w:rPr>
          <w:rFonts w:ascii="Hack" w:hAnsi="Hack" w:cs="Narkisim"/>
          <w:color w:val="A9B7C6"/>
          <w:sz w:val="22"/>
          <w:szCs w:val="22"/>
        </w:rPr>
        <w:t>(</w:t>
      </w:r>
      <w:r w:rsidRPr="00804D41">
        <w:rPr>
          <w:rFonts w:ascii="Hack" w:hAnsi="Hack" w:cs="Narkisim"/>
          <w:color w:val="6897BB"/>
          <w:sz w:val="22"/>
          <w:szCs w:val="22"/>
        </w:rPr>
        <w:t>1</w:t>
      </w:r>
      <w:r w:rsidRPr="00804D41">
        <w:rPr>
          <w:rFonts w:ascii="Hack" w:hAnsi="Hack" w:cs="Narkisim"/>
          <w:color w:val="A9B7C6"/>
          <w:sz w:val="22"/>
          <w:szCs w:val="22"/>
        </w:rPr>
        <w:t>)</w:t>
      </w:r>
      <w:r w:rsidRPr="00804D41">
        <w:rPr>
          <w:rFonts w:ascii="Hack" w:hAnsi="Hack" w:cs="Narkisim"/>
          <w:color w:val="A9B7C6"/>
          <w:sz w:val="22"/>
          <w:szCs w:val="22"/>
        </w:rPr>
        <w:br/>
      </w:r>
      <w:r w:rsidRPr="00804D41">
        <w:rPr>
          <w:rFonts w:ascii="Hack" w:hAnsi="Hack" w:cs="Narkisim"/>
          <w:color w:val="A9B7C6"/>
          <w:sz w:val="22"/>
          <w:szCs w:val="22"/>
        </w:rPr>
        <w:br/>
      </w:r>
      <w:r w:rsidRPr="00804D41">
        <w:rPr>
          <w:rFonts w:ascii="Hack" w:hAnsi="Hack" w:cs="Narkisim"/>
          <w:color w:val="CC7832"/>
          <w:sz w:val="22"/>
          <w:szCs w:val="22"/>
        </w:rPr>
        <w:t xml:space="preserve">while </w:t>
      </w:r>
      <w:r w:rsidRPr="00804D41">
        <w:rPr>
          <w:rFonts w:ascii="Hack" w:hAnsi="Hack" w:cs="Narkisim"/>
          <w:color w:val="A9B7C6"/>
          <w:sz w:val="22"/>
          <w:szCs w:val="22"/>
        </w:rPr>
        <w:t>(q is not empty)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    v = </w:t>
      </w:r>
      <w:proofErr w:type="spellStart"/>
      <w:r w:rsidRPr="00804D41">
        <w:rPr>
          <w:rFonts w:ascii="Hack" w:hAnsi="Hack" w:cs="Narkisim"/>
          <w:color w:val="A9B7C6"/>
          <w:sz w:val="22"/>
          <w:szCs w:val="22"/>
        </w:rPr>
        <w:t>q.dequeue</w:t>
      </w:r>
      <w:proofErr w:type="spellEnd"/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    </w:t>
      </w:r>
      <w:r w:rsidRPr="00804D41">
        <w:rPr>
          <w:rFonts w:ascii="Hack" w:hAnsi="Hack" w:cs="Narkisim"/>
          <w:color w:val="CC7832"/>
          <w:sz w:val="22"/>
          <w:szCs w:val="22"/>
        </w:rPr>
        <w:t xml:space="preserve">for </w:t>
      </w:r>
      <w:r w:rsidRPr="00804D41">
        <w:rPr>
          <w:rFonts w:ascii="Hack" w:hAnsi="Hack" w:cs="Narkisim"/>
          <w:color w:val="A9B7C6"/>
          <w:sz w:val="22"/>
          <w:szCs w:val="22"/>
        </w:rPr>
        <w:t>each n in G[v]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        </w:t>
      </w:r>
      <w:r w:rsidRPr="00804D41">
        <w:rPr>
          <w:rFonts w:ascii="Hack" w:hAnsi="Hack" w:cs="Narkisim"/>
          <w:color w:val="CC7832"/>
          <w:sz w:val="22"/>
          <w:szCs w:val="22"/>
        </w:rPr>
        <w:t xml:space="preserve">if </w:t>
      </w:r>
      <w:r w:rsidRPr="00804D41">
        <w:rPr>
          <w:rFonts w:ascii="Hack" w:hAnsi="Hack" w:cs="Narkisim"/>
          <w:color w:val="A9B7C6"/>
          <w:sz w:val="22"/>
          <w:szCs w:val="22"/>
        </w:rPr>
        <w:t>(color[n]==white)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            color[n] = grey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            q.equeue(n)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            parent[n] = v</w:t>
      </w:r>
      <w:r w:rsidRPr="00804D41">
        <w:rPr>
          <w:rFonts w:ascii="Hack" w:hAnsi="Hack" w:cs="Narkisim"/>
          <w:color w:val="A9B7C6"/>
          <w:sz w:val="22"/>
          <w:szCs w:val="22"/>
        </w:rPr>
        <w:br/>
        <w:t xml:space="preserve">        </w:t>
      </w:r>
      <w:r w:rsidRPr="00804D41">
        <w:rPr>
          <w:rFonts w:ascii="Hack" w:hAnsi="Hack" w:cs="Narkisim"/>
          <w:color w:val="CC7832"/>
          <w:sz w:val="22"/>
          <w:szCs w:val="22"/>
        </w:rPr>
        <w:t xml:space="preserve">else if </w:t>
      </w:r>
      <w:r w:rsidRPr="00804D41">
        <w:rPr>
          <w:rFonts w:ascii="Hack" w:hAnsi="Hack" w:cs="Narkisim"/>
          <w:color w:val="A9B7C6"/>
          <w:sz w:val="22"/>
          <w:szCs w:val="22"/>
        </w:rPr>
        <w:t xml:space="preserve">(parent[v] != n) </w:t>
      </w:r>
      <w:r w:rsidRPr="00804D41">
        <w:rPr>
          <w:rFonts w:ascii="Hack" w:hAnsi="Hack" w:cs="Narkisim"/>
          <w:color w:val="CC7832"/>
          <w:sz w:val="22"/>
          <w:szCs w:val="22"/>
        </w:rPr>
        <w:t xml:space="preserve">return </w:t>
      </w:r>
      <w:r w:rsidRPr="00804D41">
        <w:rPr>
          <w:rFonts w:ascii="Hack" w:hAnsi="Hack" w:cs="Narkisim"/>
          <w:color w:val="AB51BA"/>
          <w:sz w:val="22"/>
          <w:szCs w:val="22"/>
        </w:rPr>
        <w:t>true</w:t>
      </w:r>
      <w:r w:rsidRPr="00804D41">
        <w:rPr>
          <w:rFonts w:ascii="Hack" w:hAnsi="Hack" w:cs="Narkisim"/>
          <w:color w:val="A9B7C6"/>
          <w:sz w:val="22"/>
          <w:szCs w:val="22"/>
        </w:rPr>
        <w:t>;</w:t>
      </w:r>
      <w:r w:rsidRPr="00804D41">
        <w:rPr>
          <w:rFonts w:ascii="Hack" w:hAnsi="Hack" w:cs="Narkisim"/>
          <w:color w:val="A9B7C6"/>
          <w:sz w:val="22"/>
          <w:szCs w:val="22"/>
        </w:rPr>
        <w:br/>
      </w:r>
      <w:r w:rsidRPr="00804D41">
        <w:rPr>
          <w:rFonts w:ascii="Hack" w:hAnsi="Hack" w:cs="Narkisim"/>
          <w:color w:val="A9B7C6"/>
          <w:sz w:val="22"/>
          <w:szCs w:val="22"/>
        </w:rPr>
        <w:br/>
      </w:r>
      <w:r w:rsidRPr="00804D41">
        <w:rPr>
          <w:rFonts w:ascii="Hack" w:hAnsi="Hack" w:cs="Narkisim"/>
          <w:color w:val="CC7832"/>
          <w:sz w:val="22"/>
          <w:szCs w:val="22"/>
        </w:rPr>
        <w:t>return false</w:t>
      </w:r>
      <w:r w:rsidRPr="00804D41">
        <w:rPr>
          <w:rFonts w:ascii="Hack" w:hAnsi="Hack" w:cs="Narkisim"/>
          <w:color w:val="A9B7C6"/>
          <w:sz w:val="22"/>
          <w:szCs w:val="22"/>
        </w:rPr>
        <w:t>;</w:t>
      </w:r>
    </w:p>
    <w:p w14:paraId="038AAF0A" w14:textId="77777777" w:rsidR="00FA5196" w:rsidRDefault="00FA5196">
      <w:pPr>
        <w:rPr>
          <w:rFonts w:ascii="Narkisim" w:hAnsi="Narkisim" w:cs="Narkisim"/>
          <w:rtl/>
        </w:rPr>
      </w:pPr>
      <w:r>
        <w:rPr>
          <w:rFonts w:ascii="Narkisim" w:hAnsi="Narkisim" w:cs="Narkisim"/>
          <w:rtl/>
        </w:rPr>
        <w:br w:type="page"/>
      </w:r>
    </w:p>
    <w:p w14:paraId="31C3F6AC" w14:textId="77777777" w:rsidR="00FA5196" w:rsidRPr="00FA5196" w:rsidRDefault="00FA5196" w:rsidP="00FA5196">
      <w:pPr>
        <w:pStyle w:val="a3"/>
        <w:numPr>
          <w:ilvl w:val="1"/>
          <w:numId w:val="4"/>
        </w:numPr>
        <w:ind w:left="648"/>
        <w:rPr>
          <w:rFonts w:ascii="Narkisim" w:hAnsi="Narkisim" w:cs="Narkisim"/>
        </w:rPr>
      </w:pPr>
      <w:r w:rsidRPr="00FA5196"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האם יש מעגל בגרף</w:t>
      </w:r>
      <w:r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ואם קיים, החזר אותו</w:t>
      </w:r>
    </w:p>
    <w:p w14:paraId="79C3B135" w14:textId="6AD68DD6" w:rsidR="00FA5196" w:rsidRDefault="00FA5196" w:rsidP="00FA5196">
      <w:pPr>
        <w:ind w:left="288" w:firstLine="0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נאתר את 2 הקודקודים ביניהם יש מעגל וניצור 2 מחרוזות שיתארו את המסלול חזרה של כל אחת מהן</w:t>
      </w:r>
      <w:r w:rsidR="002B1288">
        <w:rPr>
          <w:rFonts w:ascii="Narkisim" w:hAnsi="Narkisim" w:cs="Narkisim" w:hint="cs"/>
          <w:rtl/>
        </w:rPr>
        <w:t>:</w:t>
      </w:r>
      <w:r w:rsidR="002B1288">
        <w:rPr>
          <w:rFonts w:ascii="Narkisim" w:hAnsi="Narkisim" w:cs="Narkisim"/>
        </w:rPr>
        <w:t xml:space="preserve"> S2v, u2S </w:t>
      </w:r>
    </w:p>
    <w:p w14:paraId="2242EA1A" w14:textId="4A71FD23" w:rsidR="002B1288" w:rsidRDefault="00FA5196" w:rsidP="002B1288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עבור כל אחד מהקודקודים נחזור במסלול שלו אחורה עד שנגיע ל</w:t>
      </w:r>
      <w:r>
        <w:rPr>
          <w:rFonts w:ascii="Narkisim" w:hAnsi="Narkisim" w:cs="Narkisim"/>
        </w:rPr>
        <w:t>-1</w:t>
      </w:r>
      <w:r>
        <w:rPr>
          <w:rFonts w:ascii="Narkisim" w:hAnsi="Narkisim" w:cs="Narkisim" w:hint="cs"/>
          <w:rtl/>
        </w:rPr>
        <w:t>.</w:t>
      </w:r>
      <w:r w:rsidR="002B1288" w:rsidRPr="002B1288">
        <w:rPr>
          <w:rFonts w:ascii="Narkisim" w:hAnsi="Narkisim" w:cs="Narkisim" w:hint="cs"/>
          <w:rtl/>
        </w:rPr>
        <w:t xml:space="preserve"> </w:t>
      </w:r>
      <w:r w:rsidR="002B1288">
        <w:rPr>
          <w:rFonts w:ascii="Narkisim" w:hAnsi="Narkisim" w:cs="Narkisim" w:hint="cs"/>
          <w:rtl/>
        </w:rPr>
        <w:t xml:space="preserve">נחבר את המסלולים </w:t>
      </w:r>
    </w:p>
    <w:p w14:paraId="22B69FBB" w14:textId="77FFAA0B" w:rsidR="002B1288" w:rsidRDefault="002B1288" w:rsidP="002B1288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כל עוד האות במקום 2 שווה למקום האחרון במחרוזת, נמחק את הקצוות של המעגל. לבסוף נחזיר את המעגל</w:t>
      </w:r>
    </w:p>
    <w:p w14:paraId="240E2327" w14:textId="77777777" w:rsidR="002B1288" w:rsidRPr="002B1288" w:rsidRDefault="002B1288" w:rsidP="002B1288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proofErr w:type="spellStart"/>
      <w:r w:rsidRPr="002B1288">
        <w:rPr>
          <w:rFonts w:ascii="Hack" w:eastAsia="Times New Roman" w:hAnsi="Hack" w:cs="Courier New"/>
          <w:color w:val="ABB2BF"/>
          <w:sz w:val="20"/>
          <w:szCs w:val="20"/>
        </w:rPr>
        <w:t>isCycle</w:t>
      </w:r>
      <w:proofErr w:type="spellEnd"/>
      <w:r w:rsidRPr="002B1288">
        <w:rPr>
          <w:rFonts w:ascii="Hack" w:eastAsia="Times New Roman" w:hAnsi="Hack" w:cs="Courier New"/>
          <w:color w:val="ABB2BF"/>
          <w:sz w:val="20"/>
          <w:szCs w:val="20"/>
        </w:rPr>
        <w:t>(G)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color = 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Array[|V|]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pred = 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 xml:space="preserve">Array[|V|]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to |V|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color[i] = white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pred[i] = -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color[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] = grey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Queue q = 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Queue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proofErr w:type="spellStart"/>
      <w:r w:rsidRPr="002B1288">
        <w:rPr>
          <w:rFonts w:ascii="Hack" w:eastAsia="Times New Roman" w:hAnsi="Hack" w:cs="Courier New"/>
          <w:color w:val="ABB2BF"/>
          <w:sz w:val="20"/>
          <w:szCs w:val="20"/>
        </w:rPr>
        <w:t>q.enqueue</w:t>
      </w:r>
      <w:proofErr w:type="spellEnd"/>
      <w:r w:rsidRPr="002B1288">
        <w:rPr>
          <w:rFonts w:ascii="Hack" w:eastAsia="Times New Roman" w:hAnsi="Hack" w:cs="Courier New"/>
          <w:color w:val="ABB2BF"/>
          <w:sz w:val="20"/>
          <w:szCs w:val="20"/>
        </w:rPr>
        <w:t>(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proofErr w:type="spellStart"/>
      <w:r w:rsidRPr="002B1288">
        <w:rPr>
          <w:rFonts w:ascii="Hack" w:eastAsia="Times New Roman" w:hAnsi="Hack" w:cs="Courier New"/>
          <w:color w:val="ABB2BF"/>
          <w:sz w:val="20"/>
          <w:szCs w:val="20"/>
        </w:rPr>
        <w:t>hasCycle</w:t>
      </w:r>
      <w:proofErr w:type="spellEnd"/>
      <w:r w:rsidRPr="002B1288">
        <w:rPr>
          <w:rFonts w:ascii="Hack" w:eastAsia="Times New Roman" w:hAnsi="Hack" w:cs="Courier New"/>
          <w:color w:val="ABB2BF"/>
          <w:sz w:val="20"/>
          <w:szCs w:val="20"/>
        </w:rPr>
        <w:t>=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>false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u’ = v’ = -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>while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(q is not empty &amp;&amp; !</w:t>
      </w:r>
      <w:proofErr w:type="spellStart"/>
      <w:r w:rsidRPr="002B1288">
        <w:rPr>
          <w:rFonts w:ascii="Hack" w:eastAsia="Times New Roman" w:hAnsi="Hack" w:cs="Courier New"/>
          <w:color w:val="ABB2BF"/>
          <w:sz w:val="20"/>
          <w:szCs w:val="20"/>
        </w:rPr>
        <w:t>hasCycle</w:t>
      </w:r>
      <w:proofErr w:type="spellEnd"/>
      <w:r w:rsidRPr="002B1288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v = </w:t>
      </w:r>
      <w:proofErr w:type="spellStart"/>
      <w:r w:rsidRPr="002B1288">
        <w:rPr>
          <w:rFonts w:ascii="Hack" w:eastAsia="Times New Roman" w:hAnsi="Hack" w:cs="Courier New"/>
          <w:color w:val="ABB2BF"/>
          <w:sz w:val="20"/>
          <w:szCs w:val="20"/>
        </w:rPr>
        <w:t>q.dequeue</w:t>
      </w:r>
      <w:proofErr w:type="spellEnd"/>
      <w:r w:rsidRPr="002B1288">
        <w:rPr>
          <w:rFonts w:ascii="Hack" w:eastAsia="Times New Roman" w:hAnsi="Hack" w:cs="Courier New"/>
          <w:color w:val="ABB2BF"/>
          <w:sz w:val="20"/>
          <w:szCs w:val="20"/>
        </w:rPr>
        <w:t>()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each u in G[v]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>if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(color[u] == white)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color[u] = grey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pred[u]=v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proofErr w:type="spellStart"/>
      <w:r w:rsidRPr="002B1288">
        <w:rPr>
          <w:rFonts w:ascii="Hack" w:eastAsia="Times New Roman" w:hAnsi="Hack" w:cs="Courier New"/>
          <w:color w:val="ABB2BF"/>
          <w:sz w:val="20"/>
          <w:szCs w:val="20"/>
        </w:rPr>
        <w:t>q.enqueue</w:t>
      </w:r>
      <w:proofErr w:type="spellEnd"/>
      <w:r w:rsidRPr="002B1288">
        <w:rPr>
          <w:rFonts w:ascii="Hack" w:eastAsia="Times New Roman" w:hAnsi="Hack" w:cs="Courier New"/>
          <w:color w:val="ABB2BF"/>
          <w:sz w:val="20"/>
          <w:szCs w:val="20"/>
        </w:rPr>
        <w:t>(u)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>else if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(color[u] == GRAY)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u’=u , v’= v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proofErr w:type="spellStart"/>
      <w:r w:rsidRPr="002B1288">
        <w:rPr>
          <w:rFonts w:ascii="Hack" w:eastAsia="Times New Roman" w:hAnsi="Hack" w:cs="Courier New"/>
          <w:color w:val="ABB2BF"/>
          <w:sz w:val="20"/>
          <w:szCs w:val="20"/>
        </w:rPr>
        <w:t>hasCycle</w:t>
      </w:r>
      <w:proofErr w:type="spellEnd"/>
      <w:r w:rsidRPr="002B1288">
        <w:rPr>
          <w:rFonts w:ascii="Hack" w:eastAsia="Times New Roman" w:hAnsi="Hack" w:cs="Courier New"/>
          <w:color w:val="ABB2BF"/>
          <w:sz w:val="20"/>
          <w:szCs w:val="20"/>
        </w:rPr>
        <w:t xml:space="preserve">= 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>true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color[v] = black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( u’ == -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 xml:space="preserve">)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>return false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s2v = u2s = “”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 xml:space="preserve">while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(u’ != -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u2s=u2s+u’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u’=pred[u]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 xml:space="preserve">while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(v’ != -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s2v= v’+s2v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v’=pred[v]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cycle= s2v+u2s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 xml:space="preserve">while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(cycle[</w:t>
      </w:r>
      <w:r w:rsidRPr="002B1288">
        <w:rPr>
          <w:rFonts w:ascii="Hack" w:eastAsia="Times New Roman" w:hAnsi="Hack" w:cs="Courier New"/>
          <w:color w:val="D19A66"/>
          <w:sz w:val="20"/>
          <w:szCs w:val="20"/>
        </w:rPr>
        <w:t>2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] == cycle[cycle.length-1]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Remove first and last character from cycle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2B1288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2B1288">
        <w:rPr>
          <w:rFonts w:ascii="Hack" w:eastAsia="Times New Roman" w:hAnsi="Hack" w:cs="Courier New"/>
          <w:color w:val="ABB2BF"/>
          <w:sz w:val="20"/>
          <w:szCs w:val="20"/>
        </w:rPr>
        <w:t>cycle</w:t>
      </w:r>
    </w:p>
    <w:p w14:paraId="55F08579" w14:textId="77777777" w:rsidR="002B1288" w:rsidRPr="002B1288" w:rsidRDefault="002B1288" w:rsidP="002B1288">
      <w:pPr>
        <w:rPr>
          <w:rFonts w:ascii="Narkisim" w:hAnsi="Narkisim" w:cs="Narkisim"/>
          <w:rtl/>
        </w:rPr>
      </w:pPr>
    </w:p>
    <w:p w14:paraId="1EB09A8F" w14:textId="38A3B5EE" w:rsidR="00A54CE3" w:rsidRPr="006A7E45" w:rsidRDefault="00A54CE3" w:rsidP="00A54CE3">
      <w:pPr>
        <w:pStyle w:val="1"/>
        <w:rPr>
          <w:rFonts w:ascii="Narkisim" w:hAnsi="Narkisim" w:cs="Narkisim"/>
          <w:b/>
          <w:bCs/>
          <w:color w:val="0070C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7E45">
        <w:rPr>
          <w:rFonts w:ascii="Narkisim" w:hAnsi="Narkisim" w:cs="Narkisim" w:hint="cs"/>
          <w:b/>
          <w:bCs/>
          <w:color w:val="0070C0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FS</w:t>
      </w:r>
      <w:r w:rsidRPr="006A7E45">
        <w:rPr>
          <w:rFonts w:ascii="Narkisim" w:hAnsi="Narkisim" w:cs="Narkisim" w:hint="cs"/>
          <w:b/>
          <w:bCs/>
          <w:color w:val="0070C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15B5514" w14:textId="77777777" w:rsidR="00A54CE3" w:rsidRDefault="00A54CE3" w:rsidP="00A54CE3">
      <w:pPr>
        <w:rPr>
          <w:rFonts w:ascii="Narkisim" w:hAnsi="Narkisim" w:cs="Narkisim"/>
          <w:rtl/>
        </w:rPr>
      </w:pPr>
      <w:r>
        <w:rPr>
          <w:rFonts w:ascii="Narkisim" w:hAnsi="Narkisim" w:cs="Narkisim"/>
        </w:rPr>
        <w:t>Depth First Search</w:t>
      </w:r>
      <w:r>
        <w:rPr>
          <w:rFonts w:ascii="Narkisim" w:hAnsi="Narkisim" w:cs="Narkisim" w:hint="cs"/>
          <w:rtl/>
        </w:rPr>
        <w:t>: אלגוריתם חיפוש לעומק בגרף.</w:t>
      </w:r>
    </w:p>
    <w:p w14:paraId="3837255D" w14:textId="5BB93F20" w:rsidR="00A54CE3" w:rsidRDefault="00A54CE3" w:rsidP="00A54CE3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b/>
          <w:bCs/>
          <w:rtl/>
        </w:rPr>
        <w:t>קלט:</w:t>
      </w:r>
      <w:r>
        <w:rPr>
          <w:rFonts w:ascii="Narkisim" w:hAnsi="Narkisim" w:cs="Narkisim" w:hint="cs"/>
          <w:rtl/>
        </w:rPr>
        <w:t xml:space="preserve"> גרף מכוון / לא מכוון</w:t>
      </w:r>
    </w:p>
    <w:p w14:paraId="6CB791C1" w14:textId="67963018" w:rsidR="00A54CE3" w:rsidRDefault="00A54CE3" w:rsidP="00A54CE3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b/>
          <w:bCs/>
          <w:rtl/>
        </w:rPr>
        <w:t>שימושים:</w:t>
      </w:r>
      <w:r>
        <w:rPr>
          <w:rFonts w:ascii="Narkisim" w:hAnsi="Narkisim" w:cs="Narkisim" w:hint="cs"/>
          <w:rtl/>
        </w:rPr>
        <w:t xml:space="preserve"> </w:t>
      </w:r>
    </w:p>
    <w:p w14:paraId="07C00840" w14:textId="08BBBC1D" w:rsidR="00A54CE3" w:rsidRDefault="00A54CE3" w:rsidP="00A54CE3">
      <w:pPr>
        <w:pStyle w:val="a3"/>
        <w:numPr>
          <w:ilvl w:val="0"/>
          <w:numId w:val="40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סריקת כל הקודקודים</w:t>
      </w:r>
    </w:p>
    <w:p w14:paraId="252C47D4" w14:textId="19ACED30" w:rsidR="00A54CE3" w:rsidRDefault="00A54CE3" w:rsidP="00A54CE3">
      <w:pPr>
        <w:pStyle w:val="a3"/>
        <w:numPr>
          <w:ilvl w:val="0"/>
          <w:numId w:val="40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בדיקת קשירות של גרף נתון</w:t>
      </w:r>
    </w:p>
    <w:p w14:paraId="1A141358" w14:textId="47F5ECFA" w:rsidR="00A54CE3" w:rsidRDefault="00A54CE3" w:rsidP="00A54CE3">
      <w:pPr>
        <w:pStyle w:val="a3"/>
        <w:numPr>
          <w:ilvl w:val="0"/>
          <w:numId w:val="40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מציאת מסלול עמוק ביותר</w:t>
      </w:r>
    </w:p>
    <w:p w14:paraId="40910A69" w14:textId="7C4440F5" w:rsidR="00A54CE3" w:rsidRDefault="00A54CE3" w:rsidP="00A54CE3">
      <w:pPr>
        <w:ind w:left="288" w:firstLine="0"/>
        <w:rPr>
          <w:rFonts w:ascii="Narkisim" w:hAnsi="Narkisim" w:cs="Narkisim"/>
          <w:rtl/>
        </w:rPr>
      </w:pPr>
      <w:r>
        <w:rPr>
          <w:rFonts w:ascii="Narkisim" w:hAnsi="Narkisim" w:cs="Narkisim" w:hint="cs"/>
          <w:b/>
          <w:bCs/>
          <w:rtl/>
        </w:rPr>
        <w:t xml:space="preserve">דוגמת הרצה: </w:t>
      </w:r>
      <w:hyperlink r:id="rId10" w:history="1">
        <w:r w:rsidRPr="00A54CE3">
          <w:rPr>
            <w:rStyle w:val="Hyperlink"/>
            <w:rFonts w:ascii="Narkisim" w:hAnsi="Narkisim" w:cs="Narkisim" w:hint="cs"/>
            <w:rtl/>
          </w:rPr>
          <w:t>לחץ כאן</w:t>
        </w:r>
      </w:hyperlink>
    </w:p>
    <w:p w14:paraId="617CF721" w14:textId="46C80BE1" w:rsidR="00A54CE3" w:rsidRPr="00A54CE3" w:rsidRDefault="00A54CE3" w:rsidP="00A54CE3">
      <w:pPr>
        <w:ind w:left="288" w:firstLine="0"/>
        <w:rPr>
          <w:rFonts w:ascii="Narkisim" w:hAnsi="Narkisim" w:cs="Narkisim"/>
          <w:i/>
          <w:rtl/>
        </w:rPr>
      </w:pPr>
      <w:r>
        <w:rPr>
          <w:rFonts w:ascii="Narkisim" w:hAnsi="Narkisim" w:cs="Narkisim" w:hint="cs"/>
          <w:b/>
          <w:bCs/>
          <w:rtl/>
        </w:rPr>
        <w:t>סיבוכיות:</w:t>
      </w:r>
      <w:r>
        <w:rPr>
          <w:rFonts w:ascii="Narkisim" w:hAnsi="Narkisim" w:cs="Narkisim" w:hint="cs"/>
          <w:rtl/>
        </w:rPr>
        <w:t xml:space="preserve"> </w:t>
      </w:r>
      <m:oMath>
        <m:r>
          <w:rPr>
            <w:rFonts w:ascii="Cambria Math" w:hAnsi="Cambria Math" w:cs="Narkisim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V</m:t>
            </m:r>
          </m:e>
        </m:d>
        <m:r>
          <w:rPr>
            <w:rFonts w:ascii="Cambria Math" w:hAnsi="Cambria Math" w:cs="Narkisim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E</m:t>
            </m:r>
          </m:e>
        </m:d>
        <m:r>
          <w:rPr>
            <w:rFonts w:ascii="Cambria Math" w:hAnsi="Cambria Math" w:cs="Narkisim"/>
          </w:rPr>
          <m:t>)</m:t>
        </m:r>
      </m:oMath>
    </w:p>
    <w:p w14:paraId="1D360EE8" w14:textId="77777777" w:rsidR="00D700A0" w:rsidRDefault="00D700A0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b/>
          <w:bCs/>
          <w:rtl/>
        </w:rPr>
        <w:t>הסבר:</w:t>
      </w:r>
    </w:p>
    <w:p w14:paraId="0AF9DD61" w14:textId="09D2C2D2" w:rsidR="00354677" w:rsidRDefault="00D700A0" w:rsidP="00354677">
      <w:pPr>
        <w:ind w:left="288" w:firstLine="0"/>
        <w:jc w:val="both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האלגוריתם בוחר באופן שרירותי קודקוד ומתקדם באותו אופן, כלומר בוחר את אחד השכנים שלו ועובר אליו עד שאנחנו נתקלים</w:t>
      </w:r>
      <w:r w:rsidR="00354677">
        <w:rPr>
          <w:rFonts w:ascii="Narkisim" w:hAnsi="Narkisim" w:cs="Narkisim" w:hint="cs"/>
          <w:rtl/>
        </w:rPr>
        <w:t xml:space="preserve"> </w:t>
      </w:r>
      <w:r>
        <w:rPr>
          <w:rFonts w:ascii="Narkisim" w:hAnsi="Narkisim" w:cs="Narkisim" w:hint="cs"/>
          <w:rtl/>
        </w:rPr>
        <w:t xml:space="preserve">בקודקוד שכבר ביקרנו בו </w:t>
      </w:r>
      <w:r>
        <w:rPr>
          <w:rFonts w:ascii="Narkisim" w:hAnsi="Narkisim" w:cs="Narkisim"/>
          <w:rtl/>
        </w:rPr>
        <w:t>–</w:t>
      </w:r>
      <w:r>
        <w:rPr>
          <w:rFonts w:ascii="Narkisim" w:hAnsi="Narkisim" w:cs="Narkisim" w:hint="cs"/>
          <w:rtl/>
        </w:rPr>
        <w:t xml:space="preserve"> נצבע קודקודים אלו בצהוב. כעת נבצע "חזרה אחורה" וכל קודקוד שביקרנו בו שוב, נסמן באפור. נעשה זאת עד שנמצא קודקוד חדש לגשת אליו.</w:t>
      </w:r>
    </w:p>
    <w:p w14:paraId="7588974D" w14:textId="5E493B9F" w:rsidR="0069257E" w:rsidRDefault="0069257E" w:rsidP="00354677">
      <w:pPr>
        <w:ind w:left="288" w:firstLine="0"/>
        <w:jc w:val="both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בדומה ל-</w:t>
      </w:r>
      <w:r>
        <w:rPr>
          <w:rFonts w:ascii="Narkisim" w:hAnsi="Narkisim" w:cs="Narkisim" w:hint="cs"/>
        </w:rPr>
        <w:t>BFS</w:t>
      </w:r>
      <w:r>
        <w:rPr>
          <w:rFonts w:ascii="Narkisim" w:hAnsi="Narkisim" w:cs="Narkisim" w:hint="cs"/>
          <w:rtl/>
        </w:rPr>
        <w:t>, נצבע את הקודקודים במהלך החיפוש כדי לציין את המצב שלהם.</w:t>
      </w:r>
    </w:p>
    <w:p w14:paraId="3A811868" w14:textId="32191B72" w:rsidR="0069257E" w:rsidRDefault="0069257E" w:rsidP="00354677">
      <w:pPr>
        <w:ind w:left="288" w:firstLine="0"/>
        <w:jc w:val="both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הם כולם יתחילו בלבן, לאחר מכן, עבור כל קודקוד שהתגלה נצבע אותו באפור </w:t>
      </w:r>
      <w:r w:rsidR="000B1599">
        <w:rPr>
          <w:rFonts w:ascii="Narkisim" w:hAnsi="Narkisim" w:cs="Narkisim" w:hint="cs"/>
          <w:rtl/>
        </w:rPr>
        <w:t>ולאחר שנסיים איתו לחלוטין נצבע בשחור.</w:t>
      </w:r>
    </w:p>
    <w:p w14:paraId="7C93095D" w14:textId="77777777" w:rsidR="007E7DF3" w:rsidRDefault="007E7DF3" w:rsidP="0037744E">
      <w:pPr>
        <w:jc w:val="both"/>
        <w:rPr>
          <w:rFonts w:ascii="Narkisim" w:hAnsi="Narkisim" w:cs="Narkisim"/>
          <w:b/>
          <w:bCs/>
          <w:rtl/>
        </w:rPr>
      </w:pPr>
    </w:p>
    <w:p w14:paraId="083EC2C1" w14:textId="492DC95E" w:rsidR="007E7DF3" w:rsidRDefault="007E7DF3" w:rsidP="00354677">
      <w:pPr>
        <w:ind w:left="288" w:firstLine="0"/>
        <w:jc w:val="both"/>
        <w:rPr>
          <w:rFonts w:ascii="Narkisim" w:hAnsi="Narkisim" w:cs="Narkisim"/>
          <w:b/>
          <w:bCs/>
          <w:rtl/>
        </w:rPr>
      </w:pPr>
      <w:r>
        <w:rPr>
          <w:rFonts w:ascii="Narkisim" w:hAnsi="Narkisim" w:cs="Narkisim" w:hint="cs"/>
          <w:b/>
          <w:bCs/>
          <w:rtl/>
        </w:rPr>
        <w:t>מתי נרצה להשתמש ב-</w:t>
      </w:r>
      <w:r>
        <w:rPr>
          <w:rFonts w:ascii="Narkisim" w:hAnsi="Narkisim" w:cs="Narkisim" w:hint="cs"/>
          <w:b/>
          <w:bCs/>
        </w:rPr>
        <w:t>DFS</w:t>
      </w:r>
      <w:r>
        <w:rPr>
          <w:rFonts w:ascii="Narkisim" w:hAnsi="Narkisim" w:cs="Narkisim" w:hint="cs"/>
          <w:b/>
          <w:bCs/>
          <w:rtl/>
        </w:rPr>
        <w:t>:</w:t>
      </w:r>
    </w:p>
    <w:p w14:paraId="38BBBBE2" w14:textId="078344ED" w:rsidR="007E7DF3" w:rsidRDefault="007E7DF3" w:rsidP="003D10E3">
      <w:pPr>
        <w:pStyle w:val="a3"/>
        <w:numPr>
          <w:ilvl w:val="0"/>
          <w:numId w:val="45"/>
        </w:numPr>
        <w:jc w:val="both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כשנרצה לבדוק מספר רכיבי קשירות בגרף</w:t>
      </w:r>
    </w:p>
    <w:p w14:paraId="51F7ECEC" w14:textId="56516540" w:rsidR="007E7DF3" w:rsidRDefault="007E7DF3" w:rsidP="003D10E3">
      <w:pPr>
        <w:pStyle w:val="a3"/>
        <w:numPr>
          <w:ilvl w:val="0"/>
          <w:numId w:val="45"/>
        </w:numPr>
        <w:jc w:val="both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 xml:space="preserve">כשיבקשו מאיתנו לבדוק מה מספר הרכיבים שמקיימים תנאי כלשהו </w:t>
      </w:r>
    </w:p>
    <w:p w14:paraId="0BA61CFF" w14:textId="543499AA" w:rsidR="007E7DF3" w:rsidRDefault="007E7DF3" w:rsidP="003D10E3">
      <w:pPr>
        <w:pStyle w:val="a3"/>
        <w:numPr>
          <w:ilvl w:val="0"/>
          <w:numId w:val="45"/>
        </w:numPr>
        <w:jc w:val="both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כשיבקשו מאיתנו להחזיר מי הם רכיבי הקשירות</w:t>
      </w:r>
    </w:p>
    <w:p w14:paraId="00F7FC62" w14:textId="0A28B100" w:rsidR="007E7DF3" w:rsidRDefault="007E7DF3" w:rsidP="003D10E3">
      <w:pPr>
        <w:pStyle w:val="a3"/>
        <w:numPr>
          <w:ilvl w:val="0"/>
          <w:numId w:val="45"/>
        </w:numPr>
        <w:jc w:val="both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 xml:space="preserve">כשיבקשנו מאיתנו משהו שקשור </w:t>
      </w:r>
      <w:proofErr w:type="spellStart"/>
      <w:r>
        <w:rPr>
          <w:rFonts w:ascii="Narkisim" w:hAnsi="Narkisim" w:cs="Narkisim" w:hint="cs"/>
          <w:rtl/>
        </w:rPr>
        <w:t>לאיזמורפיזם</w:t>
      </w:r>
      <w:proofErr w:type="spellEnd"/>
    </w:p>
    <w:p w14:paraId="561B0186" w14:textId="77777777" w:rsidR="0037744E" w:rsidRDefault="0037744E" w:rsidP="0037744E">
      <w:pPr>
        <w:pStyle w:val="a3"/>
        <w:ind w:left="648" w:firstLine="0"/>
        <w:jc w:val="both"/>
        <w:rPr>
          <w:rFonts w:ascii="Narkisim" w:hAnsi="Narkisim" w:cs="Narkisim"/>
        </w:rPr>
      </w:pPr>
    </w:p>
    <w:p w14:paraId="4F17F24E" w14:textId="0C806FB7" w:rsidR="007E7DF3" w:rsidRDefault="00354677" w:rsidP="003545B0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Narkisim" w:eastAsiaTheme="majorEastAsia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54677">
        <w:rPr>
          <w:rFonts w:ascii="Hack" w:eastAsia="Times New Roman" w:hAnsi="Hack" w:cs="Courier New"/>
          <w:color w:val="C45911" w:themeColor="accent2" w:themeShade="BF"/>
          <w:sz w:val="20"/>
          <w:szCs w:val="20"/>
        </w:rPr>
        <w:t>DFS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t>(G)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354677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t>each v in V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color[v] = white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parent[v] = null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distance[v] = inf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354677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t>each v in V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354677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t>(color[v] == white)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FS_REC(G,v)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lastRenderedPageBreak/>
        <w:t xml:space="preserve">    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</w:r>
      <w:r w:rsidRPr="00354677">
        <w:rPr>
          <w:rFonts w:ascii="Hack" w:eastAsia="Times New Roman" w:hAnsi="Hack" w:cs="Courier New"/>
          <w:color w:val="C45911" w:themeColor="accent2" w:themeShade="BF"/>
          <w:sz w:val="20"/>
          <w:szCs w:val="20"/>
        </w:rPr>
        <w:t>DFS_REC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t>(G,v)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color[v] = </w:t>
      </w:r>
      <w:r w:rsidR="000B1599">
        <w:rPr>
          <w:rFonts w:ascii="Hack" w:eastAsia="Times New Roman" w:hAnsi="Hack" w:cs="Courier New" w:hint="cs"/>
          <w:color w:val="ABB2BF"/>
          <w:sz w:val="20"/>
          <w:szCs w:val="20"/>
        </w:rPr>
        <w:t>G</w:t>
      </w:r>
      <w:r w:rsidR="000B1599">
        <w:rPr>
          <w:rFonts w:ascii="Hack" w:eastAsia="Times New Roman" w:hAnsi="Hack" w:cs="Courier New"/>
          <w:color w:val="ABB2BF"/>
          <w:sz w:val="20"/>
          <w:szCs w:val="20"/>
        </w:rPr>
        <w:t>rey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354677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t>each u in G[v]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354677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t>(color[u] == white)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parent[u] = v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FS_REC(</w:t>
      </w:r>
      <w:proofErr w:type="spellStart"/>
      <w:r w:rsidRPr="00354677">
        <w:rPr>
          <w:rFonts w:ascii="Hack" w:eastAsia="Times New Roman" w:hAnsi="Hack" w:cs="Courier New"/>
          <w:color w:val="ABB2BF"/>
          <w:sz w:val="20"/>
          <w:szCs w:val="20"/>
        </w:rPr>
        <w:t>G,u</w:t>
      </w:r>
      <w:proofErr w:type="spellEnd"/>
      <w:r w:rsidRPr="00354677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354677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color[v] = black</w:t>
      </w:r>
      <w:r w:rsidR="007E7DF3"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205A4A34" w14:textId="77777777" w:rsidR="0037744E" w:rsidRPr="0037744E" w:rsidRDefault="0037744E">
      <w:p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7744E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החזר מספר רכיבי קשירות בגרף </w:t>
      </w:r>
    </w:p>
    <w:p w14:paraId="3F654B14" w14:textId="77777777" w:rsidR="0037744E" w:rsidRPr="0037744E" w:rsidRDefault="0037744E" w:rsidP="0037744E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4"/>
          <w:szCs w:val="24"/>
        </w:rPr>
      </w:pPr>
      <w:proofErr w:type="spellStart"/>
      <w:r w:rsidRPr="0037744E">
        <w:rPr>
          <w:rFonts w:ascii="Hack" w:eastAsia="Times New Roman" w:hAnsi="Hack" w:cs="Courier New"/>
          <w:color w:val="ABB2BF"/>
          <w:sz w:val="24"/>
          <w:szCs w:val="24"/>
        </w:rPr>
        <w:t>DFS_num_of_connected_components</w:t>
      </w:r>
      <w:proofErr w:type="spellEnd"/>
      <w:r w:rsidRPr="0037744E">
        <w:rPr>
          <w:rFonts w:ascii="Hack" w:eastAsia="Times New Roman" w:hAnsi="Hack" w:cs="Courier New"/>
          <w:color w:val="ABB2BF"/>
          <w:sz w:val="24"/>
          <w:szCs w:val="24"/>
        </w:rPr>
        <w:t>(G)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count = </w:t>
      </w:r>
      <w:r w:rsidRPr="0037744E">
        <w:rPr>
          <w:rFonts w:ascii="Hack" w:eastAsia="Times New Roman" w:hAnsi="Hack" w:cs="Courier New"/>
          <w:color w:val="D19A66"/>
          <w:sz w:val="24"/>
          <w:szCs w:val="24"/>
        </w:rPr>
        <w:t>0</w:t>
      </w:r>
      <w:r w:rsidRPr="0037744E">
        <w:rPr>
          <w:rFonts w:ascii="Hack" w:eastAsia="Times New Roman" w:hAnsi="Hack" w:cs="Courier New"/>
          <w:color w:val="D19A66"/>
          <w:sz w:val="24"/>
          <w:szCs w:val="24"/>
        </w:rPr>
        <w:br/>
        <w:t xml:space="preserve">    </w:t>
      </w:r>
      <w:r w:rsidRPr="0037744E">
        <w:rPr>
          <w:rFonts w:ascii="Hack" w:eastAsia="Times New Roman" w:hAnsi="Hack" w:cs="Courier New"/>
          <w:color w:val="C678DD"/>
          <w:sz w:val="24"/>
          <w:szCs w:val="24"/>
        </w:rPr>
        <w:t xml:space="preserve">for 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t xml:space="preserve">i = </w:t>
      </w:r>
      <w:r w:rsidRPr="0037744E">
        <w:rPr>
          <w:rFonts w:ascii="Hack" w:eastAsia="Times New Roman" w:hAnsi="Hack" w:cs="Courier New"/>
          <w:color w:val="D19A66"/>
          <w:sz w:val="24"/>
          <w:szCs w:val="24"/>
        </w:rPr>
        <w:t xml:space="preserve">1 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t>to |V|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color[i] = white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</w:t>
      </w:r>
      <w:r w:rsidRPr="0037744E">
        <w:rPr>
          <w:rFonts w:ascii="Hack" w:eastAsia="Times New Roman" w:hAnsi="Hack" w:cs="Courier New"/>
          <w:color w:val="C678DD"/>
          <w:sz w:val="24"/>
          <w:szCs w:val="24"/>
        </w:rPr>
        <w:t xml:space="preserve">for 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t>each v in V\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</w:t>
      </w:r>
      <w:r w:rsidRPr="0037744E">
        <w:rPr>
          <w:rFonts w:ascii="Hack" w:eastAsia="Times New Roman" w:hAnsi="Hack" w:cs="Courier New"/>
          <w:color w:val="C678DD"/>
          <w:sz w:val="24"/>
          <w:szCs w:val="24"/>
        </w:rPr>
        <w:t xml:space="preserve">if 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t>color[v] == white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    REC_DFS(G,v)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    counter++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REC_DFS(G,s)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color[s] = gray;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</w:t>
      </w:r>
      <w:r w:rsidRPr="0037744E">
        <w:rPr>
          <w:rFonts w:ascii="Hack" w:eastAsia="Times New Roman" w:hAnsi="Hack" w:cs="Courier New"/>
          <w:color w:val="C678DD"/>
          <w:sz w:val="24"/>
          <w:szCs w:val="24"/>
        </w:rPr>
        <w:t xml:space="preserve">for 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t>each v in G[s]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    </w:t>
      </w:r>
      <w:r w:rsidRPr="0037744E">
        <w:rPr>
          <w:rFonts w:ascii="Hack" w:eastAsia="Times New Roman" w:hAnsi="Hack" w:cs="Courier New"/>
          <w:color w:val="C678DD"/>
          <w:sz w:val="24"/>
          <w:szCs w:val="24"/>
        </w:rPr>
        <w:t xml:space="preserve">if 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t>(color[v] == white)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        REC_DFS(G,v)</w:t>
      </w:r>
      <w:r w:rsidRPr="0037744E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color[s] = black</w:t>
      </w:r>
    </w:p>
    <w:p w14:paraId="7A75A9C6" w14:textId="55BD187B" w:rsidR="000849CB" w:rsidRDefault="000849CB">
      <w:pP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5261077D" w14:textId="37A029E6" w:rsidR="000849CB" w:rsidRPr="000849CB" w:rsidRDefault="000849CB" w:rsidP="003D10E3">
      <w:pPr>
        <w:pStyle w:val="a3"/>
        <w:numPr>
          <w:ilvl w:val="0"/>
          <w:numId w:val="54"/>
        </w:numPr>
        <w:rPr>
          <w:rFonts w:ascii="Narkisim" w:hAnsi="Narkisim" w:cs="Narkisim"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49CB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החזר כמות רכיבים בעלי דרגות זוגיות בלבד</w:t>
      </w:r>
    </w:p>
    <w:p w14:paraId="143A5B19" w14:textId="77777777" w:rsidR="000849CB" w:rsidRPr="000849CB" w:rsidRDefault="000849CB" w:rsidP="000849CB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proofErr w:type="spellStart"/>
      <w:r w:rsidRPr="000849CB">
        <w:rPr>
          <w:rFonts w:ascii="Hack" w:eastAsia="Times New Roman" w:hAnsi="Hack" w:cs="Courier New"/>
          <w:color w:val="ABB2BF"/>
        </w:rPr>
        <w:t>NumberOfEvenComponents</w:t>
      </w:r>
      <w:proofErr w:type="spellEnd"/>
      <w:r w:rsidRPr="000849CB">
        <w:rPr>
          <w:rFonts w:ascii="Hack" w:eastAsia="Times New Roman" w:hAnsi="Hack" w:cs="Courier New"/>
          <w:color w:val="ABB2BF"/>
        </w:rPr>
        <w:t>(G)</w:t>
      </w:r>
      <w:r w:rsidRPr="000849CB">
        <w:rPr>
          <w:rFonts w:ascii="Hack" w:eastAsia="Times New Roman" w:hAnsi="Hack" w:cs="Courier New"/>
          <w:color w:val="ABB2BF"/>
        </w:rPr>
        <w:br/>
        <w:t xml:space="preserve">    counter = </w:t>
      </w:r>
      <w:r w:rsidRPr="000849CB">
        <w:rPr>
          <w:rFonts w:ascii="Hack" w:eastAsia="Times New Roman" w:hAnsi="Hack" w:cs="Courier New"/>
          <w:color w:val="D19A66"/>
        </w:rPr>
        <w:t>0</w:t>
      </w:r>
      <w:r w:rsidRPr="000849CB">
        <w:rPr>
          <w:rFonts w:ascii="Hack" w:eastAsia="Times New Roman" w:hAnsi="Hack" w:cs="Courier New"/>
          <w:color w:val="D19A66"/>
        </w:rPr>
        <w:br/>
        <w:t xml:space="preserve">    </w:t>
      </w:r>
      <w:r w:rsidRPr="000849CB">
        <w:rPr>
          <w:rFonts w:ascii="Hack" w:eastAsia="Times New Roman" w:hAnsi="Hack" w:cs="Courier New"/>
          <w:color w:val="C678DD"/>
        </w:rPr>
        <w:t xml:space="preserve">for </w:t>
      </w:r>
      <w:r w:rsidRPr="000849CB">
        <w:rPr>
          <w:rFonts w:ascii="Hack" w:eastAsia="Times New Roman" w:hAnsi="Hack" w:cs="Courier New"/>
          <w:color w:val="ABB2BF"/>
        </w:rPr>
        <w:t>each v in V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color[v] = White</w:t>
      </w:r>
      <w:r w:rsidRPr="000849CB">
        <w:rPr>
          <w:rFonts w:ascii="Hack" w:eastAsia="Times New Roman" w:hAnsi="Hack" w:cs="Courier New"/>
          <w:color w:val="ABB2BF"/>
        </w:rPr>
        <w:br/>
        <w:t xml:space="preserve">    </w:t>
      </w:r>
      <w:r w:rsidRPr="000849CB">
        <w:rPr>
          <w:rFonts w:ascii="Hack" w:eastAsia="Times New Roman" w:hAnsi="Hack" w:cs="Courier New"/>
          <w:color w:val="C678DD"/>
        </w:rPr>
        <w:t xml:space="preserve">for </w:t>
      </w:r>
      <w:r w:rsidRPr="000849CB">
        <w:rPr>
          <w:rFonts w:ascii="Hack" w:eastAsia="Times New Roman" w:hAnsi="Hack" w:cs="Courier New"/>
          <w:color w:val="ABB2BF"/>
        </w:rPr>
        <w:t xml:space="preserve">each v in V    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</w:t>
      </w:r>
      <w:proofErr w:type="spellStart"/>
      <w:r w:rsidRPr="000849CB">
        <w:rPr>
          <w:rFonts w:ascii="Hack" w:eastAsia="Times New Roman" w:hAnsi="Hack" w:cs="Courier New"/>
          <w:color w:val="ABB2BF"/>
        </w:rPr>
        <w:t>arr</w:t>
      </w:r>
      <w:proofErr w:type="spellEnd"/>
      <w:r w:rsidRPr="000849CB">
        <w:rPr>
          <w:rFonts w:ascii="Hack" w:eastAsia="Times New Roman" w:hAnsi="Hack" w:cs="Courier New"/>
          <w:color w:val="ABB2BF"/>
        </w:rPr>
        <w:t xml:space="preserve">[] = </w:t>
      </w:r>
      <w:r w:rsidRPr="000849CB">
        <w:rPr>
          <w:rFonts w:ascii="Hack" w:eastAsia="Times New Roman" w:hAnsi="Hack" w:cs="Courier New"/>
          <w:color w:val="D19A66"/>
        </w:rPr>
        <w:t>0</w:t>
      </w:r>
      <w:r w:rsidRPr="000849CB">
        <w:rPr>
          <w:rFonts w:ascii="Hack" w:eastAsia="Times New Roman" w:hAnsi="Hack" w:cs="Courier New"/>
          <w:color w:val="ABB2BF"/>
        </w:rPr>
        <w:t>;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</w:t>
      </w:r>
      <w:proofErr w:type="spellStart"/>
      <w:r w:rsidRPr="000849CB">
        <w:rPr>
          <w:rFonts w:ascii="Hack" w:eastAsia="Times New Roman" w:hAnsi="Hack" w:cs="Courier New"/>
          <w:color w:val="ABB2BF"/>
        </w:rPr>
        <w:t>isEven</w:t>
      </w:r>
      <w:proofErr w:type="spellEnd"/>
      <w:r w:rsidRPr="000849CB">
        <w:rPr>
          <w:rFonts w:ascii="Hack" w:eastAsia="Times New Roman" w:hAnsi="Hack" w:cs="Courier New"/>
          <w:color w:val="ABB2BF"/>
        </w:rPr>
        <w:t xml:space="preserve"> = </w:t>
      </w:r>
      <w:r w:rsidRPr="000849CB">
        <w:rPr>
          <w:rFonts w:ascii="Hack" w:eastAsia="Times New Roman" w:hAnsi="Hack" w:cs="Courier New"/>
          <w:color w:val="D19A66"/>
        </w:rPr>
        <w:t>true</w:t>
      </w:r>
      <w:r w:rsidRPr="000849CB">
        <w:rPr>
          <w:rFonts w:ascii="Hack" w:eastAsia="Times New Roman" w:hAnsi="Hack" w:cs="Courier New"/>
          <w:color w:val="D19A66"/>
        </w:rPr>
        <w:br/>
        <w:t xml:space="preserve">        </w:t>
      </w:r>
      <w:r w:rsidRPr="000849CB">
        <w:rPr>
          <w:rFonts w:ascii="Hack" w:eastAsia="Times New Roman" w:hAnsi="Hack" w:cs="Courier New"/>
          <w:color w:val="C678DD"/>
        </w:rPr>
        <w:t>if</w:t>
      </w:r>
      <w:r w:rsidRPr="000849CB">
        <w:rPr>
          <w:rFonts w:ascii="Hack" w:eastAsia="Times New Roman" w:hAnsi="Hack" w:cs="Courier New"/>
          <w:color w:val="ABB2BF"/>
        </w:rPr>
        <w:t>(color[v] = WHITE)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    counter++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    </w:t>
      </w:r>
      <w:proofErr w:type="spellStart"/>
      <w:r w:rsidRPr="000849CB">
        <w:rPr>
          <w:rFonts w:ascii="Hack" w:eastAsia="Times New Roman" w:hAnsi="Hack" w:cs="Courier New"/>
          <w:color w:val="ABB2BF"/>
        </w:rPr>
        <w:t>arr</w:t>
      </w:r>
      <w:proofErr w:type="spellEnd"/>
      <w:r w:rsidRPr="000849CB">
        <w:rPr>
          <w:rFonts w:ascii="Hack" w:eastAsia="Times New Roman" w:hAnsi="Hack" w:cs="Courier New"/>
          <w:color w:val="ABB2BF"/>
        </w:rPr>
        <w:t xml:space="preserve">[] = </w:t>
      </w:r>
      <w:proofErr w:type="spellStart"/>
      <w:r w:rsidRPr="000849CB">
        <w:rPr>
          <w:rFonts w:ascii="Hack" w:eastAsia="Times New Roman" w:hAnsi="Hack" w:cs="Courier New"/>
          <w:color w:val="ABB2BF"/>
        </w:rPr>
        <w:t>DFSVisitReturnVertices</w:t>
      </w:r>
      <w:proofErr w:type="spellEnd"/>
      <w:r w:rsidRPr="000849CB">
        <w:rPr>
          <w:rFonts w:ascii="Hack" w:eastAsia="Times New Roman" w:hAnsi="Hack" w:cs="Courier New"/>
          <w:color w:val="ABB2BF"/>
        </w:rPr>
        <w:t>(</w:t>
      </w:r>
      <w:proofErr w:type="spellStart"/>
      <w:r w:rsidRPr="000849CB">
        <w:rPr>
          <w:rFonts w:ascii="Hack" w:eastAsia="Times New Roman" w:hAnsi="Hack" w:cs="Courier New"/>
          <w:color w:val="ABB2BF"/>
        </w:rPr>
        <w:t>G,v,Arr</w:t>
      </w:r>
      <w:proofErr w:type="spellEnd"/>
      <w:r w:rsidRPr="000849CB">
        <w:rPr>
          <w:rFonts w:ascii="Hack" w:eastAsia="Times New Roman" w:hAnsi="Hack" w:cs="Courier New"/>
          <w:color w:val="ABB2BF"/>
        </w:rPr>
        <w:t>)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    </w:t>
      </w:r>
      <w:r w:rsidRPr="000849CB">
        <w:rPr>
          <w:rFonts w:ascii="Hack" w:eastAsia="Times New Roman" w:hAnsi="Hack" w:cs="Courier New"/>
          <w:color w:val="C678DD"/>
        </w:rPr>
        <w:t xml:space="preserve">for </w:t>
      </w:r>
      <w:r w:rsidRPr="000849CB">
        <w:rPr>
          <w:rFonts w:ascii="Hack" w:eastAsia="Times New Roman" w:hAnsi="Hack" w:cs="Courier New"/>
          <w:color w:val="ABB2BF"/>
        </w:rPr>
        <w:t xml:space="preserve">i = </w:t>
      </w:r>
      <w:r w:rsidRPr="000849CB">
        <w:rPr>
          <w:rFonts w:ascii="Hack" w:eastAsia="Times New Roman" w:hAnsi="Hack" w:cs="Courier New"/>
          <w:color w:val="D19A66"/>
        </w:rPr>
        <w:t xml:space="preserve">1 </w:t>
      </w:r>
      <w:r w:rsidRPr="000849CB">
        <w:rPr>
          <w:rFonts w:ascii="Hack" w:eastAsia="Times New Roman" w:hAnsi="Hack" w:cs="Courier New"/>
          <w:color w:val="ABB2BF"/>
        </w:rPr>
        <w:t>to |</w:t>
      </w:r>
      <w:proofErr w:type="spellStart"/>
      <w:r w:rsidRPr="000849CB">
        <w:rPr>
          <w:rFonts w:ascii="Hack" w:eastAsia="Times New Roman" w:hAnsi="Hack" w:cs="Courier New"/>
          <w:color w:val="ABB2BF"/>
        </w:rPr>
        <w:t>Arr</w:t>
      </w:r>
      <w:proofErr w:type="spellEnd"/>
      <w:r w:rsidRPr="000849CB">
        <w:rPr>
          <w:rFonts w:ascii="Hack" w:eastAsia="Times New Roman" w:hAnsi="Hack" w:cs="Courier New"/>
          <w:color w:val="ABB2BF"/>
        </w:rPr>
        <w:t>|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        </w:t>
      </w:r>
      <w:r w:rsidRPr="000849CB">
        <w:rPr>
          <w:rFonts w:ascii="Hack" w:eastAsia="Times New Roman" w:hAnsi="Hack" w:cs="Courier New"/>
          <w:color w:val="C678DD"/>
        </w:rPr>
        <w:t xml:space="preserve">if </w:t>
      </w:r>
      <w:r w:rsidRPr="000849CB">
        <w:rPr>
          <w:rFonts w:ascii="Hack" w:eastAsia="Times New Roman" w:hAnsi="Hack" w:cs="Courier New"/>
          <w:color w:val="ABB2BF"/>
        </w:rPr>
        <w:t>(deg(</w:t>
      </w:r>
      <w:proofErr w:type="spellStart"/>
      <w:r w:rsidRPr="000849CB">
        <w:rPr>
          <w:rFonts w:ascii="Hack" w:eastAsia="Times New Roman" w:hAnsi="Hack" w:cs="Courier New"/>
          <w:color w:val="ABB2BF"/>
        </w:rPr>
        <w:t>Arr</w:t>
      </w:r>
      <w:proofErr w:type="spellEnd"/>
      <w:r w:rsidRPr="000849CB">
        <w:rPr>
          <w:rFonts w:ascii="Hack" w:eastAsia="Times New Roman" w:hAnsi="Hack" w:cs="Courier New"/>
          <w:color w:val="ABB2BF"/>
        </w:rPr>
        <w:t>[i])%</w:t>
      </w:r>
      <w:r w:rsidRPr="000849CB">
        <w:rPr>
          <w:rFonts w:ascii="Hack" w:eastAsia="Times New Roman" w:hAnsi="Hack" w:cs="Courier New"/>
          <w:color w:val="D19A66"/>
        </w:rPr>
        <w:t>2</w:t>
      </w:r>
      <w:r w:rsidRPr="000849CB">
        <w:rPr>
          <w:rFonts w:ascii="Hack" w:eastAsia="Times New Roman" w:hAnsi="Hack" w:cs="Courier New"/>
          <w:color w:val="ABB2BF"/>
        </w:rPr>
        <w:t>==</w:t>
      </w:r>
      <w:r w:rsidRPr="000849CB">
        <w:rPr>
          <w:rFonts w:ascii="Hack" w:eastAsia="Times New Roman" w:hAnsi="Hack" w:cs="Courier New"/>
          <w:color w:val="D19A66"/>
        </w:rPr>
        <w:t>1</w:t>
      </w:r>
      <w:r w:rsidRPr="000849CB">
        <w:rPr>
          <w:rFonts w:ascii="Hack" w:eastAsia="Times New Roman" w:hAnsi="Hack" w:cs="Courier New"/>
          <w:color w:val="ABB2BF"/>
        </w:rPr>
        <w:t>)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            </w:t>
      </w:r>
      <w:proofErr w:type="spellStart"/>
      <w:r w:rsidRPr="000849CB">
        <w:rPr>
          <w:rFonts w:ascii="Hack" w:eastAsia="Times New Roman" w:hAnsi="Hack" w:cs="Courier New"/>
          <w:color w:val="ABB2BF"/>
        </w:rPr>
        <w:t>isEven</w:t>
      </w:r>
      <w:proofErr w:type="spellEnd"/>
      <w:r w:rsidRPr="000849CB">
        <w:rPr>
          <w:rFonts w:ascii="Hack" w:eastAsia="Times New Roman" w:hAnsi="Hack" w:cs="Courier New"/>
          <w:color w:val="ABB2BF"/>
        </w:rPr>
        <w:t xml:space="preserve"> = FALSE;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    </w:t>
      </w:r>
      <w:r w:rsidRPr="000849CB">
        <w:rPr>
          <w:rFonts w:ascii="Hack" w:eastAsia="Times New Roman" w:hAnsi="Hack" w:cs="Courier New"/>
          <w:color w:val="C678DD"/>
        </w:rPr>
        <w:t xml:space="preserve">if </w:t>
      </w:r>
      <w:r w:rsidRPr="000849CB">
        <w:rPr>
          <w:rFonts w:ascii="Hack" w:eastAsia="Times New Roman" w:hAnsi="Hack" w:cs="Courier New"/>
          <w:color w:val="ABB2BF"/>
        </w:rPr>
        <w:t>(</w:t>
      </w:r>
      <w:proofErr w:type="spellStart"/>
      <w:r w:rsidRPr="000849CB">
        <w:rPr>
          <w:rFonts w:ascii="Hack" w:eastAsia="Times New Roman" w:hAnsi="Hack" w:cs="Courier New"/>
          <w:color w:val="ABB2BF"/>
        </w:rPr>
        <w:t>isEven</w:t>
      </w:r>
      <w:proofErr w:type="spellEnd"/>
      <w:r w:rsidRPr="000849CB">
        <w:rPr>
          <w:rFonts w:ascii="Hack" w:eastAsia="Times New Roman" w:hAnsi="Hack" w:cs="Courier New"/>
          <w:color w:val="ABB2BF"/>
        </w:rPr>
        <w:t>)</w:t>
      </w:r>
      <w:r w:rsidRPr="000849CB">
        <w:rPr>
          <w:rFonts w:ascii="Hack" w:eastAsia="Times New Roman" w:hAnsi="Hack" w:cs="Courier New"/>
          <w:color w:val="ABB2BF"/>
        </w:rPr>
        <w:br/>
        <w:t xml:space="preserve">                counter++</w:t>
      </w:r>
      <w:r w:rsidRPr="000849CB">
        <w:rPr>
          <w:rFonts w:ascii="Hack" w:eastAsia="Times New Roman" w:hAnsi="Hack" w:cs="Courier New"/>
          <w:color w:val="ABB2BF"/>
        </w:rPr>
        <w:br/>
        <w:t xml:space="preserve">    </w:t>
      </w:r>
      <w:r w:rsidRPr="000849CB">
        <w:rPr>
          <w:rFonts w:ascii="Hack" w:eastAsia="Times New Roman" w:hAnsi="Hack" w:cs="Courier New"/>
          <w:color w:val="C678DD"/>
        </w:rPr>
        <w:t xml:space="preserve">return </w:t>
      </w:r>
      <w:r w:rsidRPr="000849CB">
        <w:rPr>
          <w:rFonts w:ascii="Hack" w:eastAsia="Times New Roman" w:hAnsi="Hack" w:cs="Courier New"/>
          <w:color w:val="ABB2BF"/>
        </w:rPr>
        <w:t>counter;</w:t>
      </w:r>
      <w:r w:rsidRPr="000849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</w:t>
      </w:r>
    </w:p>
    <w:p w14:paraId="21285257" w14:textId="09AE300A" w:rsidR="0037744E" w:rsidRDefault="0037744E">
      <w:pPr>
        <w:rPr>
          <w:rFonts w:ascii="Narkisim" w:eastAsiaTheme="majorEastAsia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1A43706F" w14:textId="375DB653" w:rsidR="00340C54" w:rsidRPr="001F1464" w:rsidRDefault="00340C54" w:rsidP="00340C54">
      <w:pPr>
        <w:pStyle w:val="1"/>
        <w:rPr>
          <w:rFonts w:ascii="Narkisim" w:hAnsi="Narkisim" w:cs="Narkisim"/>
          <w:b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F1464">
        <w:rPr>
          <w:rFonts w:ascii="Narkisim" w:hAnsi="Narkisim" w:cs="Narkisim"/>
          <w:b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אלגוריתם </w:t>
      </w:r>
      <w:r w:rsidRPr="001F1464">
        <w:rPr>
          <w:rFonts w:ascii="Narkisim" w:hAnsi="Narkisim" w:cs="Narkisim"/>
          <w:b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Dijkstra</w:t>
      </w:r>
      <w:r w:rsidRPr="001F1464">
        <w:rPr>
          <w:rFonts w:ascii="Narkisim" w:hAnsi="Narkisim" w:cs="Narkisim"/>
          <w:b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509F02AB" w14:textId="08DAFA44" w:rsidR="00340C54" w:rsidRPr="00CA7082" w:rsidRDefault="00340C54" w:rsidP="00F42A3D">
      <w:pPr>
        <w:pStyle w:val="a3"/>
        <w:ind w:left="360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קלט: </w:t>
      </w:r>
      <w:r w:rsidR="00901AD6" w:rsidRPr="00CA7082">
        <w:rPr>
          <w:rFonts w:ascii="Narkisim" w:hAnsi="Narkisim" w:cs="Narkisim"/>
          <w:rtl/>
        </w:rPr>
        <w:t xml:space="preserve">רשימת סמיכויות </w:t>
      </w:r>
    </w:p>
    <w:p w14:paraId="7F36300F" w14:textId="45215783" w:rsidR="00340C54" w:rsidRPr="00CA7082" w:rsidRDefault="00340C54" w:rsidP="00F42A3D">
      <w:pPr>
        <w:pStyle w:val="a3"/>
        <w:ind w:left="360"/>
        <w:rPr>
          <w:rFonts w:ascii="Narkisim" w:eastAsiaTheme="minorEastAsia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סיבוכיות: </w:t>
      </w:r>
      <m:oMath>
        <m:r>
          <w:rPr>
            <w:rFonts w:ascii="Cambria Math" w:hAnsi="Cambria Math" w:cs="Narkisim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V</m:t>
            </m:r>
          </m:e>
        </m:d>
        <m:r>
          <w:rPr>
            <w:rFonts w:ascii="Cambria Math" w:hAnsi="Cambria Math" w:cs="Narkisim"/>
            <w:vertAlign w:val="superscript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vertAlign w:val="superscript"/>
              </w:rPr>
            </m:ctrlPr>
          </m:dPr>
          <m:e>
            <m:r>
              <w:rPr>
                <w:rFonts w:ascii="Cambria Math" w:hAnsi="Cambria Math" w:cs="Narkisim"/>
                <w:vertAlign w:val="superscript"/>
              </w:rPr>
              <m:t>E</m:t>
            </m:r>
          </m:e>
        </m:d>
        <m:r>
          <w:rPr>
            <w:rFonts w:ascii="Cambria Math" w:hAnsi="Cambria Math" w:cs="Narkisim"/>
            <w:vertAlign w:val="superscript"/>
          </w:rPr>
          <m:t>⋅</m:t>
        </m:r>
        <m:r>
          <m:rPr>
            <m:sty m:val="p"/>
          </m:rPr>
          <w:rPr>
            <w:rFonts w:ascii="Cambria Math" w:hAnsi="Cambria Math" w:cs="Narkisim"/>
          </w:rPr>
          <m:t>log⁡</m:t>
        </m:r>
        <m:r>
          <w:rPr>
            <w:rFonts w:ascii="Cambria Math" w:hAnsi="Cambria Math" w:cs="Narkisim"/>
          </w:rPr>
          <m:t>|V|)</m:t>
        </m:r>
      </m:oMath>
      <w:r w:rsidRPr="00CA7082">
        <w:rPr>
          <w:rFonts w:ascii="Narkisim" w:eastAsiaTheme="minorEastAsia" w:hAnsi="Narkisim" w:cs="Narkisim"/>
          <w:rtl/>
        </w:rPr>
        <w:t xml:space="preserve"> </w:t>
      </w:r>
    </w:p>
    <w:p w14:paraId="67FC74DB" w14:textId="703D384B" w:rsidR="00340C54" w:rsidRPr="00CA7082" w:rsidRDefault="00340C54" w:rsidP="00F42A3D">
      <w:pPr>
        <w:pStyle w:val="a3"/>
        <w:ind w:left="360"/>
        <w:rPr>
          <w:rFonts w:ascii="Narkisim" w:eastAsiaTheme="minorEastAsia" w:hAnsi="Narkisim" w:cs="Narkisim"/>
          <w:rtl/>
        </w:rPr>
      </w:pPr>
      <w:r w:rsidRPr="00CA7082">
        <w:rPr>
          <w:rFonts w:ascii="Narkisim" w:eastAsiaTheme="minorEastAsia" w:hAnsi="Narkisim" w:cs="Narkisim"/>
          <w:b/>
          <w:bCs/>
          <w:rtl/>
        </w:rPr>
        <w:t>הסבר:</w:t>
      </w:r>
      <w:r w:rsidRPr="00CA7082">
        <w:rPr>
          <w:rFonts w:ascii="Narkisim" w:eastAsiaTheme="minorEastAsia" w:hAnsi="Narkisim" w:cs="Narkisim"/>
          <w:rtl/>
        </w:rPr>
        <w:t xml:space="preserve"> </w:t>
      </w:r>
      <w:r w:rsidR="00342ABC" w:rsidRPr="00CA7082">
        <w:rPr>
          <w:rFonts w:ascii="Narkisim" w:eastAsiaTheme="minorEastAsia" w:hAnsi="Narkisim" w:cs="Narkisim"/>
          <w:rtl/>
        </w:rPr>
        <w:t>דייקסטרא משמש אותנו למציאת המסלול הקל ביותר בין קודקוד אחד לכל השאר כאשר יש משקלים על הצלעות.</w:t>
      </w:r>
    </w:p>
    <w:p w14:paraId="5B1BE49A" w14:textId="2838ADDE" w:rsidR="00340C54" w:rsidRPr="00CA7082" w:rsidRDefault="00944DC3" w:rsidP="00F42A3D">
      <w:pPr>
        <w:pStyle w:val="a3"/>
        <w:ind w:left="360"/>
        <w:rPr>
          <w:rFonts w:ascii="Narkisim" w:hAnsi="Narkisim" w:cs="Narkisim"/>
          <w:i/>
          <w:rtl/>
        </w:rPr>
      </w:pPr>
      <w:r w:rsidRPr="00CA7082">
        <w:rPr>
          <w:rFonts w:ascii="Narkisim" w:eastAsiaTheme="minorEastAsia" w:hAnsi="Narkisim" w:cs="Narkisim"/>
          <w:rtl/>
        </w:rPr>
        <w:t xml:space="preserve">אנחנו עוברים על כל קודקוד וצלע לכל היותר פעם אחת ועבור כל שכן מעדכנים את התור (במקרה הגרוע) ועדכון של תור עדיפויות עולה לנו </w:t>
      </w:r>
      <m:oMath>
        <m:func>
          <m:funcPr>
            <m:ctrlPr>
              <w:rPr>
                <w:rFonts w:ascii="Cambria Math" w:eastAsiaTheme="minorEastAsia" w:hAnsi="Cambria Math" w:cs="Narkisim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Narkisim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 w:cs="Narkisim"/>
                    <w:i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Narkisim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Narkisim"/>
                      </w:rPr>
                      <m:t>V</m:t>
                    </m:r>
                  </m:e>
                </m:d>
              </m:e>
            </m:d>
          </m:e>
        </m:func>
      </m:oMath>
      <w:r w:rsidR="00C1734C" w:rsidRPr="00CA7082">
        <w:rPr>
          <w:rFonts w:ascii="Narkisim" w:eastAsiaTheme="minorEastAsia" w:hAnsi="Narkisim" w:cs="Narkisim"/>
          <w:rtl/>
        </w:rPr>
        <w:t>.</w:t>
      </w:r>
    </w:p>
    <w:p w14:paraId="581DC920" w14:textId="77777777" w:rsidR="00340C54" w:rsidRPr="00CA7082" w:rsidRDefault="00340C54" w:rsidP="00F42A3D">
      <w:pPr>
        <w:pStyle w:val="a3"/>
        <w:ind w:left="360"/>
        <w:rPr>
          <w:rFonts w:ascii="Narkisim" w:hAnsi="Narkisim" w:cs="Narkisim"/>
        </w:rPr>
      </w:pPr>
      <w:r w:rsidRPr="00CA7082">
        <w:rPr>
          <w:rFonts w:ascii="Narkisim" w:hAnsi="Narkisim" w:cs="Narkisim"/>
          <w:b/>
          <w:bCs/>
          <w:rtl/>
        </w:rPr>
        <w:t>פאסודו קוד:</w:t>
      </w:r>
      <w:r w:rsidRPr="00CA7082">
        <w:rPr>
          <w:rFonts w:ascii="Narkisim" w:hAnsi="Narkisim" w:cs="Narkisim"/>
          <w:rtl/>
        </w:rPr>
        <w:t xml:space="preserve"> </w:t>
      </w:r>
    </w:p>
    <w:p w14:paraId="7CA80A9E" w14:textId="7683F6CE" w:rsidR="00693C81" w:rsidRPr="001671C1" w:rsidRDefault="00693C81" w:rsidP="00D26CE9">
      <w:pPr>
        <w:pStyle w:val="HTML"/>
        <w:shd w:val="clear" w:color="auto" w:fill="2B2B2B"/>
        <w:spacing w:line="300" w:lineRule="auto"/>
        <w:rPr>
          <w:rFonts w:ascii="Hack" w:hAnsi="Hack" w:cs="Narkisim"/>
          <w:color w:val="A9B7C6"/>
        </w:rPr>
      </w:pPr>
      <w:r w:rsidRPr="001671C1">
        <w:rPr>
          <w:rFonts w:ascii="Hack" w:hAnsi="Hack" w:cs="Narkisim"/>
          <w:color w:val="A9B7C6"/>
        </w:rPr>
        <w:t>Dijkstra(G,s)</w:t>
      </w:r>
      <w:r w:rsidRPr="001671C1">
        <w:rPr>
          <w:rFonts w:ascii="Hack" w:hAnsi="Hack" w:cs="Narkisim"/>
          <w:color w:val="A9B7C6"/>
        </w:rPr>
        <w:br/>
        <w:t xml:space="preserve">    visited = </w:t>
      </w:r>
      <w:r w:rsidRPr="001671C1">
        <w:rPr>
          <w:rFonts w:ascii="Hack" w:hAnsi="Hack" w:cs="Narkisim"/>
          <w:color w:val="AB51BA"/>
        </w:rPr>
        <w:t xml:space="preserve">new </w:t>
      </w:r>
      <w:r w:rsidRPr="001671C1">
        <w:rPr>
          <w:rFonts w:ascii="Hack" w:hAnsi="Hack" w:cs="Narkisim"/>
          <w:color w:val="A9B7C6"/>
        </w:rPr>
        <w:t>Array[|V|]</w:t>
      </w:r>
      <w:r w:rsidRPr="001671C1">
        <w:rPr>
          <w:rFonts w:ascii="Hack" w:hAnsi="Hack" w:cs="Narkisim"/>
          <w:color w:val="A9B7C6"/>
        </w:rPr>
        <w:br/>
        <w:t xml:space="preserve">    dist = </w:t>
      </w:r>
      <w:r w:rsidRPr="001671C1">
        <w:rPr>
          <w:rFonts w:ascii="Hack" w:hAnsi="Hack" w:cs="Narkisim"/>
          <w:color w:val="AB51BA"/>
        </w:rPr>
        <w:t xml:space="preserve">new </w:t>
      </w:r>
      <w:r w:rsidRPr="001671C1">
        <w:rPr>
          <w:rFonts w:ascii="Hack" w:hAnsi="Hack" w:cs="Narkisim"/>
          <w:color w:val="A9B7C6"/>
        </w:rPr>
        <w:t>Array[|V|]</w:t>
      </w:r>
      <w:r w:rsidRPr="001671C1">
        <w:rPr>
          <w:rFonts w:ascii="Hack" w:hAnsi="Hack" w:cs="Narkisim"/>
          <w:color w:val="A9B7C6"/>
        </w:rPr>
        <w:br/>
        <w:t xml:space="preserve">    father = </w:t>
      </w:r>
      <w:r w:rsidRPr="001671C1">
        <w:rPr>
          <w:rFonts w:ascii="Hack" w:hAnsi="Hack" w:cs="Narkisim"/>
          <w:color w:val="AB51BA"/>
        </w:rPr>
        <w:t xml:space="preserve">new </w:t>
      </w:r>
      <w:r w:rsidRPr="001671C1">
        <w:rPr>
          <w:rFonts w:ascii="Hack" w:hAnsi="Hack" w:cs="Narkisim"/>
          <w:color w:val="A9B7C6"/>
        </w:rPr>
        <w:t>Array[|V|]</w:t>
      </w:r>
      <w:r w:rsidRPr="001671C1">
        <w:rPr>
          <w:rFonts w:ascii="Hack" w:hAnsi="Hack" w:cs="Narkisim"/>
          <w:color w:val="A9B7C6"/>
        </w:rPr>
        <w:br/>
      </w:r>
      <w:r w:rsidRPr="001671C1">
        <w:rPr>
          <w:rFonts w:ascii="Hack" w:hAnsi="Hack" w:cs="Narkisim"/>
          <w:color w:val="A9B7C6"/>
        </w:rPr>
        <w:br/>
        <w:t xml:space="preserve">    </w:t>
      </w:r>
      <w:r w:rsidRPr="001671C1">
        <w:rPr>
          <w:rFonts w:ascii="Hack" w:hAnsi="Hack" w:cs="Narkisim"/>
          <w:color w:val="CC7832"/>
        </w:rPr>
        <w:t xml:space="preserve">for </w:t>
      </w:r>
      <w:r w:rsidRPr="001671C1">
        <w:rPr>
          <w:rFonts w:ascii="Hack" w:hAnsi="Hack" w:cs="Narkisim"/>
          <w:color w:val="A9B7C6"/>
        </w:rPr>
        <w:t xml:space="preserve">i = </w:t>
      </w:r>
      <w:r w:rsidRPr="001671C1">
        <w:rPr>
          <w:rFonts w:ascii="Hack" w:hAnsi="Hack" w:cs="Narkisim"/>
          <w:color w:val="6897BB"/>
        </w:rPr>
        <w:t xml:space="preserve">1 </w:t>
      </w:r>
      <w:r w:rsidRPr="001671C1">
        <w:rPr>
          <w:rFonts w:ascii="Hack" w:hAnsi="Hack" w:cs="Narkisim"/>
          <w:color w:val="A9B7C6"/>
        </w:rPr>
        <w:t>to |V|</w:t>
      </w:r>
      <w:r w:rsidRPr="001671C1">
        <w:rPr>
          <w:rFonts w:ascii="Hack" w:hAnsi="Hack" w:cs="Narkisim"/>
          <w:color w:val="A9B7C6"/>
        </w:rPr>
        <w:br/>
        <w:t xml:space="preserve">        visited[i] = </w:t>
      </w:r>
      <w:r w:rsidRPr="001671C1">
        <w:rPr>
          <w:rFonts w:ascii="Hack" w:hAnsi="Hack" w:cs="Narkisim"/>
          <w:color w:val="CC7832"/>
        </w:rPr>
        <w:t>false</w:t>
      </w:r>
      <w:r w:rsidRPr="001671C1">
        <w:rPr>
          <w:rFonts w:ascii="Hack" w:hAnsi="Hack" w:cs="Narkisim"/>
          <w:color w:val="CC7832"/>
        </w:rPr>
        <w:br/>
        <w:t xml:space="preserve">        </w:t>
      </w:r>
      <w:r w:rsidRPr="001671C1">
        <w:rPr>
          <w:rFonts w:ascii="Hack" w:hAnsi="Hack" w:cs="Narkisim"/>
          <w:color w:val="A9B7C6"/>
        </w:rPr>
        <w:t>father[i] = null</w:t>
      </w:r>
      <w:r w:rsidRPr="001671C1">
        <w:rPr>
          <w:rFonts w:ascii="Hack" w:hAnsi="Hack" w:cs="Narkisim"/>
          <w:color w:val="A9B7C6"/>
        </w:rPr>
        <w:br/>
        <w:t xml:space="preserve">        dist[i] = inf</w:t>
      </w:r>
      <w:r w:rsidRPr="001671C1">
        <w:rPr>
          <w:rFonts w:ascii="Hack" w:hAnsi="Hack" w:cs="Narkisim"/>
          <w:color w:val="A9B7C6"/>
        </w:rPr>
        <w:br/>
      </w:r>
      <w:r w:rsidRPr="001671C1">
        <w:rPr>
          <w:rFonts w:ascii="Hack" w:hAnsi="Hack" w:cs="Narkisim"/>
          <w:color w:val="A9B7C6"/>
        </w:rPr>
        <w:br/>
        <w:t xml:space="preserve">    dist[s] = </w:t>
      </w:r>
      <w:r w:rsidRPr="001671C1">
        <w:rPr>
          <w:rFonts w:ascii="Hack" w:hAnsi="Hack" w:cs="Narkisim"/>
          <w:color w:val="6897BB"/>
        </w:rPr>
        <w:t>0</w:t>
      </w:r>
      <w:r w:rsidRPr="001671C1">
        <w:rPr>
          <w:rFonts w:ascii="Hack" w:hAnsi="Hack" w:cs="Narkisim"/>
          <w:color w:val="A9B7C6"/>
        </w:rPr>
        <w:t xml:space="preserve">, visited[s] = </w:t>
      </w:r>
      <w:r w:rsidRPr="001671C1">
        <w:rPr>
          <w:rFonts w:ascii="Hack" w:hAnsi="Hack" w:cs="Narkisim"/>
          <w:color w:val="AB51BA"/>
        </w:rPr>
        <w:t>true</w:t>
      </w:r>
      <w:r w:rsidRPr="001671C1">
        <w:rPr>
          <w:rFonts w:ascii="Hack" w:hAnsi="Hack" w:cs="Narkisim"/>
          <w:color w:val="AB51BA"/>
        </w:rPr>
        <w:br/>
        <w:t xml:space="preserve">    </w:t>
      </w:r>
      <w:r w:rsidRPr="001671C1">
        <w:rPr>
          <w:rFonts w:ascii="Hack" w:hAnsi="Hack" w:cs="Narkisim"/>
          <w:color w:val="A9B7C6"/>
        </w:rPr>
        <w:t xml:space="preserve">PriorityQueue q = </w:t>
      </w:r>
      <w:r w:rsidRPr="001671C1">
        <w:rPr>
          <w:rFonts w:ascii="Hack" w:hAnsi="Hack" w:cs="Narkisim"/>
          <w:color w:val="AB51BA"/>
        </w:rPr>
        <w:t xml:space="preserve">new </w:t>
      </w:r>
      <w:r w:rsidRPr="001671C1">
        <w:rPr>
          <w:rFonts w:ascii="Hack" w:hAnsi="Hack" w:cs="Narkisim"/>
          <w:color w:val="A9B7C6"/>
        </w:rPr>
        <w:t xml:space="preserve">PriorityQueue() </w:t>
      </w:r>
      <w:r w:rsidRPr="001671C1">
        <w:rPr>
          <w:rFonts w:ascii="Hack" w:hAnsi="Hack" w:cs="Narkisim"/>
          <w:color w:val="808080"/>
        </w:rPr>
        <w:t>// compare by distance</w:t>
      </w:r>
      <w:r w:rsidRPr="001671C1">
        <w:rPr>
          <w:rFonts w:ascii="Hack" w:hAnsi="Hack" w:cs="Narkisim"/>
          <w:color w:val="808080"/>
        </w:rPr>
        <w:br/>
        <w:t xml:space="preserve">    </w:t>
      </w:r>
      <w:proofErr w:type="spellStart"/>
      <w:r w:rsidRPr="001671C1">
        <w:rPr>
          <w:rFonts w:ascii="Hack" w:hAnsi="Hack" w:cs="Narkisim"/>
          <w:color w:val="A9B7C6"/>
        </w:rPr>
        <w:t>q.enqueue</w:t>
      </w:r>
      <w:proofErr w:type="spellEnd"/>
      <w:r w:rsidRPr="001671C1">
        <w:rPr>
          <w:rFonts w:ascii="Hack" w:hAnsi="Hack" w:cs="Narkisim"/>
          <w:color w:val="A9B7C6"/>
        </w:rPr>
        <w:t>(s)</w:t>
      </w:r>
      <w:r w:rsidRPr="001671C1">
        <w:rPr>
          <w:rFonts w:ascii="Hack" w:hAnsi="Hack" w:cs="Narkisim"/>
          <w:color w:val="A9B7C6"/>
        </w:rPr>
        <w:br/>
      </w:r>
      <w:r w:rsidRPr="001671C1">
        <w:rPr>
          <w:rFonts w:ascii="Hack" w:hAnsi="Hack" w:cs="Narkisim"/>
          <w:color w:val="A9B7C6"/>
        </w:rPr>
        <w:br/>
        <w:t xml:space="preserve">    </w:t>
      </w:r>
      <w:r w:rsidRPr="001671C1">
        <w:rPr>
          <w:rFonts w:ascii="Hack" w:hAnsi="Hack" w:cs="Narkisim"/>
          <w:color w:val="CC7832"/>
        </w:rPr>
        <w:t xml:space="preserve">while </w:t>
      </w:r>
      <w:r w:rsidRPr="001671C1">
        <w:rPr>
          <w:rFonts w:ascii="Hack" w:hAnsi="Hack" w:cs="Narkisim"/>
          <w:color w:val="A9B7C6"/>
        </w:rPr>
        <w:t>(q is not empty)</w:t>
      </w:r>
      <w:r w:rsidRPr="001671C1">
        <w:rPr>
          <w:rFonts w:ascii="Hack" w:hAnsi="Hack" w:cs="Narkisim"/>
          <w:color w:val="A9B7C6"/>
        </w:rPr>
        <w:br/>
        <w:t xml:space="preserve">        v = q.extractMin()</w:t>
      </w:r>
      <w:r w:rsidRPr="001671C1">
        <w:rPr>
          <w:rFonts w:ascii="Hack" w:hAnsi="Hack" w:cs="Narkisim"/>
          <w:color w:val="A9B7C6"/>
        </w:rPr>
        <w:br/>
        <w:t xml:space="preserve">        </w:t>
      </w:r>
      <w:r w:rsidRPr="001671C1">
        <w:rPr>
          <w:rFonts w:ascii="Hack" w:hAnsi="Hack" w:cs="Narkisim"/>
          <w:color w:val="CC7832"/>
        </w:rPr>
        <w:t xml:space="preserve">for </w:t>
      </w:r>
      <w:r w:rsidRPr="001671C1">
        <w:rPr>
          <w:rFonts w:ascii="Hack" w:hAnsi="Hack" w:cs="Narkisim"/>
          <w:color w:val="A9B7C6"/>
        </w:rPr>
        <w:t>each n in G[v]</w:t>
      </w:r>
      <w:r w:rsidRPr="001671C1">
        <w:rPr>
          <w:rFonts w:ascii="Hack" w:hAnsi="Hack" w:cs="Narkisim"/>
          <w:color w:val="A9B7C6"/>
        </w:rPr>
        <w:br/>
        <w:t xml:space="preserve">            </w:t>
      </w:r>
      <w:r w:rsidRPr="001671C1">
        <w:rPr>
          <w:rFonts w:ascii="Hack" w:hAnsi="Hack" w:cs="Narkisim"/>
          <w:color w:val="CC7832"/>
        </w:rPr>
        <w:t>if</w:t>
      </w:r>
      <w:r w:rsidRPr="001671C1">
        <w:rPr>
          <w:rFonts w:ascii="Hack" w:hAnsi="Hack" w:cs="Narkisim"/>
          <w:color w:val="A9B7C6"/>
        </w:rPr>
        <w:t>(!visited[n])</w:t>
      </w:r>
      <w:r w:rsidRPr="001671C1">
        <w:rPr>
          <w:rFonts w:ascii="Hack" w:hAnsi="Hack" w:cs="Narkisim"/>
          <w:color w:val="A9B7C6"/>
        </w:rPr>
        <w:br/>
        <w:t xml:space="preserve">                </w:t>
      </w:r>
      <w:r w:rsidRPr="001671C1">
        <w:rPr>
          <w:rFonts w:ascii="Hack" w:hAnsi="Hack" w:cs="Narkisim"/>
          <w:color w:val="CC7832"/>
        </w:rPr>
        <w:t>if</w:t>
      </w:r>
      <w:r w:rsidRPr="001671C1">
        <w:rPr>
          <w:rFonts w:ascii="Hack" w:hAnsi="Hack" w:cs="Narkisim"/>
          <w:color w:val="A9B7C6"/>
        </w:rPr>
        <w:t>(dist[n] &gt; dist[v] + G[v][n].weight)</w:t>
      </w:r>
      <w:r w:rsidRPr="001671C1">
        <w:rPr>
          <w:rFonts w:ascii="Hack" w:hAnsi="Hack" w:cs="Narkisim"/>
          <w:color w:val="A9B7C6"/>
        </w:rPr>
        <w:br/>
        <w:t xml:space="preserve">                    father[n] = v</w:t>
      </w:r>
      <w:r w:rsidRPr="001671C1">
        <w:rPr>
          <w:rFonts w:ascii="Hack" w:hAnsi="Hack" w:cs="Narkisim"/>
          <w:color w:val="A9B7C6"/>
        </w:rPr>
        <w:br/>
        <w:t xml:space="preserve">                dist[n] = min(dist[n], dist[v] + G[v][n].weight)</w:t>
      </w:r>
      <w:r w:rsidRPr="001671C1">
        <w:rPr>
          <w:rFonts w:ascii="Hack" w:hAnsi="Hack" w:cs="Narkisim"/>
          <w:color w:val="A9B7C6"/>
        </w:rPr>
        <w:br/>
        <w:t xml:space="preserve">                </w:t>
      </w:r>
      <w:r w:rsidRPr="001671C1">
        <w:rPr>
          <w:rFonts w:ascii="Hack" w:hAnsi="Hack" w:cs="Narkisim"/>
          <w:color w:val="CC7832"/>
        </w:rPr>
        <w:t>if</w:t>
      </w:r>
      <w:r w:rsidRPr="001671C1">
        <w:rPr>
          <w:rFonts w:ascii="Hack" w:hAnsi="Hack" w:cs="Narkisim"/>
          <w:color w:val="A9B7C6"/>
        </w:rPr>
        <w:t>(q.contains(n))</w:t>
      </w:r>
      <w:r w:rsidRPr="001671C1">
        <w:rPr>
          <w:rFonts w:ascii="Hack" w:hAnsi="Hack" w:cs="Narkisim"/>
          <w:color w:val="A9B7C6"/>
        </w:rPr>
        <w:br/>
        <w:t xml:space="preserve">                    </w:t>
      </w:r>
      <w:proofErr w:type="spellStart"/>
      <w:r w:rsidRPr="001671C1">
        <w:rPr>
          <w:rFonts w:ascii="Hack" w:hAnsi="Hack" w:cs="Narkisim"/>
          <w:color w:val="A9B7C6"/>
        </w:rPr>
        <w:t>q.decreaseKey</w:t>
      </w:r>
      <w:proofErr w:type="spellEnd"/>
      <w:r w:rsidRPr="001671C1">
        <w:rPr>
          <w:rFonts w:ascii="Hack" w:hAnsi="Hack" w:cs="Narkisim"/>
          <w:color w:val="A9B7C6"/>
        </w:rPr>
        <w:t>(</w:t>
      </w:r>
      <w:proofErr w:type="spellStart"/>
      <w:r w:rsidR="006B2DC8">
        <w:rPr>
          <w:rFonts w:ascii="Hack" w:hAnsi="Hack" w:cs="Narkisim"/>
          <w:color w:val="A9B7C6"/>
        </w:rPr>
        <w:t>n,</w:t>
      </w:r>
      <w:r w:rsidRPr="001671C1">
        <w:rPr>
          <w:rFonts w:ascii="Hack" w:hAnsi="Hack" w:cs="Narkisim"/>
          <w:color w:val="A9B7C6"/>
        </w:rPr>
        <w:t>dist</w:t>
      </w:r>
      <w:proofErr w:type="spellEnd"/>
      <w:r w:rsidRPr="001671C1">
        <w:rPr>
          <w:rFonts w:ascii="Hack" w:hAnsi="Hack" w:cs="Narkisim"/>
          <w:color w:val="A9B7C6"/>
        </w:rPr>
        <w:t>[n])</w:t>
      </w:r>
      <w:r w:rsidRPr="001671C1">
        <w:rPr>
          <w:rFonts w:ascii="Hack" w:hAnsi="Hack" w:cs="Narkisim"/>
          <w:color w:val="A9B7C6"/>
        </w:rPr>
        <w:br/>
        <w:t xml:space="preserve">                </w:t>
      </w:r>
      <w:r w:rsidRPr="001671C1">
        <w:rPr>
          <w:rFonts w:ascii="Hack" w:hAnsi="Hack" w:cs="Narkisim"/>
          <w:color w:val="CC7832"/>
        </w:rPr>
        <w:t xml:space="preserve">else </w:t>
      </w:r>
      <w:proofErr w:type="spellStart"/>
      <w:r w:rsidRPr="001671C1">
        <w:rPr>
          <w:rFonts w:ascii="Hack" w:hAnsi="Hack" w:cs="Narkisim"/>
          <w:color w:val="A9B7C6"/>
        </w:rPr>
        <w:t>q.enqueue</w:t>
      </w:r>
      <w:proofErr w:type="spellEnd"/>
      <w:r w:rsidRPr="001671C1">
        <w:rPr>
          <w:rFonts w:ascii="Hack" w:hAnsi="Hack" w:cs="Narkisim"/>
          <w:color w:val="A9B7C6"/>
        </w:rPr>
        <w:t>(n)</w:t>
      </w:r>
      <w:r w:rsidRPr="001671C1">
        <w:rPr>
          <w:rFonts w:ascii="Hack" w:hAnsi="Hack" w:cs="Narkisim"/>
          <w:color w:val="A9B7C6"/>
        </w:rPr>
        <w:br/>
        <w:t xml:space="preserve">        visited[n] = </w:t>
      </w:r>
      <w:r w:rsidRPr="001671C1">
        <w:rPr>
          <w:rFonts w:ascii="Hack" w:hAnsi="Hack" w:cs="Narkisim"/>
          <w:color w:val="AB51BA"/>
        </w:rPr>
        <w:t>true</w:t>
      </w:r>
      <w:r w:rsidRPr="001671C1">
        <w:rPr>
          <w:rFonts w:ascii="Hack" w:hAnsi="Hack" w:cs="Narkisim"/>
          <w:color w:val="A9B7C6"/>
        </w:rPr>
        <w:t>;</w:t>
      </w:r>
    </w:p>
    <w:p w14:paraId="58A05756" w14:textId="77777777" w:rsidR="00340C54" w:rsidRPr="00CA7082" w:rsidRDefault="00340C54" w:rsidP="00693C81">
      <w:pPr>
        <w:bidi w:val="0"/>
        <w:rPr>
          <w:rFonts w:ascii="Narkisim" w:hAnsi="Narkisim" w:cs="Narkisim"/>
        </w:rPr>
      </w:pPr>
    </w:p>
    <w:p w14:paraId="46E7BE83" w14:textId="77777777" w:rsidR="00A50E35" w:rsidRPr="00CA7082" w:rsidRDefault="00A50E35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לאחר ריצת האלגוריתם, מערך </w:t>
      </w:r>
      <w:r w:rsidRPr="00CA7082">
        <w:rPr>
          <w:rFonts w:ascii="Narkisim" w:hAnsi="Narkisim" w:cs="Narkisim"/>
        </w:rPr>
        <w:t>dist</w:t>
      </w:r>
      <w:r w:rsidRPr="00CA7082">
        <w:rPr>
          <w:rFonts w:ascii="Narkisim" w:hAnsi="Narkisim" w:cs="Narkisim"/>
          <w:rtl/>
        </w:rPr>
        <w:t xml:space="preserve"> מכיל בתא ה-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 xml:space="preserve"> את העלות הקלה ביותר בין קודקוד </w:t>
      </w:r>
      <w:r w:rsidRPr="00CA7082">
        <w:rPr>
          <w:rFonts w:ascii="Narkisim" w:hAnsi="Narkisim" w:cs="Narkisim"/>
        </w:rPr>
        <w:t>s</w:t>
      </w:r>
      <w:r w:rsidRPr="00CA7082">
        <w:rPr>
          <w:rFonts w:ascii="Narkisim" w:hAnsi="Narkisim" w:cs="Narkisim"/>
          <w:rtl/>
        </w:rPr>
        <w:t xml:space="preserve"> ל-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>.</w:t>
      </w:r>
    </w:p>
    <w:p w14:paraId="383D6BF2" w14:textId="77777777" w:rsidR="008E37B3" w:rsidRPr="00CA7082" w:rsidRDefault="008E37B3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המערך </w:t>
      </w:r>
      <w:r w:rsidRPr="00CA7082">
        <w:rPr>
          <w:rFonts w:ascii="Narkisim" w:hAnsi="Narkisim" w:cs="Narkisim"/>
        </w:rPr>
        <w:t>father</w:t>
      </w:r>
      <w:r w:rsidRPr="00CA7082">
        <w:rPr>
          <w:rFonts w:ascii="Narkisim" w:hAnsi="Narkisim" w:cs="Narkisim"/>
          <w:rtl/>
        </w:rPr>
        <w:t xml:space="preserve"> מכיל את הקודקוד הקודם ל-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 xml:space="preserve">, במסלול הטוב ביותר בין </w:t>
      </w:r>
      <w:r w:rsidRPr="00CA7082">
        <w:rPr>
          <w:rFonts w:ascii="Narkisim" w:hAnsi="Narkisim" w:cs="Narkisim"/>
        </w:rPr>
        <w:t>s</w:t>
      </w:r>
      <w:r w:rsidRPr="00CA7082">
        <w:rPr>
          <w:rFonts w:ascii="Narkisim" w:hAnsi="Narkisim" w:cs="Narkisim"/>
          <w:rtl/>
        </w:rPr>
        <w:t xml:space="preserve"> ל-</w:t>
      </w:r>
      <w:r w:rsidRPr="00CA7082">
        <w:rPr>
          <w:rFonts w:ascii="Narkisim" w:hAnsi="Narkisim" w:cs="Narkisim"/>
        </w:rPr>
        <w:t>i</w:t>
      </w:r>
      <w:r w:rsidRPr="00CA7082">
        <w:rPr>
          <w:rFonts w:ascii="Narkisim" w:hAnsi="Narkisim" w:cs="Narkisim"/>
          <w:rtl/>
        </w:rPr>
        <w:t>.</w:t>
      </w:r>
    </w:p>
    <w:p w14:paraId="11FB3012" w14:textId="77777777" w:rsidR="00CA7082" w:rsidRPr="00CA7082" w:rsidRDefault="008E37B3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המערך </w:t>
      </w:r>
      <w:r w:rsidRPr="00CA7082">
        <w:rPr>
          <w:rFonts w:ascii="Narkisim" w:hAnsi="Narkisim" w:cs="Narkisim"/>
        </w:rPr>
        <w:t>visited</w:t>
      </w:r>
      <w:r w:rsidRPr="00CA7082">
        <w:rPr>
          <w:rFonts w:ascii="Narkisim" w:hAnsi="Narkisim" w:cs="Narkisim"/>
          <w:rtl/>
        </w:rPr>
        <w:t xml:space="preserve"> הוא </w:t>
      </w:r>
      <w:r w:rsidRPr="00CA7082">
        <w:rPr>
          <w:rFonts w:ascii="Narkisim" w:hAnsi="Narkisim" w:cs="Narkisim"/>
        </w:rPr>
        <w:t>true</w:t>
      </w:r>
      <w:r w:rsidRPr="00CA7082">
        <w:rPr>
          <w:rFonts w:ascii="Narkisim" w:hAnsi="Narkisim" w:cs="Narkisim"/>
          <w:rtl/>
        </w:rPr>
        <w:t xml:space="preserve"> עבור כל מי שניתן להגיע אליו מ-</w:t>
      </w:r>
      <w:r w:rsidRPr="00CA7082">
        <w:rPr>
          <w:rFonts w:ascii="Narkisim" w:hAnsi="Narkisim" w:cs="Narkisim"/>
        </w:rPr>
        <w:t>s</w:t>
      </w:r>
      <w:r w:rsidRPr="00CA7082">
        <w:rPr>
          <w:rFonts w:ascii="Narkisim" w:hAnsi="Narkisim" w:cs="Narkisim"/>
          <w:rtl/>
        </w:rPr>
        <w:t xml:space="preserve">. </w:t>
      </w:r>
    </w:p>
    <w:p w14:paraId="20C3FE2B" w14:textId="1DE7D391" w:rsidR="00747C05" w:rsidRDefault="00CA7082">
      <w:pPr>
        <w:pBdr>
          <w:bottom w:val="single" w:sz="6" w:space="1" w:color="auto"/>
        </w:pBd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הערות: </w:t>
      </w:r>
      <w:r w:rsidRPr="00CA7082">
        <w:rPr>
          <w:rFonts w:ascii="Narkisim" w:hAnsi="Narkisim" w:cs="Narkisim"/>
          <w:rtl/>
        </w:rPr>
        <w:t>האלגוריתם לא עובד טוב אם יש משקלים שליליים.</w:t>
      </w:r>
    </w:p>
    <w:p w14:paraId="61AC1FCA" w14:textId="512D9BAF" w:rsidR="00747C05" w:rsidRDefault="00747C05">
      <w:pPr>
        <w:rPr>
          <w:rFonts w:ascii="Narkisim" w:hAnsi="Narkisim" w:cs="Narkisim"/>
          <w:rtl/>
        </w:rPr>
      </w:pPr>
    </w:p>
    <w:p w14:paraId="7FC3F01A" w14:textId="77777777" w:rsidR="002E69FA" w:rsidRDefault="002E69FA">
      <w:p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2F237855" w14:textId="2B0BD3AA" w:rsidR="00B80954" w:rsidRPr="002E69FA" w:rsidRDefault="00B80954" w:rsidP="002E69FA">
      <w:pPr>
        <w:pStyle w:val="a3"/>
        <w:numPr>
          <w:ilvl w:val="1"/>
          <w:numId w:val="4"/>
        </w:numPr>
        <w:spacing w:line="480" w:lineRule="auto"/>
        <w:ind w:left="648"/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E69FA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שחזור מסלול טוב ביותר</w:t>
      </w:r>
    </w:p>
    <w:p w14:paraId="7ECC1277" w14:textId="6F1F2C20" w:rsidR="00B80954" w:rsidRPr="00CA7082" w:rsidRDefault="00B80954" w:rsidP="00B80954">
      <w:pPr>
        <w:spacing w:line="480" w:lineRule="auto"/>
        <w:rPr>
          <w:rFonts w:ascii="Narkisim" w:hAnsi="Narkisim" w:cs="Narkisim"/>
          <w:b/>
          <w:bCs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כתבו אלגוריתם </w:t>
      </w:r>
      <w:r>
        <w:rPr>
          <w:rFonts w:ascii="Narkisim" w:hAnsi="Narkisim" w:cs="Narkisim" w:hint="cs"/>
          <w:b/>
          <w:bCs/>
          <w:rtl/>
        </w:rPr>
        <w:t xml:space="preserve">המשחזר את המסלול הטוב ביותר בין קודקוד </w:t>
      </w:r>
      <w:r>
        <w:rPr>
          <w:rFonts w:ascii="Narkisim" w:hAnsi="Narkisim" w:cs="Narkisim"/>
          <w:b/>
          <w:bCs/>
        </w:rPr>
        <w:t>s</w:t>
      </w:r>
      <w:r>
        <w:rPr>
          <w:rFonts w:ascii="Narkisim" w:hAnsi="Narkisim" w:cs="Narkisim" w:hint="cs"/>
          <w:b/>
          <w:bCs/>
          <w:rtl/>
        </w:rPr>
        <w:t xml:space="preserve"> לקודקוד </w:t>
      </w:r>
      <w:r>
        <w:rPr>
          <w:rFonts w:ascii="Narkisim" w:hAnsi="Narkisim" w:cs="Narkisim"/>
          <w:b/>
          <w:bCs/>
        </w:rPr>
        <w:t>v</w:t>
      </w:r>
      <w:r>
        <w:rPr>
          <w:rFonts w:ascii="Narkisim" w:hAnsi="Narkisim" w:cs="Narkisim" w:hint="cs"/>
          <w:b/>
          <w:bCs/>
          <w:rtl/>
        </w:rPr>
        <w:t>.</w:t>
      </w:r>
    </w:p>
    <w:p w14:paraId="75ED6B45" w14:textId="77777777" w:rsidR="00B80954" w:rsidRPr="00B80954" w:rsidRDefault="00B80954" w:rsidP="00B80954">
      <w:pPr>
        <w:spacing w:line="480" w:lineRule="auto"/>
        <w:rPr>
          <w:rFonts w:ascii="Narkisim" w:hAnsi="Narkisim" w:cs="Narkisim"/>
          <w:sz w:val="24"/>
          <w:szCs w:val="24"/>
          <w:u w:val="single"/>
          <w:rtl/>
        </w:rPr>
      </w:pPr>
      <w:r w:rsidRPr="00B80954">
        <w:rPr>
          <w:rFonts w:ascii="Narkisim" w:hAnsi="Narkisim" w:cs="Narkisim"/>
          <w:sz w:val="24"/>
          <w:szCs w:val="24"/>
          <w:u w:val="single"/>
          <w:rtl/>
        </w:rPr>
        <w:t>פתרון</w:t>
      </w:r>
    </w:p>
    <w:p w14:paraId="1AF2A8B3" w14:textId="3D45A156" w:rsidR="00B80954" w:rsidRDefault="000475CF" w:rsidP="00B80954">
      <w:pPr>
        <w:spacing w:line="480" w:lineRule="auto"/>
        <w:rPr>
          <w:rFonts w:ascii="Narkisim" w:hAnsi="Narkisim" w:cs="Narkisim"/>
          <w:sz w:val="24"/>
          <w:szCs w:val="24"/>
        </w:rPr>
      </w:pPr>
      <w:r>
        <w:rPr>
          <w:rFonts w:ascii="Narkisim" w:hAnsi="Narkisim" w:cs="Narkisim" w:hint="cs"/>
          <w:sz w:val="24"/>
          <w:szCs w:val="24"/>
          <w:rtl/>
        </w:rPr>
        <w:t xml:space="preserve">נריץ את אלגוריתם דייקסטרא בצורה רגילה ולאחר מכן נפעיל על מערך </w:t>
      </w:r>
      <w:r>
        <w:rPr>
          <w:rFonts w:ascii="Narkisim" w:hAnsi="Narkisim" w:cs="Narkisim"/>
          <w:sz w:val="24"/>
          <w:szCs w:val="24"/>
        </w:rPr>
        <w:t>parent</w:t>
      </w:r>
      <w:r>
        <w:rPr>
          <w:rFonts w:ascii="Narkisim" w:hAnsi="Narkisim" w:cs="Narkisim" w:hint="cs"/>
          <w:sz w:val="24"/>
          <w:szCs w:val="24"/>
          <w:rtl/>
        </w:rPr>
        <w:t xml:space="preserve"> אלגוריתם רקורסיבי שידפיס לנו את המסלול מימנו הוא הגיע. </w:t>
      </w:r>
    </w:p>
    <w:p w14:paraId="16E02031" w14:textId="64159FE6" w:rsidR="00B35700" w:rsidRDefault="007A25A3" w:rsidP="00B35700">
      <w:pPr>
        <w:pStyle w:val="HTML"/>
        <w:shd w:val="clear" w:color="auto" w:fill="2B2B2B"/>
        <w:spacing w:line="360" w:lineRule="auto"/>
        <w:rPr>
          <w:rFonts w:ascii="Hack" w:hAnsi="Hack"/>
          <w:color w:val="A9B7C6"/>
        </w:rPr>
      </w:pPr>
      <w:proofErr w:type="spellStart"/>
      <w:r w:rsidRPr="007A25A3">
        <w:rPr>
          <w:rFonts w:ascii="Hack" w:hAnsi="Hack"/>
          <w:color w:val="A9B7C6"/>
        </w:rPr>
        <w:t>Print_Dijkstra</w:t>
      </w:r>
      <w:proofErr w:type="spellEnd"/>
      <w:r w:rsidRPr="007A25A3">
        <w:rPr>
          <w:rFonts w:ascii="Hack" w:hAnsi="Hack"/>
          <w:color w:val="A9B7C6"/>
        </w:rPr>
        <w:t>(</w:t>
      </w:r>
      <w:proofErr w:type="spellStart"/>
      <w:r w:rsidRPr="007A25A3">
        <w:rPr>
          <w:rFonts w:ascii="Hack" w:hAnsi="Hack"/>
          <w:color w:val="A9B7C6"/>
        </w:rPr>
        <w:t>G,s,v</w:t>
      </w:r>
      <w:proofErr w:type="spellEnd"/>
      <w:r w:rsidRPr="007A25A3">
        <w:rPr>
          <w:rFonts w:ascii="Hack" w:hAnsi="Hack"/>
          <w:color w:val="A9B7C6"/>
        </w:rPr>
        <w:t>)</w:t>
      </w:r>
      <w:r w:rsidRPr="007A25A3">
        <w:rPr>
          <w:rFonts w:ascii="Hack" w:hAnsi="Hack"/>
          <w:color w:val="A9B7C6"/>
        </w:rPr>
        <w:br/>
        <w:t xml:space="preserve">    </w:t>
      </w:r>
      <w:r w:rsidRPr="007A25A3">
        <w:rPr>
          <w:rFonts w:ascii="Hack" w:hAnsi="Hack"/>
          <w:color w:val="CC7832"/>
        </w:rPr>
        <w:t xml:space="preserve">if </w:t>
      </w:r>
      <w:r w:rsidRPr="007A25A3">
        <w:rPr>
          <w:rFonts w:ascii="Hack" w:hAnsi="Hack"/>
          <w:color w:val="A9B7C6"/>
        </w:rPr>
        <w:t>(s==v)</w:t>
      </w:r>
      <w:r w:rsidRPr="007A25A3">
        <w:rPr>
          <w:rFonts w:ascii="Hack" w:hAnsi="Hack"/>
          <w:color w:val="A9B7C6"/>
        </w:rPr>
        <w:br/>
        <w:t xml:space="preserve">        print s;</w:t>
      </w:r>
      <w:r w:rsidRPr="007A25A3">
        <w:rPr>
          <w:rFonts w:ascii="Hack" w:hAnsi="Hack"/>
          <w:color w:val="A9B7C6"/>
        </w:rPr>
        <w:br/>
        <w:t xml:space="preserve">    </w:t>
      </w:r>
      <w:r w:rsidRPr="007A25A3">
        <w:rPr>
          <w:rFonts w:ascii="Hack" w:hAnsi="Hack"/>
          <w:color w:val="CC7832"/>
        </w:rPr>
        <w:t xml:space="preserve">else if </w:t>
      </w:r>
      <w:r w:rsidRPr="007A25A3">
        <w:rPr>
          <w:rFonts w:ascii="Hack" w:hAnsi="Hack"/>
          <w:color w:val="A9B7C6"/>
        </w:rPr>
        <w:t>(parent[v]==null)</w:t>
      </w:r>
      <w:r w:rsidRPr="007A25A3">
        <w:rPr>
          <w:rFonts w:ascii="Hack" w:hAnsi="Hack"/>
          <w:color w:val="A9B7C6"/>
        </w:rPr>
        <w:br/>
        <w:t xml:space="preserve">        print </w:t>
      </w:r>
      <w:r w:rsidRPr="007A25A3">
        <w:rPr>
          <w:rFonts w:ascii="Hack" w:hAnsi="Hack"/>
          <w:color w:val="6A8759"/>
        </w:rPr>
        <w:t>"There is no path between the nodes"</w:t>
      </w:r>
      <w:r w:rsidRPr="007A25A3">
        <w:rPr>
          <w:rFonts w:ascii="Hack" w:hAnsi="Hack"/>
          <w:color w:val="6A8759"/>
        </w:rPr>
        <w:br/>
        <w:t xml:space="preserve">    </w:t>
      </w:r>
      <w:r w:rsidRPr="007A25A3">
        <w:rPr>
          <w:rFonts w:ascii="Hack" w:hAnsi="Hack"/>
          <w:color w:val="CC7832"/>
        </w:rPr>
        <w:t>else</w:t>
      </w:r>
      <w:r w:rsidRPr="007A25A3">
        <w:rPr>
          <w:rFonts w:ascii="Hack" w:hAnsi="Hack"/>
          <w:color w:val="CC7832"/>
        </w:rPr>
        <w:br/>
        <w:t xml:space="preserve">        </w:t>
      </w:r>
      <w:proofErr w:type="spellStart"/>
      <w:r w:rsidRPr="007A25A3">
        <w:rPr>
          <w:rFonts w:ascii="Hack" w:hAnsi="Hack"/>
          <w:color w:val="A9B7C6"/>
        </w:rPr>
        <w:t>Print_Dijkstra</w:t>
      </w:r>
      <w:proofErr w:type="spellEnd"/>
      <w:r w:rsidRPr="007A25A3">
        <w:rPr>
          <w:rFonts w:ascii="Hack" w:hAnsi="Hack"/>
          <w:color w:val="A9B7C6"/>
        </w:rPr>
        <w:t>(</w:t>
      </w:r>
      <w:proofErr w:type="spellStart"/>
      <w:r w:rsidRPr="007A25A3">
        <w:rPr>
          <w:rFonts w:ascii="Hack" w:hAnsi="Hack"/>
          <w:color w:val="A9B7C6"/>
        </w:rPr>
        <w:t>G,s,parent</w:t>
      </w:r>
      <w:proofErr w:type="spellEnd"/>
      <w:r w:rsidRPr="007A25A3">
        <w:rPr>
          <w:rFonts w:ascii="Hack" w:hAnsi="Hack"/>
          <w:color w:val="A9B7C6"/>
        </w:rPr>
        <w:t>[v])</w:t>
      </w:r>
    </w:p>
    <w:p w14:paraId="2CA41478" w14:textId="281FCAFC" w:rsidR="00B35700" w:rsidRPr="007A25A3" w:rsidRDefault="00B35700" w:rsidP="00B35700">
      <w:pPr>
        <w:pStyle w:val="HTML"/>
        <w:shd w:val="clear" w:color="auto" w:fill="2B2B2B"/>
        <w:spacing w:line="360" w:lineRule="auto"/>
        <w:rPr>
          <w:rFonts w:ascii="Hack" w:hAnsi="Hack"/>
          <w:color w:val="A9B7C6"/>
        </w:rPr>
      </w:pPr>
      <w:r>
        <w:rPr>
          <w:rFonts w:ascii="Hack" w:hAnsi="Hack"/>
          <w:color w:val="CC7832"/>
        </w:rPr>
        <w:t xml:space="preserve">    </w:t>
      </w:r>
      <w:r w:rsidRPr="00B35700">
        <w:rPr>
          <w:rFonts w:ascii="Hack" w:hAnsi="Hack"/>
          <w:color w:val="D9E2F3" w:themeColor="accent1" w:themeTint="33"/>
        </w:rPr>
        <w:t>Print v</w:t>
      </w:r>
    </w:p>
    <w:p w14:paraId="5313929F" w14:textId="234C787A" w:rsidR="00747C05" w:rsidRDefault="00747C05">
      <w:pPr>
        <w:rPr>
          <w:rFonts w:ascii="Narkisim" w:hAnsi="Narkisim" w:cs="Narkisim"/>
          <w:sz w:val="24"/>
          <w:szCs w:val="24"/>
          <w:rtl/>
        </w:rPr>
      </w:pPr>
      <w:r>
        <w:rPr>
          <w:rFonts w:ascii="Narkisim" w:hAnsi="Narkisim" w:cs="Narkisim"/>
          <w:sz w:val="24"/>
          <w:szCs w:val="24"/>
          <w:rtl/>
        </w:rPr>
        <w:br w:type="page"/>
      </w:r>
    </w:p>
    <w:p w14:paraId="7882BA5D" w14:textId="77777777" w:rsidR="00747C05" w:rsidRDefault="00747C05" w:rsidP="00B80954">
      <w:pPr>
        <w:spacing w:line="480" w:lineRule="auto"/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47C05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נתונים 2 קודקודים  </w:t>
      </w:r>
      <m:oMath>
        <m:r>
          <m:rPr>
            <m:sty m:val="bi"/>
          </m:rPr>
          <w:rPr>
            <w:rFonts w:ascii="Cambria Math" w:hAnsi="Cambria Math" w:cs="Narkisim"/>
            <w:color w:val="C45911" w:themeColor="accent2" w:themeShade="BF"/>
            <w:sz w:val="28"/>
            <w:szCs w:val="28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m:t>s</m:t>
        </m:r>
        <m:r>
          <m:rPr>
            <m:sty m:val="p"/>
          </m:rPr>
          <w:rPr>
            <w:rFonts w:ascii="Cambria Math" w:hAnsi="Cambria Math" w:cs="Narkisim"/>
            <w:color w:val="C45911" w:themeColor="accent2" w:themeShade="BF"/>
            <w:sz w:val="28"/>
            <w:szCs w:val="28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m:t>,</m:t>
        </m:r>
        <m:r>
          <m:rPr>
            <m:sty m:val="bi"/>
          </m:rPr>
          <w:rPr>
            <w:rFonts w:ascii="Cambria Math" w:hAnsi="Cambria Math" w:cs="Narkisim"/>
            <w:color w:val="C45911" w:themeColor="accent2" w:themeShade="BF"/>
            <w:sz w:val="28"/>
            <w:szCs w:val="28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m:t>t</m:t>
        </m:r>
        <m:r>
          <m:rPr>
            <m:sty m:val="p"/>
          </m:rPr>
          <w:rPr>
            <w:rFonts w:ascii="Cambria Math" w:hAnsi="Cambria Math" w:cs="Narkisim"/>
            <w:color w:val="C45911" w:themeColor="accent2" w:themeShade="BF"/>
            <w:sz w:val="28"/>
            <w:szCs w:val="28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m:t>∈</m:t>
        </m:r>
        <m:r>
          <m:rPr>
            <m:sty m:val="bi"/>
          </m:rPr>
          <w:rPr>
            <w:rFonts w:ascii="Cambria Math" w:hAnsi="Cambria Math" w:cs="Narkisim"/>
            <w:color w:val="C45911" w:themeColor="accent2" w:themeShade="BF"/>
            <w:sz w:val="28"/>
            <w:szCs w:val="28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m:t>V</m:t>
        </m:r>
      </m:oMath>
      <w:r w:rsidRPr="00747C05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  <w:r w:rsidRPr="00747C05">
        <w:rPr>
          <w:rFonts w:ascii="Narkisim" w:hAnsi="Narkisim" w:cs="Narkisim"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747C05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47B6AFF8" w14:textId="5CB4259D" w:rsidR="00747C05" w:rsidRDefault="00747C05" w:rsidP="00B80954">
      <w:pPr>
        <w:spacing w:line="480" w:lineRule="auto"/>
        <w:rPr>
          <w:rFonts w:ascii="Narkisim" w:hAnsi="Narkisim" w:cs="Narkisim"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47C05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יש להחזיר את מספר המסלולים הקצרים ביותר בין </w:t>
      </w:r>
      <w:r w:rsidRPr="00747C05">
        <w:rPr>
          <w:rFonts w:ascii="Narkisim" w:hAnsi="Narkisim" w:cs="Narkisim"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747C05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לבין</w:t>
      </w:r>
      <w:r w:rsidRPr="00747C05">
        <w:rPr>
          <w:rFonts w:ascii="Narkisim" w:hAnsi="Narkisim" w:cs="Narkisim"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747C05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קודקוד </w:t>
      </w:r>
      <w:r w:rsidRPr="00747C05">
        <w:rPr>
          <w:rFonts w:ascii="Narkisim" w:hAnsi="Narkisim" w:cs="Narkisim"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Pr="00747C05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73CE963E" w14:textId="51170641" w:rsidR="00582298" w:rsidRDefault="00582298" w:rsidP="00582298">
      <w:pPr>
        <w:spacing w:line="480" w:lineRule="auto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באלגוריתם דייקסטרא, אם יש 2 קודקודים </w:t>
      </w:r>
      <w:proofErr w:type="spellStart"/>
      <w:r>
        <w:rPr>
          <w:rFonts w:ascii="Narkisim" w:hAnsi="Narkisim" w:cs="Narkisim"/>
        </w:rPr>
        <w:t>u,v</w:t>
      </w:r>
      <w:proofErr w:type="spellEnd"/>
      <w:r>
        <w:rPr>
          <w:rFonts w:ascii="Narkisim" w:hAnsi="Narkisim" w:cs="Narkisim" w:hint="cs"/>
          <w:rtl/>
        </w:rPr>
        <w:t xml:space="preserve"> שיכולים להגיע לקודקוד </w:t>
      </w:r>
      <w:r>
        <w:rPr>
          <w:rFonts w:ascii="Narkisim" w:hAnsi="Narkisim" w:cs="Narkisim"/>
        </w:rPr>
        <w:t>w</w:t>
      </w:r>
      <w:r>
        <w:rPr>
          <w:rFonts w:ascii="Narkisim" w:hAnsi="Narkisim" w:cs="Narkisim" w:hint="cs"/>
          <w:rtl/>
        </w:rPr>
        <w:t xml:space="preserve"> עם אותה עלות נמוכה,</w:t>
      </w:r>
    </w:p>
    <w:p w14:paraId="7B57BAE3" w14:textId="06D2BF2B" w:rsidR="00582298" w:rsidRPr="00582298" w:rsidRDefault="00582298" w:rsidP="00582298">
      <w:pPr>
        <w:spacing w:line="480" w:lineRule="auto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אז כמות המסלולים להגיע לקודקוד </w:t>
      </w:r>
      <w:r>
        <w:rPr>
          <w:rFonts w:ascii="Narkisim" w:hAnsi="Narkisim" w:cs="Narkisim"/>
        </w:rPr>
        <w:t>w</w:t>
      </w:r>
      <w:r>
        <w:rPr>
          <w:rFonts w:ascii="Narkisim" w:hAnsi="Narkisim" w:cs="Narkisim" w:hint="cs"/>
          <w:rtl/>
        </w:rPr>
        <w:t xml:space="preserve"> היא כמות המסלולים להגיע לקודקוד </w:t>
      </w:r>
      <w:r>
        <w:rPr>
          <w:rFonts w:ascii="Narkisim" w:hAnsi="Narkisim" w:cs="Narkisim"/>
        </w:rPr>
        <w:t>u</w:t>
      </w:r>
      <w:r>
        <w:rPr>
          <w:rFonts w:ascii="Narkisim" w:hAnsi="Narkisim" w:cs="Narkisim" w:hint="cs"/>
          <w:rtl/>
        </w:rPr>
        <w:t xml:space="preserve"> + כמות המסלולים להגיע לקודקוד</w:t>
      </w:r>
      <w:r>
        <w:rPr>
          <w:rFonts w:ascii="Narkisim" w:hAnsi="Narkisim" w:cs="Narkisim"/>
        </w:rPr>
        <w:t xml:space="preserve"> </w:t>
      </w:r>
      <w:r>
        <w:rPr>
          <w:rFonts w:ascii="Narkisim" w:hAnsi="Narkisim" w:cs="Narkisim" w:hint="cs"/>
          <w:rtl/>
        </w:rPr>
        <w:t xml:space="preserve"> </w:t>
      </w:r>
      <w:r>
        <w:rPr>
          <w:rFonts w:ascii="Narkisim" w:hAnsi="Narkisim" w:cs="Narkisim"/>
        </w:rPr>
        <w:t>v</w:t>
      </w:r>
      <w:r>
        <w:rPr>
          <w:rFonts w:ascii="Narkisim" w:hAnsi="Narkisim" w:cs="Narkisim" w:hint="cs"/>
          <w:rtl/>
        </w:rPr>
        <w:t>.</w:t>
      </w:r>
    </w:p>
    <w:p w14:paraId="133A577C" w14:textId="77777777" w:rsidR="00FA4A4A" w:rsidRDefault="00747C05" w:rsidP="00747C05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4"/>
          <w:szCs w:val="24"/>
        </w:rPr>
      </w:pPr>
      <w:r w:rsidRPr="00747C05">
        <w:rPr>
          <w:rFonts w:ascii="Hack" w:eastAsia="Times New Roman" w:hAnsi="Hack" w:cs="Courier New"/>
          <w:color w:val="ABB2BF"/>
          <w:sz w:val="24"/>
          <w:szCs w:val="24"/>
        </w:rPr>
        <w:t>Dijkstra(G,s)</w:t>
      </w:r>
    </w:p>
    <w:p w14:paraId="11675A25" w14:textId="78C0335C" w:rsidR="00747C05" w:rsidRPr="00747C05" w:rsidRDefault="00FA4A4A" w:rsidP="00FA4A4A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4"/>
          <w:szCs w:val="24"/>
        </w:rPr>
      </w:pPr>
      <w:r>
        <w:rPr>
          <w:rFonts w:ascii="Hack" w:eastAsia="Times New Roman" w:hAnsi="Hack" w:cs="Courier New"/>
          <w:color w:val="ABB2BF"/>
          <w:sz w:val="24"/>
          <w:szCs w:val="24"/>
        </w:rPr>
        <w:t xml:space="preserve">        </w:t>
      </w:r>
      <w:r w:rsidRPr="00FA4A4A">
        <w:rPr>
          <w:rFonts w:ascii="Hack" w:eastAsia="Times New Roman" w:hAnsi="Hack" w:cs="Courier New"/>
          <w:color w:val="ABB2BF"/>
          <w:sz w:val="24"/>
          <w:szCs w:val="24"/>
        </w:rPr>
        <w:t xml:space="preserve">PriorityQueue q = </w:t>
      </w:r>
      <w:r w:rsidRPr="00FA4A4A">
        <w:rPr>
          <w:rFonts w:ascii="Hack" w:eastAsia="Times New Roman" w:hAnsi="Hack" w:cs="Courier New"/>
          <w:color w:val="D19A66"/>
          <w:sz w:val="24"/>
          <w:szCs w:val="24"/>
        </w:rPr>
        <w:t xml:space="preserve">new </w:t>
      </w:r>
      <w:r w:rsidRPr="00FA4A4A">
        <w:rPr>
          <w:rFonts w:ascii="Hack" w:eastAsia="Times New Roman" w:hAnsi="Hack" w:cs="Courier New"/>
          <w:color w:val="ABB2BF"/>
          <w:sz w:val="24"/>
          <w:szCs w:val="24"/>
        </w:rPr>
        <w:t>PriorityQueue()</w:t>
      </w:r>
      <w:r w:rsidRPr="00FA4A4A">
        <w:rPr>
          <w:rFonts w:ascii="Hack" w:eastAsia="Times New Roman" w:hAnsi="Hack" w:cs="Courier New"/>
          <w:color w:val="ABB2BF"/>
          <w:sz w:val="24"/>
          <w:szCs w:val="24"/>
        </w:rPr>
        <w:br/>
      </w:r>
      <w:r>
        <w:rPr>
          <w:rFonts w:ascii="Hack" w:eastAsia="Times New Roman" w:hAnsi="Hack" w:cs="Courier New"/>
          <w:color w:val="C678DD"/>
          <w:sz w:val="24"/>
          <w:szCs w:val="24"/>
        </w:rPr>
        <w:t xml:space="preserve">        </w:t>
      </w:r>
      <w:r w:rsidRPr="00FA4A4A">
        <w:rPr>
          <w:rFonts w:ascii="Hack" w:eastAsia="Times New Roman" w:hAnsi="Hack" w:cs="Courier New"/>
          <w:color w:val="C678DD"/>
          <w:sz w:val="24"/>
          <w:szCs w:val="24"/>
        </w:rPr>
        <w:t xml:space="preserve">for </w:t>
      </w:r>
      <w:r w:rsidRPr="00FA4A4A">
        <w:rPr>
          <w:rFonts w:ascii="Hack" w:eastAsia="Times New Roman" w:hAnsi="Hack" w:cs="Courier New"/>
          <w:color w:val="ABB2BF"/>
          <w:sz w:val="24"/>
          <w:szCs w:val="24"/>
        </w:rPr>
        <w:t xml:space="preserve">v = </w:t>
      </w:r>
      <w:r w:rsidRPr="00FA4A4A">
        <w:rPr>
          <w:rFonts w:ascii="Hack" w:eastAsia="Times New Roman" w:hAnsi="Hack" w:cs="Courier New"/>
          <w:color w:val="D19A66"/>
          <w:sz w:val="24"/>
          <w:szCs w:val="24"/>
        </w:rPr>
        <w:t xml:space="preserve">1 </w:t>
      </w:r>
      <w:r w:rsidRPr="00FA4A4A">
        <w:rPr>
          <w:rFonts w:ascii="Hack" w:eastAsia="Times New Roman" w:hAnsi="Hack" w:cs="Courier New"/>
          <w:color w:val="ABB2BF"/>
          <w:sz w:val="24"/>
          <w:szCs w:val="24"/>
        </w:rPr>
        <w:t>to |V|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distance[v] = inf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paths[v] = </w:t>
      </w:r>
      <w:r w:rsidR="00747C05" w:rsidRPr="00747C05">
        <w:rPr>
          <w:rFonts w:ascii="Hack" w:eastAsia="Times New Roman" w:hAnsi="Hack" w:cs="Courier New"/>
          <w:color w:val="D19A66"/>
          <w:sz w:val="24"/>
          <w:szCs w:val="24"/>
        </w:rPr>
        <w:t>0</w:t>
      </w:r>
      <w:r w:rsidR="00747C05" w:rsidRPr="00747C05">
        <w:rPr>
          <w:rFonts w:ascii="Hack" w:eastAsia="Times New Roman" w:hAnsi="Hack" w:cs="Courier New"/>
          <w:color w:val="D19A66"/>
          <w:sz w:val="24"/>
          <w:szCs w:val="24"/>
        </w:rPr>
        <w:br/>
        <w:t xml:space="preserve">        </w:t>
      </w:r>
      <w:proofErr w:type="spellStart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q.enqueue</w:t>
      </w:r>
      <w:proofErr w:type="spellEnd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(v)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distance[s] = </w:t>
      </w:r>
      <w:r w:rsidR="00747C05" w:rsidRPr="00747C05">
        <w:rPr>
          <w:rFonts w:ascii="Hack" w:eastAsia="Times New Roman" w:hAnsi="Hack" w:cs="Courier New"/>
          <w:color w:val="D19A66"/>
          <w:sz w:val="24"/>
          <w:szCs w:val="24"/>
        </w:rPr>
        <w:t>0</w:t>
      </w:r>
      <w:r w:rsidR="00747C05" w:rsidRPr="00747C05">
        <w:rPr>
          <w:rFonts w:ascii="Hack" w:eastAsia="Times New Roman" w:hAnsi="Hack" w:cs="Courier New"/>
          <w:color w:val="D19A66"/>
          <w:sz w:val="24"/>
          <w:szCs w:val="24"/>
        </w:rPr>
        <w:br/>
        <w:t xml:space="preserve">    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 xml:space="preserve">paths[s] = </w:t>
      </w:r>
      <w:r w:rsidR="00747C05" w:rsidRPr="00747C05">
        <w:rPr>
          <w:rFonts w:ascii="Hack" w:eastAsia="Times New Roman" w:hAnsi="Hack" w:cs="Courier New"/>
          <w:color w:val="D19A66"/>
          <w:sz w:val="24"/>
          <w:szCs w:val="24"/>
        </w:rPr>
        <w:t>1</w:t>
      </w:r>
      <w:r w:rsidR="00747C05" w:rsidRPr="00747C05">
        <w:rPr>
          <w:rFonts w:ascii="Hack" w:eastAsia="Times New Roman" w:hAnsi="Hack" w:cs="Courier New"/>
          <w:color w:val="D19A66"/>
          <w:sz w:val="24"/>
          <w:szCs w:val="24"/>
        </w:rPr>
        <w:br/>
        <w:t xml:space="preserve">    </w:t>
      </w:r>
      <w:proofErr w:type="spellStart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q.enqueue</w:t>
      </w:r>
      <w:proofErr w:type="spellEnd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(s)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</w:t>
      </w:r>
      <w:r w:rsidR="00747C05" w:rsidRPr="00747C05">
        <w:rPr>
          <w:rFonts w:ascii="Hack" w:eastAsia="Times New Roman" w:hAnsi="Hack" w:cs="Courier New"/>
          <w:color w:val="C678DD"/>
          <w:sz w:val="24"/>
          <w:szCs w:val="24"/>
        </w:rPr>
        <w:t xml:space="preserve">while 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(q is not empty)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v = </w:t>
      </w:r>
      <w:proofErr w:type="spellStart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q.dequeue</w:t>
      </w:r>
      <w:proofErr w:type="spellEnd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()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</w:t>
      </w:r>
      <w:r w:rsidR="00747C05" w:rsidRPr="00747C05">
        <w:rPr>
          <w:rFonts w:ascii="Hack" w:eastAsia="Times New Roman" w:hAnsi="Hack" w:cs="Courier New"/>
          <w:color w:val="C678DD"/>
          <w:sz w:val="24"/>
          <w:szCs w:val="24"/>
        </w:rPr>
        <w:t xml:space="preserve">for 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each u in G[v]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    </w:t>
      </w:r>
      <w:r w:rsidR="00747C05" w:rsidRPr="00747C05">
        <w:rPr>
          <w:rFonts w:ascii="Hack" w:eastAsia="Times New Roman" w:hAnsi="Hack" w:cs="Courier New"/>
          <w:color w:val="C678DD"/>
          <w:sz w:val="24"/>
          <w:szCs w:val="24"/>
        </w:rPr>
        <w:t xml:space="preserve">if 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(distance[v] + G[</w:t>
      </w:r>
      <w:proofErr w:type="spellStart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v,u</w:t>
      </w:r>
      <w:proofErr w:type="spellEnd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].distance &lt; distance[u])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        distance[u] = distance[v] + G[</w:t>
      </w:r>
      <w:proofErr w:type="spellStart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v,u</w:t>
      </w:r>
      <w:proofErr w:type="spellEnd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].distance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        paths[u]=paths[v]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    </w:t>
      </w:r>
      <w:r w:rsidR="00747C05" w:rsidRPr="00747C05">
        <w:rPr>
          <w:rFonts w:ascii="Hack" w:eastAsia="Times New Roman" w:hAnsi="Hack" w:cs="Courier New"/>
          <w:color w:val="C678DD"/>
          <w:sz w:val="24"/>
          <w:szCs w:val="24"/>
        </w:rPr>
        <w:t>else</w:t>
      </w:r>
      <w:r w:rsidR="00747C05" w:rsidRPr="00747C05">
        <w:rPr>
          <w:rFonts w:ascii="Hack" w:eastAsia="Times New Roman" w:hAnsi="Hack" w:cs="Courier New"/>
          <w:color w:val="C678DD"/>
          <w:sz w:val="24"/>
          <w:szCs w:val="24"/>
        </w:rPr>
        <w:br/>
        <w:t xml:space="preserve">                if 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(dist[v]+G[</w:t>
      </w:r>
      <w:proofErr w:type="spellStart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v,u</w:t>
      </w:r>
      <w:proofErr w:type="spellEnd"/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].weight == dist[u])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                paths[u] = paths[u] + paths[v]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br/>
        <w:t xml:space="preserve">    </w:t>
      </w:r>
      <w:r w:rsidR="00747C05" w:rsidRPr="00747C05">
        <w:rPr>
          <w:rFonts w:ascii="Hack" w:eastAsia="Times New Roman" w:hAnsi="Hack" w:cs="Courier New"/>
          <w:color w:val="C678DD"/>
          <w:sz w:val="24"/>
          <w:szCs w:val="24"/>
        </w:rPr>
        <w:t xml:space="preserve">return </w:t>
      </w:r>
      <w:r w:rsidR="00747C05" w:rsidRPr="00747C05">
        <w:rPr>
          <w:rFonts w:ascii="Hack" w:eastAsia="Times New Roman" w:hAnsi="Hack" w:cs="Courier New"/>
          <w:color w:val="ABB2BF"/>
          <w:sz w:val="24"/>
          <w:szCs w:val="24"/>
        </w:rPr>
        <w:t>paths[]</w:t>
      </w:r>
    </w:p>
    <w:p w14:paraId="27558A40" w14:textId="77777777" w:rsidR="001522BC" w:rsidRDefault="001522BC" w:rsidP="001522BC">
      <w:pPr>
        <w:rPr>
          <w:rFonts w:ascii="Narkisim" w:hAnsi="Narkisim" w:cs="Narkisim"/>
          <w:sz w:val="28"/>
          <w:szCs w:val="28"/>
          <w:rtl/>
        </w:rPr>
      </w:pPr>
    </w:p>
    <w:p w14:paraId="45C0430C" w14:textId="19532F98" w:rsidR="00747C05" w:rsidRPr="001522BC" w:rsidRDefault="001522BC" w:rsidP="001522BC">
      <w:pPr>
        <w:rPr>
          <w:rFonts w:ascii="Narkisim" w:hAnsi="Narkisim" w:cs="Narkisim"/>
          <w:sz w:val="28"/>
          <w:szCs w:val="28"/>
          <w:rtl/>
        </w:rPr>
      </w:pPr>
      <w:r w:rsidRPr="001522BC">
        <w:rPr>
          <w:rFonts w:ascii="Narkisim" w:hAnsi="Narkisim" w:cs="Narkisim"/>
          <w:sz w:val="28"/>
          <w:szCs w:val="28"/>
          <w:rtl/>
        </w:rPr>
        <w:t>שליפה\הכנסה לתור עדיפות :</w:t>
      </w:r>
      <w:r w:rsidRPr="001522BC">
        <w:rPr>
          <w:rFonts w:ascii="Narkisim" w:hAnsi="Narkisim" w:cs="Narkisim"/>
          <w:sz w:val="28"/>
          <w:szCs w:val="28"/>
        </w:rPr>
        <w:t xml:space="preserve"> </w:t>
      </w:r>
      <m:oMath>
        <m:r>
          <w:rPr>
            <w:rFonts w:ascii="Cambria Math" w:hAnsi="Cambria Math" w:cs="Narkisim"/>
            <w:sz w:val="28"/>
            <w:szCs w:val="28"/>
          </w:rPr>
          <m:t>O(logV)</m:t>
        </m:r>
      </m:oMath>
    </w:p>
    <w:p w14:paraId="648C3C4D" w14:textId="77777777" w:rsidR="00747C05" w:rsidRDefault="00747C05">
      <w:pPr>
        <w:rPr>
          <w:rFonts w:asciiTheme="minorBidi" w:eastAsiaTheme="minorEastAsia" w:hAnsiTheme="minorBidi"/>
          <w:b/>
          <w:bCs/>
          <w:sz w:val="24"/>
          <w:szCs w:val="24"/>
          <w:rtl/>
        </w:rPr>
      </w:pPr>
      <w:r>
        <w:rPr>
          <w:rFonts w:asciiTheme="minorBidi" w:eastAsiaTheme="minorEastAsia" w:hAnsiTheme="minorBidi"/>
          <w:b/>
          <w:bCs/>
          <w:sz w:val="24"/>
          <w:szCs w:val="24"/>
          <w:rtl/>
        </w:rPr>
        <w:br w:type="page"/>
      </w:r>
    </w:p>
    <w:p w14:paraId="6CC6DDAF" w14:textId="77777777" w:rsidR="00674096" w:rsidRPr="007A25A3" w:rsidRDefault="00674096" w:rsidP="00B80954">
      <w:pPr>
        <w:spacing w:line="480" w:lineRule="auto"/>
        <w:rPr>
          <w:rFonts w:ascii="Narkisim" w:hAnsi="Narkisim" w:cs="Narkisim"/>
          <w:sz w:val="24"/>
          <w:szCs w:val="24"/>
          <w:rtl/>
        </w:rPr>
      </w:pPr>
    </w:p>
    <w:p w14:paraId="3C4DCF34" w14:textId="054360ED" w:rsidR="00AF6174" w:rsidRPr="00AF6174" w:rsidRDefault="00C3775F" w:rsidP="00AF6174">
      <w:pPr>
        <w:pStyle w:val="1"/>
        <w:rPr>
          <w:rFonts w:ascii="Narkisim" w:hAnsi="Narkisim" w:cs="Narkisim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A7082"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אלגוריתם </w:t>
      </w:r>
      <w:r w:rsidR="006D20DA">
        <w:rPr>
          <w:rFonts w:ascii="Narkisim" w:hAnsi="Narkisim" w:cs="Narkisim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Fire</w:t>
      </w:r>
      <w:r w:rsidRPr="00CA7082"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6299AC7F" w14:textId="5BA50B48" w:rsidR="0080652E" w:rsidRPr="002709BE" w:rsidRDefault="0080652E" w:rsidP="0080652E">
      <w:pPr>
        <w:rPr>
          <w:rFonts w:ascii="Narkisim" w:hAnsi="Narkisim" w:cs="Narkisim"/>
          <w:sz w:val="24"/>
          <w:szCs w:val="24"/>
          <w:rtl/>
        </w:rPr>
      </w:pPr>
      <w:r w:rsidRPr="002709BE">
        <w:rPr>
          <w:rFonts w:ascii="Narkisim" w:hAnsi="Narkisim" w:cs="Narkisim"/>
          <w:sz w:val="24"/>
          <w:szCs w:val="24"/>
          <w:u w:val="single"/>
          <w:rtl/>
        </w:rPr>
        <w:t>הסבר על האלגוריתם:</w:t>
      </w:r>
    </w:p>
    <w:p w14:paraId="175BAD0E" w14:textId="4C67193F" w:rsidR="002A51FB" w:rsidRPr="002709BE" w:rsidRDefault="002A51FB" w:rsidP="00F9411C">
      <w:pPr>
        <w:rPr>
          <w:rFonts w:ascii="Narkisim" w:hAnsi="Narkisim" w:cs="Narkisim"/>
          <w:sz w:val="24"/>
          <w:szCs w:val="24"/>
          <w:rtl/>
        </w:rPr>
      </w:pPr>
      <w:r w:rsidRPr="002709BE">
        <w:rPr>
          <w:rFonts w:ascii="Narkisim" w:hAnsi="Narkisim" w:cs="Narkisim"/>
          <w:sz w:val="24"/>
          <w:szCs w:val="24"/>
          <w:rtl/>
        </w:rPr>
        <w:t xml:space="preserve">אלגוריתם שריפת עלים הוא אלגוריתם שבהינתן עץ </w:t>
      </w:r>
      <w:r w:rsidR="002D3151" w:rsidRPr="002709BE">
        <w:rPr>
          <w:rFonts w:ascii="Narkisim" w:hAnsi="Narkisim" w:cs="Narkisim"/>
          <w:sz w:val="24"/>
          <w:szCs w:val="24"/>
          <w:rtl/>
        </w:rPr>
        <w:t>(גרף קשיר ללא מעגלים) יחזיר לנו את המרכז שלו.</w:t>
      </w:r>
    </w:p>
    <w:p w14:paraId="7473B68C" w14:textId="16F8C58D" w:rsidR="004025C6" w:rsidRPr="002709BE" w:rsidRDefault="004025C6" w:rsidP="002A51FB">
      <w:pPr>
        <w:rPr>
          <w:rFonts w:ascii="Narkisim" w:hAnsi="Narkisim" w:cs="Narkisim"/>
          <w:sz w:val="24"/>
          <w:szCs w:val="24"/>
          <w:rtl/>
        </w:rPr>
      </w:pPr>
      <w:r w:rsidRPr="002709BE">
        <w:rPr>
          <w:rFonts w:ascii="Narkisim" w:hAnsi="Narkisim" w:cs="Narkisim"/>
          <w:sz w:val="24"/>
          <w:szCs w:val="24"/>
          <w:rtl/>
        </w:rPr>
        <w:t xml:space="preserve">הרעיון הוא לקחת את העלים ולמחוק אותם מהעץ בצורה איטרטיבית </w:t>
      </w:r>
      <w:r w:rsidR="0099585D" w:rsidRPr="002709BE">
        <w:rPr>
          <w:rFonts w:ascii="Narkisim" w:hAnsi="Narkisim" w:cs="Narkisim"/>
          <w:sz w:val="24"/>
          <w:szCs w:val="24"/>
          <w:rtl/>
        </w:rPr>
        <w:t>עד שנישאר עם קודקוד 1 או 2 ואלו יהיו המרכזים שלנו.</w:t>
      </w:r>
    </w:p>
    <w:p w14:paraId="2FCB43C1" w14:textId="02EB1D95" w:rsidR="00A9155A" w:rsidRPr="002709BE" w:rsidRDefault="009927E7" w:rsidP="00BA5FBE">
      <w:pPr>
        <w:pStyle w:val="a3"/>
        <w:numPr>
          <w:ilvl w:val="0"/>
          <w:numId w:val="13"/>
        </w:numPr>
        <w:rPr>
          <w:rFonts w:ascii="Narkisim" w:hAnsi="Narkisim" w:cs="Narkisim"/>
          <w:sz w:val="24"/>
          <w:szCs w:val="24"/>
        </w:rPr>
      </w:pPr>
      <w:r w:rsidRPr="002709BE">
        <w:rPr>
          <w:rFonts w:ascii="Narkisim" w:hAnsi="Narkisim" w:cs="Narkisim"/>
          <w:sz w:val="24"/>
          <w:szCs w:val="24"/>
          <w:rtl/>
        </w:rPr>
        <w:t>באמצעות מערך עזר, נרוץ על כל קודקוד ונשאל אותו מה גודל השכנים שלו.</w:t>
      </w:r>
    </w:p>
    <w:p w14:paraId="10DA9F85" w14:textId="018C0F35" w:rsidR="009927E7" w:rsidRPr="002709BE" w:rsidRDefault="009927E7" w:rsidP="00BA5FBE">
      <w:pPr>
        <w:pStyle w:val="a3"/>
        <w:numPr>
          <w:ilvl w:val="0"/>
          <w:numId w:val="13"/>
        </w:numPr>
        <w:rPr>
          <w:rFonts w:ascii="Narkisim" w:hAnsi="Narkisim" w:cs="Narkisim"/>
          <w:sz w:val="24"/>
          <w:szCs w:val="24"/>
          <w:rtl/>
        </w:rPr>
      </w:pPr>
      <w:r w:rsidRPr="002709BE">
        <w:rPr>
          <w:rFonts w:ascii="Narkisim" w:hAnsi="Narkisim" w:cs="Narkisim"/>
          <w:sz w:val="24"/>
          <w:szCs w:val="24"/>
          <w:rtl/>
        </w:rPr>
        <w:t>כל קודקוד שיש לו רק שכן אחד בלבד הוא עלה.</w:t>
      </w:r>
    </w:p>
    <w:p w14:paraId="4CBEF2E0" w14:textId="2D726E39" w:rsidR="00AB236D" w:rsidRPr="002709BE" w:rsidRDefault="00AB236D" w:rsidP="002A51FB">
      <w:pPr>
        <w:rPr>
          <w:rFonts w:ascii="Narkisim" w:hAnsi="Narkisim" w:cs="Narkisim"/>
          <w:sz w:val="24"/>
          <w:szCs w:val="24"/>
          <w:rtl/>
        </w:rPr>
      </w:pPr>
      <w:r w:rsidRPr="002709BE">
        <w:rPr>
          <w:rFonts w:ascii="Narkisim" w:hAnsi="Narkisim" w:cs="Narkisim"/>
          <w:b/>
          <w:bCs/>
          <w:sz w:val="24"/>
          <w:szCs w:val="24"/>
          <w:rtl/>
        </w:rPr>
        <w:t>קלט:</w:t>
      </w:r>
      <w:r w:rsidRPr="002709BE">
        <w:rPr>
          <w:rFonts w:ascii="Narkisim" w:hAnsi="Narkisim" w:cs="Narkisim"/>
          <w:sz w:val="24"/>
          <w:szCs w:val="24"/>
          <w:rtl/>
        </w:rPr>
        <w:t xml:space="preserve"> מערך שכנויות</w:t>
      </w:r>
    </w:p>
    <w:p w14:paraId="2DEBBB23" w14:textId="79E3AC6F" w:rsidR="0099585D" w:rsidRPr="002709BE" w:rsidRDefault="0099585D" w:rsidP="002A51FB">
      <w:pPr>
        <w:rPr>
          <w:rFonts w:ascii="Narkisim" w:eastAsiaTheme="minorEastAsia" w:hAnsi="Narkisim" w:cs="Narkisim"/>
          <w:sz w:val="24"/>
          <w:szCs w:val="24"/>
          <w:rtl/>
        </w:rPr>
      </w:pPr>
      <w:r w:rsidRPr="002709BE">
        <w:rPr>
          <w:rFonts w:ascii="Narkisim" w:hAnsi="Narkisim" w:cs="Narkisim"/>
          <w:b/>
          <w:bCs/>
          <w:sz w:val="24"/>
          <w:szCs w:val="24"/>
          <w:rtl/>
        </w:rPr>
        <w:t xml:space="preserve">סיבוכיות: </w:t>
      </w:r>
      <m:oMath>
        <m:r>
          <w:rPr>
            <w:rFonts w:ascii="Cambria Math" w:hAnsi="Cambria Math" w:cs="Narkisim"/>
            <w:sz w:val="24"/>
            <w:szCs w:val="24"/>
          </w:rPr>
          <m:t>O</m:t>
        </m:r>
        <m:d>
          <m:dPr>
            <m:ctrlPr>
              <w:rPr>
                <w:rFonts w:ascii="Cambria Math" w:hAnsi="Cambria Math" w:cs="Narkisim"/>
                <w:i/>
                <w:sz w:val="24"/>
                <w:szCs w:val="24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Narkisim"/>
                    <w:sz w:val="24"/>
                    <w:szCs w:val="24"/>
                  </w:rPr>
                  <m:t>E</m:t>
                </m:r>
              </m:e>
            </m:d>
          </m:e>
        </m:d>
        <m:r>
          <w:rPr>
            <w:rFonts w:ascii="Cambria Math" w:hAnsi="Cambria Math" w:cs="Narkisim"/>
            <w:sz w:val="24"/>
            <w:szCs w:val="24"/>
          </w:rPr>
          <m:t>=O</m:t>
        </m:r>
        <m:d>
          <m:dPr>
            <m:ctrlPr>
              <w:rPr>
                <w:rFonts w:ascii="Cambria Math" w:hAnsi="Cambria Math" w:cs="Narkisim"/>
                <w:i/>
                <w:sz w:val="24"/>
                <w:szCs w:val="24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Narkisim"/>
                    <w:sz w:val="24"/>
                    <w:szCs w:val="24"/>
                  </w:rPr>
                  <m:t>V</m:t>
                </m:r>
              </m:e>
            </m:d>
          </m:e>
        </m:d>
      </m:oMath>
      <w:r w:rsidR="00286F97" w:rsidRPr="002709BE">
        <w:rPr>
          <w:rFonts w:ascii="Narkisim" w:eastAsiaTheme="minorEastAsia" w:hAnsi="Narkisim" w:cs="Narkisim"/>
          <w:sz w:val="24"/>
          <w:szCs w:val="24"/>
          <w:rtl/>
        </w:rPr>
        <w:t xml:space="preserve"> </w:t>
      </w:r>
    </w:p>
    <w:p w14:paraId="2E5B0FB1" w14:textId="302D66E8" w:rsidR="00253149" w:rsidRPr="002709BE" w:rsidRDefault="00253149" w:rsidP="002A51FB">
      <w:pPr>
        <w:rPr>
          <w:rFonts w:ascii="Narkisim" w:eastAsiaTheme="minorEastAsia" w:hAnsi="Narkisim" w:cs="Narkisim"/>
          <w:sz w:val="24"/>
          <w:szCs w:val="24"/>
          <w:rtl/>
        </w:rPr>
      </w:pPr>
      <w:r w:rsidRPr="002709BE">
        <w:rPr>
          <w:rFonts w:ascii="Narkisim" w:eastAsiaTheme="minorEastAsia" w:hAnsi="Narkisim" w:cs="Narkisim"/>
          <w:sz w:val="24"/>
          <w:szCs w:val="24"/>
          <w:rtl/>
        </w:rPr>
        <w:t>בכל עץ יש לפחות 2 עלים ולכן בכל איטרציה יורדים לפחות 2 קודקודים.</w:t>
      </w:r>
    </w:p>
    <w:p w14:paraId="58D19052" w14:textId="055E3550" w:rsidR="00253149" w:rsidRPr="002709BE" w:rsidRDefault="00253149" w:rsidP="002A51FB">
      <w:pPr>
        <w:rPr>
          <w:rFonts w:ascii="Narkisim" w:eastAsiaTheme="minorEastAsia" w:hAnsi="Narkisim" w:cs="Narkisim"/>
          <w:sz w:val="24"/>
          <w:szCs w:val="24"/>
          <w:rtl/>
        </w:rPr>
      </w:pPr>
      <w:r w:rsidRPr="002709BE">
        <w:rPr>
          <w:rFonts w:ascii="Narkisim" w:eastAsiaTheme="minorEastAsia" w:hAnsi="Narkisim" w:cs="Narkisim"/>
          <w:sz w:val="24"/>
          <w:szCs w:val="24"/>
          <w:rtl/>
        </w:rPr>
        <w:t>כל קודקוד נכנס לרשימת העלים פעם אחת בדיוק</w:t>
      </w:r>
      <w:r w:rsidR="006B42FD" w:rsidRPr="002709BE">
        <w:rPr>
          <w:rFonts w:ascii="Narkisim" w:eastAsiaTheme="minorEastAsia" w:hAnsi="Narkisim" w:cs="Narkisim"/>
          <w:sz w:val="24"/>
          <w:szCs w:val="24"/>
          <w:rtl/>
        </w:rPr>
        <w:t xml:space="preserve">. בעץ: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Narkisim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Narkisim"/>
                <w:sz w:val="24"/>
                <w:szCs w:val="24"/>
              </w:rPr>
              <m:t>E</m:t>
            </m:r>
          </m:e>
        </m:d>
        <m:r>
          <w:rPr>
            <w:rFonts w:ascii="Cambria Math" w:eastAsiaTheme="minorEastAsia" w:hAnsi="Cambria Math" w:cs="Narkisim"/>
            <w:sz w:val="24"/>
            <w:szCs w:val="24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Narkisim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Narkisim"/>
                <w:sz w:val="24"/>
                <w:szCs w:val="24"/>
              </w:rPr>
              <m:t>V</m:t>
            </m:r>
          </m:e>
        </m:d>
        <m:r>
          <w:rPr>
            <w:rFonts w:ascii="Cambria Math" w:eastAsiaTheme="minorEastAsia" w:hAnsi="Cambria Math" w:cs="Narkisim"/>
            <w:sz w:val="24"/>
            <w:szCs w:val="24"/>
          </w:rPr>
          <m:t>-1</m:t>
        </m:r>
      </m:oMath>
    </w:p>
    <w:p w14:paraId="0A2FE4F4" w14:textId="77777777" w:rsidR="002709BE" w:rsidRPr="001619C7" w:rsidRDefault="002709BE" w:rsidP="002A51FB">
      <w:pPr>
        <w:rPr>
          <w:rFonts w:ascii="Narkisim" w:hAnsi="Narkisim" w:cs="Narkisim"/>
          <w:b/>
          <w:bCs/>
          <w:i/>
          <w:rtl/>
        </w:rPr>
      </w:pPr>
    </w:p>
    <w:p w14:paraId="25E093E7" w14:textId="6A63626F" w:rsidR="00A90252" w:rsidRPr="00A90252" w:rsidRDefault="006D20DA" w:rsidP="00A90252">
      <w:pPr>
        <w:pStyle w:val="HTML"/>
        <w:shd w:val="clear" w:color="auto" w:fill="2B2B2B"/>
        <w:spacing w:line="360" w:lineRule="auto"/>
        <w:rPr>
          <w:rFonts w:ascii="Hack" w:hAnsi="Hack"/>
          <w:color w:val="A9B7C6"/>
        </w:rPr>
      </w:pPr>
      <w:r>
        <w:rPr>
          <w:rFonts w:ascii="Hack" w:hAnsi="Hack"/>
          <w:color w:val="A9B7C6"/>
        </w:rPr>
        <w:t>Fire</w:t>
      </w:r>
      <w:r w:rsidR="00A90252" w:rsidRPr="00A90252">
        <w:rPr>
          <w:rFonts w:ascii="Hack" w:hAnsi="Hack"/>
          <w:color w:val="A9B7C6"/>
        </w:rPr>
        <w:t>(G)</w:t>
      </w:r>
      <w:r w:rsidR="00A90252" w:rsidRPr="00A90252">
        <w:rPr>
          <w:rFonts w:ascii="Hack" w:hAnsi="Hack"/>
          <w:color w:val="A9B7C6"/>
        </w:rPr>
        <w:br/>
        <w:t xml:space="preserve">    L = </w:t>
      </w:r>
      <w:r w:rsidR="00A90252" w:rsidRPr="00A90252">
        <w:rPr>
          <w:rFonts w:ascii="Hack" w:hAnsi="Hack"/>
          <w:color w:val="AB51BA"/>
        </w:rPr>
        <w:t xml:space="preserve">new </w:t>
      </w:r>
      <w:r w:rsidR="00A90252" w:rsidRPr="00A90252">
        <w:rPr>
          <w:rFonts w:ascii="Hack" w:hAnsi="Hack"/>
          <w:color w:val="A9B7C6"/>
        </w:rPr>
        <w:t>List()</w:t>
      </w:r>
      <w:r w:rsidR="00A90252" w:rsidRPr="00A90252">
        <w:rPr>
          <w:rFonts w:ascii="Hack" w:hAnsi="Hack"/>
          <w:color w:val="A9B7C6"/>
        </w:rPr>
        <w:br/>
        <w:t xml:space="preserve">    </w:t>
      </w:r>
      <w:r w:rsidR="00A90252" w:rsidRPr="00A90252">
        <w:rPr>
          <w:rFonts w:ascii="Hack" w:hAnsi="Hack"/>
          <w:color w:val="CC7832"/>
        </w:rPr>
        <w:t xml:space="preserve">for </w:t>
      </w:r>
      <w:r w:rsidR="00A90252" w:rsidRPr="00A90252">
        <w:rPr>
          <w:rFonts w:ascii="Hack" w:hAnsi="Hack"/>
          <w:color w:val="A9B7C6"/>
        </w:rPr>
        <w:t>each v in G</w:t>
      </w:r>
      <w:r w:rsidR="00A90252" w:rsidRPr="00A90252">
        <w:rPr>
          <w:rFonts w:ascii="Hack" w:hAnsi="Hack"/>
          <w:color w:val="A9B7C6"/>
        </w:rPr>
        <w:br/>
        <w:t xml:space="preserve">        </w:t>
      </w:r>
      <w:r w:rsidR="00A90252" w:rsidRPr="00A90252">
        <w:rPr>
          <w:rFonts w:ascii="Hack" w:hAnsi="Hack"/>
          <w:color w:val="CC7832"/>
        </w:rPr>
        <w:t xml:space="preserve">if </w:t>
      </w:r>
      <w:r w:rsidR="00A90252" w:rsidRPr="00A90252">
        <w:rPr>
          <w:rFonts w:ascii="Hack" w:hAnsi="Hack"/>
          <w:color w:val="A9B7C6"/>
        </w:rPr>
        <w:t xml:space="preserve">(G[v].size == </w:t>
      </w:r>
      <w:r w:rsidR="00A90252" w:rsidRPr="00A90252">
        <w:rPr>
          <w:rFonts w:ascii="Hack" w:hAnsi="Hack"/>
          <w:color w:val="6897BB"/>
        </w:rPr>
        <w:t>1</w:t>
      </w:r>
      <w:r w:rsidR="00A90252" w:rsidRPr="00A90252">
        <w:rPr>
          <w:rFonts w:ascii="Hack" w:hAnsi="Hack"/>
          <w:color w:val="A9B7C6"/>
        </w:rPr>
        <w:t>)</w:t>
      </w:r>
      <w:r w:rsidR="00A90252" w:rsidRPr="00A90252">
        <w:rPr>
          <w:rFonts w:ascii="Hack" w:hAnsi="Hack"/>
          <w:color w:val="A9B7C6"/>
        </w:rPr>
        <w:br/>
        <w:t xml:space="preserve">            </w:t>
      </w:r>
      <w:proofErr w:type="spellStart"/>
      <w:r w:rsidR="00A90252" w:rsidRPr="00A90252">
        <w:rPr>
          <w:rFonts w:ascii="Hack" w:hAnsi="Hack"/>
          <w:color w:val="A9B7C6"/>
        </w:rPr>
        <w:t>L.add</w:t>
      </w:r>
      <w:proofErr w:type="spellEnd"/>
      <w:r w:rsidR="00A90252" w:rsidRPr="00A90252">
        <w:rPr>
          <w:rFonts w:ascii="Hack" w:hAnsi="Hack"/>
          <w:color w:val="A9B7C6"/>
        </w:rPr>
        <w:t>(v)</w:t>
      </w:r>
      <w:r w:rsidR="00A90252" w:rsidRPr="00A90252">
        <w:rPr>
          <w:rFonts w:ascii="Hack" w:hAnsi="Hack"/>
          <w:color w:val="A9B7C6"/>
        </w:rPr>
        <w:br/>
        <w:t xml:space="preserve">    G` = G</w:t>
      </w:r>
      <w:r w:rsidR="00A90252" w:rsidRPr="00A90252">
        <w:rPr>
          <w:rFonts w:ascii="Hack" w:hAnsi="Hack"/>
          <w:color w:val="A9B7C6"/>
        </w:rPr>
        <w:br/>
        <w:t xml:space="preserve">    n = |V|</w:t>
      </w:r>
      <w:r w:rsidR="00A90252" w:rsidRPr="00A90252">
        <w:rPr>
          <w:rFonts w:ascii="Hack" w:hAnsi="Hack"/>
          <w:color w:val="A9B7C6"/>
        </w:rPr>
        <w:br/>
        <w:t xml:space="preserve">    </w:t>
      </w:r>
      <w:r w:rsidR="00A90252" w:rsidRPr="00A90252">
        <w:rPr>
          <w:rFonts w:ascii="Hack" w:hAnsi="Hack"/>
          <w:color w:val="CC7832"/>
        </w:rPr>
        <w:t xml:space="preserve">while </w:t>
      </w:r>
      <w:r w:rsidR="00A90252" w:rsidRPr="00A90252">
        <w:rPr>
          <w:rFonts w:ascii="Hack" w:hAnsi="Hack"/>
          <w:color w:val="A9B7C6"/>
        </w:rPr>
        <w:t>(n&gt;</w:t>
      </w:r>
      <w:r w:rsidR="00A90252" w:rsidRPr="00A90252">
        <w:rPr>
          <w:rFonts w:ascii="Hack" w:hAnsi="Hack"/>
          <w:color w:val="6897BB"/>
        </w:rPr>
        <w:t>2</w:t>
      </w:r>
      <w:r w:rsidR="00A90252" w:rsidRPr="00A90252">
        <w:rPr>
          <w:rFonts w:ascii="Hack" w:hAnsi="Hack"/>
          <w:color w:val="A9B7C6"/>
        </w:rPr>
        <w:t>)</w:t>
      </w:r>
      <w:r w:rsidR="00A90252" w:rsidRPr="00A90252">
        <w:rPr>
          <w:rFonts w:ascii="Hack" w:hAnsi="Hack"/>
          <w:color w:val="A9B7C6"/>
        </w:rPr>
        <w:br/>
        <w:t xml:space="preserve">        temp = </w:t>
      </w:r>
      <w:r w:rsidR="00A90252" w:rsidRPr="00A90252">
        <w:rPr>
          <w:rFonts w:ascii="Hack" w:hAnsi="Hack"/>
          <w:color w:val="AB51BA"/>
        </w:rPr>
        <w:t xml:space="preserve">new </w:t>
      </w:r>
      <w:r w:rsidR="00A90252" w:rsidRPr="00A90252">
        <w:rPr>
          <w:rFonts w:ascii="Hack" w:hAnsi="Hack"/>
          <w:color w:val="A9B7C6"/>
        </w:rPr>
        <w:t>List()</w:t>
      </w:r>
      <w:r w:rsidR="00A90252" w:rsidRPr="00A90252">
        <w:rPr>
          <w:rFonts w:ascii="Hack" w:hAnsi="Hack"/>
          <w:color w:val="A9B7C6"/>
        </w:rPr>
        <w:br/>
        <w:t xml:space="preserve">        </w:t>
      </w:r>
      <w:r w:rsidR="00A90252" w:rsidRPr="00A90252">
        <w:rPr>
          <w:rFonts w:ascii="Hack" w:hAnsi="Hack"/>
          <w:color w:val="CC7832"/>
        </w:rPr>
        <w:t xml:space="preserve">for </w:t>
      </w:r>
      <w:r w:rsidR="00A90252" w:rsidRPr="00A90252">
        <w:rPr>
          <w:rFonts w:ascii="Hack" w:hAnsi="Hack"/>
          <w:color w:val="A9B7C6"/>
        </w:rPr>
        <w:t>each v in L</w:t>
      </w:r>
      <w:r w:rsidR="00A90252" w:rsidRPr="00A90252">
        <w:rPr>
          <w:rFonts w:ascii="Hack" w:hAnsi="Hack"/>
          <w:color w:val="A9B7C6"/>
        </w:rPr>
        <w:br/>
        <w:t xml:space="preserve">            n--</w:t>
      </w:r>
      <w:r w:rsidR="00A90252" w:rsidRPr="00A90252">
        <w:rPr>
          <w:rFonts w:ascii="Hack" w:hAnsi="Hack"/>
          <w:color w:val="A9B7C6"/>
        </w:rPr>
        <w:br/>
        <w:t xml:space="preserve">            u = G`[v].get(</w:t>
      </w:r>
      <w:r w:rsidR="00A90252" w:rsidRPr="00A90252">
        <w:rPr>
          <w:rFonts w:ascii="Hack" w:hAnsi="Hack"/>
          <w:color w:val="6897BB"/>
        </w:rPr>
        <w:t>1</w:t>
      </w:r>
      <w:r w:rsidR="00A90252" w:rsidRPr="00A90252">
        <w:rPr>
          <w:rFonts w:ascii="Hack" w:hAnsi="Hack"/>
          <w:color w:val="A9B7C6"/>
        </w:rPr>
        <w:t>)</w:t>
      </w:r>
      <w:r w:rsidR="00A90252" w:rsidRPr="00A90252">
        <w:rPr>
          <w:rFonts w:ascii="Hack" w:hAnsi="Hack"/>
          <w:color w:val="A9B7C6"/>
        </w:rPr>
        <w:br/>
        <w:t xml:space="preserve">            G`[u].remove(v)</w:t>
      </w:r>
      <w:r w:rsidR="00A90252" w:rsidRPr="00A90252">
        <w:rPr>
          <w:rFonts w:ascii="Hack" w:hAnsi="Hack"/>
          <w:color w:val="A9B7C6"/>
        </w:rPr>
        <w:br/>
        <w:t xml:space="preserve">            </w:t>
      </w:r>
      <w:r w:rsidR="00A90252" w:rsidRPr="00A90252">
        <w:rPr>
          <w:rFonts w:ascii="Hack" w:hAnsi="Hack"/>
          <w:color w:val="CC7832"/>
        </w:rPr>
        <w:t>if</w:t>
      </w:r>
      <w:r w:rsidR="00A90252" w:rsidRPr="00A90252">
        <w:rPr>
          <w:rFonts w:ascii="Hack" w:hAnsi="Hack"/>
          <w:color w:val="A9B7C6"/>
        </w:rPr>
        <w:t xml:space="preserve">(G`[u].size == </w:t>
      </w:r>
      <w:r w:rsidR="00A90252" w:rsidRPr="00A90252">
        <w:rPr>
          <w:rFonts w:ascii="Hack" w:hAnsi="Hack"/>
          <w:color w:val="6897BB"/>
        </w:rPr>
        <w:t>1</w:t>
      </w:r>
      <w:r w:rsidR="00A90252" w:rsidRPr="00A90252">
        <w:rPr>
          <w:rFonts w:ascii="Hack" w:hAnsi="Hack"/>
          <w:color w:val="A9B7C6"/>
        </w:rPr>
        <w:t>)</w:t>
      </w:r>
      <w:r w:rsidR="00A90252" w:rsidRPr="00A90252">
        <w:rPr>
          <w:rFonts w:ascii="Hack" w:hAnsi="Hack"/>
          <w:color w:val="A9B7C6"/>
        </w:rPr>
        <w:br/>
        <w:t xml:space="preserve">                </w:t>
      </w:r>
      <w:proofErr w:type="spellStart"/>
      <w:r w:rsidR="00A90252" w:rsidRPr="00A90252">
        <w:rPr>
          <w:rFonts w:ascii="Hack" w:hAnsi="Hack"/>
          <w:color w:val="A9B7C6"/>
        </w:rPr>
        <w:t>temp.add</w:t>
      </w:r>
      <w:proofErr w:type="spellEnd"/>
      <w:r w:rsidR="00A90252" w:rsidRPr="00A90252">
        <w:rPr>
          <w:rFonts w:ascii="Hack" w:hAnsi="Hack"/>
          <w:color w:val="A9B7C6"/>
        </w:rPr>
        <w:t>(u)</w:t>
      </w:r>
      <w:r w:rsidR="00A90252" w:rsidRPr="00A90252">
        <w:rPr>
          <w:rFonts w:ascii="Hack" w:hAnsi="Hack"/>
          <w:color w:val="A9B7C6"/>
        </w:rPr>
        <w:br/>
        <w:t xml:space="preserve">        L = temp</w:t>
      </w:r>
      <w:r w:rsidR="00A90252" w:rsidRPr="00A90252">
        <w:rPr>
          <w:rFonts w:ascii="Hack" w:hAnsi="Hack"/>
          <w:color w:val="A9B7C6"/>
        </w:rPr>
        <w:br/>
        <w:t xml:space="preserve">    </w:t>
      </w:r>
      <w:r w:rsidR="00A90252" w:rsidRPr="00A90252">
        <w:rPr>
          <w:rFonts w:ascii="Hack" w:hAnsi="Hack"/>
          <w:color w:val="CC7832"/>
        </w:rPr>
        <w:t xml:space="preserve">return </w:t>
      </w:r>
      <w:r w:rsidR="00A90252" w:rsidRPr="00A90252">
        <w:rPr>
          <w:rFonts w:ascii="Hack" w:hAnsi="Hack"/>
          <w:color w:val="A9B7C6"/>
        </w:rPr>
        <w:t>L</w:t>
      </w:r>
    </w:p>
    <w:p w14:paraId="1F7F43B4" w14:textId="68CBA6AF" w:rsidR="002709BE" w:rsidRDefault="002709BE">
      <w:pPr>
        <w:rPr>
          <w:rFonts w:ascii="Narkisim" w:hAnsi="Narkisim" w:cs="Narkisim"/>
          <w:b/>
          <w:bCs/>
          <w:rtl/>
        </w:rPr>
      </w:pPr>
      <w:r>
        <w:rPr>
          <w:rFonts w:ascii="Narkisim" w:hAnsi="Narkisim" w:cs="Narkisim"/>
          <w:b/>
          <w:bCs/>
          <w:rtl/>
        </w:rPr>
        <w:br w:type="page"/>
      </w:r>
    </w:p>
    <w:p w14:paraId="58F36A70" w14:textId="2DA09AC5" w:rsidR="00D26304" w:rsidRPr="002709BE" w:rsidRDefault="00D26304" w:rsidP="003D10E3">
      <w:pPr>
        <w:pStyle w:val="a3"/>
        <w:numPr>
          <w:ilvl w:val="0"/>
          <w:numId w:val="53"/>
        </w:num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709BE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מציאת קוטר </w:t>
      </w:r>
      <w:r w:rsidR="002709BE" w:rsidRPr="002709BE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ו</w:t>
      </w:r>
      <w:r w:rsidRPr="002709BE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רדיוס </w:t>
      </w:r>
    </w:p>
    <w:p w14:paraId="0D473F5B" w14:textId="66C1D1B7" w:rsidR="00D26304" w:rsidRPr="00CA7082" w:rsidRDefault="00D26304" w:rsidP="00D26304">
      <w:pPr>
        <w:rPr>
          <w:rFonts w:ascii="Narkisim" w:hAnsi="Narkisim" w:cs="Narkisim"/>
          <w:b/>
          <w:bCs/>
          <w:rtl/>
        </w:rPr>
      </w:pPr>
      <w:r w:rsidRPr="00CA7082">
        <w:rPr>
          <w:rFonts w:ascii="Narkisim" w:hAnsi="Narkisim" w:cs="Narkisim"/>
          <w:b/>
          <w:bCs/>
          <w:rtl/>
        </w:rPr>
        <w:t xml:space="preserve">כתבו אלגוריתם למציאת </w:t>
      </w:r>
      <w:r>
        <w:rPr>
          <w:rFonts w:ascii="Narkisim" w:hAnsi="Narkisim" w:cs="Narkisim" w:hint="cs"/>
          <w:b/>
          <w:bCs/>
          <w:rtl/>
        </w:rPr>
        <w:t>קוטר ורדיוס של עץ</w:t>
      </w:r>
    </w:p>
    <w:p w14:paraId="108471A4" w14:textId="77777777" w:rsidR="00D26304" w:rsidRPr="00D26304" w:rsidRDefault="00D26304" w:rsidP="00D26304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proofErr w:type="spellStart"/>
      <w:r w:rsidRPr="00D26304">
        <w:rPr>
          <w:rFonts w:ascii="Hack" w:eastAsia="Times New Roman" w:hAnsi="Hack" w:cs="Courier New"/>
          <w:color w:val="ABB2BF"/>
          <w:sz w:val="20"/>
          <w:szCs w:val="20"/>
        </w:rPr>
        <w:t>find_tree_center</w:t>
      </w:r>
      <w:proofErr w:type="spellEnd"/>
      <w:r w:rsidRPr="00D26304">
        <w:rPr>
          <w:rFonts w:ascii="Hack" w:eastAsia="Times New Roman" w:hAnsi="Hack" w:cs="Courier New"/>
          <w:color w:val="ABB2BF"/>
          <w:sz w:val="20"/>
          <w:szCs w:val="20"/>
        </w:rPr>
        <w:t>(G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L = 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List(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D26304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each v in G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D26304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 xml:space="preserve">(G[v].size == 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proofErr w:type="spellStart"/>
      <w:r w:rsidRPr="00D26304">
        <w:rPr>
          <w:rFonts w:ascii="Hack" w:eastAsia="Times New Roman" w:hAnsi="Hack" w:cs="Courier New"/>
          <w:color w:val="ABB2BF"/>
          <w:sz w:val="20"/>
          <w:szCs w:val="20"/>
        </w:rPr>
        <w:t>L.add</w:t>
      </w:r>
      <w:proofErr w:type="spellEnd"/>
      <w:r w:rsidRPr="00D26304">
        <w:rPr>
          <w:rFonts w:ascii="Hack" w:eastAsia="Times New Roman" w:hAnsi="Hack" w:cs="Courier New"/>
          <w:color w:val="ABB2BF"/>
          <w:sz w:val="20"/>
          <w:szCs w:val="20"/>
        </w:rPr>
        <w:t>(v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G` = G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n = |V|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iterations = 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D26304">
        <w:rPr>
          <w:rFonts w:ascii="Hack" w:eastAsia="Times New Roman" w:hAnsi="Hack" w:cs="Courier New"/>
          <w:color w:val="C678DD"/>
          <w:sz w:val="20"/>
          <w:szCs w:val="20"/>
        </w:rPr>
        <w:t xml:space="preserve">while 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(n&gt;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t>2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iterations++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temp = 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List(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D26304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each v in L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n--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u = G`[v].get(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G`[u].remove(v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D26304">
        <w:rPr>
          <w:rFonts w:ascii="Hack" w:eastAsia="Times New Roman" w:hAnsi="Hack" w:cs="Courier New"/>
          <w:color w:val="C678DD"/>
          <w:sz w:val="20"/>
          <w:szCs w:val="20"/>
        </w:rPr>
        <w:t>if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 xml:space="preserve">(G`[u].size == 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    </w:t>
      </w:r>
      <w:proofErr w:type="spellStart"/>
      <w:r w:rsidRPr="00D26304">
        <w:rPr>
          <w:rFonts w:ascii="Hack" w:eastAsia="Times New Roman" w:hAnsi="Hack" w:cs="Courier New"/>
          <w:color w:val="ABB2BF"/>
          <w:sz w:val="20"/>
          <w:szCs w:val="20"/>
        </w:rPr>
        <w:t>temp.add</w:t>
      </w:r>
      <w:proofErr w:type="spellEnd"/>
      <w:r w:rsidRPr="00D26304">
        <w:rPr>
          <w:rFonts w:ascii="Hack" w:eastAsia="Times New Roman" w:hAnsi="Hack" w:cs="Courier New"/>
          <w:color w:val="ABB2BF"/>
          <w:sz w:val="20"/>
          <w:szCs w:val="20"/>
        </w:rPr>
        <w:t>(u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L = temp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radius = iterations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proofErr w:type="spellStart"/>
      <w:r w:rsidRPr="00D26304">
        <w:rPr>
          <w:rFonts w:ascii="Hack" w:eastAsia="Times New Roman" w:hAnsi="Hack" w:cs="Courier New"/>
          <w:color w:val="ABB2BF"/>
          <w:sz w:val="20"/>
          <w:szCs w:val="20"/>
        </w:rPr>
        <w:t>num_centers</w:t>
      </w:r>
      <w:proofErr w:type="spellEnd"/>
      <w:r w:rsidRPr="00D26304">
        <w:rPr>
          <w:rFonts w:ascii="Hack" w:eastAsia="Times New Roman" w:hAnsi="Hack" w:cs="Courier New"/>
          <w:color w:val="ABB2BF"/>
          <w:sz w:val="20"/>
          <w:szCs w:val="20"/>
        </w:rPr>
        <w:t xml:space="preserve"> = </w:t>
      </w:r>
      <w:proofErr w:type="spellStart"/>
      <w:r w:rsidRPr="00D26304">
        <w:rPr>
          <w:rFonts w:ascii="Hack" w:eastAsia="Times New Roman" w:hAnsi="Hack" w:cs="Courier New"/>
          <w:color w:val="ABB2BF"/>
          <w:sz w:val="20"/>
          <w:szCs w:val="20"/>
        </w:rPr>
        <w:t>L.size</w:t>
      </w:r>
      <w:proofErr w:type="spellEnd"/>
      <w:r w:rsidRPr="00D26304">
        <w:rPr>
          <w:rFonts w:ascii="Hack" w:eastAsia="Times New Roman" w:hAnsi="Hack" w:cs="Courier New"/>
          <w:color w:val="ABB2BF"/>
          <w:sz w:val="20"/>
          <w:szCs w:val="20"/>
        </w:rPr>
        <w:t>(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diameter = radius*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t>2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D26304">
        <w:rPr>
          <w:rFonts w:ascii="Hack" w:eastAsia="Times New Roman" w:hAnsi="Hack" w:cs="Courier New"/>
          <w:color w:val="C678DD"/>
          <w:sz w:val="20"/>
          <w:szCs w:val="20"/>
        </w:rPr>
        <w:t>if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D26304">
        <w:rPr>
          <w:rFonts w:ascii="Hack" w:eastAsia="Times New Roman" w:hAnsi="Hack" w:cs="Courier New"/>
          <w:color w:val="ABB2BF"/>
          <w:sz w:val="20"/>
          <w:szCs w:val="20"/>
        </w:rPr>
        <w:t>L.size</w:t>
      </w:r>
      <w:proofErr w:type="spellEnd"/>
      <w:r w:rsidRPr="00D26304">
        <w:rPr>
          <w:rFonts w:ascii="Hack" w:eastAsia="Times New Roman" w:hAnsi="Hack" w:cs="Courier New"/>
          <w:color w:val="ABB2BF"/>
          <w:sz w:val="20"/>
          <w:szCs w:val="20"/>
        </w:rPr>
        <w:t>()==</w:t>
      </w:r>
      <w:r w:rsidRPr="00D26304">
        <w:rPr>
          <w:rFonts w:ascii="Hack" w:eastAsia="Times New Roman" w:hAnsi="Hack" w:cs="Courier New"/>
          <w:color w:val="D19A66"/>
          <w:sz w:val="20"/>
          <w:szCs w:val="20"/>
        </w:rPr>
        <w:t>2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radius++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diameter++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D26304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D26304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D26304">
        <w:rPr>
          <w:rFonts w:ascii="Hack" w:eastAsia="Times New Roman" w:hAnsi="Hack" w:cs="Courier New"/>
          <w:color w:val="ABB2BF"/>
          <w:sz w:val="20"/>
          <w:szCs w:val="20"/>
        </w:rPr>
        <w:t>L,diameter,radius,num_centers</w:t>
      </w:r>
      <w:proofErr w:type="spellEnd"/>
      <w:r w:rsidRPr="00D26304">
        <w:rPr>
          <w:rFonts w:ascii="Hack" w:eastAsia="Times New Roman" w:hAnsi="Hack" w:cs="Courier New"/>
          <w:color w:val="ABB2BF"/>
          <w:sz w:val="20"/>
          <w:szCs w:val="20"/>
        </w:rPr>
        <w:t>)</w:t>
      </w:r>
    </w:p>
    <w:p w14:paraId="537256FD" w14:textId="77777777" w:rsidR="00D32102" w:rsidRPr="00D26304" w:rsidRDefault="00D32102" w:rsidP="003A38BE">
      <w:pPr>
        <w:rPr>
          <w:rFonts w:ascii="Narkisim" w:hAnsi="Narkisim" w:cs="Narkisim"/>
          <w:b/>
          <w:bCs/>
          <w:rtl/>
        </w:rPr>
      </w:pPr>
    </w:p>
    <w:p w14:paraId="14689E5A" w14:textId="0ED8913B" w:rsidR="00AC7AA7" w:rsidRPr="0012453A" w:rsidRDefault="005D3B7F" w:rsidP="005F1D68">
      <w:pPr>
        <w:rPr>
          <w:rFonts w:ascii="Narkisim" w:hAnsi="Narkisim" w:cs="Narkisim"/>
          <w:b/>
          <w:bCs/>
          <w:rtl/>
        </w:rPr>
      </w:pPr>
      <w:r>
        <w:rPr>
          <w:rFonts w:ascii="Narkisim" w:hAnsi="Narkisim" w:cs="Narkisim"/>
          <w:b/>
          <w:bCs/>
        </w:rPr>
        <w:br w:type="page"/>
      </w:r>
    </w:p>
    <w:p w14:paraId="761F94B8" w14:textId="7DFE481E" w:rsidR="00AC7AA7" w:rsidRDefault="00AC7AA7" w:rsidP="00AC7AA7">
      <w:pPr>
        <w:pStyle w:val="1"/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A7082"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אלגוריתם </w:t>
      </w:r>
      <w:r>
        <w:rPr>
          <w:rFonts w:ascii="Narkisim" w:hAnsi="Narkisim" w:cs="Narkisim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est</w:t>
      </w:r>
      <w:r w:rsidRPr="00CA7082"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2DC3B12C" w14:textId="67FC971F" w:rsidR="00944EA6" w:rsidRDefault="00944EA6" w:rsidP="00B80954">
      <w:pPr>
        <w:spacing w:line="480" w:lineRule="auto"/>
        <w:rPr>
          <w:rFonts w:ascii="Narkisim" w:hAnsi="Narkisim" w:cs="Narkisim"/>
          <w:rtl/>
        </w:rPr>
      </w:pPr>
      <w:r>
        <w:rPr>
          <w:rFonts w:ascii="Narkisim" w:hAnsi="Narkisim" w:cs="Narkisim" w:hint="cs"/>
          <w:b/>
          <w:bCs/>
          <w:u w:val="single"/>
          <w:rtl/>
        </w:rPr>
        <w:t>מטרה:</w:t>
      </w:r>
      <w:r>
        <w:rPr>
          <w:rFonts w:ascii="Narkisim" w:hAnsi="Narkisim" w:cs="Narkisim" w:hint="cs"/>
          <w:rtl/>
        </w:rPr>
        <w:t xml:space="preserve"> </w:t>
      </w:r>
      <w:r w:rsidR="009C154A">
        <w:rPr>
          <w:rFonts w:ascii="Narkisim" w:hAnsi="Narkisim" w:cs="Narkisim" w:hint="cs"/>
          <w:rtl/>
        </w:rPr>
        <w:t xml:space="preserve">בהינתן מערך בעל </w:t>
      </w:r>
      <w:r w:rsidR="009C154A">
        <w:rPr>
          <w:rFonts w:ascii="Narkisim" w:hAnsi="Narkisim" w:cs="Narkisim"/>
        </w:rPr>
        <w:t>n</w:t>
      </w:r>
      <w:r w:rsidR="009C154A">
        <w:rPr>
          <w:rFonts w:ascii="Narkisim" w:hAnsi="Narkisim" w:cs="Narkisim" w:hint="cs"/>
          <w:rtl/>
        </w:rPr>
        <w:t xml:space="preserve"> איברים, מהו תת המערך שסכום איבריו הוא הגדול ביותר?</w:t>
      </w:r>
      <w:r>
        <w:rPr>
          <w:rFonts w:ascii="Narkisim" w:hAnsi="Narkisim" w:cs="Narkisim" w:hint="cs"/>
          <w:rtl/>
        </w:rPr>
        <w:t xml:space="preserve"> </w:t>
      </w:r>
    </w:p>
    <w:p w14:paraId="2C8B6335" w14:textId="77777777" w:rsidR="00944EA6" w:rsidRPr="00E132AF" w:rsidRDefault="00944EA6" w:rsidP="00AA278A">
      <w:pPr>
        <w:rPr>
          <w:rFonts w:ascii="Narkisim" w:hAnsi="Narkisim" w:cs="Narkisim"/>
          <w:rtl/>
        </w:rPr>
      </w:pPr>
      <w:r w:rsidRPr="00E132AF">
        <w:rPr>
          <w:rFonts w:ascii="Narkisim" w:hAnsi="Narkisim" w:cs="Narkisim" w:hint="cs"/>
          <w:rtl/>
        </w:rPr>
        <w:t>נתון לנו מערך שיש בו גם מספרים שליליים ואנחנו רוצים למצוא רצף במערך עם הסכום הגדול ביותר.</w:t>
      </w:r>
    </w:p>
    <w:p w14:paraId="6CEC3FBB" w14:textId="527FB61A" w:rsidR="003313A6" w:rsidRDefault="00944EA6" w:rsidP="006F56C5">
      <w:pPr>
        <w:pStyle w:val="NormalWeb"/>
        <w:spacing w:before="0" w:beforeAutospacing="0" w:after="0" w:afterAutospacing="0" w:line="360" w:lineRule="auto"/>
        <w:jc w:val="right"/>
        <w:rPr>
          <w:rFonts w:ascii="Narkisim" w:hAnsi="Narkisim" w:cs="Narkisim"/>
          <w:color w:val="000000"/>
          <w:sz w:val="22"/>
          <w:szCs w:val="22"/>
          <w:rtl/>
        </w:rPr>
      </w:pPr>
      <w:r w:rsidRPr="00E132AF">
        <w:rPr>
          <w:rFonts w:ascii="Narkisim" w:hAnsi="Narkisim" w:cs="Narkisim"/>
          <w:sz w:val="22"/>
          <w:szCs w:val="22"/>
          <w:rtl/>
        </w:rPr>
        <w:t xml:space="preserve">לדוגמא: </w:t>
      </w:r>
      <w:r w:rsidR="003313A6" w:rsidRPr="00E132AF">
        <w:rPr>
          <w:rFonts w:ascii="Narkisim" w:hAnsi="Narkisim" w:cs="Narkisim"/>
          <w:color w:val="000000"/>
          <w:sz w:val="22"/>
          <w:szCs w:val="22"/>
          <w:rtl/>
        </w:rPr>
        <w:t>[5,-6,2,-1,7,3,-2,4,4,-20,5,8,3]</w:t>
      </w:r>
      <w:r w:rsidR="003313A6" w:rsidRPr="00E132AF">
        <w:rPr>
          <w:rFonts w:ascii="Narkisim" w:hAnsi="Narkisim" w:cs="Narkisim" w:hint="cs"/>
          <w:color w:val="000000"/>
          <w:sz w:val="22"/>
          <w:szCs w:val="22"/>
          <w:rtl/>
        </w:rPr>
        <w:t xml:space="preserve">. </w:t>
      </w:r>
    </w:p>
    <w:p w14:paraId="0879D8CB" w14:textId="5E184CB3" w:rsidR="00F57DA7" w:rsidRDefault="00F57DA7" w:rsidP="00F57DA7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</w:rPr>
      </w:pPr>
      <w:r>
        <w:rPr>
          <w:rFonts w:ascii="Narkisim" w:hAnsi="Narkisim" w:cs="Narkisim" w:hint="cs"/>
          <w:b/>
          <w:bCs/>
          <w:color w:val="000000"/>
          <w:sz w:val="22"/>
          <w:szCs w:val="22"/>
          <w:rtl/>
        </w:rPr>
        <w:t xml:space="preserve">קלט: 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>מערך של מספרים</w:t>
      </w:r>
    </w:p>
    <w:p w14:paraId="65435813" w14:textId="328E4737" w:rsidR="00812E96" w:rsidRPr="00812E96" w:rsidRDefault="00812E96" w:rsidP="00812E96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  <w:rtl/>
        </w:rPr>
      </w:pPr>
      <w:r>
        <w:rPr>
          <w:rFonts w:ascii="Narkisim" w:hAnsi="Narkisim" w:cs="Narkisim" w:hint="cs"/>
          <w:b/>
          <w:bCs/>
          <w:color w:val="000000"/>
          <w:sz w:val="22"/>
          <w:szCs w:val="22"/>
          <w:rtl/>
        </w:rPr>
        <w:t>סיבוכיות: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</w:t>
      </w:r>
      <w:r>
        <w:rPr>
          <w:rFonts w:ascii="Narkisim" w:hAnsi="Narkisim" w:cs="Narkisim" w:hint="cs"/>
          <w:color w:val="000000"/>
          <w:sz w:val="22"/>
          <w:szCs w:val="22"/>
        </w:rPr>
        <w:t>O</w:t>
      </w:r>
      <w:r>
        <w:rPr>
          <w:rFonts w:ascii="Narkisim" w:hAnsi="Narkisim" w:cs="Narkisim"/>
          <w:color w:val="000000"/>
          <w:sz w:val="22"/>
          <w:szCs w:val="22"/>
        </w:rPr>
        <w:t>(n)</w:t>
      </w:r>
    </w:p>
    <w:p w14:paraId="6503E973" w14:textId="6F06BD25" w:rsidR="003313A6" w:rsidRPr="00E132AF" w:rsidRDefault="00AA278A" w:rsidP="00AA278A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  <w:rtl/>
        </w:rPr>
      </w:pPr>
      <w:r w:rsidRPr="00E132AF">
        <w:rPr>
          <w:rFonts w:ascii="Narkisim" w:hAnsi="Narkisim" w:cs="Narkisim" w:hint="cs"/>
          <w:b/>
          <w:bCs/>
          <w:color w:val="000000"/>
          <w:sz w:val="22"/>
          <w:szCs w:val="22"/>
          <w:rtl/>
        </w:rPr>
        <w:t>האלגוריתם:</w:t>
      </w:r>
      <w:r w:rsidRPr="00E132AF">
        <w:rPr>
          <w:rFonts w:ascii="Narkisim" w:hAnsi="Narkisim" w:cs="Narkisim" w:hint="cs"/>
          <w:color w:val="000000"/>
          <w:sz w:val="22"/>
          <w:szCs w:val="22"/>
          <w:rtl/>
        </w:rPr>
        <w:t xml:space="preserve"> </w:t>
      </w:r>
    </w:p>
    <w:p w14:paraId="1F1A27DD" w14:textId="77777777" w:rsidR="00E132AF" w:rsidRDefault="00E132AF" w:rsidP="00AA278A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עוברים פעם אחת על המערך וסוכמים:</w:t>
      </w:r>
    </w:p>
    <w:p w14:paraId="232D3512" w14:textId="77777777" w:rsidR="00E132AF" w:rsidRDefault="00E132AF" w:rsidP="00AA278A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בכל שלב שומרים את המקסימום עד כה. </w:t>
      </w:r>
    </w:p>
    <w:p w14:paraId="1DA680C0" w14:textId="77777777" w:rsidR="00E132AF" w:rsidRDefault="00E132AF" w:rsidP="00AA278A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אם הסכום יורד מתחת ל-0, מאפסים אותו ומתחילים את הרצף מחדש.</w:t>
      </w:r>
    </w:p>
    <w:p w14:paraId="29E62EE7" w14:textId="77777777" w:rsidR="000F531E" w:rsidRPr="000F531E" w:rsidRDefault="000F531E" w:rsidP="000F531E">
      <w:pPr>
        <w:pStyle w:val="HTML"/>
        <w:shd w:val="clear" w:color="auto" w:fill="2B2B2B"/>
        <w:spacing w:line="360" w:lineRule="auto"/>
        <w:rPr>
          <w:rFonts w:ascii="Hack" w:hAnsi="Hack"/>
          <w:color w:val="A9B7C6"/>
        </w:rPr>
      </w:pPr>
      <w:r w:rsidRPr="000F531E">
        <w:rPr>
          <w:rFonts w:ascii="Hack" w:hAnsi="Hack"/>
          <w:color w:val="A9B7C6"/>
        </w:rPr>
        <w:t>Best(A)</w:t>
      </w:r>
      <w:r w:rsidRPr="000F531E">
        <w:rPr>
          <w:rFonts w:ascii="Hack" w:hAnsi="Hack"/>
          <w:color w:val="A9B7C6"/>
        </w:rPr>
        <w:br/>
        <w:t xml:space="preserve">start = </w:t>
      </w:r>
      <w:r w:rsidRPr="000F531E">
        <w:rPr>
          <w:rFonts w:ascii="Hack" w:hAnsi="Hack"/>
          <w:color w:val="6897BB"/>
        </w:rPr>
        <w:t>1</w:t>
      </w:r>
      <w:r w:rsidRPr="000F531E">
        <w:rPr>
          <w:rFonts w:ascii="Hack" w:hAnsi="Hack"/>
          <w:color w:val="A9B7C6"/>
        </w:rPr>
        <w:t xml:space="preserve">, end = </w:t>
      </w:r>
      <w:r w:rsidRPr="000F531E">
        <w:rPr>
          <w:rFonts w:ascii="Hack" w:hAnsi="Hack"/>
          <w:color w:val="6897BB"/>
        </w:rPr>
        <w:t>1</w:t>
      </w:r>
      <w:r w:rsidRPr="000F531E">
        <w:rPr>
          <w:rFonts w:ascii="Hack" w:hAnsi="Hack"/>
          <w:color w:val="A9B7C6"/>
        </w:rPr>
        <w:t xml:space="preserve">, sum = </w:t>
      </w:r>
      <w:r w:rsidRPr="000F531E">
        <w:rPr>
          <w:rFonts w:ascii="Hack" w:hAnsi="Hack"/>
          <w:color w:val="6897BB"/>
        </w:rPr>
        <w:t>0</w:t>
      </w:r>
      <w:r w:rsidRPr="000F531E">
        <w:rPr>
          <w:rFonts w:ascii="Hack" w:hAnsi="Hack"/>
          <w:color w:val="A9B7C6"/>
        </w:rPr>
        <w:t xml:space="preserve">, max = -inf, </w:t>
      </w:r>
      <w:proofErr w:type="spellStart"/>
      <w:r w:rsidRPr="000F531E">
        <w:rPr>
          <w:rFonts w:ascii="Hack" w:hAnsi="Hack"/>
          <w:color w:val="A9B7C6"/>
        </w:rPr>
        <w:t>t_s</w:t>
      </w:r>
      <w:proofErr w:type="spellEnd"/>
      <w:r w:rsidRPr="000F531E">
        <w:rPr>
          <w:rFonts w:ascii="Hack" w:hAnsi="Hack"/>
          <w:color w:val="A9B7C6"/>
        </w:rPr>
        <w:t xml:space="preserve"> = </w:t>
      </w:r>
      <w:r w:rsidRPr="000F531E">
        <w:rPr>
          <w:rFonts w:ascii="Hack" w:hAnsi="Hack"/>
          <w:color w:val="6897BB"/>
        </w:rPr>
        <w:t>1</w:t>
      </w:r>
      <w:r w:rsidRPr="000F531E">
        <w:rPr>
          <w:rFonts w:ascii="Hack" w:hAnsi="Hack"/>
          <w:color w:val="6897BB"/>
        </w:rPr>
        <w:br/>
      </w:r>
      <w:r w:rsidRPr="000F531E">
        <w:rPr>
          <w:rFonts w:ascii="Hack" w:hAnsi="Hack"/>
          <w:color w:val="CC7832"/>
        </w:rPr>
        <w:t xml:space="preserve">for </w:t>
      </w:r>
      <w:r w:rsidRPr="000F531E">
        <w:rPr>
          <w:rFonts w:ascii="Hack" w:hAnsi="Hack"/>
          <w:color w:val="A9B7C6"/>
        </w:rPr>
        <w:t xml:space="preserve">i = </w:t>
      </w:r>
      <w:r w:rsidRPr="000F531E">
        <w:rPr>
          <w:rFonts w:ascii="Hack" w:hAnsi="Hack"/>
          <w:color w:val="6897BB"/>
        </w:rPr>
        <w:t xml:space="preserve">1 </w:t>
      </w:r>
      <w:r w:rsidRPr="000F531E">
        <w:rPr>
          <w:rFonts w:ascii="Hack" w:hAnsi="Hack"/>
          <w:color w:val="A9B7C6"/>
        </w:rPr>
        <w:t xml:space="preserve">to </w:t>
      </w:r>
      <w:proofErr w:type="spellStart"/>
      <w:r w:rsidRPr="000F531E">
        <w:rPr>
          <w:rFonts w:ascii="Hack" w:hAnsi="Hack"/>
          <w:color w:val="A9B7C6"/>
        </w:rPr>
        <w:t>A.length</w:t>
      </w:r>
      <w:proofErr w:type="spellEnd"/>
      <w:r w:rsidRPr="000F531E">
        <w:rPr>
          <w:rFonts w:ascii="Hack" w:hAnsi="Hack"/>
          <w:color w:val="A9B7C6"/>
        </w:rPr>
        <w:br/>
        <w:t xml:space="preserve">    sum = sum + A[i]</w:t>
      </w:r>
      <w:r w:rsidRPr="000F531E">
        <w:rPr>
          <w:rFonts w:ascii="Hack" w:hAnsi="Hack"/>
          <w:color w:val="A9B7C6"/>
        </w:rPr>
        <w:br/>
        <w:t xml:space="preserve">    </w:t>
      </w:r>
      <w:r w:rsidRPr="000F531E">
        <w:rPr>
          <w:rFonts w:ascii="Hack" w:hAnsi="Hack"/>
          <w:color w:val="CC7832"/>
        </w:rPr>
        <w:t xml:space="preserve">if </w:t>
      </w:r>
      <w:r w:rsidRPr="000F531E">
        <w:rPr>
          <w:rFonts w:ascii="Hack" w:hAnsi="Hack"/>
          <w:color w:val="A9B7C6"/>
        </w:rPr>
        <w:t>(sum&gt;max)</w:t>
      </w:r>
      <w:r w:rsidRPr="000F531E">
        <w:rPr>
          <w:rFonts w:ascii="Hack" w:hAnsi="Hack"/>
          <w:color w:val="A9B7C6"/>
        </w:rPr>
        <w:br/>
        <w:t xml:space="preserve">        max = sum</w:t>
      </w:r>
      <w:r w:rsidRPr="000F531E">
        <w:rPr>
          <w:rFonts w:ascii="Hack" w:hAnsi="Hack"/>
          <w:color w:val="A9B7C6"/>
        </w:rPr>
        <w:br/>
        <w:t xml:space="preserve">        start = </w:t>
      </w:r>
      <w:proofErr w:type="spellStart"/>
      <w:r w:rsidRPr="000F531E">
        <w:rPr>
          <w:rFonts w:ascii="Hack" w:hAnsi="Hack"/>
          <w:color w:val="A9B7C6"/>
        </w:rPr>
        <w:t>t_s</w:t>
      </w:r>
      <w:proofErr w:type="spellEnd"/>
      <w:r w:rsidRPr="000F531E">
        <w:rPr>
          <w:rFonts w:ascii="Hack" w:hAnsi="Hack"/>
          <w:color w:val="A9B7C6"/>
        </w:rPr>
        <w:br/>
        <w:t xml:space="preserve">        end = i</w:t>
      </w:r>
      <w:r w:rsidRPr="000F531E">
        <w:rPr>
          <w:rFonts w:ascii="Hack" w:hAnsi="Hack"/>
          <w:color w:val="A9B7C6"/>
        </w:rPr>
        <w:br/>
        <w:t xml:space="preserve">    </w:t>
      </w:r>
      <w:r w:rsidRPr="000F531E">
        <w:rPr>
          <w:rFonts w:ascii="Hack" w:hAnsi="Hack"/>
          <w:color w:val="CC7832"/>
        </w:rPr>
        <w:t xml:space="preserve">if </w:t>
      </w:r>
      <w:r w:rsidRPr="000F531E">
        <w:rPr>
          <w:rFonts w:ascii="Hack" w:hAnsi="Hack"/>
          <w:color w:val="A9B7C6"/>
        </w:rPr>
        <w:t xml:space="preserve">( sum &lt; </w:t>
      </w:r>
      <w:r w:rsidRPr="000F531E">
        <w:rPr>
          <w:rFonts w:ascii="Hack" w:hAnsi="Hack"/>
          <w:color w:val="6897BB"/>
        </w:rPr>
        <w:t>0</w:t>
      </w:r>
      <w:r w:rsidRPr="000F531E">
        <w:rPr>
          <w:rFonts w:ascii="Hack" w:hAnsi="Hack"/>
          <w:color w:val="A9B7C6"/>
        </w:rPr>
        <w:t>)</w:t>
      </w:r>
      <w:r w:rsidRPr="000F531E">
        <w:rPr>
          <w:rFonts w:ascii="Hack" w:hAnsi="Hack"/>
          <w:color w:val="A9B7C6"/>
        </w:rPr>
        <w:br/>
        <w:t xml:space="preserve">        sum = </w:t>
      </w:r>
      <w:r w:rsidRPr="000F531E">
        <w:rPr>
          <w:rFonts w:ascii="Hack" w:hAnsi="Hack"/>
          <w:color w:val="6897BB"/>
        </w:rPr>
        <w:t>0</w:t>
      </w:r>
      <w:r w:rsidRPr="000F531E">
        <w:rPr>
          <w:rFonts w:ascii="Hack" w:hAnsi="Hack"/>
          <w:color w:val="6897BB"/>
        </w:rPr>
        <w:br/>
        <w:t xml:space="preserve">        </w:t>
      </w:r>
      <w:proofErr w:type="spellStart"/>
      <w:r w:rsidRPr="000F531E">
        <w:rPr>
          <w:rFonts w:ascii="Hack" w:hAnsi="Hack"/>
          <w:color w:val="A9B7C6"/>
        </w:rPr>
        <w:t>t_s</w:t>
      </w:r>
      <w:proofErr w:type="spellEnd"/>
      <w:r w:rsidRPr="000F531E">
        <w:rPr>
          <w:rFonts w:ascii="Hack" w:hAnsi="Hack"/>
          <w:color w:val="A9B7C6"/>
        </w:rPr>
        <w:t xml:space="preserve"> = i + </w:t>
      </w:r>
      <w:r w:rsidRPr="000F531E">
        <w:rPr>
          <w:rFonts w:ascii="Hack" w:hAnsi="Hack"/>
          <w:color w:val="6897BB"/>
        </w:rPr>
        <w:t>1</w:t>
      </w:r>
      <w:r w:rsidRPr="000F531E">
        <w:rPr>
          <w:rFonts w:ascii="Hack" w:hAnsi="Hack"/>
          <w:color w:val="6897BB"/>
        </w:rPr>
        <w:br/>
      </w:r>
      <w:r w:rsidRPr="000F531E">
        <w:rPr>
          <w:rFonts w:ascii="Hack" w:hAnsi="Hack"/>
          <w:color w:val="CC7832"/>
        </w:rPr>
        <w:t xml:space="preserve">return </w:t>
      </w:r>
      <w:r w:rsidRPr="000F531E">
        <w:rPr>
          <w:rFonts w:ascii="Hack" w:hAnsi="Hack"/>
          <w:color w:val="A9B7C6"/>
        </w:rPr>
        <w:t>(max, start, end)</w:t>
      </w:r>
    </w:p>
    <w:p w14:paraId="279AC8EF" w14:textId="77777777" w:rsidR="00D5006C" w:rsidRDefault="00D5006C" w:rsidP="00AA278A">
      <w:pPr>
        <w:pStyle w:val="NormalWeb"/>
        <w:pBdr>
          <w:bottom w:val="single" w:sz="6" w:space="1" w:color="auto"/>
        </w:pBdr>
        <w:bidi/>
        <w:spacing w:before="0" w:beforeAutospacing="0" w:after="0" w:afterAutospacing="0" w:line="360" w:lineRule="auto"/>
        <w:rPr>
          <w:rFonts w:ascii="Narkisim" w:hAnsi="Narkisim" w:cs="Narkisim"/>
          <w:b/>
          <w:bCs/>
          <w:sz w:val="22"/>
          <w:szCs w:val="22"/>
          <w:u w:val="single"/>
          <w:rtl/>
        </w:rPr>
      </w:pPr>
    </w:p>
    <w:p w14:paraId="61E84CAC" w14:textId="77777777" w:rsidR="001F0EC6" w:rsidRDefault="001F0EC6" w:rsidP="00D5006C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3D296D80" w14:textId="597F4D6B" w:rsidR="00AC69F1" w:rsidRDefault="00AC69F1">
      <w:pPr>
        <w:rPr>
          <w:rFonts w:ascii="Narkisim" w:hAnsi="Narkisim" w:cs="Narkisim"/>
          <w:b/>
          <w:color w:val="4472C4" w:themeColor="accent1"/>
          <w:sz w:val="24"/>
          <w:szCs w:val="24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  <w:r w:rsidRPr="00AC69F1">
        <w:rPr>
          <w:rFonts w:ascii="Narkisim" w:hAnsi="Narkisim" w:cs="Narkisim" w:hint="cs"/>
          <w:b/>
          <w:color w:val="C45911" w:themeColor="accent2" w:themeShade="BF"/>
          <w:sz w:val="24"/>
          <w:szCs w:val="24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החזר תת מערך </w:t>
      </w:r>
      <w:r w:rsidRPr="00AC69F1">
        <w:rPr>
          <w:rFonts w:ascii="Narkisim" w:hAnsi="Narkisim" w:cs="Narkisim" w:hint="cs"/>
          <w:b/>
          <w:color w:val="C45911" w:themeColor="accent2" w:themeShade="BF"/>
          <w:sz w:val="24"/>
          <w:szCs w:val="24"/>
          <w:u w:val="singl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מינימלי</w:t>
      </w:r>
      <w:r w:rsidRPr="00AC69F1">
        <w:rPr>
          <w:rFonts w:ascii="Narkisim" w:hAnsi="Narkisim" w:cs="Narkisim" w:hint="cs"/>
          <w:b/>
          <w:color w:val="C45911" w:themeColor="accent2" w:themeShade="BF"/>
          <w:sz w:val="24"/>
          <w:szCs w:val="24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עם סכום מקסימלי</w:t>
      </w:r>
    </w:p>
    <w:p w14:paraId="02C52B23" w14:textId="77777777" w:rsidR="00AC69F1" w:rsidRPr="00AC69F1" w:rsidRDefault="00AC69F1" w:rsidP="00AC69F1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</w:rPr>
      </w:pPr>
      <w:r w:rsidRPr="00AC69F1">
        <w:rPr>
          <w:rFonts w:ascii="Hack" w:eastAsia="Times New Roman" w:hAnsi="Hack" w:cs="Courier New"/>
          <w:color w:val="ABB2BF"/>
        </w:rPr>
        <w:t>Best(A)</w:t>
      </w:r>
      <w:r w:rsidRPr="00AC69F1">
        <w:rPr>
          <w:rFonts w:ascii="Hack" w:eastAsia="Times New Roman" w:hAnsi="Hack" w:cs="Courier New"/>
          <w:color w:val="ABB2BF"/>
        </w:rPr>
        <w:br/>
        <w:t xml:space="preserve">    sum = </w:t>
      </w:r>
      <w:r w:rsidRPr="00AC69F1">
        <w:rPr>
          <w:rFonts w:ascii="Hack" w:eastAsia="Times New Roman" w:hAnsi="Hack" w:cs="Courier New"/>
          <w:color w:val="D19A66"/>
        </w:rPr>
        <w:t xml:space="preserve">0 </w:t>
      </w:r>
      <w:r w:rsidRPr="00AC69F1">
        <w:rPr>
          <w:rFonts w:ascii="Hack" w:eastAsia="Times New Roman" w:hAnsi="Hack" w:cs="Courier New"/>
          <w:color w:val="ABB2BF"/>
        </w:rPr>
        <w:t xml:space="preserve">, max = </w:t>
      </w:r>
      <w:r w:rsidRPr="00AC69F1">
        <w:rPr>
          <w:rFonts w:ascii="Hack" w:eastAsia="Times New Roman" w:hAnsi="Hack" w:cs="Courier New"/>
          <w:color w:val="D19A66"/>
        </w:rPr>
        <w:t>0</w:t>
      </w:r>
      <w:r w:rsidRPr="00AC69F1">
        <w:rPr>
          <w:rFonts w:ascii="Hack" w:eastAsia="Times New Roman" w:hAnsi="Hack" w:cs="Courier New"/>
          <w:color w:val="D19A66"/>
        </w:rPr>
        <w:br/>
        <w:t xml:space="preserve">    </w:t>
      </w:r>
      <w:r w:rsidRPr="00AC69F1">
        <w:rPr>
          <w:rFonts w:ascii="Hack" w:eastAsia="Times New Roman" w:hAnsi="Hack" w:cs="Courier New"/>
          <w:color w:val="ABB2BF"/>
        </w:rPr>
        <w:t xml:space="preserve">start = </w:t>
      </w:r>
      <w:r w:rsidRPr="00AC69F1">
        <w:rPr>
          <w:rFonts w:ascii="Hack" w:eastAsia="Times New Roman" w:hAnsi="Hack" w:cs="Courier New"/>
          <w:color w:val="D19A66"/>
        </w:rPr>
        <w:t xml:space="preserve">1 </w:t>
      </w:r>
      <w:r w:rsidRPr="00AC69F1">
        <w:rPr>
          <w:rFonts w:ascii="Hack" w:eastAsia="Times New Roman" w:hAnsi="Hack" w:cs="Courier New"/>
          <w:color w:val="ABB2BF"/>
        </w:rPr>
        <w:t xml:space="preserve">, end = </w:t>
      </w:r>
      <w:r w:rsidRPr="00AC69F1">
        <w:rPr>
          <w:rFonts w:ascii="Hack" w:eastAsia="Times New Roman" w:hAnsi="Hack" w:cs="Courier New"/>
          <w:color w:val="D19A66"/>
        </w:rPr>
        <w:t xml:space="preserve">1 </w:t>
      </w:r>
      <w:r w:rsidRPr="00AC69F1">
        <w:rPr>
          <w:rFonts w:ascii="Hack" w:eastAsia="Times New Roman" w:hAnsi="Hack" w:cs="Courier New"/>
          <w:color w:val="ABB2BF"/>
        </w:rPr>
        <w:t xml:space="preserve">, ptr = </w:t>
      </w:r>
      <w:r w:rsidRPr="00AC69F1">
        <w:rPr>
          <w:rFonts w:ascii="Hack" w:eastAsia="Times New Roman" w:hAnsi="Hack" w:cs="Courier New"/>
          <w:color w:val="D19A66"/>
        </w:rPr>
        <w:t>1</w:t>
      </w:r>
      <w:r w:rsidRPr="00AC69F1">
        <w:rPr>
          <w:rFonts w:ascii="Hack" w:eastAsia="Times New Roman" w:hAnsi="Hack" w:cs="Courier New"/>
          <w:color w:val="ABB2BF"/>
        </w:rPr>
        <w:t>, length = -inf</w:t>
      </w:r>
      <w:r w:rsidRPr="00AC69F1">
        <w:rPr>
          <w:rFonts w:ascii="Hack" w:eastAsia="Times New Roman" w:hAnsi="Hack" w:cs="Courier New"/>
          <w:color w:val="ABB2BF"/>
        </w:rPr>
        <w:br/>
      </w:r>
      <w:r w:rsidRPr="00AC69F1">
        <w:rPr>
          <w:rFonts w:ascii="Hack" w:eastAsia="Times New Roman" w:hAnsi="Hack" w:cs="Courier New"/>
          <w:color w:val="ABB2BF"/>
        </w:rPr>
        <w:br/>
        <w:t xml:space="preserve">    </w:t>
      </w:r>
      <w:r w:rsidRPr="00AC69F1">
        <w:rPr>
          <w:rFonts w:ascii="Hack" w:eastAsia="Times New Roman" w:hAnsi="Hack" w:cs="Courier New"/>
          <w:color w:val="C678DD"/>
        </w:rPr>
        <w:t xml:space="preserve">for </w:t>
      </w:r>
      <w:r w:rsidRPr="00AC69F1">
        <w:rPr>
          <w:rFonts w:ascii="Hack" w:eastAsia="Times New Roman" w:hAnsi="Hack" w:cs="Courier New"/>
          <w:color w:val="ABB2BF"/>
        </w:rPr>
        <w:t xml:space="preserve">i = </w:t>
      </w:r>
      <w:r w:rsidRPr="00AC69F1">
        <w:rPr>
          <w:rFonts w:ascii="Hack" w:eastAsia="Times New Roman" w:hAnsi="Hack" w:cs="Courier New"/>
          <w:color w:val="D19A66"/>
        </w:rPr>
        <w:t xml:space="preserve">1 </w:t>
      </w:r>
      <w:r w:rsidRPr="00AC69F1">
        <w:rPr>
          <w:rFonts w:ascii="Hack" w:eastAsia="Times New Roman" w:hAnsi="Hack" w:cs="Courier New"/>
          <w:color w:val="ABB2BF"/>
        </w:rPr>
        <w:t>to |A|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sum += A[i]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</w:t>
      </w:r>
      <w:r w:rsidRPr="00AC69F1">
        <w:rPr>
          <w:rFonts w:ascii="Hack" w:eastAsia="Times New Roman" w:hAnsi="Hack" w:cs="Courier New"/>
          <w:color w:val="C678DD"/>
        </w:rPr>
        <w:t xml:space="preserve">if </w:t>
      </w:r>
      <w:r w:rsidRPr="00AC69F1">
        <w:rPr>
          <w:rFonts w:ascii="Hack" w:eastAsia="Times New Roman" w:hAnsi="Hack" w:cs="Courier New"/>
          <w:color w:val="ABB2BF"/>
        </w:rPr>
        <w:t>(max == sum)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    </w:t>
      </w:r>
      <w:r w:rsidRPr="00AC69F1">
        <w:rPr>
          <w:rFonts w:ascii="Hack" w:eastAsia="Times New Roman" w:hAnsi="Hack" w:cs="Courier New"/>
          <w:color w:val="C678DD"/>
        </w:rPr>
        <w:t xml:space="preserve">if </w:t>
      </w:r>
      <w:r w:rsidRPr="00AC69F1">
        <w:rPr>
          <w:rFonts w:ascii="Hack" w:eastAsia="Times New Roman" w:hAnsi="Hack" w:cs="Courier New"/>
          <w:color w:val="ABB2BF"/>
        </w:rPr>
        <w:t xml:space="preserve">(i-ptr + </w:t>
      </w:r>
      <w:r w:rsidRPr="00AC69F1">
        <w:rPr>
          <w:rFonts w:ascii="Hack" w:eastAsia="Times New Roman" w:hAnsi="Hack" w:cs="Courier New"/>
          <w:color w:val="D19A66"/>
        </w:rPr>
        <w:t xml:space="preserve">1 </w:t>
      </w:r>
      <w:r w:rsidRPr="00AC69F1">
        <w:rPr>
          <w:rFonts w:ascii="Hack" w:eastAsia="Times New Roman" w:hAnsi="Hack" w:cs="Courier New"/>
          <w:color w:val="ABB2BF"/>
        </w:rPr>
        <w:t>&lt; length)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        length = i - ptr + </w:t>
      </w:r>
      <w:r w:rsidRPr="00AC69F1">
        <w:rPr>
          <w:rFonts w:ascii="Hack" w:eastAsia="Times New Roman" w:hAnsi="Hack" w:cs="Courier New"/>
          <w:color w:val="D19A66"/>
        </w:rPr>
        <w:t>1</w:t>
      </w:r>
      <w:r w:rsidRPr="00AC69F1">
        <w:rPr>
          <w:rFonts w:ascii="Hack" w:eastAsia="Times New Roman" w:hAnsi="Hack" w:cs="Courier New"/>
          <w:color w:val="D19A66"/>
        </w:rPr>
        <w:br/>
        <w:t xml:space="preserve">                </w:t>
      </w:r>
      <w:r w:rsidRPr="00AC69F1">
        <w:rPr>
          <w:rFonts w:ascii="Hack" w:eastAsia="Times New Roman" w:hAnsi="Hack" w:cs="Courier New"/>
          <w:color w:val="ABB2BF"/>
        </w:rPr>
        <w:t>start = ptr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        end = i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</w:t>
      </w:r>
      <w:r w:rsidRPr="00AC69F1">
        <w:rPr>
          <w:rFonts w:ascii="Hack" w:eastAsia="Times New Roman" w:hAnsi="Hack" w:cs="Courier New"/>
          <w:color w:val="C678DD"/>
        </w:rPr>
        <w:t>if</w:t>
      </w:r>
      <w:r w:rsidRPr="00AC69F1">
        <w:rPr>
          <w:rFonts w:ascii="Hack" w:eastAsia="Times New Roman" w:hAnsi="Hack" w:cs="Courier New"/>
          <w:color w:val="ABB2BF"/>
        </w:rPr>
        <w:t>(max&lt;sum)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    max = sum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    start = ptr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    e = i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</w:t>
      </w:r>
      <w:r w:rsidRPr="00AC69F1">
        <w:rPr>
          <w:rFonts w:ascii="Hack" w:eastAsia="Times New Roman" w:hAnsi="Hack" w:cs="Courier New"/>
          <w:color w:val="C678DD"/>
        </w:rPr>
        <w:t xml:space="preserve">if </w:t>
      </w:r>
      <w:r w:rsidRPr="00AC69F1">
        <w:rPr>
          <w:rFonts w:ascii="Hack" w:eastAsia="Times New Roman" w:hAnsi="Hack" w:cs="Courier New"/>
          <w:color w:val="ABB2BF"/>
        </w:rPr>
        <w:t>(sum&lt;</w:t>
      </w:r>
      <w:r w:rsidRPr="00AC69F1">
        <w:rPr>
          <w:rFonts w:ascii="Hack" w:eastAsia="Times New Roman" w:hAnsi="Hack" w:cs="Courier New"/>
          <w:color w:val="D19A66"/>
        </w:rPr>
        <w:t>0</w:t>
      </w:r>
      <w:r w:rsidRPr="00AC69F1">
        <w:rPr>
          <w:rFonts w:ascii="Hack" w:eastAsia="Times New Roman" w:hAnsi="Hack" w:cs="Courier New"/>
          <w:color w:val="ABB2BF"/>
        </w:rPr>
        <w:t>)</w:t>
      </w:r>
      <w:r w:rsidRPr="00AC69F1">
        <w:rPr>
          <w:rFonts w:ascii="Hack" w:eastAsia="Times New Roman" w:hAnsi="Hack" w:cs="Courier New"/>
          <w:color w:val="ABB2BF"/>
        </w:rPr>
        <w:br/>
        <w:t xml:space="preserve">            ptr = i+</w:t>
      </w:r>
      <w:r w:rsidRPr="00AC69F1">
        <w:rPr>
          <w:rFonts w:ascii="Hack" w:eastAsia="Times New Roman" w:hAnsi="Hack" w:cs="Courier New"/>
          <w:color w:val="D19A66"/>
        </w:rPr>
        <w:t>1</w:t>
      </w:r>
      <w:r w:rsidRPr="00AC69F1">
        <w:rPr>
          <w:rFonts w:ascii="Hack" w:eastAsia="Times New Roman" w:hAnsi="Hack" w:cs="Courier New"/>
          <w:color w:val="D19A66"/>
        </w:rPr>
        <w:br/>
        <w:t xml:space="preserve">            </w:t>
      </w:r>
      <w:r w:rsidRPr="00AC69F1">
        <w:rPr>
          <w:rFonts w:ascii="Hack" w:eastAsia="Times New Roman" w:hAnsi="Hack" w:cs="Courier New"/>
          <w:color w:val="ABB2BF"/>
        </w:rPr>
        <w:t xml:space="preserve">sum = </w:t>
      </w:r>
      <w:r w:rsidRPr="00AC69F1">
        <w:rPr>
          <w:rFonts w:ascii="Hack" w:eastAsia="Times New Roman" w:hAnsi="Hack" w:cs="Courier New"/>
          <w:color w:val="D19A66"/>
        </w:rPr>
        <w:t>0</w:t>
      </w:r>
      <w:r w:rsidRPr="00AC69F1">
        <w:rPr>
          <w:rFonts w:ascii="Hack" w:eastAsia="Times New Roman" w:hAnsi="Hack" w:cs="Courier New"/>
          <w:color w:val="D19A66"/>
        </w:rPr>
        <w:br/>
      </w:r>
      <w:r w:rsidRPr="00AC69F1">
        <w:rPr>
          <w:rFonts w:ascii="Hack" w:eastAsia="Times New Roman" w:hAnsi="Hack" w:cs="Courier New"/>
          <w:color w:val="D19A66"/>
        </w:rPr>
        <w:br/>
        <w:t xml:space="preserve">    </w:t>
      </w:r>
      <w:r w:rsidRPr="00AC69F1">
        <w:rPr>
          <w:rFonts w:ascii="Hack" w:eastAsia="Times New Roman" w:hAnsi="Hack" w:cs="Courier New"/>
          <w:color w:val="C678DD"/>
        </w:rPr>
        <w:t xml:space="preserve">return </w:t>
      </w:r>
      <w:r w:rsidRPr="00AC69F1">
        <w:rPr>
          <w:rFonts w:ascii="Hack" w:eastAsia="Times New Roman" w:hAnsi="Hack" w:cs="Courier New"/>
          <w:color w:val="ABB2BF"/>
        </w:rPr>
        <w:t>(max, start, end)</w:t>
      </w:r>
    </w:p>
    <w:p w14:paraId="03C9DAAA" w14:textId="3CDFC939" w:rsidR="00AC69F1" w:rsidRDefault="00AC69F1">
      <w:pPr>
        <w:rPr>
          <w:rFonts w:ascii="Narkisim" w:hAnsi="Narkisim" w:cs="Narkisim"/>
          <w:b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2F2781A6" w14:textId="06B3DCC7" w:rsidR="001F0EC6" w:rsidRPr="003B6264" w:rsidRDefault="00920F53" w:rsidP="003B6264">
      <w:pPr>
        <w:pStyle w:val="1"/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B6264">
        <w:rPr>
          <w:rFonts w:ascii="Narkisim" w:hAnsi="Narkisim" w:cs="Narkisim" w:hint="cs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</w:t>
      </w:r>
      <w:r w:rsidRPr="003B6264">
        <w:rPr>
          <w:rFonts w:ascii="Narkisim" w:hAnsi="Narkisim" w:cs="Narkisim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rcular Best</w:t>
      </w:r>
    </w:p>
    <w:p w14:paraId="19A588FC" w14:textId="7441EEFB" w:rsidR="001F0EC6" w:rsidRPr="00CA7082" w:rsidRDefault="00920F53" w:rsidP="001F0EC6">
      <w:pPr>
        <w:rPr>
          <w:rFonts w:ascii="Narkisim" w:hAnsi="Narkisim" w:cs="Narkisim"/>
          <w:b/>
          <w:bCs/>
          <w:rtl/>
        </w:rPr>
      </w:pPr>
      <w:r>
        <w:rPr>
          <w:rFonts w:ascii="Narkisim" w:hAnsi="Narkisim" w:cs="Narkisim" w:hint="cs"/>
          <w:b/>
          <w:bCs/>
          <w:rtl/>
        </w:rPr>
        <w:t xml:space="preserve">כתבו </w:t>
      </w:r>
      <w:r>
        <w:rPr>
          <w:rFonts w:ascii="Narkisim" w:hAnsi="Narkisim" w:cs="Narkisim"/>
          <w:b/>
          <w:bCs/>
        </w:rPr>
        <w:t>Best</w:t>
      </w:r>
      <w:r>
        <w:rPr>
          <w:rFonts w:ascii="Narkisim" w:hAnsi="Narkisim" w:cs="Narkisim" w:hint="cs"/>
          <w:b/>
          <w:bCs/>
          <w:rtl/>
        </w:rPr>
        <w:t xml:space="preserve"> עבור מערך מעגלי</w:t>
      </w:r>
    </w:p>
    <w:p w14:paraId="2648CD88" w14:textId="77777777" w:rsidR="00641F0C" w:rsidRDefault="00641F0C" w:rsidP="00D5006C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u w:val="single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פתרון</w:t>
      </w:r>
    </w:p>
    <w:p w14:paraId="3C39C996" w14:textId="77777777" w:rsidR="00641F0C" w:rsidRDefault="00641F0C" w:rsidP="00D5006C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הרעיון הוא להשתמש ב-</w:t>
      </w:r>
      <w:r>
        <w:rPr>
          <w:rFonts w:ascii="Narkisim" w:hAnsi="Narkisim" w:cs="Narkisim"/>
          <w:sz w:val="22"/>
          <w:szCs w:val="22"/>
        </w:rPr>
        <w:t>Best</w:t>
      </w:r>
      <w:r>
        <w:rPr>
          <w:rFonts w:ascii="Narkisim" w:hAnsi="Narkisim" w:cs="Narkisim" w:hint="cs"/>
          <w:sz w:val="22"/>
          <w:szCs w:val="22"/>
          <w:rtl/>
        </w:rPr>
        <w:t xml:space="preserve"> רגיל.</w:t>
      </w:r>
    </w:p>
    <w:p w14:paraId="69A900BF" w14:textId="77777777" w:rsidR="00E40085" w:rsidRDefault="00641F0C" w:rsidP="00E40085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ניקח את הסכום</w:t>
      </w:r>
      <w:r w:rsidR="00C73B36">
        <w:rPr>
          <w:rFonts w:ascii="Narkisim" w:hAnsi="Narkisim" w:cs="Narkisim" w:hint="cs"/>
          <w:sz w:val="22"/>
          <w:szCs w:val="22"/>
          <w:rtl/>
        </w:rPr>
        <w:t xml:space="preserve"> של כל המערך ונוריד את הרצף הכי מינימאלי שאינו מעגלי ובכך לקבל את הרצף המקסימלי המעגלי.</w:t>
      </w:r>
    </w:p>
    <w:p w14:paraId="5DA6DC78" w14:textId="77777777" w:rsidR="00E40085" w:rsidRDefault="00E40085" w:rsidP="00E40085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אבל זה יהיה הגדול ביותר בצורה מעגלית.</w:t>
      </w:r>
    </w:p>
    <w:p w14:paraId="5E05CAB4" w14:textId="77777777" w:rsidR="00E40085" w:rsidRDefault="00E40085" w:rsidP="00E40085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יכול להיות שבצורה הסטנדרטית יהיה לנו סכום גדול יותר.</w:t>
      </w:r>
    </w:p>
    <w:p w14:paraId="41B133B1" w14:textId="77777777" w:rsidR="00754130" w:rsidRDefault="00E40085" w:rsidP="00E40085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לכן, נצטרך לבצע מקסימום בין התוצאה המעגלית לתוצאה הסטנדרטית. </w:t>
      </w:r>
    </w:p>
    <w:p w14:paraId="005A5F3D" w14:textId="77777777" w:rsidR="00754130" w:rsidRDefault="00754130" w:rsidP="00E40085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איך נמצא את התוצאה המעגלית?</w:t>
      </w:r>
    </w:p>
    <w:p w14:paraId="0982D087" w14:textId="77777777" w:rsidR="00754130" w:rsidRDefault="00754130" w:rsidP="00BA5FBE">
      <w:pPr>
        <w:pStyle w:val="NormalWeb"/>
        <w:numPr>
          <w:ilvl w:val="0"/>
          <w:numId w:val="8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ניתן לשנות את </w:t>
      </w:r>
      <w:r>
        <w:rPr>
          <w:rFonts w:ascii="Narkisim" w:hAnsi="Narkisim" w:cs="Narkisim" w:hint="cs"/>
          <w:sz w:val="22"/>
          <w:szCs w:val="22"/>
        </w:rPr>
        <w:t>B</w:t>
      </w:r>
      <w:r>
        <w:rPr>
          <w:rFonts w:ascii="Narkisim" w:hAnsi="Narkisim" w:cs="Narkisim"/>
          <w:sz w:val="22"/>
          <w:szCs w:val="22"/>
        </w:rPr>
        <w:t>est</w:t>
      </w:r>
      <w:r>
        <w:rPr>
          <w:rFonts w:ascii="Narkisim" w:hAnsi="Narkisim" w:cs="Narkisim" w:hint="cs"/>
          <w:sz w:val="22"/>
          <w:szCs w:val="22"/>
          <w:rtl/>
        </w:rPr>
        <w:t xml:space="preserve"> שימצא לנו סכום מינימלי </w:t>
      </w:r>
    </w:p>
    <w:p w14:paraId="473592CA" w14:textId="77777777" w:rsidR="00564DA6" w:rsidRDefault="00564DA6" w:rsidP="00BA5FBE">
      <w:pPr>
        <w:pStyle w:val="NormalWeb"/>
        <w:numPr>
          <w:ilvl w:val="0"/>
          <w:numId w:val="8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נשנה את הנתונים, נכפיל אותם במינוס 1 וכך נקבל את המערך ההופכי. </w:t>
      </w:r>
    </w:p>
    <w:p w14:paraId="3FA6B2EA" w14:textId="5422B146" w:rsidR="00D44AAF" w:rsidRDefault="00564DA6" w:rsidP="00564DA6">
      <w:pPr>
        <w:pStyle w:val="NormalWeb"/>
        <w:bidi/>
        <w:spacing w:before="0" w:beforeAutospacing="0" w:after="0" w:afterAutospacing="0" w:line="360" w:lineRule="auto"/>
        <w:ind w:left="72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כשנפעיל על מערך זה את </w:t>
      </w:r>
      <w:r>
        <w:rPr>
          <w:rFonts w:ascii="Narkisim" w:hAnsi="Narkisim" w:cs="Narkisim"/>
          <w:sz w:val="22"/>
          <w:szCs w:val="22"/>
        </w:rPr>
        <w:t>Best</w:t>
      </w:r>
      <w:r>
        <w:rPr>
          <w:rFonts w:ascii="Narkisim" w:hAnsi="Narkisim" w:cs="Narkisim" w:hint="cs"/>
          <w:sz w:val="22"/>
          <w:szCs w:val="22"/>
          <w:rtl/>
        </w:rPr>
        <w:t xml:space="preserve"> שוב, נ</w:t>
      </w:r>
      <w:r w:rsidR="00FE0EF3">
        <w:rPr>
          <w:rFonts w:ascii="Narkisim" w:hAnsi="Narkisim" w:cs="Narkisim" w:hint="cs"/>
          <w:sz w:val="22"/>
          <w:szCs w:val="22"/>
          <w:rtl/>
        </w:rPr>
        <w:t>מצא את הסכום המקסימלי במערך ההופכי, שמייצג את הסכום המינימלי במערך המקורי.</w:t>
      </w:r>
    </w:p>
    <w:p w14:paraId="51F7B115" w14:textId="7F346C32" w:rsidR="00C641DA" w:rsidRDefault="00F11622" w:rsidP="00C641DA">
      <w:pPr>
        <w:pStyle w:val="NormalWeb"/>
        <w:spacing w:before="0" w:beforeAutospacing="0" w:after="0" w:afterAutospacing="0" w:line="360" w:lineRule="auto"/>
        <w:ind w:left="72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/>
          <w:sz w:val="22"/>
          <w:szCs w:val="22"/>
        </w:rPr>
        <w:t>Max(</w:t>
      </w:r>
      <m:oMath>
        <m:r>
          <w:rPr>
            <w:rFonts w:ascii="Cambria Math" w:hAnsi="Cambria Math" w:cs="Narkisim"/>
            <w:sz w:val="22"/>
            <w:szCs w:val="22"/>
          </w:rPr>
          <m:t>S-</m:t>
        </m:r>
        <m:d>
          <m:dPr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-Best</m:t>
            </m:r>
            <m:d>
              <m:dPr>
                <m:ctrlPr>
                  <w:rPr>
                    <w:rFonts w:ascii="Cambria Math" w:hAnsi="Cambria Math" w:cs="Narkisim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Narkisim"/>
                    <w:sz w:val="22"/>
                    <w:szCs w:val="22"/>
                  </w:rPr>
                  <m:t>-A</m:t>
                </m:r>
              </m:e>
            </m:d>
          </m:e>
        </m:d>
        <m:r>
          <w:rPr>
            <w:rFonts w:ascii="Cambria Math" w:hAnsi="Cambria Math" w:cs="Narkisim"/>
            <w:sz w:val="22"/>
            <w:szCs w:val="22"/>
          </w:rPr>
          <m:t>,Best(A))</m:t>
        </m:r>
      </m:oMath>
    </w:p>
    <w:p w14:paraId="391C7126" w14:textId="77777777" w:rsidR="009E18CF" w:rsidRPr="00B67D82" w:rsidRDefault="009E18CF" w:rsidP="00B67D82">
      <w:pPr>
        <w:pStyle w:val="HTML"/>
        <w:shd w:val="clear" w:color="auto" w:fill="2B2B2B"/>
        <w:spacing w:line="360" w:lineRule="auto"/>
        <w:rPr>
          <w:rFonts w:ascii="Hack" w:hAnsi="Hack"/>
          <w:color w:val="A9B7C6"/>
          <w:sz w:val="22"/>
          <w:szCs w:val="22"/>
        </w:rPr>
      </w:pPr>
      <w:r w:rsidRPr="00B67D82">
        <w:rPr>
          <w:rFonts w:ascii="Hack" w:hAnsi="Hack"/>
          <w:color w:val="A9B7C6"/>
          <w:sz w:val="22"/>
          <w:szCs w:val="22"/>
        </w:rPr>
        <w:t>cycleBest(A)</w:t>
      </w:r>
      <w:r w:rsidRPr="00B67D82">
        <w:rPr>
          <w:rFonts w:ascii="Hack" w:hAnsi="Hack"/>
          <w:color w:val="A9B7C6"/>
          <w:sz w:val="22"/>
          <w:szCs w:val="22"/>
        </w:rPr>
        <w:br/>
        <w:t xml:space="preserve">    sum = </w:t>
      </w:r>
      <w:r w:rsidRPr="00B67D82">
        <w:rPr>
          <w:rFonts w:ascii="Hack" w:hAnsi="Hack"/>
          <w:color w:val="6897BB"/>
          <w:sz w:val="22"/>
          <w:szCs w:val="22"/>
        </w:rPr>
        <w:t>0</w:t>
      </w:r>
      <w:r w:rsidRPr="00B67D82">
        <w:rPr>
          <w:rFonts w:ascii="Hack" w:hAnsi="Hack"/>
          <w:color w:val="6897BB"/>
          <w:sz w:val="22"/>
          <w:szCs w:val="22"/>
        </w:rPr>
        <w:br/>
        <w:t xml:space="preserve">    </w:t>
      </w:r>
      <w:r w:rsidRPr="00B67D82">
        <w:rPr>
          <w:rFonts w:ascii="Hack" w:hAnsi="Hack"/>
          <w:color w:val="A9B7C6"/>
          <w:sz w:val="22"/>
          <w:szCs w:val="22"/>
        </w:rPr>
        <w:t xml:space="preserve">B = </w:t>
      </w:r>
      <w:r w:rsidRPr="00B67D82">
        <w:rPr>
          <w:rFonts w:ascii="Hack" w:hAnsi="Hack"/>
          <w:color w:val="AB51BA"/>
          <w:sz w:val="22"/>
          <w:szCs w:val="22"/>
        </w:rPr>
        <w:t xml:space="preserve">new </w:t>
      </w:r>
      <w:r w:rsidRPr="00B67D82">
        <w:rPr>
          <w:rFonts w:ascii="Hack" w:hAnsi="Hack"/>
          <w:color w:val="A9B7C6"/>
          <w:sz w:val="22"/>
          <w:szCs w:val="22"/>
        </w:rPr>
        <w:t>Array[</w:t>
      </w:r>
      <w:proofErr w:type="spellStart"/>
      <w:r w:rsidRPr="00B67D82">
        <w:rPr>
          <w:rFonts w:ascii="Hack" w:hAnsi="Hack"/>
          <w:color w:val="A9B7C6"/>
          <w:sz w:val="22"/>
          <w:szCs w:val="22"/>
        </w:rPr>
        <w:t>A.length</w:t>
      </w:r>
      <w:proofErr w:type="spellEnd"/>
      <w:r w:rsidRPr="00B67D82">
        <w:rPr>
          <w:rFonts w:ascii="Hack" w:hAnsi="Hack"/>
          <w:color w:val="A9B7C6"/>
          <w:sz w:val="22"/>
          <w:szCs w:val="22"/>
        </w:rPr>
        <w:t>]</w:t>
      </w:r>
      <w:r w:rsidRPr="00B67D82">
        <w:rPr>
          <w:rFonts w:ascii="Hack" w:hAnsi="Hack"/>
          <w:color w:val="A9B7C6"/>
          <w:sz w:val="22"/>
          <w:szCs w:val="22"/>
        </w:rPr>
        <w:br/>
        <w:t xml:space="preserve">    </w:t>
      </w:r>
      <w:r w:rsidRPr="00B67D82">
        <w:rPr>
          <w:rFonts w:ascii="Hack" w:hAnsi="Hack"/>
          <w:color w:val="CC7832"/>
          <w:sz w:val="22"/>
          <w:szCs w:val="22"/>
        </w:rPr>
        <w:t xml:space="preserve">for </w:t>
      </w:r>
      <w:r w:rsidRPr="00B67D82">
        <w:rPr>
          <w:rFonts w:ascii="Hack" w:hAnsi="Hack"/>
          <w:color w:val="A9B7C6"/>
          <w:sz w:val="22"/>
          <w:szCs w:val="22"/>
        </w:rPr>
        <w:t xml:space="preserve">i = </w:t>
      </w:r>
      <w:r w:rsidRPr="00B67D82">
        <w:rPr>
          <w:rFonts w:ascii="Hack" w:hAnsi="Hack"/>
          <w:color w:val="6897BB"/>
          <w:sz w:val="22"/>
          <w:szCs w:val="22"/>
        </w:rPr>
        <w:t xml:space="preserve">1 </w:t>
      </w:r>
      <w:r w:rsidRPr="00B67D82">
        <w:rPr>
          <w:rFonts w:ascii="Hack" w:hAnsi="Hack"/>
          <w:color w:val="A9B7C6"/>
          <w:sz w:val="22"/>
          <w:szCs w:val="22"/>
        </w:rPr>
        <w:t xml:space="preserve">to </w:t>
      </w:r>
      <w:proofErr w:type="spellStart"/>
      <w:r w:rsidRPr="00B67D82">
        <w:rPr>
          <w:rFonts w:ascii="Hack" w:hAnsi="Hack"/>
          <w:color w:val="A9B7C6"/>
          <w:sz w:val="22"/>
          <w:szCs w:val="22"/>
        </w:rPr>
        <w:t>A.length</w:t>
      </w:r>
      <w:proofErr w:type="spellEnd"/>
      <w:r w:rsidRPr="00B67D82">
        <w:rPr>
          <w:rFonts w:ascii="Hack" w:hAnsi="Hack"/>
          <w:color w:val="A9B7C6"/>
          <w:sz w:val="22"/>
          <w:szCs w:val="22"/>
        </w:rPr>
        <w:br/>
        <w:t xml:space="preserve">        sum = sum + A[i]</w:t>
      </w:r>
      <w:r w:rsidRPr="00B67D82">
        <w:rPr>
          <w:rFonts w:ascii="Hack" w:hAnsi="Hack"/>
          <w:color w:val="A9B7C6"/>
          <w:sz w:val="22"/>
          <w:szCs w:val="22"/>
        </w:rPr>
        <w:br/>
        <w:t xml:space="preserve">        B[i] = -A[i]</w:t>
      </w:r>
      <w:r w:rsidRPr="00B67D82">
        <w:rPr>
          <w:rFonts w:ascii="Hack" w:hAnsi="Hack"/>
          <w:color w:val="A9B7C6"/>
          <w:sz w:val="22"/>
          <w:szCs w:val="22"/>
        </w:rPr>
        <w:br/>
        <w:t xml:space="preserve">    (m1,s1,e1) = Best(B)</w:t>
      </w:r>
      <w:r w:rsidRPr="00B67D82">
        <w:rPr>
          <w:rFonts w:ascii="Hack" w:hAnsi="Hack"/>
          <w:color w:val="A9B7C6"/>
          <w:sz w:val="22"/>
          <w:szCs w:val="22"/>
        </w:rPr>
        <w:br/>
        <w:t xml:space="preserve">    (m2,s2,e2) = Best(A)</w:t>
      </w:r>
      <w:r w:rsidRPr="00B67D82">
        <w:rPr>
          <w:rFonts w:ascii="Hack" w:hAnsi="Hack"/>
          <w:color w:val="A9B7C6"/>
          <w:sz w:val="22"/>
          <w:szCs w:val="22"/>
        </w:rPr>
        <w:br/>
        <w:t xml:space="preserve">    </w:t>
      </w:r>
      <w:r w:rsidRPr="00B67D82">
        <w:rPr>
          <w:rFonts w:ascii="Hack" w:hAnsi="Hack"/>
          <w:color w:val="CC7832"/>
          <w:sz w:val="22"/>
          <w:szCs w:val="22"/>
        </w:rPr>
        <w:t xml:space="preserve">if </w:t>
      </w:r>
      <w:r w:rsidRPr="00B67D82">
        <w:rPr>
          <w:rFonts w:ascii="Hack" w:hAnsi="Hack"/>
          <w:color w:val="A9B7C6"/>
          <w:sz w:val="22"/>
          <w:szCs w:val="22"/>
        </w:rPr>
        <w:t>(sum - (-m1) &lt; m2)</w:t>
      </w:r>
      <w:r w:rsidRPr="00B67D82">
        <w:rPr>
          <w:rFonts w:ascii="Hack" w:hAnsi="Hack"/>
          <w:color w:val="A9B7C6"/>
          <w:sz w:val="22"/>
          <w:szCs w:val="22"/>
        </w:rPr>
        <w:br/>
        <w:t xml:space="preserve">        </w:t>
      </w:r>
      <w:r w:rsidRPr="00B67D82">
        <w:rPr>
          <w:rFonts w:ascii="Hack" w:hAnsi="Hack"/>
          <w:color w:val="CC7832"/>
          <w:sz w:val="22"/>
          <w:szCs w:val="22"/>
        </w:rPr>
        <w:t xml:space="preserve">return </w:t>
      </w:r>
      <w:r w:rsidRPr="00B67D82">
        <w:rPr>
          <w:rFonts w:ascii="Hack" w:hAnsi="Hack"/>
          <w:color w:val="A9B7C6"/>
          <w:sz w:val="22"/>
          <w:szCs w:val="22"/>
        </w:rPr>
        <w:t>(m2,s2,e2)</w:t>
      </w:r>
      <w:r w:rsidRPr="00B67D82">
        <w:rPr>
          <w:rFonts w:ascii="Hack" w:hAnsi="Hack"/>
          <w:color w:val="A9B7C6"/>
          <w:sz w:val="22"/>
          <w:szCs w:val="22"/>
        </w:rPr>
        <w:br/>
        <w:t xml:space="preserve">    </w:t>
      </w:r>
      <w:r w:rsidRPr="00B67D82">
        <w:rPr>
          <w:rFonts w:ascii="Hack" w:hAnsi="Hack"/>
          <w:color w:val="CC7832"/>
          <w:sz w:val="22"/>
          <w:szCs w:val="22"/>
        </w:rPr>
        <w:t>else</w:t>
      </w:r>
      <w:r w:rsidRPr="00B67D82">
        <w:rPr>
          <w:rFonts w:ascii="Hack" w:hAnsi="Hack"/>
          <w:color w:val="CC7832"/>
          <w:sz w:val="22"/>
          <w:szCs w:val="22"/>
        </w:rPr>
        <w:br/>
        <w:t xml:space="preserve">        return </w:t>
      </w:r>
      <w:r w:rsidRPr="00B67D82">
        <w:rPr>
          <w:rFonts w:ascii="Hack" w:hAnsi="Hack"/>
          <w:color w:val="A9B7C6"/>
          <w:sz w:val="22"/>
          <w:szCs w:val="22"/>
        </w:rPr>
        <w:t>(sum+m1, e1+</w:t>
      </w:r>
      <w:r w:rsidRPr="00B67D82">
        <w:rPr>
          <w:rFonts w:ascii="Hack" w:hAnsi="Hack"/>
          <w:color w:val="6897BB"/>
          <w:sz w:val="22"/>
          <w:szCs w:val="22"/>
        </w:rPr>
        <w:t>1</w:t>
      </w:r>
      <w:r w:rsidRPr="00B67D82">
        <w:rPr>
          <w:rFonts w:ascii="Hack" w:hAnsi="Hack"/>
          <w:color w:val="A9B7C6"/>
          <w:sz w:val="22"/>
          <w:szCs w:val="22"/>
        </w:rPr>
        <w:t>, s1-1)</w:t>
      </w:r>
    </w:p>
    <w:p w14:paraId="1927C216" w14:textId="77777777" w:rsidR="009E18CF" w:rsidRPr="00F11622" w:rsidRDefault="009E18CF" w:rsidP="00C641DA">
      <w:pPr>
        <w:pStyle w:val="NormalWeb"/>
        <w:spacing w:before="0" w:beforeAutospacing="0" w:after="0" w:afterAutospacing="0" w:line="360" w:lineRule="auto"/>
        <w:ind w:left="720"/>
        <w:rPr>
          <w:rFonts w:ascii="Narkisim" w:hAnsi="Narkisim" w:cs="Narkisim"/>
          <w:i/>
          <w:sz w:val="22"/>
          <w:szCs w:val="22"/>
          <w:rtl/>
        </w:rPr>
      </w:pPr>
    </w:p>
    <w:p w14:paraId="65F36AA5" w14:textId="77777777" w:rsidR="00D90193" w:rsidRDefault="00D90193">
      <w:pPr>
        <w:rPr>
          <w:rFonts w:ascii="Narkisim" w:hAnsi="Narkisim" w:cs="Narkisim"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90193">
        <w:rPr>
          <w:rFonts w:ascii="Narkisim" w:hAnsi="Narkisim" w:cs="Narkisim" w:hint="cs"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החזר תת מערך מינימלי עם סכום מקסימלי</w:t>
      </w:r>
    </w:p>
    <w:p w14:paraId="64A3A0C1" w14:textId="77777777" w:rsidR="00D90193" w:rsidRPr="00D90193" w:rsidRDefault="00D90193" w:rsidP="00D90193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</w:rPr>
      </w:pPr>
      <w:r w:rsidRPr="00D90193">
        <w:rPr>
          <w:rFonts w:ascii="Hack" w:eastAsia="Times New Roman" w:hAnsi="Hack" w:cs="Courier New"/>
          <w:color w:val="ABB2BF"/>
        </w:rPr>
        <w:t>CircularMinBest(A)</w:t>
      </w:r>
      <w:r w:rsidRPr="00D90193">
        <w:rPr>
          <w:rFonts w:ascii="Hack" w:eastAsia="Times New Roman" w:hAnsi="Hack" w:cs="Courier New"/>
          <w:color w:val="ABB2BF"/>
        </w:rPr>
        <w:br/>
        <w:t xml:space="preserve">    B = </w:t>
      </w:r>
      <w:r w:rsidRPr="00D90193">
        <w:rPr>
          <w:rFonts w:ascii="Hack" w:eastAsia="Times New Roman" w:hAnsi="Hack" w:cs="Courier New"/>
          <w:color w:val="D19A66"/>
        </w:rPr>
        <w:t xml:space="preserve">new </w:t>
      </w:r>
      <w:r w:rsidRPr="00D90193">
        <w:rPr>
          <w:rFonts w:ascii="Hack" w:eastAsia="Times New Roman" w:hAnsi="Hack" w:cs="Courier New"/>
          <w:color w:val="ABB2BF"/>
        </w:rPr>
        <w:t>Array[|A|]</w:t>
      </w:r>
      <w:r w:rsidRPr="00D90193">
        <w:rPr>
          <w:rFonts w:ascii="Hack" w:eastAsia="Times New Roman" w:hAnsi="Hack" w:cs="Courier New"/>
          <w:color w:val="ABB2BF"/>
        </w:rPr>
        <w:br/>
        <w:t xml:space="preserve">    sum = </w:t>
      </w:r>
      <w:r w:rsidRPr="00D90193">
        <w:rPr>
          <w:rFonts w:ascii="Hack" w:eastAsia="Times New Roman" w:hAnsi="Hack" w:cs="Courier New"/>
          <w:color w:val="D19A66"/>
        </w:rPr>
        <w:t>0</w:t>
      </w:r>
      <w:r w:rsidRPr="00D90193">
        <w:rPr>
          <w:rFonts w:ascii="Hack" w:eastAsia="Times New Roman" w:hAnsi="Hack" w:cs="Courier New"/>
          <w:color w:val="D19A66"/>
        </w:rPr>
        <w:br/>
        <w:t xml:space="preserve">    </w:t>
      </w:r>
      <w:r w:rsidRPr="00D90193">
        <w:rPr>
          <w:rFonts w:ascii="Hack" w:eastAsia="Times New Roman" w:hAnsi="Hack" w:cs="Courier New"/>
          <w:color w:val="C678DD"/>
        </w:rPr>
        <w:t xml:space="preserve">for </w:t>
      </w:r>
      <w:r w:rsidRPr="00D90193">
        <w:rPr>
          <w:rFonts w:ascii="Hack" w:eastAsia="Times New Roman" w:hAnsi="Hack" w:cs="Courier New"/>
          <w:color w:val="ABB2BF"/>
        </w:rPr>
        <w:t xml:space="preserve">i = </w:t>
      </w:r>
      <w:r w:rsidRPr="00D90193">
        <w:rPr>
          <w:rFonts w:ascii="Hack" w:eastAsia="Times New Roman" w:hAnsi="Hack" w:cs="Courier New"/>
          <w:color w:val="D19A66"/>
        </w:rPr>
        <w:t xml:space="preserve">0 </w:t>
      </w:r>
      <w:r w:rsidRPr="00D90193">
        <w:rPr>
          <w:rFonts w:ascii="Hack" w:eastAsia="Times New Roman" w:hAnsi="Hack" w:cs="Courier New"/>
          <w:color w:val="ABB2BF"/>
        </w:rPr>
        <w:t>to |A|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sum += A[i]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B[i] = -A[i]</w:t>
      </w:r>
      <w:r w:rsidRPr="00D90193">
        <w:rPr>
          <w:rFonts w:ascii="Hack" w:eastAsia="Times New Roman" w:hAnsi="Hack" w:cs="Courier New"/>
          <w:color w:val="ABB2BF"/>
        </w:rPr>
        <w:br/>
        <w:t xml:space="preserve">    ( max1,s1,e1 ) = Best(A)</w:t>
      </w:r>
      <w:r w:rsidRPr="00D90193">
        <w:rPr>
          <w:rFonts w:ascii="Hack" w:eastAsia="Times New Roman" w:hAnsi="Hack" w:cs="Courier New"/>
          <w:color w:val="ABB2BF"/>
        </w:rPr>
        <w:br/>
        <w:t xml:space="preserve">    ( max2,s2,e2 ) = Best(B)</w:t>
      </w:r>
      <w:r w:rsidRPr="00D90193">
        <w:rPr>
          <w:rFonts w:ascii="Hack" w:eastAsia="Times New Roman" w:hAnsi="Hack" w:cs="Courier New"/>
          <w:color w:val="ABB2BF"/>
        </w:rPr>
        <w:br/>
      </w:r>
      <w:r w:rsidRPr="00D90193">
        <w:rPr>
          <w:rFonts w:ascii="Hack" w:eastAsia="Times New Roman" w:hAnsi="Hack" w:cs="Courier New"/>
          <w:color w:val="ABB2BF"/>
        </w:rPr>
        <w:br/>
        <w:t xml:space="preserve">    </w:t>
      </w:r>
      <w:r w:rsidRPr="00D90193">
        <w:rPr>
          <w:rFonts w:ascii="Hack" w:eastAsia="Times New Roman" w:hAnsi="Hack" w:cs="Courier New"/>
          <w:color w:val="C678DD"/>
        </w:rPr>
        <w:t xml:space="preserve">if </w:t>
      </w:r>
      <w:r w:rsidRPr="00D90193">
        <w:rPr>
          <w:rFonts w:ascii="Hack" w:eastAsia="Times New Roman" w:hAnsi="Hack" w:cs="Courier New"/>
          <w:color w:val="ABB2BF"/>
        </w:rPr>
        <w:t>(sum - (-max2) &lt; max1)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</w:t>
      </w:r>
      <w:r w:rsidRPr="00D90193">
        <w:rPr>
          <w:rFonts w:ascii="Hack" w:eastAsia="Times New Roman" w:hAnsi="Hack" w:cs="Courier New"/>
          <w:color w:val="C678DD"/>
        </w:rPr>
        <w:t xml:space="preserve">return </w:t>
      </w:r>
      <w:r w:rsidRPr="00D90193">
        <w:rPr>
          <w:rFonts w:ascii="Hack" w:eastAsia="Times New Roman" w:hAnsi="Hack" w:cs="Courier New"/>
          <w:color w:val="ABB2BF"/>
        </w:rPr>
        <w:t>(max1,s1,e1)</w:t>
      </w:r>
      <w:r w:rsidRPr="00D90193">
        <w:rPr>
          <w:rFonts w:ascii="Hack" w:eastAsia="Times New Roman" w:hAnsi="Hack" w:cs="Courier New"/>
          <w:color w:val="ABB2BF"/>
        </w:rPr>
        <w:br/>
        <w:t xml:space="preserve">    </w:t>
      </w:r>
      <w:r w:rsidRPr="00D90193">
        <w:rPr>
          <w:rFonts w:ascii="Hack" w:eastAsia="Times New Roman" w:hAnsi="Hack" w:cs="Courier New"/>
          <w:color w:val="C678DD"/>
        </w:rPr>
        <w:t xml:space="preserve">else if </w:t>
      </w:r>
      <w:r w:rsidRPr="00D90193">
        <w:rPr>
          <w:rFonts w:ascii="Hack" w:eastAsia="Times New Roman" w:hAnsi="Hack" w:cs="Courier New"/>
          <w:color w:val="ABB2BF"/>
        </w:rPr>
        <w:t>(sum - (-max2) == max1 )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d1 = e1 - s1 +</w:t>
      </w:r>
      <w:r w:rsidRPr="00D90193">
        <w:rPr>
          <w:rFonts w:ascii="Hack" w:eastAsia="Times New Roman" w:hAnsi="Hack" w:cs="Courier New"/>
          <w:color w:val="D19A66"/>
        </w:rPr>
        <w:t>1</w:t>
      </w:r>
      <w:r w:rsidRPr="00D90193">
        <w:rPr>
          <w:rFonts w:ascii="Hack" w:eastAsia="Times New Roman" w:hAnsi="Hack" w:cs="Courier New"/>
          <w:color w:val="ABB2BF"/>
        </w:rPr>
        <w:t>;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d2 = e2 + </w:t>
      </w:r>
      <w:r w:rsidRPr="00D90193">
        <w:rPr>
          <w:rFonts w:ascii="Hack" w:eastAsia="Times New Roman" w:hAnsi="Hack" w:cs="Courier New"/>
          <w:color w:val="D19A66"/>
        </w:rPr>
        <w:t xml:space="preserve">1 </w:t>
      </w:r>
      <w:r w:rsidRPr="00D90193">
        <w:rPr>
          <w:rFonts w:ascii="Hack" w:eastAsia="Times New Roman" w:hAnsi="Hack" w:cs="Courier New"/>
          <w:color w:val="ABB2BF"/>
        </w:rPr>
        <w:t xml:space="preserve">- s2 + </w:t>
      </w:r>
      <w:r w:rsidRPr="00D90193">
        <w:rPr>
          <w:rFonts w:ascii="Hack" w:eastAsia="Times New Roman" w:hAnsi="Hack" w:cs="Courier New"/>
          <w:color w:val="D19A66"/>
        </w:rPr>
        <w:t xml:space="preserve">1 </w:t>
      </w:r>
      <w:r w:rsidRPr="00D90193">
        <w:rPr>
          <w:rFonts w:ascii="Hack" w:eastAsia="Times New Roman" w:hAnsi="Hack" w:cs="Courier New"/>
          <w:color w:val="ABB2BF"/>
        </w:rPr>
        <w:t xml:space="preserve">+ </w:t>
      </w:r>
      <w:r w:rsidRPr="00D90193">
        <w:rPr>
          <w:rFonts w:ascii="Hack" w:eastAsia="Times New Roman" w:hAnsi="Hack" w:cs="Courier New"/>
          <w:color w:val="D19A66"/>
        </w:rPr>
        <w:t>1</w:t>
      </w:r>
      <w:r w:rsidRPr="00D90193">
        <w:rPr>
          <w:rFonts w:ascii="Hack" w:eastAsia="Times New Roman" w:hAnsi="Hack" w:cs="Courier New"/>
          <w:color w:val="D19A66"/>
        </w:rPr>
        <w:br/>
        <w:t xml:space="preserve">            </w:t>
      </w:r>
      <w:r w:rsidRPr="00D90193">
        <w:rPr>
          <w:rFonts w:ascii="Hack" w:eastAsia="Times New Roman" w:hAnsi="Hack" w:cs="Courier New"/>
          <w:color w:val="C678DD"/>
        </w:rPr>
        <w:t xml:space="preserve">if </w:t>
      </w:r>
      <w:r w:rsidRPr="00D90193">
        <w:rPr>
          <w:rFonts w:ascii="Hack" w:eastAsia="Times New Roman" w:hAnsi="Hack" w:cs="Courier New"/>
          <w:color w:val="ABB2BF"/>
        </w:rPr>
        <w:t>( d1 &lt; d2)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    </w:t>
      </w:r>
      <w:r w:rsidRPr="00D90193">
        <w:rPr>
          <w:rFonts w:ascii="Hack" w:eastAsia="Times New Roman" w:hAnsi="Hack" w:cs="Courier New"/>
          <w:color w:val="C678DD"/>
        </w:rPr>
        <w:t xml:space="preserve">return </w:t>
      </w:r>
      <w:r w:rsidRPr="00D90193">
        <w:rPr>
          <w:rFonts w:ascii="Hack" w:eastAsia="Times New Roman" w:hAnsi="Hack" w:cs="Courier New"/>
          <w:color w:val="ABB2BF"/>
        </w:rPr>
        <w:t>(max1,s1,e1)</w:t>
      </w:r>
      <w:r w:rsidRPr="00D90193">
        <w:rPr>
          <w:rFonts w:ascii="Hack" w:eastAsia="Times New Roman" w:hAnsi="Hack" w:cs="Courier New"/>
          <w:color w:val="ABB2BF"/>
        </w:rPr>
        <w:br/>
        <w:t xml:space="preserve">    </w:t>
      </w:r>
      <w:r w:rsidRPr="00D90193">
        <w:rPr>
          <w:rFonts w:ascii="Hack" w:eastAsia="Times New Roman" w:hAnsi="Hack" w:cs="Courier New"/>
          <w:color w:val="C678DD"/>
        </w:rPr>
        <w:t>else</w:t>
      </w:r>
      <w:r w:rsidRPr="00D90193">
        <w:rPr>
          <w:rFonts w:ascii="Hack" w:eastAsia="Times New Roman" w:hAnsi="Hack" w:cs="Courier New"/>
          <w:color w:val="C678DD"/>
        </w:rPr>
        <w:br/>
        <w:t xml:space="preserve">        return </w:t>
      </w:r>
      <w:r w:rsidRPr="00D90193">
        <w:rPr>
          <w:rFonts w:ascii="Hack" w:eastAsia="Times New Roman" w:hAnsi="Hack" w:cs="Courier New"/>
          <w:color w:val="ABB2BF"/>
        </w:rPr>
        <w:t xml:space="preserve">(sum+max2, e2 + </w:t>
      </w:r>
      <w:r w:rsidRPr="00D90193">
        <w:rPr>
          <w:rFonts w:ascii="Hack" w:eastAsia="Times New Roman" w:hAnsi="Hack" w:cs="Courier New"/>
          <w:color w:val="D19A66"/>
        </w:rPr>
        <w:t>1</w:t>
      </w:r>
      <w:r w:rsidRPr="00D90193">
        <w:rPr>
          <w:rFonts w:ascii="Hack" w:eastAsia="Times New Roman" w:hAnsi="Hack" w:cs="Courier New"/>
          <w:color w:val="ABB2BF"/>
        </w:rPr>
        <w:t>, s2 -</w:t>
      </w:r>
      <w:r w:rsidRPr="00D90193">
        <w:rPr>
          <w:rFonts w:ascii="Hack" w:eastAsia="Times New Roman" w:hAnsi="Hack" w:cs="Courier New"/>
          <w:color w:val="D19A66"/>
        </w:rPr>
        <w:t xml:space="preserve">1 </w:t>
      </w:r>
      <w:r w:rsidRPr="00D90193">
        <w:rPr>
          <w:rFonts w:ascii="Hack" w:eastAsia="Times New Roman" w:hAnsi="Hack" w:cs="Courier New"/>
          <w:color w:val="ABB2BF"/>
        </w:rPr>
        <w:t>)</w:t>
      </w:r>
      <w:r w:rsidRPr="00D90193">
        <w:rPr>
          <w:rFonts w:ascii="Hack" w:eastAsia="Times New Roman" w:hAnsi="Hack" w:cs="Courier New"/>
          <w:color w:val="ABB2BF"/>
        </w:rPr>
        <w:br/>
      </w:r>
      <w:r w:rsidRPr="00D90193">
        <w:rPr>
          <w:rFonts w:ascii="Hack" w:eastAsia="Times New Roman" w:hAnsi="Hack" w:cs="Courier New"/>
          <w:color w:val="ABB2BF"/>
        </w:rPr>
        <w:br/>
        <w:t>Best(A)</w:t>
      </w:r>
      <w:r w:rsidRPr="00D90193">
        <w:rPr>
          <w:rFonts w:ascii="Hack" w:eastAsia="Times New Roman" w:hAnsi="Hack" w:cs="Courier New"/>
          <w:color w:val="ABB2BF"/>
        </w:rPr>
        <w:br/>
        <w:t xml:space="preserve">    sum = </w:t>
      </w:r>
      <w:r w:rsidRPr="00D90193">
        <w:rPr>
          <w:rFonts w:ascii="Hack" w:eastAsia="Times New Roman" w:hAnsi="Hack" w:cs="Courier New"/>
          <w:color w:val="D19A66"/>
        </w:rPr>
        <w:t xml:space="preserve">0 </w:t>
      </w:r>
      <w:r w:rsidRPr="00D90193">
        <w:rPr>
          <w:rFonts w:ascii="Hack" w:eastAsia="Times New Roman" w:hAnsi="Hack" w:cs="Courier New"/>
          <w:color w:val="ABB2BF"/>
        </w:rPr>
        <w:t xml:space="preserve">, max = </w:t>
      </w:r>
      <w:r w:rsidRPr="00D90193">
        <w:rPr>
          <w:rFonts w:ascii="Hack" w:eastAsia="Times New Roman" w:hAnsi="Hack" w:cs="Courier New"/>
          <w:color w:val="D19A66"/>
        </w:rPr>
        <w:t>0</w:t>
      </w:r>
      <w:r w:rsidRPr="00D90193">
        <w:rPr>
          <w:rFonts w:ascii="Hack" w:eastAsia="Times New Roman" w:hAnsi="Hack" w:cs="Courier New"/>
          <w:color w:val="D19A66"/>
        </w:rPr>
        <w:br/>
        <w:t xml:space="preserve">    </w:t>
      </w:r>
      <w:r w:rsidRPr="00D90193">
        <w:rPr>
          <w:rFonts w:ascii="Hack" w:eastAsia="Times New Roman" w:hAnsi="Hack" w:cs="Courier New"/>
          <w:color w:val="ABB2BF"/>
        </w:rPr>
        <w:t xml:space="preserve">start = </w:t>
      </w:r>
      <w:r w:rsidRPr="00D90193">
        <w:rPr>
          <w:rFonts w:ascii="Hack" w:eastAsia="Times New Roman" w:hAnsi="Hack" w:cs="Courier New"/>
          <w:color w:val="D19A66"/>
        </w:rPr>
        <w:t xml:space="preserve">1 </w:t>
      </w:r>
      <w:r w:rsidRPr="00D90193">
        <w:rPr>
          <w:rFonts w:ascii="Hack" w:eastAsia="Times New Roman" w:hAnsi="Hack" w:cs="Courier New"/>
          <w:color w:val="ABB2BF"/>
        </w:rPr>
        <w:t xml:space="preserve">, end = </w:t>
      </w:r>
      <w:r w:rsidRPr="00D90193">
        <w:rPr>
          <w:rFonts w:ascii="Hack" w:eastAsia="Times New Roman" w:hAnsi="Hack" w:cs="Courier New"/>
          <w:color w:val="D19A66"/>
        </w:rPr>
        <w:t xml:space="preserve">1 </w:t>
      </w:r>
      <w:r w:rsidRPr="00D90193">
        <w:rPr>
          <w:rFonts w:ascii="Hack" w:eastAsia="Times New Roman" w:hAnsi="Hack" w:cs="Courier New"/>
          <w:color w:val="ABB2BF"/>
        </w:rPr>
        <w:t xml:space="preserve">, ptr = </w:t>
      </w:r>
      <w:r w:rsidRPr="00D90193">
        <w:rPr>
          <w:rFonts w:ascii="Hack" w:eastAsia="Times New Roman" w:hAnsi="Hack" w:cs="Courier New"/>
          <w:color w:val="D19A66"/>
        </w:rPr>
        <w:t>1</w:t>
      </w:r>
      <w:r w:rsidRPr="00D90193">
        <w:rPr>
          <w:rFonts w:ascii="Hack" w:eastAsia="Times New Roman" w:hAnsi="Hack" w:cs="Courier New"/>
          <w:color w:val="ABB2BF"/>
        </w:rPr>
        <w:t>, length = -inf</w:t>
      </w:r>
      <w:r w:rsidRPr="00D90193">
        <w:rPr>
          <w:rFonts w:ascii="Hack" w:eastAsia="Times New Roman" w:hAnsi="Hack" w:cs="Courier New"/>
          <w:color w:val="ABB2BF"/>
        </w:rPr>
        <w:br/>
      </w:r>
      <w:r w:rsidRPr="00D90193">
        <w:rPr>
          <w:rFonts w:ascii="Hack" w:eastAsia="Times New Roman" w:hAnsi="Hack" w:cs="Courier New"/>
          <w:color w:val="ABB2BF"/>
        </w:rPr>
        <w:br/>
        <w:t xml:space="preserve">    </w:t>
      </w:r>
      <w:r w:rsidRPr="00D90193">
        <w:rPr>
          <w:rFonts w:ascii="Hack" w:eastAsia="Times New Roman" w:hAnsi="Hack" w:cs="Courier New"/>
          <w:color w:val="C678DD"/>
        </w:rPr>
        <w:t xml:space="preserve">for </w:t>
      </w:r>
      <w:r w:rsidRPr="00D90193">
        <w:rPr>
          <w:rFonts w:ascii="Hack" w:eastAsia="Times New Roman" w:hAnsi="Hack" w:cs="Courier New"/>
          <w:color w:val="ABB2BF"/>
        </w:rPr>
        <w:t xml:space="preserve">i = </w:t>
      </w:r>
      <w:r w:rsidRPr="00D90193">
        <w:rPr>
          <w:rFonts w:ascii="Hack" w:eastAsia="Times New Roman" w:hAnsi="Hack" w:cs="Courier New"/>
          <w:color w:val="D19A66"/>
        </w:rPr>
        <w:t xml:space="preserve">1 </w:t>
      </w:r>
      <w:r w:rsidRPr="00D90193">
        <w:rPr>
          <w:rFonts w:ascii="Hack" w:eastAsia="Times New Roman" w:hAnsi="Hack" w:cs="Courier New"/>
          <w:color w:val="ABB2BF"/>
        </w:rPr>
        <w:t>to |A|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sum += A[i]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</w:t>
      </w:r>
      <w:r w:rsidRPr="00D90193">
        <w:rPr>
          <w:rFonts w:ascii="Hack" w:eastAsia="Times New Roman" w:hAnsi="Hack" w:cs="Courier New"/>
          <w:color w:val="C678DD"/>
        </w:rPr>
        <w:t xml:space="preserve">if </w:t>
      </w:r>
      <w:r w:rsidRPr="00D90193">
        <w:rPr>
          <w:rFonts w:ascii="Hack" w:eastAsia="Times New Roman" w:hAnsi="Hack" w:cs="Courier New"/>
          <w:color w:val="ABB2BF"/>
        </w:rPr>
        <w:t>(max == sum)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</w:t>
      </w:r>
      <w:r w:rsidRPr="00D90193">
        <w:rPr>
          <w:rFonts w:ascii="Hack" w:eastAsia="Times New Roman" w:hAnsi="Hack" w:cs="Courier New"/>
          <w:color w:val="C678DD"/>
        </w:rPr>
        <w:t xml:space="preserve">if </w:t>
      </w:r>
      <w:r w:rsidRPr="00D90193">
        <w:rPr>
          <w:rFonts w:ascii="Hack" w:eastAsia="Times New Roman" w:hAnsi="Hack" w:cs="Courier New"/>
          <w:color w:val="ABB2BF"/>
        </w:rPr>
        <w:t xml:space="preserve">(i-ptr + </w:t>
      </w:r>
      <w:r w:rsidRPr="00D90193">
        <w:rPr>
          <w:rFonts w:ascii="Hack" w:eastAsia="Times New Roman" w:hAnsi="Hack" w:cs="Courier New"/>
          <w:color w:val="D19A66"/>
        </w:rPr>
        <w:t xml:space="preserve">1 </w:t>
      </w:r>
      <w:r w:rsidRPr="00D90193">
        <w:rPr>
          <w:rFonts w:ascii="Hack" w:eastAsia="Times New Roman" w:hAnsi="Hack" w:cs="Courier New"/>
          <w:color w:val="ABB2BF"/>
        </w:rPr>
        <w:t>&lt; length)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    length = i - ptr + </w:t>
      </w:r>
      <w:r w:rsidRPr="00D90193">
        <w:rPr>
          <w:rFonts w:ascii="Hack" w:eastAsia="Times New Roman" w:hAnsi="Hack" w:cs="Courier New"/>
          <w:color w:val="D19A66"/>
        </w:rPr>
        <w:t>1</w:t>
      </w:r>
      <w:r w:rsidRPr="00D90193">
        <w:rPr>
          <w:rFonts w:ascii="Hack" w:eastAsia="Times New Roman" w:hAnsi="Hack" w:cs="Courier New"/>
          <w:color w:val="D19A66"/>
        </w:rPr>
        <w:br/>
        <w:t xml:space="preserve">                </w:t>
      </w:r>
      <w:r w:rsidRPr="00D90193">
        <w:rPr>
          <w:rFonts w:ascii="Hack" w:eastAsia="Times New Roman" w:hAnsi="Hack" w:cs="Courier New"/>
          <w:color w:val="ABB2BF"/>
        </w:rPr>
        <w:t>start = ptr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    end = i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</w:t>
      </w:r>
      <w:r w:rsidRPr="00D90193">
        <w:rPr>
          <w:rFonts w:ascii="Hack" w:eastAsia="Times New Roman" w:hAnsi="Hack" w:cs="Courier New"/>
          <w:color w:val="C678DD"/>
        </w:rPr>
        <w:t>if</w:t>
      </w:r>
      <w:r w:rsidRPr="00D90193">
        <w:rPr>
          <w:rFonts w:ascii="Hack" w:eastAsia="Times New Roman" w:hAnsi="Hack" w:cs="Courier New"/>
          <w:color w:val="ABB2BF"/>
        </w:rPr>
        <w:t>(max&lt;sum)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max = sum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start = ptr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e = i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</w:t>
      </w:r>
      <w:r w:rsidRPr="00D90193">
        <w:rPr>
          <w:rFonts w:ascii="Hack" w:eastAsia="Times New Roman" w:hAnsi="Hack" w:cs="Courier New"/>
          <w:color w:val="C678DD"/>
        </w:rPr>
        <w:t xml:space="preserve">if </w:t>
      </w:r>
      <w:r w:rsidRPr="00D90193">
        <w:rPr>
          <w:rFonts w:ascii="Hack" w:eastAsia="Times New Roman" w:hAnsi="Hack" w:cs="Courier New"/>
          <w:color w:val="ABB2BF"/>
        </w:rPr>
        <w:t>(sum&lt;</w:t>
      </w:r>
      <w:r w:rsidRPr="00D90193">
        <w:rPr>
          <w:rFonts w:ascii="Hack" w:eastAsia="Times New Roman" w:hAnsi="Hack" w:cs="Courier New"/>
          <w:color w:val="D19A66"/>
        </w:rPr>
        <w:t>0</w:t>
      </w:r>
      <w:r w:rsidRPr="00D90193">
        <w:rPr>
          <w:rFonts w:ascii="Hack" w:eastAsia="Times New Roman" w:hAnsi="Hack" w:cs="Courier New"/>
          <w:color w:val="ABB2BF"/>
        </w:rPr>
        <w:t>)</w:t>
      </w:r>
      <w:r w:rsidRPr="00D90193">
        <w:rPr>
          <w:rFonts w:ascii="Hack" w:eastAsia="Times New Roman" w:hAnsi="Hack" w:cs="Courier New"/>
          <w:color w:val="ABB2BF"/>
        </w:rPr>
        <w:br/>
        <w:t xml:space="preserve">            ptr = i+</w:t>
      </w:r>
      <w:r w:rsidRPr="00D90193">
        <w:rPr>
          <w:rFonts w:ascii="Hack" w:eastAsia="Times New Roman" w:hAnsi="Hack" w:cs="Courier New"/>
          <w:color w:val="D19A66"/>
        </w:rPr>
        <w:t>1</w:t>
      </w:r>
      <w:r w:rsidRPr="00D90193">
        <w:rPr>
          <w:rFonts w:ascii="Hack" w:eastAsia="Times New Roman" w:hAnsi="Hack" w:cs="Courier New"/>
          <w:color w:val="D19A66"/>
        </w:rPr>
        <w:br/>
        <w:t xml:space="preserve">            </w:t>
      </w:r>
      <w:r w:rsidRPr="00D90193">
        <w:rPr>
          <w:rFonts w:ascii="Hack" w:eastAsia="Times New Roman" w:hAnsi="Hack" w:cs="Courier New"/>
          <w:color w:val="ABB2BF"/>
        </w:rPr>
        <w:t xml:space="preserve">sum = </w:t>
      </w:r>
      <w:r w:rsidRPr="00D90193">
        <w:rPr>
          <w:rFonts w:ascii="Hack" w:eastAsia="Times New Roman" w:hAnsi="Hack" w:cs="Courier New"/>
          <w:color w:val="D19A66"/>
        </w:rPr>
        <w:t>0</w:t>
      </w:r>
      <w:r w:rsidRPr="00D90193">
        <w:rPr>
          <w:rFonts w:ascii="Hack" w:eastAsia="Times New Roman" w:hAnsi="Hack" w:cs="Courier New"/>
          <w:color w:val="D19A66"/>
        </w:rPr>
        <w:br/>
      </w:r>
      <w:r w:rsidRPr="00D90193">
        <w:rPr>
          <w:rFonts w:ascii="Hack" w:eastAsia="Times New Roman" w:hAnsi="Hack" w:cs="Courier New"/>
          <w:color w:val="D19A66"/>
        </w:rPr>
        <w:br/>
        <w:t xml:space="preserve">    </w:t>
      </w:r>
      <w:r w:rsidRPr="00D90193">
        <w:rPr>
          <w:rFonts w:ascii="Hack" w:eastAsia="Times New Roman" w:hAnsi="Hack" w:cs="Courier New"/>
          <w:color w:val="C678DD"/>
        </w:rPr>
        <w:t xml:space="preserve">return </w:t>
      </w:r>
      <w:r w:rsidRPr="00D90193">
        <w:rPr>
          <w:rFonts w:ascii="Hack" w:eastAsia="Times New Roman" w:hAnsi="Hack" w:cs="Courier New"/>
          <w:color w:val="ABB2BF"/>
        </w:rPr>
        <w:t>(max, start, end)</w:t>
      </w:r>
    </w:p>
    <w:p w14:paraId="42FCC6DA" w14:textId="62D6CFEC" w:rsidR="00D6757E" w:rsidRDefault="00D6757E">
      <w:pPr>
        <w:rPr>
          <w:rFonts w:ascii="Narkisim" w:eastAsia="Times New Roman" w:hAnsi="Narkisim" w:cs="Narkisim"/>
          <w:rtl/>
        </w:rPr>
      </w:pPr>
      <w:r>
        <w:rPr>
          <w:rFonts w:ascii="Narkisim" w:hAnsi="Narkisim" w:cs="Narkisim"/>
          <w:rtl/>
        </w:rPr>
        <w:br w:type="page"/>
      </w:r>
    </w:p>
    <w:p w14:paraId="106C9640" w14:textId="3DD70C43" w:rsidR="00D6757E" w:rsidRDefault="00D6757E" w:rsidP="00F70C28">
      <w:pPr>
        <w:pStyle w:val="1"/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A7082"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אלגוריתם </w:t>
      </w:r>
      <w:r>
        <w:rPr>
          <w:rFonts w:ascii="Narkisim" w:hAnsi="Narkisim" w:cs="Narkisim" w:hint="cs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תחנות הדלק</w:t>
      </w:r>
      <w:r w:rsidRPr="00CA7082"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584B54C7" w14:textId="77777777" w:rsidR="00042DA8" w:rsidRDefault="003D38A6" w:rsidP="00F70C28">
      <w:pPr>
        <w:spacing w:line="480" w:lineRule="auto"/>
        <w:rPr>
          <w:rFonts w:ascii="Narkisim" w:hAnsi="Narkisim" w:cs="Narkisim"/>
          <w:rtl/>
        </w:rPr>
      </w:pPr>
      <w:r>
        <w:rPr>
          <w:rFonts w:ascii="Narkisim" w:hAnsi="Narkisim" w:cs="Narkisim" w:hint="cs"/>
          <w:b/>
          <w:bCs/>
          <w:u w:val="single"/>
          <w:rtl/>
        </w:rPr>
        <w:t>תיאור הבעיה:</w:t>
      </w:r>
      <w:r>
        <w:rPr>
          <w:rFonts w:ascii="Narkisim" w:hAnsi="Narkisim" w:cs="Narkisim" w:hint="cs"/>
          <w:rtl/>
        </w:rPr>
        <w:t xml:space="preserve"> נתון מעגל שסביבו יש תחנות דלק. </w:t>
      </w:r>
    </w:p>
    <w:p w14:paraId="5DCC1BFF" w14:textId="0F8E11BE" w:rsidR="003D38A6" w:rsidRDefault="003D38A6" w:rsidP="00F70C28">
      <w:pPr>
        <w:spacing w:line="480" w:lineRule="auto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בכל תחנה </w:t>
      </w:r>
      <w:r>
        <w:rPr>
          <w:rFonts w:ascii="Narkisim" w:hAnsi="Narkisim" w:cs="Narkisim"/>
        </w:rPr>
        <w:t>i</w:t>
      </w:r>
      <w:r>
        <w:rPr>
          <w:rFonts w:ascii="Narkisim" w:hAnsi="Narkisim" w:cs="Narkisim" w:hint="cs"/>
          <w:rtl/>
        </w:rPr>
        <w:t xml:space="preserve"> ניתן למלא </w:t>
      </w:r>
      <w:r>
        <w:rPr>
          <w:rFonts w:ascii="Narkisim" w:hAnsi="Narkisim" w:cs="Narkisim"/>
        </w:rPr>
        <w:t>A[i]</w:t>
      </w:r>
      <w:r>
        <w:rPr>
          <w:rFonts w:ascii="Narkisim" w:hAnsi="Narkisim" w:cs="Narkisim" w:hint="cs"/>
          <w:rtl/>
        </w:rPr>
        <w:t xml:space="preserve"> ליטר דלק.</w:t>
      </w:r>
    </w:p>
    <w:p w14:paraId="4EED661C" w14:textId="1C9B1334" w:rsidR="00E76809" w:rsidRPr="003D38A6" w:rsidRDefault="00E76809" w:rsidP="00F70C28">
      <w:pPr>
        <w:spacing w:line="480" w:lineRule="auto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בין התחנה ה-</w:t>
      </w:r>
      <w:r>
        <w:rPr>
          <w:rFonts w:ascii="Narkisim" w:hAnsi="Narkisim" w:cs="Narkisim"/>
        </w:rPr>
        <w:t>i</w:t>
      </w:r>
      <w:r>
        <w:rPr>
          <w:rFonts w:ascii="Narkisim" w:hAnsi="Narkisim" w:cs="Narkisim" w:hint="cs"/>
          <w:rtl/>
        </w:rPr>
        <w:t xml:space="preserve"> לתחנה הבאה צורכים </w:t>
      </w:r>
      <w:r>
        <w:rPr>
          <w:rFonts w:ascii="Narkisim" w:hAnsi="Narkisim" w:cs="Narkisim"/>
        </w:rPr>
        <w:t>B[i]</w:t>
      </w:r>
      <w:r>
        <w:rPr>
          <w:rFonts w:ascii="Narkisim" w:hAnsi="Narkisim" w:cs="Narkisim" w:hint="cs"/>
          <w:rtl/>
        </w:rPr>
        <w:t xml:space="preserve"> דלק. </w:t>
      </w:r>
    </w:p>
    <w:p w14:paraId="6892EF54" w14:textId="5862B018" w:rsidR="00F70C28" w:rsidRDefault="00F70C28" w:rsidP="00E76809">
      <w:pPr>
        <w:spacing w:line="480" w:lineRule="auto"/>
        <w:rPr>
          <w:rFonts w:ascii="Narkisim" w:hAnsi="Narkisim" w:cs="Narkisim"/>
          <w:rtl/>
        </w:rPr>
      </w:pPr>
      <w:r>
        <w:rPr>
          <w:rFonts w:ascii="Narkisim" w:hAnsi="Narkisim" w:cs="Narkisim" w:hint="cs"/>
          <w:b/>
          <w:bCs/>
          <w:u w:val="single"/>
          <w:rtl/>
        </w:rPr>
        <w:t>מטרה:</w:t>
      </w:r>
      <w:r>
        <w:rPr>
          <w:rFonts w:ascii="Narkisim" w:hAnsi="Narkisim" w:cs="Narkisim" w:hint="cs"/>
          <w:rtl/>
        </w:rPr>
        <w:t xml:space="preserve"> </w:t>
      </w:r>
      <w:r w:rsidR="00E76809">
        <w:rPr>
          <w:rFonts w:ascii="Narkisim" w:hAnsi="Narkisim" w:cs="Narkisim" w:hint="cs"/>
          <w:rtl/>
        </w:rPr>
        <w:t xml:space="preserve"> למצוא </w:t>
      </w:r>
      <w:r w:rsidR="000703C9">
        <w:rPr>
          <w:rFonts w:ascii="Narkisim" w:hAnsi="Narkisim" w:cs="Narkisim" w:hint="cs"/>
          <w:rtl/>
        </w:rPr>
        <w:t>האם</w:t>
      </w:r>
      <w:r w:rsidR="00E76809">
        <w:rPr>
          <w:rFonts w:ascii="Narkisim" w:hAnsi="Narkisim" w:cs="Narkisim" w:hint="cs"/>
          <w:rtl/>
        </w:rPr>
        <w:t xml:space="preserve"> ניתן להתחיל נסיעה מאחת התחנות עם 0 ליטר דלק בהתחלה ולסיים סיבוב שלם על המעגל.</w:t>
      </w:r>
    </w:p>
    <w:p w14:paraId="55307DE8" w14:textId="37E739F7" w:rsidR="00E76809" w:rsidRDefault="00E76809" w:rsidP="00E76809">
      <w:pPr>
        <w:spacing w:line="480" w:lineRule="auto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במידה וכן </w:t>
      </w:r>
      <w:r>
        <w:rPr>
          <w:rFonts w:ascii="Narkisim" w:hAnsi="Narkisim" w:cs="Narkisim"/>
          <w:rtl/>
        </w:rPr>
        <w:t>–</w:t>
      </w:r>
      <w:r>
        <w:rPr>
          <w:rFonts w:ascii="Narkisim" w:hAnsi="Narkisim" w:cs="Narkisim" w:hint="cs"/>
          <w:rtl/>
        </w:rPr>
        <w:t xml:space="preserve"> מאיזו תחנה. </w:t>
      </w:r>
    </w:p>
    <w:p w14:paraId="382CC951" w14:textId="39F6B159" w:rsidR="00F70C28" w:rsidRDefault="00F70C28" w:rsidP="00F70C28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  <w:rtl/>
        </w:rPr>
      </w:pPr>
      <w:r>
        <w:rPr>
          <w:rFonts w:ascii="Narkisim" w:hAnsi="Narkisim" w:cs="Narkisim" w:hint="cs"/>
          <w:b/>
          <w:bCs/>
          <w:color w:val="000000"/>
          <w:sz w:val="22"/>
          <w:szCs w:val="22"/>
          <w:rtl/>
        </w:rPr>
        <w:t xml:space="preserve">קלט: </w:t>
      </w:r>
      <w:r w:rsidR="006471E6">
        <w:rPr>
          <w:rFonts w:ascii="Narkisim" w:hAnsi="Narkisim" w:cs="Narkisim" w:hint="cs"/>
          <w:color w:val="000000"/>
          <w:sz w:val="22"/>
          <w:szCs w:val="22"/>
          <w:rtl/>
        </w:rPr>
        <w:t xml:space="preserve">מערך של תחנות </w:t>
      </w:r>
      <w:r w:rsidR="00C23C35">
        <w:rPr>
          <w:rFonts w:ascii="Narkisim" w:hAnsi="Narkisim" w:cs="Narkisim" w:hint="cs"/>
          <w:color w:val="000000"/>
          <w:sz w:val="22"/>
          <w:szCs w:val="22"/>
          <w:rtl/>
        </w:rPr>
        <w:t xml:space="preserve">דלק ומערך של עלויות תואמות. </w:t>
      </w:r>
    </w:p>
    <w:p w14:paraId="47FE8244" w14:textId="0E19B735" w:rsidR="00C23C35" w:rsidRDefault="00C23C35" w:rsidP="00C23C35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  <w:rtl/>
        </w:rPr>
      </w:pPr>
      <w:r>
        <w:rPr>
          <w:rFonts w:ascii="Narkisim" w:hAnsi="Narkisim" w:cs="Narkisim"/>
          <w:color w:val="000000"/>
          <w:sz w:val="22"/>
          <w:szCs w:val="22"/>
        </w:rPr>
        <w:t>A[i]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</w:t>
      </w:r>
      <w:r>
        <w:rPr>
          <w:rFonts w:ascii="Narkisim" w:hAnsi="Narkisim" w:cs="Narkisim"/>
          <w:color w:val="000000"/>
          <w:sz w:val="22"/>
          <w:szCs w:val="22"/>
          <w:rtl/>
        </w:rPr>
        <w:t>–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כמה דלק ניתן למלא בתחנה </w:t>
      </w:r>
      <w:r>
        <w:rPr>
          <w:rFonts w:ascii="Narkisim" w:hAnsi="Narkisim" w:cs="Narkisim"/>
          <w:color w:val="000000"/>
          <w:sz w:val="22"/>
          <w:szCs w:val="22"/>
        </w:rPr>
        <w:t>i</w:t>
      </w:r>
    </w:p>
    <w:p w14:paraId="0B961CA9" w14:textId="54F4C453" w:rsidR="00C23C35" w:rsidRDefault="00C23C35" w:rsidP="00C23C35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  <w:rtl/>
        </w:rPr>
      </w:pPr>
      <w:r>
        <w:rPr>
          <w:rFonts w:ascii="Narkisim" w:hAnsi="Narkisim" w:cs="Narkisim"/>
          <w:color w:val="000000"/>
          <w:sz w:val="22"/>
          <w:szCs w:val="22"/>
        </w:rPr>
        <w:t>B[i]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</w:t>
      </w:r>
      <w:r>
        <w:rPr>
          <w:rFonts w:ascii="Narkisim" w:hAnsi="Narkisim" w:cs="Narkisim"/>
          <w:color w:val="000000"/>
          <w:sz w:val="22"/>
          <w:szCs w:val="22"/>
          <w:rtl/>
        </w:rPr>
        <w:t>–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כמה דלק יש לבזבז מתחנה </w:t>
      </w:r>
      <w:r>
        <w:rPr>
          <w:rFonts w:ascii="Narkisim" w:hAnsi="Narkisim" w:cs="Narkisim"/>
          <w:color w:val="000000"/>
          <w:sz w:val="22"/>
          <w:szCs w:val="22"/>
        </w:rPr>
        <w:t>i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לתחנה הבאה</w:t>
      </w:r>
    </w:p>
    <w:p w14:paraId="4D1C9106" w14:textId="6C8531A5" w:rsidR="001247D4" w:rsidRDefault="001247D4" w:rsidP="001247D4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  <w:rtl/>
        </w:rPr>
      </w:pPr>
      <w:r>
        <w:rPr>
          <w:rFonts w:ascii="Narkisim" w:hAnsi="Narkisim" w:cs="Narkisim" w:hint="cs"/>
          <w:b/>
          <w:bCs/>
          <w:color w:val="000000"/>
          <w:sz w:val="22"/>
          <w:szCs w:val="22"/>
          <w:rtl/>
        </w:rPr>
        <w:t>הרעיון: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</w:t>
      </w:r>
    </w:p>
    <w:p w14:paraId="05BDDC54" w14:textId="0E8A92C9" w:rsidR="00167778" w:rsidRDefault="00167778" w:rsidP="00BA5FBE">
      <w:pPr>
        <w:pStyle w:val="NormalWeb"/>
        <w:numPr>
          <w:ilvl w:val="0"/>
          <w:numId w:val="14"/>
        </w:numPr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</w:rPr>
      </w:pPr>
      <w:r>
        <w:rPr>
          <w:rFonts w:ascii="Narkisim" w:hAnsi="Narkisim" w:cs="Narkisim" w:hint="cs"/>
          <w:color w:val="000000"/>
          <w:sz w:val="22"/>
          <w:szCs w:val="22"/>
          <w:rtl/>
        </w:rPr>
        <w:t>קודם כל נוודא שכמות הדלק הכוללת שאפשר למלא, יותר גדולה מהכמות שאנו צורכים (אחרת לא יהיה פתרון לבעיה)</w:t>
      </w:r>
    </w:p>
    <w:p w14:paraId="752DD9CC" w14:textId="14AE0992" w:rsidR="005045C0" w:rsidRDefault="005045C0" w:rsidP="005045C0">
      <w:pPr>
        <w:pStyle w:val="NormalWeb"/>
        <w:bidi/>
        <w:spacing w:before="0" w:beforeAutospacing="0" w:after="0" w:afterAutospacing="0" w:line="360" w:lineRule="auto"/>
        <w:ind w:left="720"/>
        <w:rPr>
          <w:rFonts w:ascii="Narkisim" w:hAnsi="Narkisim" w:cs="Narkisim"/>
          <w:color w:val="000000"/>
          <w:sz w:val="22"/>
          <w:szCs w:val="22"/>
        </w:rPr>
      </w:pP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כלומר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Narkisim"/>
                <w:i/>
                <w:color w:val="000000"/>
                <w:sz w:val="22"/>
                <w:szCs w:val="22"/>
              </w:rPr>
            </m:ctrlPr>
          </m:naryPr>
          <m:sub/>
          <m:sup/>
          <m:e>
            <m:r>
              <w:rPr>
                <w:rFonts w:ascii="Cambria Math" w:hAnsi="Cambria Math" w:cs="Narkisim"/>
                <w:color w:val="000000"/>
                <w:sz w:val="22"/>
                <w:szCs w:val="22"/>
              </w:rPr>
              <m:t>a≤</m:t>
            </m:r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Narkisim"/>
                    <w:i/>
                    <w:color w:val="000000"/>
                    <w:sz w:val="22"/>
                    <w:szCs w:val="22"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Narkisim"/>
                    <w:color w:val="000000"/>
                    <w:sz w:val="22"/>
                    <w:szCs w:val="22"/>
                  </w:rPr>
                  <m:t>b</m:t>
                </m:r>
              </m:e>
            </m:nary>
          </m:e>
        </m:nary>
      </m:oMath>
    </w:p>
    <w:p w14:paraId="4CCE80B3" w14:textId="13AD9871" w:rsidR="001247D4" w:rsidRDefault="001247D4" w:rsidP="00BA5FBE">
      <w:pPr>
        <w:pStyle w:val="NormalWeb"/>
        <w:numPr>
          <w:ilvl w:val="0"/>
          <w:numId w:val="14"/>
        </w:numPr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</w:rPr>
      </w:pP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ניצור מערך חדש: </w:t>
      </w:r>
      <m:oMath>
        <m:r>
          <w:rPr>
            <w:rFonts w:ascii="Cambria Math" w:hAnsi="Cambria Math" w:cs="Narkisim"/>
            <w:color w:val="000000"/>
            <w:sz w:val="22"/>
            <w:szCs w:val="22"/>
          </w:rPr>
          <m:t>C</m:t>
        </m:r>
        <m:d>
          <m:dPr>
            <m:begChr m:val="["/>
            <m:endChr m:val="]"/>
            <m:ctrlPr>
              <w:rPr>
                <w:rFonts w:ascii="Cambria Math" w:hAnsi="Cambria Math" w:cs="Narkisim"/>
                <w:i/>
                <w:color w:val="000000"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color w:val="000000"/>
                <w:sz w:val="22"/>
                <w:szCs w:val="22"/>
              </w:rPr>
              <m:t>i</m:t>
            </m:r>
          </m:e>
        </m:d>
        <m:r>
          <w:rPr>
            <w:rFonts w:ascii="Cambria Math" w:hAnsi="Cambria Math" w:cs="Narkisim"/>
            <w:color w:val="000000"/>
            <w:sz w:val="22"/>
            <w:szCs w:val="22"/>
          </w:rPr>
          <m:t>=A</m:t>
        </m:r>
        <m:d>
          <m:dPr>
            <m:begChr m:val="["/>
            <m:endChr m:val="]"/>
            <m:ctrlPr>
              <w:rPr>
                <w:rFonts w:ascii="Cambria Math" w:hAnsi="Cambria Math" w:cs="Narkisim"/>
                <w:i/>
                <w:color w:val="000000"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color w:val="000000"/>
                <w:sz w:val="22"/>
                <w:szCs w:val="22"/>
              </w:rPr>
              <m:t>i</m:t>
            </m:r>
          </m:e>
        </m:d>
        <m:r>
          <w:rPr>
            <w:rFonts w:ascii="Cambria Math" w:hAnsi="Cambria Math" w:cs="Narkisim"/>
            <w:color w:val="000000"/>
            <w:sz w:val="22"/>
            <w:szCs w:val="22"/>
          </w:rPr>
          <m:t>-B[i]</m:t>
        </m:r>
      </m:oMath>
    </w:p>
    <w:p w14:paraId="4EB0000A" w14:textId="119B5810" w:rsidR="001247D4" w:rsidRDefault="001247D4" w:rsidP="00BA5FBE">
      <w:pPr>
        <w:pStyle w:val="NormalWeb"/>
        <w:numPr>
          <w:ilvl w:val="0"/>
          <w:numId w:val="14"/>
        </w:numPr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</w:rPr>
      </w:pP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נפעיל </w:t>
      </w:r>
      <w:r w:rsidR="00042DA8">
        <w:rPr>
          <w:rFonts w:ascii="Narkisim" w:hAnsi="Narkisim" w:cs="Narkisim"/>
          <w:color w:val="000000"/>
          <w:sz w:val="22"/>
          <w:szCs w:val="22"/>
        </w:rPr>
        <w:t>Best Cycle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על מערך </w:t>
      </w:r>
      <w:r>
        <w:rPr>
          <w:rFonts w:ascii="Narkisim" w:hAnsi="Narkisim" w:cs="Narkisim"/>
          <w:color w:val="000000"/>
          <w:sz w:val="22"/>
          <w:szCs w:val="22"/>
        </w:rPr>
        <w:t>C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ונקבל נקודת התחלה אופטימלית (הרצף שייתן את כמות הדלק הגבוהה ביותר בנסיעה </w:t>
      </w:r>
      <w:r w:rsidR="00D71BC9">
        <w:rPr>
          <w:rFonts w:ascii="Narkisim" w:hAnsi="Narkisim" w:cs="Narkisim" w:hint="cs"/>
          <w:color w:val="000000"/>
          <w:sz w:val="22"/>
          <w:szCs w:val="22"/>
          <w:rtl/>
        </w:rPr>
        <w:t>באותו הרצף)</w:t>
      </w:r>
    </w:p>
    <w:p w14:paraId="302A0A4D" w14:textId="7F73BA03" w:rsidR="00D71BC9" w:rsidRDefault="00D71BC9" w:rsidP="00BA5FBE">
      <w:pPr>
        <w:pStyle w:val="NormalWeb"/>
        <w:numPr>
          <w:ilvl w:val="0"/>
          <w:numId w:val="14"/>
        </w:numPr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</w:rPr>
      </w:pPr>
      <w:r>
        <w:rPr>
          <w:rFonts w:ascii="Narkisim" w:hAnsi="Narkisim" w:cs="Narkisim" w:hint="cs"/>
          <w:color w:val="000000"/>
          <w:sz w:val="22"/>
          <w:szCs w:val="22"/>
          <w:rtl/>
        </w:rPr>
        <w:t>נתחיל מהנקודה שחזרה (נקודת התחלה) ונבדוק האם ניתן לסיים את הסיבוב.</w:t>
      </w:r>
    </w:p>
    <w:p w14:paraId="15B414A8" w14:textId="4888CE77" w:rsidR="00D71BC9" w:rsidRDefault="00D71BC9" w:rsidP="00D71BC9">
      <w:pPr>
        <w:pStyle w:val="NormalWeb"/>
        <w:bidi/>
        <w:spacing w:before="0" w:beforeAutospacing="0" w:after="0" w:afterAutospacing="0" w:line="360" w:lineRule="auto"/>
        <w:ind w:left="720"/>
        <w:rPr>
          <w:rFonts w:ascii="Narkisim" w:hAnsi="Narkisim" w:cs="Narkisim"/>
          <w:color w:val="000000"/>
          <w:sz w:val="22"/>
          <w:szCs w:val="22"/>
          <w:rtl/>
        </w:rPr>
      </w:pP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אם כן </w:t>
      </w:r>
      <w:r>
        <w:rPr>
          <w:rFonts w:ascii="Narkisim" w:hAnsi="Narkisim" w:cs="Narkisim"/>
          <w:color w:val="000000"/>
          <w:sz w:val="22"/>
          <w:szCs w:val="22"/>
          <w:rtl/>
        </w:rPr>
        <w:t>–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זאת הנקודה.</w:t>
      </w:r>
    </w:p>
    <w:p w14:paraId="4365940E" w14:textId="39D42581" w:rsidR="00D71BC9" w:rsidRPr="001247D4" w:rsidRDefault="00D71BC9" w:rsidP="00D71BC9">
      <w:pPr>
        <w:pStyle w:val="NormalWeb"/>
        <w:bidi/>
        <w:spacing w:before="0" w:beforeAutospacing="0" w:after="0" w:afterAutospacing="0" w:line="360" w:lineRule="auto"/>
        <w:ind w:left="720"/>
        <w:rPr>
          <w:rFonts w:ascii="Narkisim" w:hAnsi="Narkisim" w:cs="Narkisim"/>
          <w:color w:val="000000"/>
          <w:sz w:val="22"/>
          <w:szCs w:val="22"/>
          <w:rtl/>
        </w:rPr>
      </w:pP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אם לא </w:t>
      </w:r>
      <w:r>
        <w:rPr>
          <w:rFonts w:ascii="Narkisim" w:hAnsi="Narkisim" w:cs="Narkisim"/>
          <w:color w:val="000000"/>
          <w:sz w:val="22"/>
          <w:szCs w:val="22"/>
          <w:rtl/>
        </w:rPr>
        <w:t>–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לא ניתן לסיים סיבוב שלם.</w:t>
      </w:r>
    </w:p>
    <w:p w14:paraId="48F07AC3" w14:textId="77777777" w:rsidR="00C54E9B" w:rsidRDefault="00F70C28" w:rsidP="00403F7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color w:val="000000"/>
          <w:sz w:val="22"/>
          <w:szCs w:val="22"/>
          <w:rtl/>
        </w:rPr>
      </w:pPr>
      <w:r>
        <w:rPr>
          <w:rFonts w:ascii="Narkisim" w:hAnsi="Narkisim" w:cs="Narkisim" w:hint="cs"/>
          <w:b/>
          <w:bCs/>
          <w:color w:val="000000"/>
          <w:sz w:val="22"/>
          <w:szCs w:val="22"/>
          <w:rtl/>
        </w:rPr>
        <w:t>סיבוכיות:</w:t>
      </w:r>
      <w:r>
        <w:rPr>
          <w:rFonts w:ascii="Narkisim" w:hAnsi="Narkisim" w:cs="Narkisim" w:hint="cs"/>
          <w:color w:val="000000"/>
          <w:sz w:val="22"/>
          <w:szCs w:val="22"/>
          <w:rtl/>
        </w:rPr>
        <w:t xml:space="preserve"> </w:t>
      </w:r>
      <w:r>
        <w:rPr>
          <w:rFonts w:ascii="Narkisim" w:hAnsi="Narkisim" w:cs="Narkisim" w:hint="cs"/>
          <w:color w:val="000000"/>
          <w:sz w:val="22"/>
          <w:szCs w:val="22"/>
        </w:rPr>
        <w:t>O</w:t>
      </w:r>
      <w:r>
        <w:rPr>
          <w:rFonts w:ascii="Narkisim" w:hAnsi="Narkisim" w:cs="Narkisim"/>
          <w:color w:val="000000"/>
          <w:sz w:val="22"/>
          <w:szCs w:val="22"/>
        </w:rPr>
        <w:t>(n)</w:t>
      </w:r>
      <w:r w:rsidR="00361758">
        <w:rPr>
          <w:rFonts w:ascii="Narkisim" w:hAnsi="Narkisim" w:cs="Narkisim" w:hint="cs"/>
          <w:color w:val="000000"/>
          <w:sz w:val="22"/>
          <w:szCs w:val="22"/>
          <w:rtl/>
        </w:rPr>
        <w:t xml:space="preserve"> כאשר </w:t>
      </w:r>
      <w:r w:rsidR="00042DA8">
        <w:rPr>
          <w:rFonts w:ascii="Narkisim" w:hAnsi="Narkisim" w:cs="Narkisim"/>
          <w:color w:val="000000"/>
          <w:sz w:val="22"/>
          <w:szCs w:val="22"/>
        </w:rPr>
        <w:t>n</w:t>
      </w:r>
      <w:r w:rsidR="00042DA8">
        <w:rPr>
          <w:rFonts w:ascii="Narkisim" w:hAnsi="Narkisim" w:cs="Narkisim" w:hint="cs"/>
          <w:color w:val="000000"/>
          <w:sz w:val="22"/>
          <w:szCs w:val="22"/>
          <w:rtl/>
        </w:rPr>
        <w:t xml:space="preserve"> הוא גודל 2 המערכים (מספר תחנות הדלק).</w:t>
      </w:r>
    </w:p>
    <w:p w14:paraId="0F6FDCB1" w14:textId="77777777" w:rsidR="00C54E9B" w:rsidRDefault="00C54E9B">
      <w:pPr>
        <w:rPr>
          <w:rFonts w:ascii="Narkisim" w:eastAsia="Times New Roman" w:hAnsi="Narkisim" w:cs="Narkisim"/>
          <w:color w:val="000000"/>
          <w:rtl/>
        </w:rPr>
      </w:pPr>
      <w:r>
        <w:rPr>
          <w:rFonts w:ascii="Narkisim" w:hAnsi="Narkisim" w:cs="Narkisim"/>
          <w:color w:val="000000"/>
          <w:rtl/>
        </w:rPr>
        <w:br w:type="page"/>
      </w:r>
    </w:p>
    <w:p w14:paraId="26676F34" w14:textId="31E7E0B8" w:rsidR="00C54E9B" w:rsidRPr="001D5798" w:rsidRDefault="0086219E" w:rsidP="00C54E9B">
      <w:pPr>
        <w:pStyle w:val="1"/>
        <w:rPr>
          <w:rFonts w:ascii="Narkisim" w:hAnsi="Narkisim" w:cs="Narkisim"/>
          <w:b/>
          <w:bCs/>
          <w:color w:val="0070C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D5798">
        <w:rPr>
          <w:rFonts w:ascii="Narkisim" w:hAnsi="Narkisim" w:cs="Narkisim" w:hint="cs"/>
          <w:b/>
          <w:bCs/>
          <w:color w:val="0070C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תת המטריצה הגדולה ביותר (</w:t>
      </w:r>
      <w:r w:rsidRPr="001D5798">
        <w:rPr>
          <w:rFonts w:ascii="Narkisim" w:hAnsi="Narkisim" w:cs="Narkisim"/>
          <w:b/>
          <w:bCs/>
          <w:color w:val="0070C0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uper Best</w:t>
      </w:r>
      <w:r w:rsidRPr="001D5798">
        <w:rPr>
          <w:rFonts w:ascii="Narkisim" w:hAnsi="Narkisim" w:cs="Narkisim" w:hint="cs"/>
          <w:b/>
          <w:bCs/>
          <w:color w:val="0070C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C54E9B" w:rsidRPr="001D5798">
        <w:rPr>
          <w:rFonts w:ascii="Narkisim" w:hAnsi="Narkisim" w:cs="Narkisim"/>
          <w:b/>
          <w:bCs/>
          <w:color w:val="0070C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7611D645" w14:textId="2DD8FFE7" w:rsidR="007A407E" w:rsidRPr="0090555A" w:rsidRDefault="007A407E" w:rsidP="00403F7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rtl/>
        </w:rPr>
      </w:pPr>
      <w:r w:rsidRPr="0090555A">
        <w:rPr>
          <w:rFonts w:ascii="Narkisim" w:hAnsi="Narkisim" w:cs="Narkisim" w:hint="cs"/>
          <w:rtl/>
        </w:rPr>
        <w:t>מציאת תת מטריצה בעלת סכום מקסימלי.</w:t>
      </w:r>
    </w:p>
    <w:p w14:paraId="73F33A9C" w14:textId="77777777" w:rsidR="00CA6394" w:rsidRPr="0090555A" w:rsidRDefault="007A407E" w:rsidP="00403F7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rtl/>
        </w:rPr>
      </w:pPr>
      <w:r w:rsidRPr="0090555A">
        <w:rPr>
          <w:rFonts w:ascii="Narkisim" w:hAnsi="Narkisim" w:cs="Narkisim" w:hint="cs"/>
          <w:rtl/>
        </w:rPr>
        <w:t xml:space="preserve">בהינתן מטריצה בגודל </w:t>
      </w:r>
      <w:r w:rsidRPr="0090555A">
        <w:rPr>
          <w:rFonts w:ascii="Narkisim" w:hAnsi="Narkisim" w:cs="Narkisim"/>
        </w:rPr>
        <w:t>m*n</w:t>
      </w:r>
      <w:r w:rsidRPr="0090555A">
        <w:rPr>
          <w:rFonts w:ascii="Narkisim" w:hAnsi="Narkisim" w:cs="Narkisim" w:hint="cs"/>
          <w:rtl/>
        </w:rPr>
        <w:t>, מה היא תת המטריצה שסכום איבריה הוא הגדול ביותר?</w:t>
      </w:r>
    </w:p>
    <w:p w14:paraId="7B82BB01" w14:textId="77777777" w:rsidR="00CA6394" w:rsidRPr="0090555A" w:rsidRDefault="00CA6394" w:rsidP="00CA6394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rtl/>
        </w:rPr>
      </w:pPr>
      <w:r w:rsidRPr="0090555A">
        <w:rPr>
          <w:rFonts w:ascii="Narkisim" w:hAnsi="Narkisim" w:cs="Narkisim" w:hint="cs"/>
          <w:b/>
          <w:bCs/>
          <w:rtl/>
        </w:rPr>
        <w:t>הערה:</w:t>
      </w:r>
      <w:r w:rsidRPr="0090555A">
        <w:rPr>
          <w:rFonts w:ascii="Narkisim" w:hAnsi="Narkisim" w:cs="Narkisim" w:hint="cs"/>
          <w:rtl/>
        </w:rPr>
        <w:t xml:space="preserve"> האם כדאי לרוץ על השורות ולסכום עמודות או לרוץ על העמודות ולסכום את השורות? </w:t>
      </w:r>
    </w:p>
    <w:p w14:paraId="1D1FA159" w14:textId="3AC8839E" w:rsidR="00FD245F" w:rsidRPr="0090555A" w:rsidRDefault="00CA6394" w:rsidP="00CA6394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</w:rPr>
      </w:pPr>
      <w:r w:rsidRPr="0090555A">
        <w:rPr>
          <w:rFonts w:ascii="Narkisim" w:hAnsi="Narkisim" w:cs="Narkisim"/>
          <w:rtl/>
        </w:rPr>
        <w:tab/>
      </w:r>
      <w:r w:rsidRPr="0090555A">
        <w:rPr>
          <w:rFonts w:ascii="Narkisim" w:hAnsi="Narkisim" w:cs="Narkisim" w:hint="cs"/>
          <w:rtl/>
        </w:rPr>
        <w:t>תשובה: זה תלוי בקלט. אם המטריצה לאורך, נרוץ על השורות ואם היא לרוחב נרוץ על עמודות.</w:t>
      </w:r>
    </w:p>
    <w:p w14:paraId="396E06EF" w14:textId="77777777" w:rsidR="00FE58CB" w:rsidRPr="0090555A" w:rsidRDefault="00FE58CB" w:rsidP="00FE58CB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rtl/>
        </w:rPr>
      </w:pPr>
    </w:p>
    <w:p w14:paraId="0F119DA1" w14:textId="77777777" w:rsidR="00FD245F" w:rsidRPr="0090555A" w:rsidRDefault="00FD245F" w:rsidP="00FD245F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rtl/>
        </w:rPr>
      </w:pPr>
      <w:r w:rsidRPr="0090555A">
        <w:rPr>
          <w:rFonts w:ascii="Narkisim" w:hAnsi="Narkisim" w:cs="Narkisim" w:hint="cs"/>
          <w:b/>
          <w:bCs/>
          <w:rtl/>
        </w:rPr>
        <w:t>אלגוריתם:</w:t>
      </w:r>
    </w:p>
    <w:p w14:paraId="495EBE18" w14:textId="77777777" w:rsidR="004B4BCB" w:rsidRPr="0090555A" w:rsidRDefault="004B4BCB" w:rsidP="00BA5FBE">
      <w:pPr>
        <w:pStyle w:val="NormalWeb"/>
        <w:numPr>
          <w:ilvl w:val="0"/>
          <w:numId w:val="15"/>
        </w:numPr>
        <w:bidi/>
        <w:spacing w:before="0" w:beforeAutospacing="0" w:after="0" w:afterAutospacing="0" w:line="360" w:lineRule="auto"/>
        <w:ind w:left="648"/>
        <w:rPr>
          <w:rFonts w:ascii="Narkisim" w:hAnsi="Narkisim" w:cs="Narkisim"/>
        </w:rPr>
      </w:pPr>
      <w:r w:rsidRPr="0090555A">
        <w:rPr>
          <w:rFonts w:ascii="Narkisim" w:hAnsi="Narkisim" w:cs="Narkisim" w:hint="cs"/>
          <w:rtl/>
        </w:rPr>
        <w:t xml:space="preserve">עוברים על כל רצף השורות (או עמודות </w:t>
      </w:r>
      <w:r w:rsidRPr="0090555A">
        <w:rPr>
          <w:rFonts w:ascii="Narkisim" w:hAnsi="Narkisim" w:cs="Narkisim"/>
          <w:rtl/>
        </w:rPr>
        <w:t>–</w:t>
      </w:r>
      <w:r w:rsidRPr="0090555A">
        <w:rPr>
          <w:rFonts w:ascii="Narkisim" w:hAnsi="Narkisim" w:cs="Narkisim" w:hint="cs"/>
          <w:rtl/>
        </w:rPr>
        <w:t xml:space="preserve"> המינימאלי מבניהם) וסוכמים הכל למערך אחד.</w:t>
      </w:r>
    </w:p>
    <w:p w14:paraId="52AF8AD7" w14:textId="77777777" w:rsidR="004B4BCB" w:rsidRPr="0090555A" w:rsidRDefault="004B4BCB" w:rsidP="004140DD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rtl/>
        </w:rPr>
      </w:pPr>
      <w:r w:rsidRPr="0090555A">
        <w:rPr>
          <w:rFonts w:ascii="Narkisim" w:hAnsi="Narkisim" w:cs="Narkisim" w:hint="cs"/>
          <w:rtl/>
        </w:rPr>
        <w:t>(אם עוברים על השורות, אז כל תא במערך החדש הוא סכום אותה עמודה בכל השורות ולהיפך)</w:t>
      </w:r>
    </w:p>
    <w:p w14:paraId="51FB85BC" w14:textId="3B71C12A" w:rsidR="004B4BCB" w:rsidRPr="0090555A" w:rsidRDefault="004B4BCB" w:rsidP="00BA5FBE">
      <w:pPr>
        <w:pStyle w:val="NormalWeb"/>
        <w:numPr>
          <w:ilvl w:val="0"/>
          <w:numId w:val="15"/>
        </w:numPr>
        <w:bidi/>
        <w:spacing w:before="0" w:beforeAutospacing="0" w:after="0" w:afterAutospacing="0" w:line="360" w:lineRule="auto"/>
        <w:ind w:left="648"/>
        <w:rPr>
          <w:rFonts w:ascii="Narkisim" w:hAnsi="Narkisim" w:cs="Narkisim"/>
        </w:rPr>
      </w:pPr>
      <w:r w:rsidRPr="0090555A">
        <w:rPr>
          <w:rFonts w:ascii="Narkisim" w:hAnsi="Narkisim" w:cs="Narkisim" w:hint="cs"/>
          <w:rtl/>
        </w:rPr>
        <w:t xml:space="preserve">מפעילים </w:t>
      </w:r>
      <w:r w:rsidRPr="0090555A">
        <w:rPr>
          <w:rFonts w:ascii="Narkisim" w:hAnsi="Narkisim" w:cs="Narkisim"/>
        </w:rPr>
        <w:t>Best</w:t>
      </w:r>
      <w:r w:rsidRPr="0090555A">
        <w:rPr>
          <w:rFonts w:ascii="Narkisim" w:hAnsi="Narkisim" w:cs="Narkisim" w:hint="cs"/>
          <w:rtl/>
        </w:rPr>
        <w:t xml:space="preserve"> רגיל על המערך ומקבלים את הערכים </w:t>
      </w:r>
      <w:r w:rsidR="00531FB3" w:rsidRPr="0090555A">
        <w:rPr>
          <w:rFonts w:ascii="Narkisim" w:hAnsi="Narkisim" w:cs="Narkisim"/>
          <w:rtl/>
        </w:rPr>
        <w:t>–</w:t>
      </w:r>
      <w:r w:rsidRPr="0090555A">
        <w:rPr>
          <w:rFonts w:ascii="Narkisim" w:hAnsi="Narkisim" w:cs="Narkisim" w:hint="cs"/>
          <w:rtl/>
        </w:rPr>
        <w:t xml:space="preserve"> </w:t>
      </w:r>
      <w:r w:rsidR="00531FB3" w:rsidRPr="0090555A">
        <w:rPr>
          <w:rFonts w:ascii="Narkisim" w:hAnsi="Narkisim" w:cs="Narkisim" w:hint="cs"/>
          <w:rtl/>
        </w:rPr>
        <w:t xml:space="preserve">ושומרים את המקסימום. </w:t>
      </w:r>
    </w:p>
    <w:p w14:paraId="732D6273" w14:textId="3213ABD1" w:rsidR="00A349BE" w:rsidRPr="0090555A" w:rsidRDefault="00656AB9" w:rsidP="00BA5FBE">
      <w:pPr>
        <w:pStyle w:val="NormalWeb"/>
        <w:numPr>
          <w:ilvl w:val="0"/>
          <w:numId w:val="15"/>
        </w:numPr>
        <w:bidi/>
        <w:spacing w:before="0" w:beforeAutospacing="0" w:after="0" w:afterAutospacing="0" w:line="360" w:lineRule="auto"/>
        <w:ind w:left="648"/>
        <w:rPr>
          <w:rFonts w:ascii="Narkisim" w:hAnsi="Narkisim" w:cs="Narkisim"/>
        </w:rPr>
      </w:pPr>
      <w:r w:rsidRPr="0090555A">
        <w:rPr>
          <w:rFonts w:ascii="Narkisim" w:hAnsi="Narkisim" w:cs="Narkisim" w:hint="cs"/>
          <w:rtl/>
        </w:rPr>
        <w:t xml:space="preserve">לבסוף מחזירים את הערך הגדול ביותר. </w:t>
      </w:r>
    </w:p>
    <w:p w14:paraId="74DAAEF2" w14:textId="4D0CE40D" w:rsidR="004140DD" w:rsidRPr="0090555A" w:rsidRDefault="007C0D6A" w:rsidP="00D027D0">
      <w:pPr>
        <w:pStyle w:val="NormalWeb"/>
        <w:numPr>
          <w:ilvl w:val="0"/>
          <w:numId w:val="15"/>
        </w:numPr>
        <w:bidi/>
        <w:spacing w:before="0" w:beforeAutospacing="0" w:after="0" w:afterAutospacing="0" w:line="360" w:lineRule="auto"/>
        <w:ind w:left="648"/>
        <w:rPr>
          <w:rFonts w:ascii="Narkisim" w:hAnsi="Narkisim" w:cs="Narkisim"/>
        </w:rPr>
      </w:pPr>
      <w:r w:rsidRPr="0090555A">
        <w:rPr>
          <w:rFonts w:ascii="Narkisim" w:hAnsi="Narkisim" w:cs="Narkisim" w:hint="cs"/>
          <w:rtl/>
        </w:rPr>
        <w:t xml:space="preserve">כדי לחשב את הסכומים עבור מערך העזר באופן יעיל, ניצור לפני תחילת האלגוריתם מטריצת עזר </w:t>
      </w:r>
      <w:r w:rsidRPr="0090555A">
        <w:rPr>
          <w:rFonts w:ascii="Narkisim" w:hAnsi="Narkisim" w:cs="Narkisim"/>
        </w:rPr>
        <w:t>h</w:t>
      </w:r>
      <w:r w:rsidRPr="0090555A">
        <w:rPr>
          <w:rFonts w:ascii="Narkisim" w:hAnsi="Narkisim" w:cs="Narkisim" w:hint="cs"/>
          <w:rtl/>
        </w:rPr>
        <w:t xml:space="preserve"> שבתא </w:t>
      </w:r>
      <w:r w:rsidRPr="0090555A">
        <w:rPr>
          <w:rFonts w:ascii="Narkisim" w:hAnsi="Narkisim" w:cs="Narkisim"/>
        </w:rPr>
        <w:t>[</w:t>
      </w:r>
      <w:proofErr w:type="spellStart"/>
      <w:r w:rsidRPr="0090555A">
        <w:rPr>
          <w:rFonts w:ascii="Narkisim" w:hAnsi="Narkisim" w:cs="Narkisim"/>
        </w:rPr>
        <w:t>i,j</w:t>
      </w:r>
      <w:proofErr w:type="spellEnd"/>
      <w:r w:rsidRPr="0090555A">
        <w:rPr>
          <w:rFonts w:ascii="Narkisim" w:hAnsi="Narkisim" w:cs="Narkisim"/>
        </w:rPr>
        <w:t>]</w:t>
      </w:r>
      <w:r w:rsidRPr="0090555A">
        <w:rPr>
          <w:rFonts w:ascii="Narkisim" w:hAnsi="Narkisim" w:cs="Narkisim" w:hint="cs"/>
          <w:rtl/>
        </w:rPr>
        <w:t xml:space="preserve"> יהיה שמור הסכום של עמודה </w:t>
      </w:r>
      <w:r w:rsidRPr="0090555A">
        <w:rPr>
          <w:rFonts w:ascii="Narkisim" w:hAnsi="Narkisim" w:cs="Narkisim"/>
        </w:rPr>
        <w:t>j</w:t>
      </w:r>
      <w:r w:rsidRPr="0090555A">
        <w:rPr>
          <w:rFonts w:ascii="Narkisim" w:hAnsi="Narkisim" w:cs="Narkisim" w:hint="cs"/>
          <w:rtl/>
        </w:rPr>
        <w:t xml:space="preserve"> משורה 1 ועד שורה </w:t>
      </w:r>
      <w:r w:rsidRPr="0090555A">
        <w:rPr>
          <w:rFonts w:ascii="Narkisim" w:hAnsi="Narkisim" w:cs="Narkisim"/>
        </w:rPr>
        <w:t>i</w:t>
      </w:r>
      <w:r w:rsidRPr="0090555A">
        <w:rPr>
          <w:rFonts w:ascii="Narkisim" w:hAnsi="Narkisim" w:cs="Narkisim" w:hint="cs"/>
          <w:rtl/>
        </w:rPr>
        <w:t>.</w:t>
      </w:r>
    </w:p>
    <w:p w14:paraId="0295AFC7" w14:textId="77777777" w:rsidR="00FE58CB" w:rsidRPr="0090555A" w:rsidRDefault="00FE58CB" w:rsidP="00FE58CB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</w:rPr>
      </w:pPr>
    </w:p>
    <w:p w14:paraId="07B2C08D" w14:textId="41048833" w:rsidR="00B24C65" w:rsidRPr="0090555A" w:rsidRDefault="00B24C65" w:rsidP="00B24C65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b/>
          <w:bCs/>
          <w:rtl/>
        </w:rPr>
      </w:pPr>
      <w:r w:rsidRPr="0090555A">
        <w:rPr>
          <w:rFonts w:ascii="Narkisim" w:hAnsi="Narkisim" w:cs="Narkisim" w:hint="cs"/>
          <w:b/>
          <w:bCs/>
          <w:rtl/>
        </w:rPr>
        <w:t>סיבוכיות:</w:t>
      </w:r>
    </w:p>
    <w:p w14:paraId="65E9ED8F" w14:textId="23B40140" w:rsidR="00B24C65" w:rsidRPr="0090555A" w:rsidRDefault="00B24C65" w:rsidP="00B24C65">
      <w:pPr>
        <w:pStyle w:val="NormalWeb"/>
        <w:numPr>
          <w:ilvl w:val="0"/>
          <w:numId w:val="42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 w:rsidRPr="0090555A">
        <w:rPr>
          <w:rFonts w:ascii="Narkisim" w:hAnsi="Narkisim" w:cs="Narkisim" w:hint="cs"/>
          <w:rtl/>
        </w:rPr>
        <w:t xml:space="preserve">יצירת מטריצת </w:t>
      </w:r>
      <w:r w:rsidRPr="0090555A">
        <w:rPr>
          <w:rFonts w:ascii="Narkisim" w:hAnsi="Narkisim" w:cs="Narkisim" w:hint="cs"/>
        </w:rPr>
        <w:t>H</w:t>
      </w:r>
      <w:r w:rsidRPr="0090555A">
        <w:rPr>
          <w:rFonts w:ascii="Narkisim" w:hAnsi="Narkisim" w:cs="Narkisim" w:hint="cs"/>
          <w:rtl/>
        </w:rPr>
        <w:t xml:space="preserve"> של הסכומים המצטברים:</w:t>
      </w:r>
      <w:r w:rsidRPr="0090555A">
        <w:rPr>
          <w:rFonts w:ascii="Narkisim" w:hAnsi="Narkisim" w:cs="Narkisim" w:hint="cs"/>
        </w:rPr>
        <w:t xml:space="preserve"> </w:t>
      </w:r>
      <m:oMath>
        <m:r>
          <w:rPr>
            <w:rFonts w:ascii="Cambria Math" w:hAnsi="Cambria Math" w:cs="Narkisim"/>
          </w:rPr>
          <m:t>O(nm)</m:t>
        </m:r>
      </m:oMath>
    </w:p>
    <w:p w14:paraId="4BA0C4DF" w14:textId="13BF5ED9" w:rsidR="00B24C65" w:rsidRPr="0090555A" w:rsidRDefault="00B24C65" w:rsidP="00B24C65">
      <w:pPr>
        <w:pStyle w:val="NormalWeb"/>
        <w:numPr>
          <w:ilvl w:val="0"/>
          <w:numId w:val="42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 w:rsidRPr="0090555A">
        <w:rPr>
          <w:rFonts w:ascii="Narkisim" w:hAnsi="Narkisim" w:cs="Narkisim" w:hint="cs"/>
          <w:rtl/>
        </w:rPr>
        <w:t xml:space="preserve">עוברים על כל הקומבינציות משורה </w:t>
      </w:r>
      <w:r w:rsidRPr="0090555A">
        <w:rPr>
          <w:rFonts w:ascii="Narkisim" w:hAnsi="Narkisim" w:cs="Narkisim"/>
        </w:rPr>
        <w:t>x</w:t>
      </w:r>
      <w:r w:rsidRPr="0090555A">
        <w:rPr>
          <w:rFonts w:ascii="Narkisim" w:hAnsi="Narkisim" w:cs="Narkisim" w:hint="cs"/>
          <w:rtl/>
        </w:rPr>
        <w:t xml:space="preserve"> עד שורה </w:t>
      </w:r>
      <w:r w:rsidRPr="0090555A">
        <w:rPr>
          <w:rFonts w:ascii="Narkisim" w:hAnsi="Narkisim" w:cs="Narkisim"/>
        </w:rPr>
        <w:t>y</w:t>
      </w:r>
      <w:r w:rsidRPr="0090555A">
        <w:rPr>
          <w:rFonts w:ascii="Narkisim" w:hAnsi="Narkisim" w:cs="Narkisim" w:hint="cs"/>
          <w:rtl/>
        </w:rPr>
        <w:t xml:space="preserve"> : </w:t>
      </w:r>
      <m:oMath>
        <m:r>
          <w:rPr>
            <w:rFonts w:ascii="Cambria Math" w:hAnsi="Cambria Math" w:cs="Narkisim"/>
          </w:rPr>
          <m:t>O(</m:t>
        </m:r>
        <m:sSup>
          <m:sSupPr>
            <m:ctrlPr>
              <w:rPr>
                <w:rFonts w:ascii="Cambria Math" w:hAnsi="Cambria Math" w:cs="Narkisim"/>
                <w:i/>
              </w:rPr>
            </m:ctrlPr>
          </m:sSupPr>
          <m:e>
            <m:r>
              <w:rPr>
                <w:rFonts w:ascii="Cambria Math" w:hAnsi="Cambria Math" w:cs="Narkisim"/>
              </w:rPr>
              <m:t>n</m:t>
            </m:r>
          </m:e>
          <m:sup>
            <m:r>
              <w:rPr>
                <w:rFonts w:ascii="Cambria Math" w:hAnsi="Cambria Math" w:cs="Narkisim"/>
              </w:rPr>
              <m:t>2</m:t>
            </m:r>
          </m:sup>
        </m:sSup>
        <m:r>
          <w:rPr>
            <w:rFonts w:ascii="Cambria Math" w:hAnsi="Cambria Math" w:cs="Narkisim"/>
          </w:rPr>
          <m:t>⋅</m:t>
        </m:r>
        <m:d>
          <m:dPr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m+m</m:t>
            </m:r>
          </m:e>
        </m:d>
        <m:r>
          <w:rPr>
            <w:rFonts w:ascii="Cambria Math" w:hAnsi="Cambria Math" w:cs="Narkisim"/>
          </w:rPr>
          <m:t>)→O(</m:t>
        </m:r>
        <m:sSup>
          <m:sSupPr>
            <m:ctrlPr>
              <w:rPr>
                <w:rFonts w:ascii="Cambria Math" w:hAnsi="Cambria Math" w:cs="Narkisim"/>
                <w:i/>
              </w:rPr>
            </m:ctrlPr>
          </m:sSupPr>
          <m:e>
            <m:r>
              <w:rPr>
                <w:rFonts w:ascii="Cambria Math" w:hAnsi="Cambria Math" w:cs="Narkisim"/>
              </w:rPr>
              <m:t>n</m:t>
            </m:r>
          </m:e>
          <m:sup>
            <m:r>
              <w:rPr>
                <w:rFonts w:ascii="Cambria Math" w:hAnsi="Cambria Math" w:cs="Narkisim"/>
              </w:rPr>
              <m:t>2</m:t>
            </m:r>
          </m:sup>
        </m:sSup>
        <m:r>
          <w:rPr>
            <w:rFonts w:ascii="Cambria Math" w:hAnsi="Cambria Math" w:cs="Narkisim"/>
          </w:rPr>
          <m:t>)</m:t>
        </m:r>
      </m:oMath>
    </w:p>
    <w:p w14:paraId="3C168391" w14:textId="09F385B3" w:rsidR="00B24C65" w:rsidRPr="0090555A" w:rsidRDefault="00B24C65" w:rsidP="00B24C65">
      <w:pPr>
        <w:pStyle w:val="NormalWeb"/>
        <w:numPr>
          <w:ilvl w:val="0"/>
          <w:numId w:val="42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 w:rsidRPr="0090555A">
        <w:rPr>
          <w:rFonts w:ascii="Narkisim" w:hAnsi="Narkisim" w:cs="Narkisim" w:hint="cs"/>
          <w:rtl/>
        </w:rPr>
        <w:t xml:space="preserve">ממלאים את מערך העזר בגודל </w:t>
      </w:r>
      <w:r w:rsidRPr="0090555A">
        <w:rPr>
          <w:rFonts w:ascii="Narkisim" w:hAnsi="Narkisim" w:cs="Narkisim"/>
        </w:rPr>
        <w:t>m</w:t>
      </w:r>
      <w:r w:rsidRPr="0090555A">
        <w:rPr>
          <w:rFonts w:ascii="Narkisim" w:hAnsi="Narkisim" w:cs="Narkisim" w:hint="cs"/>
          <w:rtl/>
        </w:rPr>
        <w:t xml:space="preserve"> באמצעות מטריצת הסכומים </w:t>
      </w:r>
      <m:oMath>
        <m:r>
          <w:rPr>
            <w:rFonts w:ascii="Cambria Math" w:hAnsi="Cambria Math" w:cs="Narkisim"/>
          </w:rPr>
          <m:t>O</m:t>
        </m:r>
        <m:d>
          <m:dPr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m</m:t>
            </m:r>
          </m:e>
        </m:d>
      </m:oMath>
    </w:p>
    <w:p w14:paraId="5E5CC72B" w14:textId="08A1F3E5" w:rsidR="00B24C65" w:rsidRPr="0090555A" w:rsidRDefault="00B24C65" w:rsidP="00B24C65">
      <w:pPr>
        <w:pStyle w:val="NormalWeb"/>
        <w:numPr>
          <w:ilvl w:val="0"/>
          <w:numId w:val="42"/>
        </w:numPr>
        <w:bidi/>
        <w:spacing w:before="0" w:beforeAutospacing="0" w:after="0" w:afterAutospacing="0" w:line="360" w:lineRule="auto"/>
        <w:rPr>
          <w:rFonts w:ascii="Narkisim" w:hAnsi="Narkisim" w:cs="Narkisim"/>
          <w:rtl/>
        </w:rPr>
      </w:pPr>
      <w:r w:rsidRPr="0090555A">
        <w:rPr>
          <w:rFonts w:ascii="Narkisim" w:hAnsi="Narkisim" w:cs="Narkisim" w:hint="cs"/>
          <w:rtl/>
        </w:rPr>
        <w:t xml:space="preserve">לבסוף מפעילים </w:t>
      </w:r>
      <w:r w:rsidRPr="0090555A">
        <w:rPr>
          <w:rFonts w:ascii="Narkisim" w:hAnsi="Narkisim" w:cs="Narkisim"/>
        </w:rPr>
        <w:t>Best</w:t>
      </w:r>
      <w:r w:rsidRPr="0090555A">
        <w:rPr>
          <w:rFonts w:ascii="Narkisim" w:hAnsi="Narkisim" w:cs="Narkisim" w:hint="cs"/>
          <w:rtl/>
        </w:rPr>
        <w:t xml:space="preserve"> רגיל על אותו מערך:</w:t>
      </w:r>
      <w:r w:rsidRPr="0090555A">
        <w:rPr>
          <w:rFonts w:ascii="Narkisim" w:hAnsi="Narkisim" w:cs="Narkisim" w:hint="cs"/>
        </w:rPr>
        <w:t xml:space="preserve"> </w:t>
      </w:r>
      <m:oMath>
        <m:r>
          <w:rPr>
            <w:rFonts w:ascii="Cambria Math" w:hAnsi="Cambria Math" w:cs="Narkisim"/>
          </w:rPr>
          <m:t>O(m)</m:t>
        </m:r>
      </m:oMath>
    </w:p>
    <w:p w14:paraId="211E7687" w14:textId="59FD5E91" w:rsidR="00D027D0" w:rsidRDefault="00D027D0" w:rsidP="00D027D0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3C6EDCE6" w14:textId="77777777" w:rsidR="00FE58CB" w:rsidRPr="00FE58CB" w:rsidRDefault="00FE58CB" w:rsidP="00FE58CB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SuperBest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>(M)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n - M-rows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m - M-cols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max = -inf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row_s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row_e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col_s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col_e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H = 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Matrix[n][m]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 xml:space="preserve">0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to m-1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H[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][i] = M[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][i]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to n-1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</w:t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j = 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 xml:space="preserve">0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to m-1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H[i][j] = H[i-1][j] + M[i][j]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</w:t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 xml:space="preserve">0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to n-1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</w:t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j = i to n-1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A = 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Array[m]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</w:t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k = 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 xml:space="preserve">0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to m-1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>if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(i == </w:t>
      </w:r>
      <w:r w:rsidRPr="00FE58CB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) A[k] = H[j][k]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 xml:space="preserve">else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A[k] = H[j][k] - H[i-1][k]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(sum, s, e) = Best(A)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</w:t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>if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>(sum &gt; max)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max = sum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row_s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 = i 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row_e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 = j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col_s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 = s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col_e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 = e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br/>
      </w:r>
      <w:r w:rsidRPr="00FE58CB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(max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row_s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row_e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col_s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, </w:t>
      </w:r>
      <w:proofErr w:type="spellStart"/>
      <w:r w:rsidRPr="00FE58CB">
        <w:rPr>
          <w:rFonts w:ascii="Hack" w:eastAsia="Times New Roman" w:hAnsi="Hack" w:cs="Courier New"/>
          <w:color w:val="ABB2BF"/>
          <w:sz w:val="20"/>
          <w:szCs w:val="20"/>
        </w:rPr>
        <w:t>col_e</w:t>
      </w:r>
      <w:proofErr w:type="spellEnd"/>
      <w:r w:rsidRPr="00FE58CB">
        <w:rPr>
          <w:rFonts w:ascii="Hack" w:eastAsia="Times New Roman" w:hAnsi="Hack" w:cs="Courier New"/>
          <w:color w:val="ABB2BF"/>
          <w:sz w:val="20"/>
          <w:szCs w:val="20"/>
        </w:rPr>
        <w:t xml:space="preserve">)   </w:t>
      </w:r>
    </w:p>
    <w:p w14:paraId="6821BC50" w14:textId="77777777" w:rsidR="00D027D0" w:rsidRPr="00FE58CB" w:rsidRDefault="00D027D0" w:rsidP="00D027D0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</w:p>
    <w:p w14:paraId="3DA3A320" w14:textId="62D65E33" w:rsidR="00C877EB" w:rsidRDefault="00C877EB">
      <w:pPr>
        <w:rPr>
          <w:rFonts w:ascii="Narkisim" w:eastAsia="Times New Roman" w:hAnsi="Narkisim" w:cs="Narkisim"/>
          <w:rtl/>
        </w:rPr>
      </w:pPr>
      <w:r>
        <w:rPr>
          <w:rFonts w:ascii="Narkisim" w:hAnsi="Narkisim" w:cs="Narkisim"/>
          <w:rtl/>
        </w:rPr>
        <w:br w:type="page"/>
      </w:r>
    </w:p>
    <w:p w14:paraId="39DC6A8D" w14:textId="002521F4" w:rsidR="0060276B" w:rsidRDefault="0060276B" w:rsidP="0060276B">
      <w:pPr>
        <w:pStyle w:val="1"/>
        <w:rPr>
          <w:rFonts w:ascii="Narkisim" w:hAnsi="Narkisim" w:cs="Narkisim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 w:hint="cs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עצים פורסים מינימליים</w:t>
      </w:r>
      <w:r w:rsidRPr="00CA7082"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F1464">
        <w:rPr>
          <w:rFonts w:ascii="Narkisim" w:hAnsi="Narkisim" w:cs="Narkisim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:</w:t>
      </w:r>
      <w:r w:rsidR="001F1464">
        <w:rPr>
          <w:rFonts w:ascii="Narkisim" w:hAnsi="Narkisim" w:cs="Narkisim" w:hint="cs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1F1464">
        <w:rPr>
          <w:rFonts w:ascii="Narkisim" w:hAnsi="Narkisim" w:cs="Narkisim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im, Boruvka, Kruskal, RKruskal</w:t>
      </w:r>
    </w:p>
    <w:p w14:paraId="54E8ADE2" w14:textId="1FAFEEE3" w:rsidR="00F90B0A" w:rsidRDefault="00BA7EFC" w:rsidP="00F90B0A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נתון לנו גרף שיש לו משקלים על הצלעות. </w:t>
      </w:r>
    </w:p>
    <w:p w14:paraId="40B5D96F" w14:textId="593A3CF1" w:rsidR="00240D28" w:rsidRDefault="00BA7EFC" w:rsidP="00D20D2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>המטרה:</w:t>
      </w:r>
      <w:r>
        <w:rPr>
          <w:rFonts w:ascii="Narkisim" w:hAnsi="Narkisim" w:cs="Narkisim" w:hint="cs"/>
          <w:sz w:val="22"/>
          <w:szCs w:val="22"/>
          <w:rtl/>
        </w:rPr>
        <w:t xml:space="preserve"> למצוא תת גרף שהוא עץ (</w:t>
      </w:r>
      <w:r w:rsidR="00240D28">
        <w:rPr>
          <w:rFonts w:ascii="Narkisim" w:hAnsi="Narkisim" w:cs="Narkisim" w:hint="cs"/>
          <w:sz w:val="22"/>
          <w:szCs w:val="22"/>
          <w:rtl/>
        </w:rPr>
        <w:t>קשיר ללא מעגלים) שסכום משקלי הצלעות שעליו הוא מינימאלי.</w:t>
      </w:r>
    </w:p>
    <w:p w14:paraId="2A40C9FC" w14:textId="77777777" w:rsidR="00D20D23" w:rsidRPr="00D20D23" w:rsidRDefault="00D20D23" w:rsidP="00D20D2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607510A7" w14:textId="4FCC57F1" w:rsidR="003C51D4" w:rsidRPr="00EE39B4" w:rsidRDefault="003C51D4" w:rsidP="003C51D4">
      <w:pPr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E39B4"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Kruskal Algorithm</w:t>
      </w:r>
    </w:p>
    <w:p w14:paraId="34A95D82" w14:textId="73D20BC4" w:rsidR="003C51D4" w:rsidRDefault="00BB0606" w:rsidP="00BA5FBE">
      <w:pPr>
        <w:pStyle w:val="NormalWeb"/>
        <w:numPr>
          <w:ilvl w:val="0"/>
          <w:numId w:val="16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מיין את הצלעות מהצלע עם המשקל הנמוך ביותר לגבוהה ביותר.</w:t>
      </w:r>
    </w:p>
    <w:p w14:paraId="5C1A4D2C" w14:textId="0E484496" w:rsidR="00BB0606" w:rsidRDefault="00BB0606" w:rsidP="00BA5FBE">
      <w:pPr>
        <w:pStyle w:val="NormalWeb"/>
        <w:numPr>
          <w:ilvl w:val="0"/>
          <w:numId w:val="16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עבור על הצלעות מהנמוך </w:t>
      </w:r>
      <w:r w:rsidR="005B5B1A">
        <w:rPr>
          <w:rFonts w:ascii="Narkisim" w:hAnsi="Narkisim" w:cs="Narkisim" w:hint="cs"/>
          <w:sz w:val="22"/>
          <w:szCs w:val="22"/>
          <w:rtl/>
        </w:rPr>
        <w:t xml:space="preserve">לגבוה וכל צלע שלא סוגרת מעגל עם מה שכבר לקחנו לעץ לפני כן </w:t>
      </w:r>
      <w:r w:rsidR="005B5B1A">
        <w:rPr>
          <w:rFonts w:ascii="Narkisim" w:hAnsi="Narkisim" w:cs="Narkisim"/>
          <w:sz w:val="22"/>
          <w:szCs w:val="22"/>
          <w:rtl/>
        </w:rPr>
        <w:t>–</w:t>
      </w:r>
      <w:r w:rsidR="005B5B1A">
        <w:rPr>
          <w:rFonts w:ascii="Narkisim" w:hAnsi="Narkisim" w:cs="Narkisim" w:hint="cs"/>
          <w:sz w:val="22"/>
          <w:szCs w:val="22"/>
          <w:rtl/>
        </w:rPr>
        <w:t xml:space="preserve"> הוסף לעץ.</w:t>
      </w:r>
    </w:p>
    <w:p w14:paraId="057BEEA2" w14:textId="4F0B3FC5" w:rsidR="005B5B1A" w:rsidRDefault="00606D30" w:rsidP="00BA5FBE">
      <w:pPr>
        <w:pStyle w:val="NormalWeb"/>
        <w:numPr>
          <w:ilvl w:val="0"/>
          <w:numId w:val="16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סיים כאשר לקחת בדיוק </w:t>
      </w:r>
      <w:r>
        <w:rPr>
          <w:rFonts w:ascii="Narkisim" w:hAnsi="Narkisim" w:cs="Narkisim"/>
          <w:sz w:val="22"/>
          <w:szCs w:val="22"/>
        </w:rPr>
        <w:t>n-1</w:t>
      </w:r>
      <w:r>
        <w:rPr>
          <w:rFonts w:ascii="Narkisim" w:hAnsi="Narkisim" w:cs="Narkisim" w:hint="cs"/>
          <w:sz w:val="22"/>
          <w:szCs w:val="22"/>
          <w:rtl/>
        </w:rPr>
        <w:t xml:space="preserve"> צלעות (</w:t>
      </w:r>
      <w:r>
        <w:rPr>
          <w:rFonts w:ascii="Narkisim" w:hAnsi="Narkisim" w:cs="Narkisim"/>
          <w:sz w:val="22"/>
          <w:szCs w:val="22"/>
        </w:rPr>
        <w:t>n</w:t>
      </w:r>
      <w:r>
        <w:rPr>
          <w:rFonts w:ascii="Narkisim" w:hAnsi="Narkisim" w:cs="Narkisim" w:hint="cs"/>
          <w:sz w:val="22"/>
          <w:szCs w:val="22"/>
          <w:rtl/>
        </w:rPr>
        <w:t xml:space="preserve"> הוא כמות הקודקודים)</w:t>
      </w:r>
    </w:p>
    <w:p w14:paraId="6CD20F2C" w14:textId="77777777" w:rsidR="00606D30" w:rsidRDefault="00606D30" w:rsidP="00606D30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b/>
          <w:bCs/>
          <w:sz w:val="22"/>
          <w:szCs w:val="22"/>
          <w:rtl/>
        </w:rPr>
      </w:pPr>
    </w:p>
    <w:p w14:paraId="07C6C0FA" w14:textId="77777777" w:rsidR="00ED0204" w:rsidRDefault="00606D30" w:rsidP="00606D30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b/>
          <w:bCs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>סיבוכיות:</w:t>
      </w:r>
    </w:p>
    <w:p w14:paraId="7D9A5A01" w14:textId="6EE5DC5B" w:rsidR="00606D30" w:rsidRDefault="006E6E16" w:rsidP="00BA5FBE">
      <w:pPr>
        <w:pStyle w:val="NormalWeb"/>
        <w:numPr>
          <w:ilvl w:val="0"/>
          <w:numId w:val="17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m:oMath>
        <m:r>
          <w:rPr>
            <w:rFonts w:ascii="Cambria Math" w:hAnsi="Cambria Math" w:cs="Narkisim"/>
            <w:sz w:val="22"/>
            <w:szCs w:val="22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E</m:t>
            </m:r>
          </m:e>
        </m:d>
        <m:func>
          <m:funcPr>
            <m:ctrlPr>
              <w:rPr>
                <w:rFonts w:ascii="Cambria Math" w:hAnsi="Cambria Math" w:cs="Narkisim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Narkisim"/>
                <w:sz w:val="22"/>
                <w:szCs w:val="22"/>
              </w:rPr>
              <m:t>log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Narkisim"/>
                    <w:sz w:val="22"/>
                    <w:szCs w:val="22"/>
                  </w:rPr>
                  <m:t>E</m:t>
                </m:r>
              </m:e>
            </m:d>
          </m:e>
        </m:func>
        <m:r>
          <w:rPr>
            <w:rFonts w:ascii="Cambria Math" w:hAnsi="Cambria Math" w:cs="Narkisim"/>
            <w:sz w:val="22"/>
            <w:szCs w:val="22"/>
          </w:rPr>
          <m:t>)</m:t>
        </m:r>
      </m:oMath>
      <w:r>
        <w:rPr>
          <w:rFonts w:ascii="Narkisim" w:hAnsi="Narkisim" w:cs="Narkisim" w:hint="cs"/>
          <w:sz w:val="22"/>
          <w:szCs w:val="22"/>
          <w:rtl/>
        </w:rPr>
        <w:t xml:space="preserve"> עבור המיון. </w:t>
      </w:r>
    </w:p>
    <w:p w14:paraId="1364E70D" w14:textId="45818F92" w:rsidR="006E6E16" w:rsidRPr="00ED0204" w:rsidRDefault="006E6E16" w:rsidP="00BA5FBE">
      <w:pPr>
        <w:pStyle w:val="NormalWeb"/>
        <w:numPr>
          <w:ilvl w:val="0"/>
          <w:numId w:val="17"/>
        </w:numPr>
        <w:bidi/>
        <w:spacing w:before="0" w:beforeAutospacing="0" w:after="0" w:afterAutospacing="0" w:line="360" w:lineRule="auto"/>
        <w:rPr>
          <w:rFonts w:ascii="Narkisim" w:hAnsi="Narkisim" w:cs="Narkisim"/>
          <w:i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מעבר על הצלעות מהקטנה לגדולה </w:t>
      </w:r>
      <m:oMath>
        <m:r>
          <w:rPr>
            <w:rFonts w:ascii="Cambria Math" w:hAnsi="Cambria Math" w:cs="Narkisim"/>
            <w:sz w:val="22"/>
            <w:szCs w:val="22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E</m:t>
            </m:r>
          </m:e>
        </m:d>
        <m:r>
          <w:rPr>
            <w:rFonts w:ascii="Cambria Math" w:hAnsi="Cambria Math" w:cs="Narkisim"/>
            <w:sz w:val="22"/>
            <w:szCs w:val="22"/>
          </w:rPr>
          <m:t>)</m:t>
        </m:r>
      </m:oMath>
    </w:p>
    <w:p w14:paraId="166DA3C4" w14:textId="260A0421" w:rsidR="00ED0204" w:rsidRPr="00712497" w:rsidRDefault="00712497" w:rsidP="00BA5FBE">
      <w:pPr>
        <w:pStyle w:val="NormalWeb"/>
        <w:numPr>
          <w:ilvl w:val="0"/>
          <w:numId w:val="17"/>
        </w:numPr>
        <w:bidi/>
        <w:spacing w:before="0" w:beforeAutospacing="0" w:after="0" w:afterAutospacing="0" w:line="360" w:lineRule="auto"/>
        <w:rPr>
          <w:rFonts w:ascii="Narkisim" w:hAnsi="Narkisim" w:cs="Narkisim"/>
          <w:i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בכל מעבר צריך לבדוק שלא סוגרים מעגל.</w:t>
      </w:r>
    </w:p>
    <w:p w14:paraId="694D2F44" w14:textId="042D60E0" w:rsidR="00712497" w:rsidRPr="00DE078B" w:rsidRDefault="00712497" w:rsidP="00BA5FBE">
      <w:pPr>
        <w:pStyle w:val="NormalWeb"/>
        <w:numPr>
          <w:ilvl w:val="0"/>
          <w:numId w:val="17"/>
        </w:numPr>
        <w:bidi/>
        <w:spacing w:before="0" w:beforeAutospacing="0" w:after="0" w:afterAutospacing="0" w:line="360" w:lineRule="auto"/>
        <w:rPr>
          <w:rFonts w:ascii="Narkisim" w:hAnsi="Narkisim" w:cs="Narkisim"/>
          <w:i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שומרים את הקודקודים שהם באותו רכיב קשירות בתוך מבנה נתונים </w:t>
      </w:r>
      <w:r>
        <w:rPr>
          <w:rFonts w:ascii="Narkisim" w:hAnsi="Narkisim" w:cs="Narkisim"/>
          <w:sz w:val="22"/>
          <w:szCs w:val="22"/>
        </w:rPr>
        <w:t>union-find</w:t>
      </w:r>
      <w:r>
        <w:rPr>
          <w:rFonts w:ascii="Narkisim" w:hAnsi="Narkisim" w:cs="Narkisim" w:hint="cs"/>
          <w:sz w:val="22"/>
          <w:szCs w:val="22"/>
          <w:rtl/>
        </w:rPr>
        <w:t xml:space="preserve"> (איחוד קבוצות זרות)</w:t>
      </w:r>
    </w:p>
    <w:p w14:paraId="559DE4F9" w14:textId="02C01B34" w:rsidR="00DE078B" w:rsidRDefault="00813E06" w:rsidP="00DE078B">
      <w:pPr>
        <w:pStyle w:val="NormalWeb"/>
        <w:bidi/>
        <w:spacing w:before="0" w:beforeAutospacing="0" w:after="0" w:afterAutospacing="0" w:line="360" w:lineRule="auto"/>
        <w:ind w:left="108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EE046C6" wp14:editId="783E6C9A">
                <wp:simplePos x="0" y="0"/>
                <wp:positionH relativeFrom="column">
                  <wp:posOffset>4530090</wp:posOffset>
                </wp:positionH>
                <wp:positionV relativeFrom="paragraph">
                  <wp:posOffset>208857</wp:posOffset>
                </wp:positionV>
                <wp:extent cx="1676400" cy="13855"/>
                <wp:effectExtent l="0" t="0" r="19050" b="24765"/>
                <wp:wrapNone/>
                <wp:docPr id="1" name="מחבר ישר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76400" cy="1385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3DA1A0" id="מחבר ישר 1" o:spid="_x0000_s1026" style="position:absolute;flip:x 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6.7pt,16.45pt" to="488.7pt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" strokecolor="black [3213]" strokeweight=".5pt">
                <v:stroke joinstyle="miter"/>
              </v:line>
            </w:pict>
          </mc:Fallback>
        </mc:AlternateContent>
      </w:r>
      <w:r w:rsidR="00DE078B">
        <w:rPr>
          <w:rFonts w:ascii="Narkisim" w:hAnsi="Narkisim" w:cs="Narkisim" w:hint="cs"/>
          <w:sz w:val="22"/>
          <w:szCs w:val="22"/>
          <w:rtl/>
        </w:rPr>
        <w:t xml:space="preserve">סיבוכיות פעולות שימוש במבנה נתונים זה הן </w:t>
      </w:r>
      <m:oMath>
        <m:r>
          <w:rPr>
            <w:rFonts w:ascii="Cambria Math" w:hAnsi="Cambria Math" w:cs="Narkisim"/>
            <w:sz w:val="22"/>
            <w:szCs w:val="22"/>
          </w:rPr>
          <m:t>O(</m:t>
        </m:r>
        <m:func>
          <m:funcPr>
            <m:ctrlPr>
              <w:rPr>
                <w:rFonts w:ascii="Cambria Math" w:hAnsi="Cambria Math" w:cs="Narkisim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Narkisim"/>
                <w:sz w:val="22"/>
                <w:szCs w:val="22"/>
              </w:rPr>
              <m:t>log</m:t>
            </m:r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Narkisim"/>
                    <w:sz w:val="22"/>
                    <w:szCs w:val="22"/>
                  </w:rPr>
                  <m:t>V</m:t>
                </m:r>
              </m:e>
            </m:d>
          </m:e>
        </m:func>
        <m:r>
          <w:rPr>
            <w:rFonts w:ascii="Cambria Math" w:hAnsi="Cambria Math" w:cs="Narkisim"/>
            <w:sz w:val="22"/>
            <w:szCs w:val="22"/>
          </w:rPr>
          <m:t>)</m:t>
        </m:r>
      </m:oMath>
    </w:p>
    <w:p w14:paraId="2AB952DE" w14:textId="0DD93879" w:rsidR="00DE078B" w:rsidRDefault="00632D76" w:rsidP="000F29FE">
      <w:pPr>
        <w:pStyle w:val="NormalWeb"/>
        <w:bidi/>
        <w:spacing w:before="0" w:beforeAutospacing="0" w:after="0" w:afterAutospacing="0" w:line="360" w:lineRule="auto"/>
        <w:ind w:left="360" w:firstLine="72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סה"כ סיבוכיות:</w:t>
      </w:r>
      <w:r>
        <w:rPr>
          <w:rFonts w:ascii="Narkisim" w:hAnsi="Narkisim" w:cs="Narkisim" w:hint="cs"/>
          <w:sz w:val="22"/>
          <w:szCs w:val="22"/>
        </w:rPr>
        <w:t xml:space="preserve"> </w:t>
      </w:r>
      <m:oMath>
        <m:r>
          <w:rPr>
            <w:rFonts w:ascii="Cambria Math" w:hAnsi="Cambria Math" w:cs="Narkisim"/>
            <w:sz w:val="22"/>
            <w:szCs w:val="22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E</m:t>
            </m:r>
          </m:e>
        </m:d>
        <m:func>
          <m:funcPr>
            <m:ctrlPr>
              <w:rPr>
                <w:rFonts w:ascii="Cambria Math" w:hAnsi="Cambria Math" w:cs="Narkisim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Narkisim"/>
                <w:sz w:val="22"/>
                <w:szCs w:val="22"/>
              </w:rPr>
              <m:t>log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Narkisim"/>
                    <w:sz w:val="22"/>
                    <w:szCs w:val="22"/>
                  </w:rPr>
                  <m:t>E</m:t>
                </m:r>
              </m:e>
            </m:d>
          </m:e>
        </m:func>
        <m:r>
          <w:rPr>
            <w:rFonts w:ascii="Cambria Math" w:hAnsi="Cambria Math" w:cs="Narkisim"/>
            <w:sz w:val="22"/>
            <w:szCs w:val="22"/>
          </w:rPr>
          <m:t>)</m:t>
        </m:r>
      </m:oMath>
    </w:p>
    <w:p w14:paraId="3CE94303" w14:textId="77777777" w:rsidR="00D20D23" w:rsidRDefault="00D20D23" w:rsidP="00813E06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b/>
          <w:bCs/>
          <w:sz w:val="22"/>
          <w:szCs w:val="22"/>
          <w:rtl/>
        </w:rPr>
      </w:pPr>
    </w:p>
    <w:p w14:paraId="61583C6B" w14:textId="1BE50B25" w:rsidR="00813E06" w:rsidRPr="0030511D" w:rsidRDefault="00813E06" w:rsidP="00D20D23">
      <w:pPr>
        <w:pStyle w:val="NormalWeb"/>
        <w:bidi/>
        <w:spacing w:before="0" w:beforeAutospacing="0" w:after="0" w:afterAutospacing="0" w:line="360" w:lineRule="auto"/>
        <w:ind w:left="0" w:firstLine="0"/>
        <w:rPr>
          <w:rFonts w:ascii="Narkisim" w:hAnsi="Narkisim" w:cs="Narkisim"/>
          <w:i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 xml:space="preserve">דוגמת הרצה: </w:t>
      </w:r>
      <w:r w:rsidR="0030511D">
        <w:rPr>
          <w:rFonts w:ascii="Narkisim" w:hAnsi="Narkisim" w:cs="Narkisim" w:hint="cs"/>
          <w:b/>
          <w:bCs/>
          <w:sz w:val="22"/>
          <w:szCs w:val="22"/>
          <w:rtl/>
        </w:rPr>
        <w:t xml:space="preserve"> </w:t>
      </w:r>
      <w:hyperlink r:id="rId11" w:history="1">
        <w:r w:rsidR="0030511D" w:rsidRPr="0030511D">
          <w:rPr>
            <w:rStyle w:val="Hyperlink"/>
            <w:rFonts w:ascii="Narkisim" w:hAnsi="Narkisim" w:cs="Narkisim" w:hint="cs"/>
            <w:sz w:val="22"/>
            <w:szCs w:val="22"/>
            <w:rtl/>
          </w:rPr>
          <w:t>לחץ כאן</w:t>
        </w:r>
      </w:hyperlink>
    </w:p>
    <w:p w14:paraId="6FB5C9F3" w14:textId="77777777" w:rsidR="00D20D23" w:rsidRDefault="00D20D23" w:rsidP="00632D76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i/>
          <w:iCs/>
          <w:sz w:val="22"/>
          <w:szCs w:val="22"/>
          <w:rtl/>
        </w:rPr>
      </w:pPr>
    </w:p>
    <w:p w14:paraId="219A47D9" w14:textId="5BBCA93F" w:rsidR="00F34947" w:rsidRDefault="00632D76" w:rsidP="00D20D2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 w:rsidRPr="00F34947">
        <w:rPr>
          <w:rFonts w:ascii="Narkisim" w:hAnsi="Narkisim" w:cs="Narkisim" w:hint="cs"/>
          <w:i/>
          <w:iCs/>
          <w:sz w:val="22"/>
          <w:szCs w:val="22"/>
          <w:rtl/>
        </w:rPr>
        <w:t>הערה</w:t>
      </w:r>
      <w:r w:rsidR="00DC5C16">
        <w:rPr>
          <w:rFonts w:ascii="Narkisim" w:hAnsi="Narkisim" w:cs="Narkisim" w:hint="cs"/>
          <w:sz w:val="22"/>
          <w:szCs w:val="22"/>
          <w:rtl/>
        </w:rPr>
        <w:t xml:space="preserve">: פונקציית </w:t>
      </w:r>
      <w:r w:rsidR="00DC5C16">
        <w:rPr>
          <w:rFonts w:ascii="Narkisim" w:hAnsi="Narkisim" w:cs="Narkisim"/>
          <w:sz w:val="22"/>
          <w:szCs w:val="22"/>
        </w:rPr>
        <w:t>union-find</w:t>
      </w:r>
      <w:r w:rsidR="00DC5C16">
        <w:rPr>
          <w:rFonts w:ascii="Narkisim" w:hAnsi="Narkisim" w:cs="Narkisim" w:hint="cs"/>
          <w:sz w:val="22"/>
          <w:szCs w:val="22"/>
          <w:rtl/>
        </w:rPr>
        <w:t xml:space="preserve"> מאחדת ומחזירה האם הצלחנו לאחד (כלומר, לבדוק שהצלעות לא באותה קבוצה)</w:t>
      </w:r>
    </w:p>
    <w:p w14:paraId="0D886C68" w14:textId="77777777" w:rsidR="00F34947" w:rsidRPr="00F34947" w:rsidRDefault="00F34947" w:rsidP="00F34947">
      <w:pPr>
        <w:pStyle w:val="HTML"/>
        <w:shd w:val="clear" w:color="auto" w:fill="2B2B2B"/>
        <w:spacing w:line="360" w:lineRule="auto"/>
        <w:rPr>
          <w:rFonts w:ascii="Hack" w:hAnsi="Hack"/>
          <w:color w:val="A9B7C6"/>
        </w:rPr>
      </w:pPr>
      <w:r w:rsidRPr="00F34947">
        <w:rPr>
          <w:rFonts w:ascii="Hack" w:hAnsi="Hack"/>
          <w:color w:val="A9B7C6"/>
        </w:rPr>
        <w:t>Kruskal(G)</w:t>
      </w:r>
      <w:r w:rsidRPr="00F34947">
        <w:rPr>
          <w:rFonts w:ascii="Hack" w:hAnsi="Hack"/>
          <w:color w:val="A9B7C6"/>
        </w:rPr>
        <w:br/>
        <w:t xml:space="preserve">    </w:t>
      </w:r>
      <w:r w:rsidRPr="00005BF0">
        <w:rPr>
          <w:rFonts w:ascii="Hack" w:hAnsi="Hack"/>
          <w:color w:val="CC7832"/>
        </w:rPr>
        <w:t>DisjointSets</w:t>
      </w:r>
      <w:r w:rsidRPr="00B34DE5">
        <w:rPr>
          <w:rFonts w:ascii="Hack" w:hAnsi="Hack"/>
          <w:color w:val="C45911" w:themeColor="accent2" w:themeShade="BF"/>
        </w:rPr>
        <w:t xml:space="preserve"> </w:t>
      </w:r>
      <w:r w:rsidRPr="00F34947">
        <w:rPr>
          <w:rFonts w:ascii="Hack" w:hAnsi="Hack"/>
          <w:color w:val="A9B7C6"/>
        </w:rPr>
        <w:t xml:space="preserve">d = </w:t>
      </w:r>
      <w:r w:rsidRPr="00F34947">
        <w:rPr>
          <w:rFonts w:ascii="Hack" w:hAnsi="Hack"/>
          <w:color w:val="AB51BA"/>
        </w:rPr>
        <w:t xml:space="preserve">new </w:t>
      </w:r>
      <w:r w:rsidRPr="00F34947">
        <w:rPr>
          <w:rFonts w:ascii="Hack" w:hAnsi="Hack"/>
          <w:color w:val="A9B7C6"/>
        </w:rPr>
        <w:t>DisjointSets(|V|)</w:t>
      </w:r>
      <w:r w:rsidRPr="00F34947">
        <w:rPr>
          <w:rFonts w:ascii="Hack" w:hAnsi="Hack"/>
          <w:color w:val="A9B7C6"/>
        </w:rPr>
        <w:br/>
        <w:t xml:space="preserve">    </w:t>
      </w:r>
      <w:r w:rsidRPr="00005BF0">
        <w:rPr>
          <w:rFonts w:ascii="Hack" w:hAnsi="Hack"/>
          <w:color w:val="CC7832"/>
        </w:rPr>
        <w:t>Tree</w:t>
      </w:r>
      <w:r w:rsidRPr="00F34947">
        <w:rPr>
          <w:rFonts w:ascii="Hack" w:hAnsi="Hack"/>
          <w:color w:val="A9B7C6"/>
        </w:rPr>
        <w:t xml:space="preserve"> T = {}</w:t>
      </w:r>
      <w:r w:rsidRPr="00F34947">
        <w:rPr>
          <w:rFonts w:ascii="Hack" w:hAnsi="Hack"/>
          <w:color w:val="A9B7C6"/>
        </w:rPr>
        <w:br/>
        <w:t xml:space="preserve">    sort(|E|) </w:t>
      </w:r>
      <w:r w:rsidRPr="00F34947">
        <w:rPr>
          <w:rFonts w:ascii="Hack" w:hAnsi="Hack"/>
          <w:color w:val="808080"/>
        </w:rPr>
        <w:t>//by weight</w:t>
      </w:r>
      <w:r w:rsidRPr="00F34947">
        <w:rPr>
          <w:rFonts w:ascii="Hack" w:hAnsi="Hack"/>
          <w:color w:val="808080"/>
        </w:rPr>
        <w:br/>
        <w:t xml:space="preserve">    </w:t>
      </w:r>
      <w:r w:rsidRPr="00F34947">
        <w:rPr>
          <w:rFonts w:ascii="Hack" w:hAnsi="Hack"/>
          <w:color w:val="CC7832"/>
        </w:rPr>
        <w:t xml:space="preserve">for </w:t>
      </w:r>
      <w:r w:rsidRPr="00F34947">
        <w:rPr>
          <w:rFonts w:ascii="Hack" w:hAnsi="Hack"/>
          <w:color w:val="A9B7C6"/>
        </w:rPr>
        <w:t xml:space="preserve">i = </w:t>
      </w:r>
      <w:r w:rsidRPr="00F34947">
        <w:rPr>
          <w:rFonts w:ascii="Hack" w:hAnsi="Hack"/>
          <w:color w:val="6897BB"/>
        </w:rPr>
        <w:t xml:space="preserve">1 </w:t>
      </w:r>
      <w:r w:rsidRPr="00F34947">
        <w:rPr>
          <w:rFonts w:ascii="Hack" w:hAnsi="Hack"/>
          <w:color w:val="A9B7C6"/>
        </w:rPr>
        <w:t>to |E|</w:t>
      </w:r>
      <w:r w:rsidRPr="00F34947">
        <w:rPr>
          <w:rFonts w:ascii="Hack" w:hAnsi="Hack"/>
          <w:color w:val="A9B7C6"/>
        </w:rPr>
        <w:br/>
        <w:t xml:space="preserve">        e = E[i]</w:t>
      </w:r>
      <w:r w:rsidRPr="00F34947">
        <w:rPr>
          <w:rFonts w:ascii="Hack" w:hAnsi="Hack"/>
          <w:color w:val="A9B7C6"/>
        </w:rPr>
        <w:br/>
        <w:t xml:space="preserve">        </w:t>
      </w:r>
      <w:r w:rsidRPr="00F34947">
        <w:rPr>
          <w:rFonts w:ascii="Hack" w:hAnsi="Hack"/>
          <w:color w:val="CC7832"/>
        </w:rPr>
        <w:t xml:space="preserve">if </w:t>
      </w:r>
      <w:r w:rsidRPr="00F34947">
        <w:rPr>
          <w:rFonts w:ascii="Hack" w:hAnsi="Hack"/>
          <w:color w:val="A9B7C6"/>
        </w:rPr>
        <w:t>(d.</w:t>
      </w:r>
      <w:r w:rsidRPr="00F34947">
        <w:rPr>
          <w:rFonts w:ascii="Hack" w:hAnsi="Hack"/>
          <w:color w:val="CC7832"/>
        </w:rPr>
        <w:t>union</w:t>
      </w:r>
      <w:r w:rsidRPr="00F34947">
        <w:rPr>
          <w:rFonts w:ascii="Hack" w:hAnsi="Hack"/>
          <w:color w:val="A9B7C6"/>
        </w:rPr>
        <w:t>(e.v1,e.v2))</w:t>
      </w:r>
      <w:r w:rsidRPr="00F34947">
        <w:rPr>
          <w:rFonts w:ascii="Hack" w:hAnsi="Hack"/>
          <w:color w:val="A9B7C6"/>
        </w:rPr>
        <w:br/>
        <w:t xml:space="preserve">            T.add(e)</w:t>
      </w:r>
      <w:r w:rsidRPr="00F34947">
        <w:rPr>
          <w:rFonts w:ascii="Hack" w:hAnsi="Hack"/>
          <w:color w:val="A9B7C6"/>
        </w:rPr>
        <w:br/>
        <w:t xml:space="preserve">        </w:t>
      </w:r>
      <w:r w:rsidRPr="00F34947">
        <w:rPr>
          <w:rFonts w:ascii="Hack" w:hAnsi="Hack"/>
          <w:color w:val="CC7832"/>
        </w:rPr>
        <w:t xml:space="preserve">if </w:t>
      </w:r>
      <w:r w:rsidRPr="00F34947">
        <w:rPr>
          <w:rFonts w:ascii="Hack" w:hAnsi="Hack"/>
          <w:color w:val="A9B7C6"/>
        </w:rPr>
        <w:t xml:space="preserve">(|T| == n-1 ) </w:t>
      </w:r>
      <w:r w:rsidRPr="00F34947">
        <w:rPr>
          <w:rFonts w:ascii="Hack" w:hAnsi="Hack"/>
          <w:color w:val="CC7832"/>
        </w:rPr>
        <w:t xml:space="preserve">return </w:t>
      </w:r>
      <w:proofErr w:type="spellStart"/>
      <w:r w:rsidRPr="00F34947">
        <w:rPr>
          <w:rFonts w:ascii="Hack" w:hAnsi="Hack"/>
          <w:color w:val="A9B7C6"/>
        </w:rPr>
        <w:t>T</w:t>
      </w:r>
      <w:proofErr w:type="spellEnd"/>
      <w:r w:rsidRPr="00F34947">
        <w:rPr>
          <w:rFonts w:ascii="Hack" w:hAnsi="Hack"/>
          <w:color w:val="A9B7C6"/>
        </w:rPr>
        <w:br/>
        <w:t xml:space="preserve">    </w:t>
      </w:r>
      <w:r w:rsidRPr="00F34947">
        <w:rPr>
          <w:rFonts w:ascii="Hack" w:hAnsi="Hack"/>
          <w:color w:val="CC7832"/>
        </w:rPr>
        <w:t xml:space="preserve">return </w:t>
      </w:r>
      <w:r w:rsidRPr="00F34947">
        <w:rPr>
          <w:rFonts w:ascii="Hack" w:hAnsi="Hack"/>
          <w:color w:val="A9B7C6"/>
        </w:rPr>
        <w:t>T</w:t>
      </w:r>
    </w:p>
    <w:p w14:paraId="6932ADC0" w14:textId="77777777" w:rsidR="003F5B7E" w:rsidRDefault="003F5B7E" w:rsidP="00632D76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</w:p>
    <w:p w14:paraId="60F94C8D" w14:textId="53519457" w:rsidR="00552FCB" w:rsidRPr="00EE39B4" w:rsidRDefault="00552FCB" w:rsidP="00EE39B4">
      <w:pPr>
        <w:pStyle w:val="a3"/>
        <w:numPr>
          <w:ilvl w:val="1"/>
          <w:numId w:val="4"/>
        </w:numPr>
        <w:ind w:left="648"/>
        <w:rPr>
          <w:rFonts w:ascii="Narkisim" w:eastAsiaTheme="majorEastAsia" w:hAnsi="Narkisim" w:cs="Narkisim"/>
          <w:b/>
          <w:bCs/>
          <w:color w:val="70AD47" w:themeColor="accent6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E39B4">
        <w:rPr>
          <w:rFonts w:ascii="Narkisim" w:eastAsiaTheme="majorEastAsia" w:hAnsi="Narkisim" w:cs="Narkisim" w:hint="cs"/>
          <w:b/>
          <w:bCs/>
          <w:color w:val="70AD47" w:themeColor="accent6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החזר עץ פורס מקסימלי</w:t>
      </w:r>
    </w:p>
    <w:p w14:paraId="7457A150" w14:textId="07BE919D" w:rsidR="00552FCB" w:rsidRPr="00552FCB" w:rsidRDefault="00954DD5" w:rsidP="00954DD5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</w:rPr>
      </w:pPr>
      <w:r>
        <w:rPr>
          <w:rFonts w:ascii="Hack" w:eastAsia="Times New Roman" w:hAnsi="Hack" w:cs="Courier New"/>
          <w:noProof/>
          <w:color w:val="ABB2BF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77E37D4" wp14:editId="485B3505">
                <wp:simplePos x="0" y="0"/>
                <wp:positionH relativeFrom="column">
                  <wp:posOffset>-1</wp:posOffset>
                </wp:positionH>
                <wp:positionV relativeFrom="paragraph">
                  <wp:posOffset>3237254</wp:posOffset>
                </wp:positionV>
                <wp:extent cx="6875253" cy="25879"/>
                <wp:effectExtent l="0" t="0" r="20955" b="31750"/>
                <wp:wrapNone/>
                <wp:docPr id="6" name="מחבר ישר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5253" cy="2587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409258" id="מחבר ישר 6" o:spid="_x0000_s1026" style="position:absolute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54.9pt" to="541.35pt,2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" strokecolor="white [3212]" strokeweight=".5pt">
                <v:stroke joinstyle="miter"/>
              </v:line>
            </w:pict>
          </mc:Fallback>
        </mc:AlternateContent>
      </w:r>
      <w:r w:rsidR="00552FCB" w:rsidRPr="00552FCB">
        <w:rPr>
          <w:rFonts w:ascii="Hack" w:eastAsia="Times New Roman" w:hAnsi="Hack" w:cs="Courier New"/>
          <w:color w:val="ABB2BF"/>
        </w:rPr>
        <w:t>MaxKruskal(G=(V,E))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sort(E) </w:t>
      </w:r>
      <w:r w:rsidR="00552FCB" w:rsidRPr="00552FCB">
        <w:rPr>
          <w:rFonts w:ascii="Hack" w:eastAsia="Times New Roman" w:hAnsi="Hack" w:cs="Courier New"/>
          <w:color w:val="5C6370"/>
        </w:rPr>
        <w:t>//sort edges from smallest to biggest</w:t>
      </w:r>
      <w:r w:rsidR="00552FCB" w:rsidRPr="00552FCB">
        <w:rPr>
          <w:rFonts w:ascii="Hack" w:eastAsia="Times New Roman" w:hAnsi="Hack" w:cs="Courier New"/>
          <w:color w:val="5C6370"/>
        </w:rPr>
        <w:br/>
        <w:t xml:space="preserve">    </w:t>
      </w:r>
      <w:r w:rsidR="00552FCB" w:rsidRPr="00552FCB">
        <w:rPr>
          <w:rFonts w:ascii="Hack" w:eastAsia="Times New Roman" w:hAnsi="Hack" w:cs="Courier New"/>
          <w:color w:val="ABB2BF"/>
        </w:rPr>
        <w:t xml:space="preserve">reverse(E) </w:t>
      </w:r>
      <w:r w:rsidR="00552FCB" w:rsidRPr="00552FCB">
        <w:rPr>
          <w:rFonts w:ascii="Hack" w:eastAsia="Times New Roman" w:hAnsi="Hack" w:cs="Courier New"/>
          <w:color w:val="5C6370"/>
        </w:rPr>
        <w:t>//from biggest to smallest</w:t>
      </w:r>
      <w:r w:rsidR="00552FCB" w:rsidRPr="00552FCB">
        <w:rPr>
          <w:rFonts w:ascii="Hack" w:eastAsia="Times New Roman" w:hAnsi="Hack" w:cs="Courier New"/>
          <w:color w:val="5C6370"/>
        </w:rPr>
        <w:br/>
        <w:t xml:space="preserve">    </w:t>
      </w:r>
      <w:r w:rsidR="00552FCB" w:rsidRPr="00552FCB">
        <w:rPr>
          <w:rFonts w:ascii="Hack" w:eastAsia="Times New Roman" w:hAnsi="Hack" w:cs="Courier New"/>
          <w:color w:val="ABB2BF"/>
        </w:rPr>
        <w:t xml:space="preserve">DisjointSets d = </w:t>
      </w:r>
      <w:r w:rsidR="00552FCB" w:rsidRPr="00552FCB">
        <w:rPr>
          <w:rFonts w:ascii="Hack" w:eastAsia="Times New Roman" w:hAnsi="Hack" w:cs="Courier New"/>
          <w:color w:val="D19A66"/>
        </w:rPr>
        <w:t xml:space="preserve">new </w:t>
      </w:r>
      <w:r w:rsidR="00552FCB" w:rsidRPr="00552FCB">
        <w:rPr>
          <w:rFonts w:ascii="Hack" w:eastAsia="Times New Roman" w:hAnsi="Hack" w:cs="Courier New"/>
          <w:color w:val="ABB2BF"/>
        </w:rPr>
        <w:t>DisjointSets(|V|)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Tree t ={}</w:t>
      </w:r>
      <w:r w:rsidR="00552FCB" w:rsidRPr="00552FCB">
        <w:rPr>
          <w:rFonts w:ascii="Hack" w:eastAsia="Times New Roman" w:hAnsi="Hack" w:cs="Courier New"/>
          <w:color w:val="ABB2BF"/>
        </w:rPr>
        <w:br/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</w:t>
      </w:r>
      <w:r w:rsidR="00552FCB" w:rsidRPr="00552FCB">
        <w:rPr>
          <w:rFonts w:ascii="Hack" w:eastAsia="Times New Roman" w:hAnsi="Hack" w:cs="Courier New"/>
          <w:color w:val="C678DD"/>
        </w:rPr>
        <w:t xml:space="preserve">for </w:t>
      </w:r>
      <w:r w:rsidR="00552FCB" w:rsidRPr="00552FCB">
        <w:rPr>
          <w:rFonts w:ascii="Hack" w:eastAsia="Times New Roman" w:hAnsi="Hack" w:cs="Courier New"/>
          <w:color w:val="ABB2BF"/>
        </w:rPr>
        <w:t xml:space="preserve">i = </w:t>
      </w:r>
      <w:r w:rsidR="00552FCB" w:rsidRPr="00552FCB">
        <w:rPr>
          <w:rFonts w:ascii="Hack" w:eastAsia="Times New Roman" w:hAnsi="Hack" w:cs="Courier New"/>
          <w:color w:val="D19A66"/>
        </w:rPr>
        <w:t xml:space="preserve">1 </w:t>
      </w:r>
      <w:r w:rsidR="00552FCB" w:rsidRPr="00552FCB">
        <w:rPr>
          <w:rFonts w:ascii="Hack" w:eastAsia="Times New Roman" w:hAnsi="Hack" w:cs="Courier New"/>
          <w:color w:val="ABB2BF"/>
        </w:rPr>
        <w:t>to |E|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    e = E[i]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    </w:t>
      </w:r>
      <w:r w:rsidR="00552FCB" w:rsidRPr="00552FCB">
        <w:rPr>
          <w:rFonts w:ascii="Hack" w:eastAsia="Times New Roman" w:hAnsi="Hack" w:cs="Courier New"/>
          <w:color w:val="C678DD"/>
        </w:rPr>
        <w:t xml:space="preserve">if </w:t>
      </w:r>
      <w:r w:rsidR="00552FCB" w:rsidRPr="00552FCB">
        <w:rPr>
          <w:rFonts w:ascii="Hack" w:eastAsia="Times New Roman" w:hAnsi="Hack" w:cs="Courier New"/>
          <w:color w:val="ABB2BF"/>
        </w:rPr>
        <w:t>(d.</w:t>
      </w:r>
      <w:r w:rsidR="00552FCB" w:rsidRPr="00552FCB">
        <w:rPr>
          <w:rFonts w:ascii="Hack" w:eastAsia="Times New Roman" w:hAnsi="Hack" w:cs="Courier New"/>
          <w:color w:val="C678DD"/>
        </w:rPr>
        <w:t>union</w:t>
      </w:r>
      <w:r w:rsidR="00552FCB" w:rsidRPr="00552FCB">
        <w:rPr>
          <w:rFonts w:ascii="Hack" w:eastAsia="Times New Roman" w:hAnsi="Hack" w:cs="Courier New"/>
          <w:color w:val="ABB2BF"/>
        </w:rPr>
        <w:t>(e.v1,e.v2))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        t.add(e)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    </w:t>
      </w:r>
      <w:r w:rsidR="00552FCB" w:rsidRPr="00552FCB">
        <w:rPr>
          <w:rFonts w:ascii="Hack" w:eastAsia="Times New Roman" w:hAnsi="Hack" w:cs="Courier New"/>
          <w:color w:val="C678DD"/>
        </w:rPr>
        <w:t xml:space="preserve">if </w:t>
      </w:r>
      <w:r w:rsidR="00552FCB" w:rsidRPr="00552FCB">
        <w:rPr>
          <w:rFonts w:ascii="Hack" w:eastAsia="Times New Roman" w:hAnsi="Hack" w:cs="Courier New"/>
          <w:color w:val="ABB2BF"/>
        </w:rPr>
        <w:t>(|T| == n-1 )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        </w:t>
      </w:r>
      <w:r w:rsidR="00552FCB" w:rsidRPr="00552FCB">
        <w:rPr>
          <w:rFonts w:ascii="Hack" w:eastAsia="Times New Roman" w:hAnsi="Hack" w:cs="Courier New"/>
          <w:color w:val="C678DD"/>
        </w:rPr>
        <w:t xml:space="preserve">return </w:t>
      </w:r>
      <w:proofErr w:type="spellStart"/>
      <w:r w:rsidR="00552FCB" w:rsidRPr="00552FCB">
        <w:rPr>
          <w:rFonts w:ascii="Hack" w:eastAsia="Times New Roman" w:hAnsi="Hack" w:cs="Courier New"/>
          <w:color w:val="ABB2BF"/>
        </w:rPr>
        <w:t>T</w:t>
      </w:r>
      <w:proofErr w:type="spellEnd"/>
      <w:r w:rsidR="00552FCB" w:rsidRPr="00552FCB">
        <w:rPr>
          <w:rFonts w:ascii="Hack" w:eastAsia="Times New Roman" w:hAnsi="Hack" w:cs="Courier New"/>
          <w:color w:val="ABB2BF"/>
        </w:rPr>
        <w:br/>
        <w:t xml:space="preserve">    </w:t>
      </w:r>
      <w:r w:rsidR="00552FCB" w:rsidRPr="00552FCB">
        <w:rPr>
          <w:rFonts w:ascii="Hack" w:eastAsia="Times New Roman" w:hAnsi="Hack" w:cs="Courier New"/>
          <w:color w:val="C678DD"/>
        </w:rPr>
        <w:t xml:space="preserve">return </w:t>
      </w:r>
      <w:r w:rsidR="00552FCB" w:rsidRPr="00552FCB">
        <w:rPr>
          <w:rFonts w:ascii="Hack" w:eastAsia="Times New Roman" w:hAnsi="Hack" w:cs="Courier New"/>
          <w:color w:val="ABB2BF"/>
        </w:rPr>
        <w:t>T</w:t>
      </w:r>
      <w:r w:rsidR="00552FCB" w:rsidRPr="00552FCB">
        <w:rPr>
          <w:rFonts w:ascii="Hack" w:eastAsia="Times New Roman" w:hAnsi="Hack" w:cs="Courier New"/>
          <w:color w:val="ABB2BF"/>
        </w:rPr>
        <w:br/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MaxKruskal(G=(E,V))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</w:t>
      </w:r>
      <w:r w:rsidR="00552FCB" w:rsidRPr="00552FCB">
        <w:rPr>
          <w:rFonts w:ascii="Hack" w:eastAsia="Times New Roman" w:hAnsi="Hack" w:cs="Courier New"/>
          <w:color w:val="C678DD"/>
        </w:rPr>
        <w:t xml:space="preserve">for </w:t>
      </w:r>
      <w:r w:rsidR="00552FCB" w:rsidRPr="00552FCB">
        <w:rPr>
          <w:rFonts w:ascii="Hack" w:eastAsia="Times New Roman" w:hAnsi="Hack" w:cs="Courier New"/>
          <w:color w:val="ABB2BF"/>
        </w:rPr>
        <w:t>each e</w:t>
      </w:r>
      <w:r w:rsidR="00FB2EE8">
        <w:rPr>
          <w:rFonts w:ascii="Hack" w:eastAsia="Times New Roman" w:hAnsi="Hack" w:cs="Courier New"/>
          <w:color w:val="ABB2BF"/>
        </w:rPr>
        <w:t xml:space="preserve"> in</w:t>
      </w:r>
      <w:r w:rsidR="00552FCB" w:rsidRPr="00552FCB">
        <w:rPr>
          <w:rFonts w:ascii="Hack" w:eastAsia="Times New Roman" w:hAnsi="Hack" w:cs="Courier New"/>
          <w:color w:val="ABB2BF"/>
        </w:rPr>
        <w:t xml:space="preserve"> E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    e.weight = -e.weight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T = Kruskal(G) </w:t>
      </w:r>
      <w:r w:rsidR="00552FCB" w:rsidRPr="00552FCB">
        <w:rPr>
          <w:rFonts w:ascii="Hack" w:eastAsia="Times New Roman" w:hAnsi="Hack" w:cs="Courier New"/>
          <w:color w:val="5C6370"/>
        </w:rPr>
        <w:t>//regular kruskal</w:t>
      </w:r>
      <w:r w:rsidR="00552FCB" w:rsidRPr="00552FCB">
        <w:rPr>
          <w:rFonts w:ascii="Hack" w:eastAsia="Times New Roman" w:hAnsi="Hack" w:cs="Courier New"/>
          <w:color w:val="5C6370"/>
        </w:rPr>
        <w:br/>
        <w:t xml:space="preserve">    </w:t>
      </w:r>
      <w:r w:rsidR="00552FCB" w:rsidRPr="00552FCB">
        <w:rPr>
          <w:rFonts w:ascii="Hack" w:eastAsia="Times New Roman" w:hAnsi="Hack" w:cs="Courier New"/>
          <w:color w:val="C678DD"/>
        </w:rPr>
        <w:t xml:space="preserve">for </w:t>
      </w:r>
      <w:r w:rsidR="00552FCB" w:rsidRPr="00552FCB">
        <w:rPr>
          <w:rFonts w:ascii="Hack" w:eastAsia="Times New Roman" w:hAnsi="Hack" w:cs="Courier New"/>
          <w:color w:val="ABB2BF"/>
        </w:rPr>
        <w:t>each e in T[E]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    e.weight = -e.weight</w:t>
      </w:r>
      <w:r w:rsidR="00552FCB" w:rsidRPr="00552FCB">
        <w:rPr>
          <w:rFonts w:ascii="Hack" w:eastAsia="Times New Roman" w:hAnsi="Hack" w:cs="Courier New"/>
          <w:color w:val="ABB2BF"/>
        </w:rPr>
        <w:br/>
        <w:t xml:space="preserve">    </w:t>
      </w:r>
      <w:r w:rsidR="00552FCB" w:rsidRPr="00552FCB">
        <w:rPr>
          <w:rFonts w:ascii="Hack" w:eastAsia="Times New Roman" w:hAnsi="Hack" w:cs="Courier New"/>
          <w:color w:val="C678DD"/>
        </w:rPr>
        <w:t xml:space="preserve">return </w:t>
      </w:r>
      <w:r w:rsidR="00552FCB" w:rsidRPr="00552FCB">
        <w:rPr>
          <w:rFonts w:ascii="Hack" w:eastAsia="Times New Roman" w:hAnsi="Hack" w:cs="Courier New"/>
          <w:color w:val="ABB2BF"/>
        </w:rPr>
        <w:t>T</w:t>
      </w:r>
    </w:p>
    <w:p w14:paraId="14FBDE75" w14:textId="60898C91" w:rsidR="004323DD" w:rsidRPr="00EE39B4" w:rsidRDefault="00552FCB" w:rsidP="004323DD">
      <w:pPr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9525" w14:cap="flat" w14:cmpd="sng" w14:algn="ctr">
            <w14:solidFill>
              <w14:schemeClr w14:val="accent1">
                <w14:lumMod w14:val="60000"/>
                <w14:lumOff w14:val="40000"/>
              </w14:schemeClr>
            </w14:solidFill>
            <w14:prstDash w14:val="solid"/>
            <w14:round/>
          </w14:textOutline>
        </w:rPr>
        <w:br w:type="page"/>
      </w:r>
      <w:r w:rsidR="004323DD"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everse Kruskal</w:t>
      </w:r>
    </w:p>
    <w:p w14:paraId="01D1B52F" w14:textId="77777777" w:rsidR="004323DD" w:rsidRDefault="004323DD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הרעיון של אלגוריתם רוורס קרוסקל הוא למחוק צלעות כל עוד הגרף לא נשאר קשיר.</w:t>
      </w:r>
    </w:p>
    <w:p w14:paraId="7DFCB097" w14:textId="77777777" w:rsidR="004323DD" w:rsidRPr="004323DD" w:rsidRDefault="004323DD" w:rsidP="003D10E3">
      <w:pPr>
        <w:pStyle w:val="a3"/>
        <w:numPr>
          <w:ilvl w:val="0"/>
          <w:numId w:val="55"/>
        </w:numPr>
        <w:rPr>
          <w:rFonts w:ascii="Narkisim" w:hAnsi="Narkisim" w:cs="Narkisim"/>
          <w:rtl/>
        </w:rPr>
      </w:pPr>
      <w:r w:rsidRPr="004323DD">
        <w:rPr>
          <w:rFonts w:ascii="Narkisim" w:hAnsi="Narkisim" w:cs="Narkisim" w:hint="cs"/>
          <w:rtl/>
        </w:rPr>
        <w:t>נמיין את הצלעות מראש לפי סדר יורד של משקלים</w:t>
      </w:r>
    </w:p>
    <w:p w14:paraId="4785798C" w14:textId="77777777" w:rsidR="004323DD" w:rsidRPr="004323DD" w:rsidRDefault="004323DD" w:rsidP="003D10E3">
      <w:pPr>
        <w:pStyle w:val="a3"/>
        <w:numPr>
          <w:ilvl w:val="0"/>
          <w:numId w:val="55"/>
        </w:numPr>
        <w:rPr>
          <w:rFonts w:ascii="Narkisim" w:hAnsi="Narkisim" w:cs="Narkisim"/>
          <w:rtl/>
        </w:rPr>
      </w:pPr>
      <w:r w:rsidRPr="004323DD">
        <w:rPr>
          <w:rFonts w:ascii="Narkisim" w:hAnsi="Narkisim" w:cs="Narkisim" w:hint="cs"/>
          <w:rtl/>
        </w:rPr>
        <w:t>נבחר בכל פעם את הצלע עם המשקל הגדול ביותר</w:t>
      </w:r>
    </w:p>
    <w:p w14:paraId="5260C55A" w14:textId="77777777" w:rsidR="004323DD" w:rsidRPr="004323DD" w:rsidRDefault="004323DD" w:rsidP="003D10E3">
      <w:pPr>
        <w:pStyle w:val="a3"/>
        <w:numPr>
          <w:ilvl w:val="0"/>
          <w:numId w:val="55"/>
        </w:numPr>
        <w:rPr>
          <w:rFonts w:ascii="Narkisim" w:hAnsi="Narkisim" w:cs="Narkisim"/>
          <w:rtl/>
        </w:rPr>
      </w:pPr>
      <w:r w:rsidRPr="004323DD">
        <w:rPr>
          <w:rFonts w:ascii="Narkisim" w:hAnsi="Narkisim" w:cs="Narkisim" w:hint="cs"/>
          <w:rtl/>
        </w:rPr>
        <w:t>אם צלע זאת היא "גשר" (מנתקת את הגרף ליותר רכיבי קשירות) אז נמחק אותה</w:t>
      </w:r>
    </w:p>
    <w:p w14:paraId="5BD09D90" w14:textId="77777777" w:rsidR="004323DD" w:rsidRPr="004323DD" w:rsidRDefault="004323DD" w:rsidP="003D10E3">
      <w:pPr>
        <w:pStyle w:val="a3"/>
        <w:numPr>
          <w:ilvl w:val="0"/>
          <w:numId w:val="55"/>
        </w:numPr>
        <w:rPr>
          <w:rFonts w:ascii="Narkisim" w:eastAsia="Times New Roman" w:hAnsi="Narkisim" w:cs="Narkisim"/>
        </w:rPr>
      </w:pPr>
      <w:r w:rsidRPr="004323DD">
        <w:rPr>
          <w:rFonts w:ascii="Narkisim" w:hAnsi="Narkisim" w:cs="Narkisim" w:hint="cs"/>
          <w:rtl/>
        </w:rPr>
        <w:t xml:space="preserve">התהליך הזה הוא סופי וייעצר אחרי שיישארו </w:t>
      </w:r>
      <w:r w:rsidRPr="004323DD">
        <w:rPr>
          <w:rFonts w:ascii="Narkisim" w:hAnsi="Narkisim" w:cs="Narkisim"/>
        </w:rPr>
        <w:t>V-1</w:t>
      </w:r>
      <w:r w:rsidRPr="004323DD">
        <w:rPr>
          <w:rFonts w:ascii="Narkisim" w:hAnsi="Narkisim" w:cs="Narkisim" w:hint="cs"/>
          <w:rtl/>
        </w:rPr>
        <w:t xml:space="preserve"> צלעות בגרף. </w:t>
      </w:r>
    </w:p>
    <w:p w14:paraId="103E77CD" w14:textId="5DC09B57" w:rsidR="004323DD" w:rsidRPr="004323DD" w:rsidRDefault="004323DD" w:rsidP="004323DD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288" w:firstLine="0"/>
        <w:rPr>
          <w:rFonts w:ascii="Hack" w:eastAsia="Times New Roman" w:hAnsi="Hack" w:cs="Courier New"/>
          <w:color w:val="ABB2BF"/>
          <w:sz w:val="20"/>
          <w:szCs w:val="20"/>
        </w:rPr>
      </w:pPr>
      <w:proofErr w:type="spellStart"/>
      <w:r w:rsidRPr="004323DD">
        <w:rPr>
          <w:rFonts w:ascii="Hack" w:eastAsia="Times New Roman" w:hAnsi="Hack" w:cs="Courier New"/>
          <w:b/>
          <w:bCs/>
          <w:color w:val="C45911" w:themeColor="accent2" w:themeShade="BF"/>
          <w:sz w:val="20"/>
          <w:szCs w:val="20"/>
        </w:rPr>
        <w:t>ReverseKruskal</w:t>
      </w:r>
      <w:proofErr w:type="spellEnd"/>
      <w:r w:rsidRPr="004323DD">
        <w:rPr>
          <w:rFonts w:ascii="Hack" w:eastAsia="Times New Roman" w:hAnsi="Hack" w:cs="Courier New"/>
          <w:b/>
          <w:bCs/>
          <w:color w:val="C45911" w:themeColor="accent2" w:themeShade="BF"/>
          <w:sz w:val="20"/>
          <w:szCs w:val="20"/>
        </w:rPr>
        <w:t>(G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proofErr w:type="spellStart"/>
      <w:r w:rsidRPr="004323DD">
        <w:rPr>
          <w:rFonts w:ascii="Hack" w:eastAsia="Times New Roman" w:hAnsi="Hack" w:cs="Courier New"/>
          <w:color w:val="ABB2BF"/>
          <w:sz w:val="20"/>
          <w:szCs w:val="20"/>
        </w:rPr>
        <w:t>SortE</w:t>
      </w:r>
      <w:proofErr w:type="spellEnd"/>
      <w:r w:rsidRPr="004323DD">
        <w:rPr>
          <w:rFonts w:ascii="Hack" w:eastAsia="Times New Roman" w:hAnsi="Hack" w:cs="Courier New"/>
          <w:color w:val="ABB2BF"/>
          <w:sz w:val="20"/>
          <w:szCs w:val="20"/>
        </w:rPr>
        <w:t>(G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Queue q = </w:t>
      </w:r>
      <w:r w:rsidRPr="004323DD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Queue(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each e in E(G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proofErr w:type="spellStart"/>
      <w:r w:rsidRPr="004323DD">
        <w:rPr>
          <w:rFonts w:ascii="Hack" w:eastAsia="Times New Roman" w:hAnsi="Hack" w:cs="Courier New"/>
          <w:color w:val="ABB2BF"/>
          <w:sz w:val="20"/>
          <w:szCs w:val="20"/>
        </w:rPr>
        <w:t>q.enqueue</w:t>
      </w:r>
      <w:proofErr w:type="spellEnd"/>
      <w:r w:rsidRPr="004323DD">
        <w:rPr>
          <w:rFonts w:ascii="Hack" w:eastAsia="Times New Roman" w:hAnsi="Hack" w:cs="Courier New"/>
          <w:color w:val="ABB2BF"/>
          <w:sz w:val="20"/>
          <w:szCs w:val="20"/>
        </w:rPr>
        <w:t>(e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size = |E|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while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(size &gt; |V|-</w:t>
      </w:r>
      <w:r w:rsidRPr="004323DD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e = </w:t>
      </w:r>
      <w:proofErr w:type="spellStart"/>
      <w:r w:rsidRPr="004323DD">
        <w:rPr>
          <w:rFonts w:ascii="Hack" w:eastAsia="Times New Roman" w:hAnsi="Hack" w:cs="Courier New"/>
          <w:color w:val="ABB2BF"/>
          <w:sz w:val="20"/>
          <w:szCs w:val="20"/>
        </w:rPr>
        <w:t>q.dequeue</w:t>
      </w:r>
      <w:proofErr w:type="spellEnd"/>
      <w:r w:rsidRPr="004323DD">
        <w:rPr>
          <w:rFonts w:ascii="Hack" w:eastAsia="Times New Roman" w:hAnsi="Hack" w:cs="Courier New"/>
          <w:color w:val="ABB2BF"/>
          <w:sz w:val="20"/>
          <w:szCs w:val="20"/>
        </w:rPr>
        <w:t>(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4323DD">
        <w:rPr>
          <w:rFonts w:ascii="Hack" w:eastAsia="Times New Roman" w:hAnsi="Hack" w:cs="Courier New"/>
          <w:color w:val="ABB2BF"/>
          <w:sz w:val="20"/>
          <w:szCs w:val="20"/>
        </w:rPr>
        <w:t>isBridge</w:t>
      </w:r>
      <w:proofErr w:type="spellEnd"/>
      <w:r w:rsidRPr="004323DD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4323DD">
        <w:rPr>
          <w:rFonts w:ascii="Hack" w:eastAsia="Times New Roman" w:hAnsi="Hack" w:cs="Courier New"/>
          <w:color w:val="ABB2BF"/>
          <w:sz w:val="20"/>
          <w:szCs w:val="20"/>
        </w:rPr>
        <w:t>G,e</w:t>
      </w:r>
      <w:proofErr w:type="spellEnd"/>
      <w:r w:rsidRPr="004323DD">
        <w:rPr>
          <w:rFonts w:ascii="Hack" w:eastAsia="Times New Roman" w:hAnsi="Hack" w:cs="Courier New"/>
          <w:color w:val="ABB2BF"/>
          <w:sz w:val="20"/>
          <w:szCs w:val="20"/>
        </w:rPr>
        <w:t>)=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>false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remove(</w:t>
      </w:r>
      <w:proofErr w:type="spellStart"/>
      <w:r w:rsidRPr="004323DD">
        <w:rPr>
          <w:rFonts w:ascii="Hack" w:eastAsia="Times New Roman" w:hAnsi="Hack" w:cs="Courier New"/>
          <w:color w:val="ABB2BF"/>
          <w:sz w:val="20"/>
          <w:szCs w:val="20"/>
        </w:rPr>
        <w:t>G,e</w:t>
      </w:r>
      <w:proofErr w:type="spellEnd"/>
      <w:r w:rsidRPr="004323DD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size--;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G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</w:t>
      </w:r>
      <w:proofErr w:type="spellStart"/>
      <w:r w:rsidRPr="0019655A">
        <w:rPr>
          <w:rFonts w:ascii="Hack" w:eastAsia="Times New Roman" w:hAnsi="Hack" w:cs="Courier New"/>
          <w:b/>
          <w:bCs/>
          <w:color w:val="C45911" w:themeColor="accent2" w:themeShade="BF"/>
          <w:sz w:val="20"/>
          <w:szCs w:val="20"/>
        </w:rPr>
        <w:t>isBridge</w:t>
      </w:r>
      <w:proofErr w:type="spellEnd"/>
      <w:r w:rsidRPr="0019655A">
        <w:rPr>
          <w:rFonts w:ascii="Hack" w:eastAsia="Times New Roman" w:hAnsi="Hack" w:cs="Courier New"/>
          <w:b/>
          <w:bCs/>
          <w:color w:val="C45911" w:themeColor="accent2" w:themeShade="BF"/>
          <w:sz w:val="20"/>
          <w:szCs w:val="20"/>
        </w:rPr>
        <w:t>(</w:t>
      </w:r>
      <w:proofErr w:type="spellStart"/>
      <w:r w:rsidRPr="0019655A">
        <w:rPr>
          <w:rFonts w:ascii="Hack" w:eastAsia="Times New Roman" w:hAnsi="Hack" w:cs="Courier New"/>
          <w:b/>
          <w:bCs/>
          <w:color w:val="C45911" w:themeColor="accent2" w:themeShade="BF"/>
          <w:sz w:val="20"/>
          <w:szCs w:val="20"/>
        </w:rPr>
        <w:t>G,e</w:t>
      </w:r>
      <w:proofErr w:type="spellEnd"/>
      <w:r w:rsidRPr="0019655A">
        <w:rPr>
          <w:rFonts w:ascii="Hack" w:eastAsia="Times New Roman" w:hAnsi="Hack" w:cs="Courier New"/>
          <w:b/>
          <w:bCs/>
          <w:color w:val="C45911" w:themeColor="accent2" w:themeShade="BF"/>
          <w:sz w:val="20"/>
          <w:szCs w:val="20"/>
        </w:rPr>
        <w:t>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G` = G-{e}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4323DD">
        <w:rPr>
          <w:rFonts w:ascii="Hack" w:eastAsia="Times New Roman" w:hAnsi="Hack" w:cs="Courier New"/>
          <w:color w:val="ABB2BF"/>
          <w:sz w:val="20"/>
          <w:szCs w:val="20"/>
        </w:rPr>
        <w:t>numOfConnectedComponents</w:t>
      </w:r>
      <w:proofErr w:type="spellEnd"/>
      <w:r w:rsidRPr="004323DD">
        <w:rPr>
          <w:rFonts w:ascii="Hack" w:eastAsia="Times New Roman" w:hAnsi="Hack" w:cs="Courier New"/>
          <w:color w:val="ABB2BF"/>
          <w:sz w:val="20"/>
          <w:szCs w:val="20"/>
        </w:rPr>
        <w:t>(G`)==</w:t>
      </w:r>
      <w:r w:rsidRPr="004323DD">
        <w:rPr>
          <w:rFonts w:ascii="Hack" w:eastAsia="Times New Roman" w:hAnsi="Hack" w:cs="Courier New"/>
          <w:color w:val="D19A66"/>
          <w:sz w:val="20"/>
          <w:szCs w:val="20"/>
        </w:rPr>
        <w:t>2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4323DD">
        <w:rPr>
          <w:rFonts w:ascii="Hack" w:eastAsia="Times New Roman" w:hAnsi="Hack" w:cs="Courier New"/>
          <w:color w:val="D19A66"/>
          <w:sz w:val="20"/>
          <w:szCs w:val="20"/>
        </w:rPr>
        <w:t>true</w:t>
      </w:r>
      <w:r w:rsidRPr="004323DD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>else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br/>
        <w:t xml:space="preserve">            return false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br/>
      </w:r>
      <w:r w:rsidRPr="004323DD">
        <w:rPr>
          <w:rFonts w:ascii="Hack" w:eastAsia="Times New Roman" w:hAnsi="Hack" w:cs="Courier New"/>
          <w:b/>
          <w:bCs/>
          <w:color w:val="C45911" w:themeColor="accent2" w:themeShade="BF"/>
          <w:sz w:val="20"/>
          <w:szCs w:val="20"/>
        </w:rPr>
        <w:t>DFS(G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counter = </w:t>
      </w:r>
      <w:r w:rsidRPr="004323DD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4323DD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each v in V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color[v] = WHITE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each v in V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color[v]==WHITE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REC_DFS(G,v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counter++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counter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</w:r>
      <w:r w:rsidRPr="004323DD">
        <w:rPr>
          <w:rFonts w:ascii="Hack" w:eastAsia="Times New Roman" w:hAnsi="Hack" w:cs="Courier New"/>
          <w:b/>
          <w:bCs/>
          <w:color w:val="C45911" w:themeColor="accent2" w:themeShade="BF"/>
          <w:sz w:val="20"/>
          <w:szCs w:val="20"/>
        </w:rPr>
        <w:t>REC_DFS(G,v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color[v] = gray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each u in G[v]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4323DD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t>color[u] == WHITE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REC_DFS(</w:t>
      </w:r>
      <w:proofErr w:type="spellStart"/>
      <w:r w:rsidRPr="004323DD">
        <w:rPr>
          <w:rFonts w:ascii="Hack" w:eastAsia="Times New Roman" w:hAnsi="Hack" w:cs="Courier New"/>
          <w:color w:val="ABB2BF"/>
          <w:sz w:val="20"/>
          <w:szCs w:val="20"/>
        </w:rPr>
        <w:t>G,u</w:t>
      </w:r>
      <w:proofErr w:type="spellEnd"/>
      <w:r w:rsidRPr="004323DD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4323DD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color[v] = BLACK</w:t>
      </w:r>
    </w:p>
    <w:p w14:paraId="58409D9A" w14:textId="41144C25" w:rsidR="003F5B7E" w:rsidRPr="00EE39B4" w:rsidRDefault="004323DD" w:rsidP="0019655A">
      <w:pPr>
        <w:ind w:firstLine="0"/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323DD">
        <w:rPr>
          <w:rFonts w:ascii="Narkisim" w:hAnsi="Narkisim" w:cs="Narkisim"/>
          <w:rtl/>
        </w:rPr>
        <w:br w:type="page"/>
      </w:r>
      <w:r w:rsidR="00653096" w:rsidRPr="00EE39B4"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rim’s</w:t>
      </w:r>
      <w:r w:rsidR="003F5B7E" w:rsidRPr="00EE39B4"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lgorithm</w:t>
      </w:r>
    </w:p>
    <w:p w14:paraId="22B4E617" w14:textId="53FF7D23" w:rsidR="007F5209" w:rsidRDefault="00E74A7C" w:rsidP="00BA5FBE">
      <w:pPr>
        <w:pStyle w:val="NormalWeb"/>
        <w:numPr>
          <w:ilvl w:val="0"/>
          <w:numId w:val="18"/>
        </w:numPr>
        <w:bidi/>
        <w:spacing w:before="0" w:beforeAutospacing="0" w:after="0" w:afterAutospacing="0" w:line="360" w:lineRule="auto"/>
        <w:ind w:left="720"/>
        <w:rPr>
          <w:rFonts w:ascii="Narkisim" w:hAnsi="Narkisim" w:cs="Narkisim"/>
          <w:sz w:val="22"/>
          <w:szCs w:val="22"/>
        </w:rPr>
      </w:pPr>
      <w:r w:rsidRPr="00E74A7C">
        <w:rPr>
          <w:rFonts w:ascii="Narkisim" w:hAnsi="Narkisim" w:cs="Narkisim" w:hint="cs"/>
          <w:sz w:val="22"/>
          <w:szCs w:val="22"/>
          <w:rtl/>
        </w:rPr>
        <w:t>ה</w:t>
      </w:r>
      <w:r>
        <w:rPr>
          <w:rFonts w:ascii="Narkisim" w:hAnsi="Narkisim" w:cs="Narkisim" w:hint="cs"/>
          <w:sz w:val="22"/>
          <w:szCs w:val="22"/>
          <w:rtl/>
        </w:rPr>
        <w:t xml:space="preserve">אלגוריתם של פרים הוא אלגוריתם חמדני המשמש למציאת עץ פורש מינימאלי </w:t>
      </w:r>
      <w:r w:rsidRPr="00E74A7C">
        <w:rPr>
          <w:rFonts w:ascii="Narkisim" w:hAnsi="Narkisim" w:cs="Narkisim" w:hint="cs"/>
          <w:sz w:val="22"/>
          <w:szCs w:val="22"/>
          <w:u w:val="single"/>
          <w:rtl/>
        </w:rPr>
        <w:t>בגרף ממושקל לא-מכוון.</w:t>
      </w:r>
    </w:p>
    <w:p w14:paraId="06C32F49" w14:textId="77777777" w:rsidR="00E217AB" w:rsidRDefault="00840357" w:rsidP="00BA5FBE">
      <w:pPr>
        <w:pStyle w:val="NormalWeb"/>
        <w:numPr>
          <w:ilvl w:val="0"/>
          <w:numId w:val="18"/>
        </w:numPr>
        <w:bidi/>
        <w:spacing w:before="0" w:beforeAutospacing="0" w:after="0" w:afterAutospacing="0" w:line="360" w:lineRule="auto"/>
        <w:ind w:left="72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האלגוריתם מתחיל את בניית העץ מקודק</w:t>
      </w:r>
      <w:r w:rsidR="00E217AB">
        <w:rPr>
          <w:rFonts w:ascii="Narkisim" w:hAnsi="Narkisim" w:cs="Narkisim" w:hint="cs"/>
          <w:sz w:val="22"/>
          <w:szCs w:val="22"/>
          <w:rtl/>
        </w:rPr>
        <w:t>וד פתיחה שנבחר באקראי</w:t>
      </w:r>
    </w:p>
    <w:p w14:paraId="3638110B" w14:textId="77777777" w:rsidR="00E217AB" w:rsidRDefault="00E217AB" w:rsidP="00BA5FBE">
      <w:pPr>
        <w:pStyle w:val="NormalWeb"/>
        <w:numPr>
          <w:ilvl w:val="0"/>
          <w:numId w:val="18"/>
        </w:numPr>
        <w:bidi/>
        <w:spacing w:before="0" w:beforeAutospacing="0" w:after="0" w:afterAutospacing="0" w:line="360" w:lineRule="auto"/>
        <w:ind w:left="72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בכל צעד האלגוריתם, נוסיף לעץ את הצלע בעלת המשקל המינימאלי מבין אלה היוצאות מקודקודי העץ ולא סוגרות מעגל.</w:t>
      </w:r>
    </w:p>
    <w:p w14:paraId="2261DE4A" w14:textId="77777777" w:rsidR="00C43E8E" w:rsidRDefault="00C43E8E" w:rsidP="00C43E8E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sz w:val="22"/>
          <w:szCs w:val="22"/>
          <w:rtl/>
        </w:rPr>
      </w:pPr>
    </w:p>
    <w:p w14:paraId="152595BC" w14:textId="77777777" w:rsidR="00C43E8E" w:rsidRDefault="00C43E8E" w:rsidP="00C43E8E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sz w:val="22"/>
          <w:szCs w:val="22"/>
          <w:u w:val="single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איך נוודא שלא נסגור מעגל?</w:t>
      </w:r>
    </w:p>
    <w:p w14:paraId="0F722412" w14:textId="77777777" w:rsidR="006516C7" w:rsidRDefault="00C43E8E" w:rsidP="00C43E8E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כאשר נרצה להוסיף צלע לעץ, נוודא שרק אחד מהקודקודים קיים בעץ.</w:t>
      </w:r>
    </w:p>
    <w:p w14:paraId="1B55B479" w14:textId="77777777" w:rsidR="006516C7" w:rsidRDefault="006516C7" w:rsidP="006516C7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sz w:val="22"/>
          <w:szCs w:val="22"/>
          <w:u w:val="single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איך נשמור את העץ?</w:t>
      </w:r>
    </w:p>
    <w:p w14:paraId="56C17EEE" w14:textId="77777777" w:rsidR="006516C7" w:rsidRDefault="006516C7" w:rsidP="006516C7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בעזרת מערך אבות</w:t>
      </w:r>
    </w:p>
    <w:p w14:paraId="030D0826" w14:textId="77777777" w:rsidR="003E0A07" w:rsidRDefault="003E0A07" w:rsidP="006516C7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sz w:val="22"/>
          <w:szCs w:val="22"/>
          <w:u w:val="single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איך נדע את המשקל המינימלי של העץ הפורש?</w:t>
      </w:r>
    </w:p>
    <w:p w14:paraId="7CD3AF7A" w14:textId="359B3BFD" w:rsidR="009C734A" w:rsidRDefault="003E0A07" w:rsidP="003E0A07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נשתמש במערך </w:t>
      </w:r>
      <w:r w:rsidR="00BE6675">
        <w:rPr>
          <w:rFonts w:ascii="Narkisim" w:hAnsi="Narkisim" w:cs="Narkisim" w:hint="cs"/>
          <w:sz w:val="22"/>
          <w:szCs w:val="22"/>
          <w:rtl/>
        </w:rPr>
        <w:t>משקלים שבכל תא נשמור את המשקל המינימלי שיצא מאותו קודקוד בעץ שנבחר</w:t>
      </w:r>
    </w:p>
    <w:p w14:paraId="1F592A96" w14:textId="7C70403A" w:rsidR="002C6A63" w:rsidRDefault="002C6A63" w:rsidP="002C6A63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sz w:val="22"/>
          <w:szCs w:val="22"/>
          <w:rtl/>
        </w:rPr>
      </w:pPr>
    </w:p>
    <w:p w14:paraId="795CEB20" w14:textId="6BDD03BB" w:rsidR="006622C2" w:rsidRPr="00F42650" w:rsidRDefault="006622C2" w:rsidP="00F42650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b/>
          <w:bCs/>
          <w:sz w:val="22"/>
          <w:szCs w:val="22"/>
          <w:rtl/>
        </w:rPr>
      </w:pPr>
      <w:r w:rsidRPr="00F42650">
        <w:rPr>
          <w:rFonts w:ascii="Narkisim" w:hAnsi="Narkisim" w:cs="Narkisim" w:hint="cs"/>
          <w:b/>
          <w:bCs/>
          <w:sz w:val="22"/>
          <w:szCs w:val="22"/>
          <w:rtl/>
        </w:rPr>
        <w:t>דרך פעולה:</w:t>
      </w:r>
    </w:p>
    <w:p w14:paraId="18E4FE58" w14:textId="76F82C12" w:rsidR="006622C2" w:rsidRDefault="006622C2" w:rsidP="00BA5FBE">
      <w:pPr>
        <w:pStyle w:val="NormalWeb"/>
        <w:numPr>
          <w:ilvl w:val="0"/>
          <w:numId w:val="21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מגדירים תור עדיפויות ומערך </w:t>
      </w:r>
      <w:r>
        <w:rPr>
          <w:rFonts w:ascii="Narkisim" w:hAnsi="Narkisim" w:cs="Narkisim"/>
          <w:sz w:val="22"/>
          <w:szCs w:val="22"/>
        </w:rPr>
        <w:t>visited[|V|]</w:t>
      </w:r>
      <w:r>
        <w:rPr>
          <w:rFonts w:ascii="Narkisim" w:hAnsi="Narkisim" w:cs="Narkisim" w:hint="cs"/>
          <w:sz w:val="22"/>
          <w:szCs w:val="22"/>
          <w:rtl/>
        </w:rPr>
        <w:t xml:space="preserve"> עבור הקודקודים.</w:t>
      </w:r>
    </w:p>
    <w:p w14:paraId="29BFAE5E" w14:textId="6328DC75" w:rsidR="006622C2" w:rsidRDefault="006622C2" w:rsidP="00BA5FBE">
      <w:pPr>
        <w:pStyle w:val="NormalWeb"/>
        <w:numPr>
          <w:ilvl w:val="0"/>
          <w:numId w:val="21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מתחילים מקודקוד שרירותי </w:t>
      </w:r>
      <w:r>
        <w:rPr>
          <w:rFonts w:ascii="Narkisim" w:hAnsi="Narkisim" w:cs="Narkisim"/>
          <w:sz w:val="22"/>
          <w:szCs w:val="22"/>
        </w:rPr>
        <w:t>s</w:t>
      </w:r>
      <w:r>
        <w:rPr>
          <w:rFonts w:ascii="Narkisim" w:hAnsi="Narkisim" w:cs="Narkisim" w:hint="cs"/>
          <w:sz w:val="22"/>
          <w:szCs w:val="22"/>
          <w:rtl/>
        </w:rPr>
        <w:t xml:space="preserve"> על הגרף (</w:t>
      </w:r>
      <w:r>
        <w:rPr>
          <w:rFonts w:ascii="Narkisim" w:hAnsi="Narkisim" w:cs="Narkisim"/>
          <w:sz w:val="22"/>
          <w:szCs w:val="22"/>
        </w:rPr>
        <w:t>s</w:t>
      </w:r>
      <w:r>
        <w:rPr>
          <w:rFonts w:ascii="Narkisim" w:hAnsi="Narkisim" w:cs="Narkisim" w:hint="cs"/>
          <w:sz w:val="22"/>
          <w:szCs w:val="22"/>
          <w:rtl/>
        </w:rPr>
        <w:t xml:space="preserve"> נכנס לתור עם עדיפות </w:t>
      </w:r>
      <w:r>
        <w:rPr>
          <w:rFonts w:ascii="Narkisim" w:hAnsi="Narkisim" w:cs="Narkisim"/>
          <w:sz w:val="22"/>
          <w:szCs w:val="22"/>
        </w:rPr>
        <w:t>0</w:t>
      </w:r>
      <w:r>
        <w:rPr>
          <w:rFonts w:ascii="Narkisim" w:hAnsi="Narkisim" w:cs="Narkisim" w:hint="cs"/>
          <w:sz w:val="22"/>
          <w:szCs w:val="22"/>
          <w:rtl/>
        </w:rPr>
        <w:t>)</w:t>
      </w:r>
    </w:p>
    <w:p w14:paraId="319E5EAE" w14:textId="6EA497E6" w:rsidR="006622C2" w:rsidRDefault="006622C2" w:rsidP="00BA5FBE">
      <w:pPr>
        <w:pStyle w:val="NormalWeb"/>
        <w:numPr>
          <w:ilvl w:val="0"/>
          <w:numId w:val="21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מכניסים לתור עדיפויות את כל השכנים שלו עם </w:t>
      </w:r>
      <w:r w:rsidR="00DC6555">
        <w:rPr>
          <w:rFonts w:ascii="Narkisim" w:hAnsi="Narkisim" w:cs="Narkisim" w:hint="cs"/>
          <w:sz w:val="22"/>
          <w:szCs w:val="22"/>
          <w:rtl/>
        </w:rPr>
        <w:t>עדיפות משקל ביניהם.</w:t>
      </w:r>
    </w:p>
    <w:p w14:paraId="178CAE14" w14:textId="0DB848F9" w:rsidR="0066330B" w:rsidRDefault="00DC6555" w:rsidP="00BA5FBE">
      <w:pPr>
        <w:pStyle w:val="NormalWeb"/>
        <w:numPr>
          <w:ilvl w:val="0"/>
          <w:numId w:val="21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כל עוד התור לא ריק, </w:t>
      </w:r>
      <w:r w:rsidR="0066330B">
        <w:rPr>
          <w:rFonts w:ascii="Narkisim" w:hAnsi="Narkisim" w:cs="Narkisim" w:hint="cs"/>
          <w:sz w:val="22"/>
          <w:szCs w:val="22"/>
          <w:rtl/>
        </w:rPr>
        <w:t>שולפים את הקודקוד עם העדיפות המינימאלית, מוסיפים את הצלע לעץ (בין הקודקוד הנשלף לאבא שלו)</w:t>
      </w:r>
    </w:p>
    <w:p w14:paraId="71D43BBD" w14:textId="4740F043" w:rsidR="00696A38" w:rsidRDefault="00696A38" w:rsidP="00BA5FBE">
      <w:pPr>
        <w:pStyle w:val="NormalWeb"/>
        <w:numPr>
          <w:ilvl w:val="0"/>
          <w:numId w:val="21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מכניסים לתור את כל השכנים שלא סיימנו איתם עם עדיפות המשקל שמגיע אליהם מאותו קודקוד</w:t>
      </w:r>
    </w:p>
    <w:p w14:paraId="214E1109" w14:textId="248A5399" w:rsidR="00696A38" w:rsidRDefault="00696A38" w:rsidP="00F42650">
      <w:pPr>
        <w:pStyle w:val="NormalWeb"/>
        <w:bidi/>
        <w:spacing w:before="0" w:beforeAutospacing="0" w:after="0" w:afterAutospacing="0" w:line="360" w:lineRule="auto"/>
        <w:ind w:left="72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(אם הם כבר בתוך התור, </w:t>
      </w:r>
      <w:r w:rsidR="00F42650">
        <w:rPr>
          <w:rFonts w:ascii="Narkisim" w:hAnsi="Narkisim" w:cs="Narkisim" w:hint="cs"/>
          <w:sz w:val="22"/>
          <w:szCs w:val="22"/>
          <w:rtl/>
        </w:rPr>
        <w:t>אז רק מעדכנים את העדיפות למינימאלית)</w:t>
      </w:r>
    </w:p>
    <w:p w14:paraId="69B5DD8F" w14:textId="77777777" w:rsidR="00F42650" w:rsidRPr="00696A38" w:rsidRDefault="00F42650" w:rsidP="00F42650">
      <w:pPr>
        <w:pStyle w:val="NormalWeb"/>
        <w:bidi/>
        <w:spacing w:before="0" w:beforeAutospacing="0" w:after="0" w:afterAutospacing="0" w:line="360" w:lineRule="auto"/>
        <w:ind w:left="720" w:firstLine="0"/>
        <w:rPr>
          <w:rFonts w:ascii="Narkisim" w:hAnsi="Narkisim" w:cs="Narkisim"/>
          <w:sz w:val="22"/>
          <w:szCs w:val="22"/>
          <w:rtl/>
        </w:rPr>
      </w:pPr>
    </w:p>
    <w:p w14:paraId="1D07741C" w14:textId="77777777" w:rsidR="009550C4" w:rsidRDefault="009C734A" w:rsidP="009C734A">
      <w:pPr>
        <w:pStyle w:val="NormalWeb"/>
        <w:bidi/>
        <w:spacing w:before="0" w:beforeAutospacing="0" w:after="0" w:afterAutospacing="0" w:line="360" w:lineRule="auto"/>
        <w:ind w:left="36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 xml:space="preserve">דוגמת הרצה: </w:t>
      </w:r>
      <w:hyperlink r:id="rId12" w:history="1">
        <w:r w:rsidRPr="009C734A">
          <w:rPr>
            <w:rStyle w:val="Hyperlink"/>
            <w:rFonts w:ascii="Narkisim" w:hAnsi="Narkisim" w:cs="Narkisim" w:hint="cs"/>
            <w:sz w:val="22"/>
            <w:szCs w:val="22"/>
            <w:rtl/>
          </w:rPr>
          <w:t>לחץ כאן</w:t>
        </w:r>
      </w:hyperlink>
    </w:p>
    <w:p w14:paraId="49CD313C" w14:textId="77777777" w:rsidR="009550C4" w:rsidRPr="009550C4" w:rsidRDefault="009550C4" w:rsidP="009550C4">
      <w:pPr>
        <w:pStyle w:val="HTML"/>
        <w:shd w:val="clear" w:color="auto" w:fill="282C34"/>
        <w:spacing w:line="300" w:lineRule="auto"/>
        <w:rPr>
          <w:rFonts w:ascii="Hack" w:hAnsi="Hack"/>
          <w:color w:val="ABB2BF"/>
        </w:rPr>
      </w:pPr>
      <w:r w:rsidRPr="009550C4">
        <w:rPr>
          <w:rFonts w:ascii="Hack" w:hAnsi="Hack"/>
          <w:color w:val="ABB2BF"/>
        </w:rPr>
        <w:t>Prim(G=(V,E))</w:t>
      </w:r>
      <w:r w:rsidRPr="009550C4">
        <w:rPr>
          <w:rFonts w:ascii="Hack" w:hAnsi="Hack"/>
          <w:color w:val="ABB2BF"/>
        </w:rPr>
        <w:br/>
        <w:t xml:space="preserve">PriorityQueue q = </w:t>
      </w:r>
      <w:r w:rsidRPr="009550C4">
        <w:rPr>
          <w:rFonts w:ascii="Hack" w:hAnsi="Hack"/>
          <w:color w:val="D19A66"/>
        </w:rPr>
        <w:t xml:space="preserve">new </w:t>
      </w:r>
      <w:r w:rsidRPr="009550C4">
        <w:rPr>
          <w:rFonts w:ascii="Hack" w:hAnsi="Hack"/>
          <w:color w:val="ABB2BF"/>
        </w:rPr>
        <w:t>PriorityQueue()</w:t>
      </w:r>
      <w:r w:rsidRPr="009550C4">
        <w:rPr>
          <w:rFonts w:ascii="Hack" w:hAnsi="Hack"/>
          <w:color w:val="ABB2BF"/>
        </w:rPr>
        <w:br/>
        <w:t xml:space="preserve">visited = </w:t>
      </w:r>
      <w:r w:rsidRPr="009550C4">
        <w:rPr>
          <w:rFonts w:ascii="Hack" w:hAnsi="Hack"/>
          <w:color w:val="D19A66"/>
        </w:rPr>
        <w:t xml:space="preserve">new </w:t>
      </w:r>
      <w:r w:rsidRPr="009550C4">
        <w:rPr>
          <w:rFonts w:ascii="Hack" w:hAnsi="Hack"/>
          <w:color w:val="ABB2BF"/>
        </w:rPr>
        <w:t>Array[|V|]</w:t>
      </w:r>
      <w:r w:rsidRPr="009550C4">
        <w:rPr>
          <w:rFonts w:ascii="Hack" w:hAnsi="Hack"/>
          <w:color w:val="ABB2BF"/>
        </w:rPr>
        <w:br/>
        <w:t xml:space="preserve">parent = </w:t>
      </w:r>
      <w:r w:rsidRPr="009550C4">
        <w:rPr>
          <w:rFonts w:ascii="Hack" w:hAnsi="Hack"/>
          <w:color w:val="D19A66"/>
        </w:rPr>
        <w:t xml:space="preserve">new </w:t>
      </w:r>
      <w:r w:rsidRPr="009550C4">
        <w:rPr>
          <w:rFonts w:ascii="Hack" w:hAnsi="Hack"/>
          <w:color w:val="ABB2BF"/>
        </w:rPr>
        <w:t>Array[|V|]</w:t>
      </w:r>
      <w:r w:rsidRPr="009550C4">
        <w:rPr>
          <w:rFonts w:ascii="Hack" w:hAnsi="Hack"/>
          <w:color w:val="ABB2BF"/>
        </w:rPr>
        <w:br/>
        <w:t xml:space="preserve">distance = </w:t>
      </w:r>
      <w:r w:rsidRPr="009550C4">
        <w:rPr>
          <w:rFonts w:ascii="Hack" w:hAnsi="Hack"/>
          <w:color w:val="D19A66"/>
        </w:rPr>
        <w:t xml:space="preserve">new </w:t>
      </w:r>
      <w:r w:rsidRPr="009550C4">
        <w:rPr>
          <w:rFonts w:ascii="Hack" w:hAnsi="Hack"/>
          <w:color w:val="ABB2BF"/>
        </w:rPr>
        <w:t>Array[|V|]</w:t>
      </w:r>
      <w:r w:rsidRPr="009550C4">
        <w:rPr>
          <w:rFonts w:ascii="Hack" w:hAnsi="Hack"/>
          <w:color w:val="ABB2BF"/>
        </w:rPr>
        <w:br/>
      </w:r>
      <w:r w:rsidRPr="009550C4">
        <w:rPr>
          <w:rFonts w:ascii="Hack" w:hAnsi="Hack"/>
          <w:color w:val="ABB2BF"/>
        </w:rPr>
        <w:br/>
      </w:r>
      <w:r w:rsidRPr="009550C4">
        <w:rPr>
          <w:rFonts w:ascii="Hack" w:hAnsi="Hack"/>
          <w:color w:val="C678DD"/>
        </w:rPr>
        <w:t xml:space="preserve">for </w:t>
      </w:r>
      <w:r w:rsidRPr="009550C4">
        <w:rPr>
          <w:rFonts w:ascii="Hack" w:hAnsi="Hack"/>
          <w:color w:val="ABB2BF"/>
        </w:rPr>
        <w:t xml:space="preserve">i = </w:t>
      </w:r>
      <w:r w:rsidRPr="009550C4">
        <w:rPr>
          <w:rFonts w:ascii="Hack" w:hAnsi="Hack"/>
          <w:color w:val="D19A66"/>
        </w:rPr>
        <w:t xml:space="preserve">1 </w:t>
      </w:r>
      <w:r w:rsidRPr="009550C4">
        <w:rPr>
          <w:rFonts w:ascii="Hack" w:hAnsi="Hack"/>
          <w:color w:val="ABB2BF"/>
        </w:rPr>
        <w:t>to |V|</w:t>
      </w:r>
      <w:r w:rsidRPr="009550C4">
        <w:rPr>
          <w:rFonts w:ascii="Hack" w:hAnsi="Hack"/>
          <w:color w:val="ABB2BF"/>
        </w:rPr>
        <w:br/>
        <w:t xml:space="preserve">    visited[i] = </w:t>
      </w:r>
      <w:r w:rsidRPr="009550C4">
        <w:rPr>
          <w:rFonts w:ascii="Hack" w:hAnsi="Hack"/>
          <w:color w:val="C678DD"/>
        </w:rPr>
        <w:t>false</w:t>
      </w:r>
      <w:r w:rsidRPr="009550C4">
        <w:rPr>
          <w:rFonts w:ascii="Hack" w:hAnsi="Hack"/>
          <w:color w:val="C678DD"/>
        </w:rPr>
        <w:br/>
        <w:t xml:space="preserve">    </w:t>
      </w:r>
      <w:r w:rsidRPr="009550C4">
        <w:rPr>
          <w:rFonts w:ascii="Hack" w:hAnsi="Hack"/>
          <w:color w:val="ABB2BF"/>
        </w:rPr>
        <w:t>parent[i] = null</w:t>
      </w:r>
      <w:r w:rsidRPr="009550C4">
        <w:rPr>
          <w:rFonts w:ascii="Hack" w:hAnsi="Hack"/>
          <w:color w:val="ABB2BF"/>
        </w:rPr>
        <w:br/>
        <w:t xml:space="preserve">    distance[i] = inf</w:t>
      </w:r>
      <w:r w:rsidRPr="009550C4">
        <w:rPr>
          <w:rFonts w:ascii="Hack" w:hAnsi="Hack"/>
          <w:color w:val="ABB2BF"/>
        </w:rPr>
        <w:br/>
        <w:t>distance[</w:t>
      </w:r>
      <w:r w:rsidRPr="009550C4">
        <w:rPr>
          <w:rFonts w:ascii="Hack" w:hAnsi="Hack"/>
          <w:color w:val="D19A66"/>
        </w:rPr>
        <w:t>1</w:t>
      </w:r>
      <w:r w:rsidRPr="009550C4">
        <w:rPr>
          <w:rFonts w:ascii="Hack" w:hAnsi="Hack"/>
          <w:color w:val="ABB2BF"/>
        </w:rPr>
        <w:t xml:space="preserve">] = </w:t>
      </w:r>
      <w:r w:rsidRPr="009550C4">
        <w:rPr>
          <w:rFonts w:ascii="Hack" w:hAnsi="Hack"/>
          <w:color w:val="D19A66"/>
        </w:rPr>
        <w:t>0</w:t>
      </w:r>
      <w:r w:rsidRPr="009550C4">
        <w:rPr>
          <w:rFonts w:ascii="Hack" w:hAnsi="Hack"/>
          <w:color w:val="D19A66"/>
        </w:rPr>
        <w:br/>
      </w:r>
      <w:proofErr w:type="spellStart"/>
      <w:r w:rsidRPr="009550C4">
        <w:rPr>
          <w:rFonts w:ascii="Hack" w:hAnsi="Hack"/>
          <w:color w:val="ABB2BF"/>
        </w:rPr>
        <w:t>q.enqueue</w:t>
      </w:r>
      <w:proofErr w:type="spellEnd"/>
      <w:r w:rsidRPr="009550C4">
        <w:rPr>
          <w:rFonts w:ascii="Hack" w:hAnsi="Hack"/>
          <w:color w:val="ABB2BF"/>
        </w:rPr>
        <w:t>((</w:t>
      </w:r>
      <w:r w:rsidRPr="009550C4">
        <w:rPr>
          <w:rFonts w:ascii="Hack" w:hAnsi="Hack"/>
          <w:color w:val="D19A66"/>
        </w:rPr>
        <w:t>1</w:t>
      </w:r>
      <w:r w:rsidRPr="009550C4">
        <w:rPr>
          <w:rFonts w:ascii="Hack" w:hAnsi="Hack"/>
          <w:color w:val="ABB2BF"/>
        </w:rPr>
        <w:t>,</w:t>
      </w:r>
      <w:r w:rsidRPr="009550C4">
        <w:rPr>
          <w:rFonts w:ascii="Hack" w:hAnsi="Hack"/>
          <w:color w:val="D19A66"/>
        </w:rPr>
        <w:t>0</w:t>
      </w:r>
      <w:r w:rsidRPr="009550C4">
        <w:rPr>
          <w:rFonts w:ascii="Hack" w:hAnsi="Hack"/>
          <w:color w:val="ABB2BF"/>
        </w:rPr>
        <w:t>))</w:t>
      </w:r>
      <w:r w:rsidRPr="009550C4">
        <w:rPr>
          <w:rFonts w:ascii="Hack" w:hAnsi="Hack"/>
          <w:color w:val="ABB2BF"/>
        </w:rPr>
        <w:br/>
      </w:r>
      <w:r w:rsidRPr="009550C4">
        <w:rPr>
          <w:rFonts w:ascii="Hack" w:hAnsi="Hack"/>
          <w:color w:val="ABB2BF"/>
        </w:rPr>
        <w:br/>
      </w:r>
      <w:r w:rsidRPr="009550C4">
        <w:rPr>
          <w:rFonts w:ascii="Hack" w:hAnsi="Hack"/>
          <w:color w:val="C678DD"/>
        </w:rPr>
        <w:t>while</w:t>
      </w:r>
      <w:r w:rsidRPr="009550C4">
        <w:rPr>
          <w:rFonts w:ascii="Hack" w:hAnsi="Hack"/>
          <w:color w:val="ABB2BF"/>
        </w:rPr>
        <w:t>(q is not empty)</w:t>
      </w:r>
      <w:r w:rsidRPr="009550C4">
        <w:rPr>
          <w:rFonts w:ascii="Hack" w:hAnsi="Hack"/>
          <w:color w:val="ABB2BF"/>
        </w:rPr>
        <w:br/>
        <w:t xml:space="preserve">    v = q.extractMin()</w:t>
      </w:r>
      <w:r w:rsidRPr="009550C4">
        <w:rPr>
          <w:rFonts w:ascii="Hack" w:hAnsi="Hack"/>
          <w:color w:val="ABB2BF"/>
        </w:rPr>
        <w:br/>
        <w:t xml:space="preserve">    </w:t>
      </w:r>
      <w:r w:rsidRPr="009550C4">
        <w:rPr>
          <w:rFonts w:ascii="Hack" w:hAnsi="Hack"/>
          <w:color w:val="C678DD"/>
        </w:rPr>
        <w:t xml:space="preserve">if </w:t>
      </w:r>
      <w:r w:rsidRPr="009550C4">
        <w:rPr>
          <w:rFonts w:ascii="Hack" w:hAnsi="Hack"/>
          <w:color w:val="ABB2BF"/>
        </w:rPr>
        <w:t>(father[v]!=null) T.add((v,father[v]))</w:t>
      </w:r>
      <w:r w:rsidRPr="009550C4">
        <w:rPr>
          <w:rFonts w:ascii="Hack" w:hAnsi="Hack"/>
          <w:color w:val="ABB2BF"/>
        </w:rPr>
        <w:br/>
        <w:t xml:space="preserve">    </w:t>
      </w:r>
      <w:r w:rsidRPr="009550C4">
        <w:rPr>
          <w:rFonts w:ascii="Hack" w:hAnsi="Hack"/>
          <w:color w:val="C678DD"/>
        </w:rPr>
        <w:t xml:space="preserve">for </w:t>
      </w:r>
      <w:r w:rsidRPr="009550C4">
        <w:rPr>
          <w:rFonts w:ascii="Hack" w:hAnsi="Hack"/>
          <w:color w:val="ABB2BF"/>
        </w:rPr>
        <w:t>each u in G[v]</w:t>
      </w:r>
      <w:r w:rsidRPr="009550C4">
        <w:rPr>
          <w:rFonts w:ascii="Hack" w:hAnsi="Hack"/>
          <w:color w:val="ABB2BF"/>
        </w:rPr>
        <w:br/>
        <w:t xml:space="preserve">        </w:t>
      </w:r>
      <w:r w:rsidRPr="009550C4">
        <w:rPr>
          <w:rFonts w:ascii="Hack" w:hAnsi="Hack"/>
          <w:color w:val="C678DD"/>
        </w:rPr>
        <w:t xml:space="preserve">if </w:t>
      </w:r>
      <w:r w:rsidRPr="009550C4">
        <w:rPr>
          <w:rFonts w:ascii="Hack" w:hAnsi="Hack"/>
          <w:color w:val="ABB2BF"/>
        </w:rPr>
        <w:t>(!visited[u] &amp;&amp; distance[u] &gt; E[v][u].weight)</w:t>
      </w:r>
      <w:r w:rsidRPr="009550C4">
        <w:rPr>
          <w:rFonts w:ascii="Hack" w:hAnsi="Hack"/>
          <w:color w:val="ABB2BF"/>
        </w:rPr>
        <w:br/>
        <w:t xml:space="preserve">            distance[u] = E[v][u].weight</w:t>
      </w:r>
      <w:r w:rsidRPr="009550C4">
        <w:rPr>
          <w:rFonts w:ascii="Hack" w:hAnsi="Hack"/>
          <w:color w:val="ABB2BF"/>
        </w:rPr>
        <w:br/>
        <w:t xml:space="preserve">            father[u] = v</w:t>
      </w:r>
      <w:r w:rsidRPr="009550C4">
        <w:rPr>
          <w:rFonts w:ascii="Hack" w:hAnsi="Hack"/>
          <w:color w:val="ABB2BF"/>
        </w:rPr>
        <w:br/>
        <w:t xml:space="preserve">            </w:t>
      </w:r>
      <w:r w:rsidRPr="009550C4">
        <w:rPr>
          <w:rFonts w:ascii="Hack" w:hAnsi="Hack"/>
          <w:color w:val="C678DD"/>
        </w:rPr>
        <w:t xml:space="preserve">if </w:t>
      </w:r>
      <w:r w:rsidRPr="009550C4">
        <w:rPr>
          <w:rFonts w:ascii="Hack" w:hAnsi="Hack"/>
          <w:color w:val="ABB2BF"/>
        </w:rPr>
        <w:t xml:space="preserve">(q.contains(u)) </w:t>
      </w:r>
      <w:proofErr w:type="spellStart"/>
      <w:r w:rsidRPr="009550C4">
        <w:rPr>
          <w:rFonts w:ascii="Hack" w:hAnsi="Hack"/>
          <w:color w:val="ABB2BF"/>
        </w:rPr>
        <w:t>q.decreaseKey</w:t>
      </w:r>
      <w:proofErr w:type="spellEnd"/>
      <w:r w:rsidRPr="009550C4">
        <w:rPr>
          <w:rFonts w:ascii="Hack" w:hAnsi="Hack"/>
          <w:color w:val="ABB2BF"/>
        </w:rPr>
        <w:t>((u,distance[u]))</w:t>
      </w:r>
      <w:r w:rsidRPr="009550C4">
        <w:rPr>
          <w:rFonts w:ascii="Hack" w:hAnsi="Hack"/>
          <w:color w:val="ABB2BF"/>
        </w:rPr>
        <w:br/>
        <w:t xml:space="preserve">            </w:t>
      </w:r>
      <w:r w:rsidRPr="009550C4">
        <w:rPr>
          <w:rFonts w:ascii="Hack" w:hAnsi="Hack"/>
          <w:color w:val="C678DD"/>
        </w:rPr>
        <w:t xml:space="preserve">else </w:t>
      </w:r>
      <w:proofErr w:type="spellStart"/>
      <w:r w:rsidRPr="009550C4">
        <w:rPr>
          <w:rFonts w:ascii="Hack" w:hAnsi="Hack"/>
          <w:color w:val="ABB2BF"/>
        </w:rPr>
        <w:t>q.enqueue</w:t>
      </w:r>
      <w:proofErr w:type="spellEnd"/>
      <w:r w:rsidRPr="009550C4">
        <w:rPr>
          <w:rFonts w:ascii="Hack" w:hAnsi="Hack"/>
          <w:color w:val="ABB2BF"/>
        </w:rPr>
        <w:t>(u,distance[u])</w:t>
      </w:r>
      <w:r w:rsidRPr="009550C4">
        <w:rPr>
          <w:rFonts w:ascii="Hack" w:hAnsi="Hack"/>
          <w:color w:val="ABB2BF"/>
        </w:rPr>
        <w:br/>
        <w:t xml:space="preserve">    visited[v] = </w:t>
      </w:r>
      <w:r w:rsidRPr="009550C4">
        <w:rPr>
          <w:rFonts w:ascii="Hack" w:hAnsi="Hack"/>
          <w:color w:val="D19A66"/>
        </w:rPr>
        <w:t>true</w:t>
      </w:r>
      <w:r w:rsidRPr="009550C4">
        <w:rPr>
          <w:rFonts w:ascii="Hack" w:hAnsi="Hack"/>
          <w:color w:val="D19A66"/>
        </w:rPr>
        <w:br/>
      </w:r>
      <w:r w:rsidRPr="009550C4">
        <w:rPr>
          <w:rFonts w:ascii="Hack" w:hAnsi="Hack"/>
          <w:color w:val="C678DD"/>
        </w:rPr>
        <w:t xml:space="preserve">return </w:t>
      </w:r>
      <w:r w:rsidRPr="009550C4">
        <w:rPr>
          <w:rFonts w:ascii="Hack" w:hAnsi="Hack"/>
          <w:color w:val="ABB2BF"/>
        </w:rPr>
        <w:t xml:space="preserve">T        </w:t>
      </w:r>
    </w:p>
    <w:p w14:paraId="0C2960A8" w14:textId="77777777" w:rsidR="00563F1D" w:rsidRDefault="00563F1D" w:rsidP="00A143BC">
      <w:pPr>
        <w:pStyle w:val="NormalWeb"/>
        <w:bidi/>
        <w:spacing w:before="0" w:beforeAutospacing="0" w:after="0" w:afterAutospacing="0" w:line="360" w:lineRule="auto"/>
        <w:ind w:left="360"/>
        <w:jc w:val="both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>סיבוכיות:</w:t>
      </w:r>
      <w:r>
        <w:rPr>
          <w:rFonts w:ascii="Narkisim" w:hAnsi="Narkisim" w:cs="Narkisim" w:hint="cs"/>
          <w:sz w:val="22"/>
          <w:szCs w:val="22"/>
          <w:rtl/>
        </w:rPr>
        <w:t xml:space="preserve"> </w:t>
      </w:r>
    </w:p>
    <w:p w14:paraId="42921C99" w14:textId="77777777" w:rsidR="00E52796" w:rsidRDefault="00E52796" w:rsidP="00BA5FBE">
      <w:pPr>
        <w:pStyle w:val="NormalWeb"/>
        <w:numPr>
          <w:ilvl w:val="0"/>
          <w:numId w:val="22"/>
        </w:numPr>
        <w:bidi/>
        <w:spacing w:before="0" w:beforeAutospacing="0" w:after="0" w:afterAutospacing="0" w:line="360" w:lineRule="auto"/>
        <w:ind w:left="648"/>
        <w:jc w:val="both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אתחול מערכים </w:t>
      </w:r>
      <m:oMath>
        <m:r>
          <w:rPr>
            <w:rFonts w:ascii="Cambria Math" w:hAnsi="Cambria Math" w:cs="Narkisim"/>
            <w:sz w:val="22"/>
            <w:szCs w:val="22"/>
          </w:rPr>
          <m:t>O(|V|)</m:t>
        </m:r>
      </m:oMath>
    </w:p>
    <w:p w14:paraId="72CDC0FC" w14:textId="77777777" w:rsidR="00E52796" w:rsidRDefault="00E52796" w:rsidP="00BA5FBE">
      <w:pPr>
        <w:pStyle w:val="NormalWeb"/>
        <w:numPr>
          <w:ilvl w:val="0"/>
          <w:numId w:val="22"/>
        </w:numPr>
        <w:bidi/>
        <w:spacing w:before="0" w:beforeAutospacing="0" w:after="0" w:afterAutospacing="0" w:line="360" w:lineRule="auto"/>
        <w:ind w:left="648"/>
        <w:jc w:val="both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לולאת ראשית עוברת על כל קודקוד פעם אחת ואז על השכנים שלו </w:t>
      </w:r>
      <m:oMath>
        <m:r>
          <w:rPr>
            <w:rFonts w:ascii="Cambria Math" w:hAnsi="Cambria Math" w:cs="Narkisim"/>
            <w:sz w:val="22"/>
            <w:szCs w:val="22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E</m:t>
            </m:r>
          </m:e>
        </m:d>
        <m:r>
          <w:rPr>
            <w:rFonts w:ascii="Cambria Math" w:hAnsi="Cambria Math" w:cs="Narkisim"/>
            <w:sz w:val="22"/>
            <w:szCs w:val="22"/>
          </w:rPr>
          <m:t>)</m:t>
        </m:r>
      </m:oMath>
    </w:p>
    <w:p w14:paraId="2C4B1170" w14:textId="433C71D9" w:rsidR="00C94738" w:rsidRDefault="00606515" w:rsidP="00BA5FBE">
      <w:pPr>
        <w:pStyle w:val="NormalWeb"/>
        <w:numPr>
          <w:ilvl w:val="0"/>
          <w:numId w:val="22"/>
        </w:numPr>
        <w:bidi/>
        <w:spacing w:before="0" w:beforeAutospacing="0" w:after="0" w:afterAutospacing="0" w:line="360" w:lineRule="auto"/>
        <w:ind w:left="648"/>
        <w:jc w:val="both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noProof/>
          <w:sz w:val="22"/>
          <w:szCs w:val="22"/>
          <w:rtl/>
          <w:lang w:val="he-I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E860D0" wp14:editId="33BAAAE0">
                <wp:simplePos x="0" y="0"/>
                <wp:positionH relativeFrom="column">
                  <wp:posOffset>4378325</wp:posOffset>
                </wp:positionH>
                <wp:positionV relativeFrom="paragraph">
                  <wp:posOffset>240127</wp:posOffset>
                </wp:positionV>
                <wp:extent cx="2109617" cy="0"/>
                <wp:effectExtent l="0" t="0" r="0" b="0"/>
                <wp:wrapNone/>
                <wp:docPr id="2" name="מחבר ישר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961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6B8466" id="מחבר ישר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4.75pt,18.9pt" to="510.85pt,1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C94738">
        <w:rPr>
          <w:rFonts w:ascii="Narkisim" w:hAnsi="Narkisim" w:cs="Narkisim" w:hint="cs"/>
          <w:sz w:val="22"/>
          <w:szCs w:val="22"/>
          <w:rtl/>
        </w:rPr>
        <w:t xml:space="preserve">בכל איטרציה, מכניסים ומעדכנים בתור העדיפות (במקרה הגרוע): </w:t>
      </w:r>
      <m:oMath>
        <m:r>
          <w:rPr>
            <w:rFonts w:ascii="Cambria Math" w:hAnsi="Cambria Math" w:cs="Narkisim"/>
            <w:sz w:val="22"/>
            <w:szCs w:val="22"/>
          </w:rPr>
          <m:t>O(</m:t>
        </m:r>
        <m:func>
          <m:funcPr>
            <m:ctrlPr>
              <w:rPr>
                <w:rFonts w:ascii="Cambria Math" w:hAnsi="Cambria Math" w:cs="Narkisim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Narkisim"/>
                <w:sz w:val="22"/>
                <w:szCs w:val="22"/>
              </w:rPr>
              <m:t>log</m:t>
            </m:r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Narkisim"/>
                    <w:sz w:val="22"/>
                    <w:szCs w:val="22"/>
                  </w:rPr>
                  <m:t>V</m:t>
                </m:r>
              </m:e>
            </m:d>
          </m:e>
        </m:func>
        <m:r>
          <w:rPr>
            <w:rFonts w:ascii="Cambria Math" w:hAnsi="Cambria Math" w:cs="Narkisim"/>
            <w:sz w:val="22"/>
            <w:szCs w:val="22"/>
          </w:rPr>
          <m:t>)</m:t>
        </m:r>
      </m:oMath>
    </w:p>
    <w:p w14:paraId="095ACED4" w14:textId="77777777" w:rsidR="00606515" w:rsidRDefault="002752A6" w:rsidP="002752A6">
      <w:pPr>
        <w:pStyle w:val="NormalWeb"/>
        <w:bidi/>
        <w:spacing w:before="0" w:beforeAutospacing="0" w:after="0" w:afterAutospacing="0" w:line="360" w:lineRule="auto"/>
        <w:jc w:val="both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סיבוכיות</w:t>
      </w:r>
      <w:r w:rsidR="00606515">
        <w:rPr>
          <w:rFonts w:ascii="Narkisim" w:hAnsi="Narkisim" w:cs="Narkisim" w:hint="cs"/>
          <w:sz w:val="22"/>
          <w:szCs w:val="22"/>
          <w:rtl/>
        </w:rPr>
        <w:t xml:space="preserve"> כוללת</w:t>
      </w:r>
      <w:r>
        <w:rPr>
          <w:rFonts w:ascii="Narkisim" w:hAnsi="Narkisim" w:cs="Narkisim" w:hint="cs"/>
          <w:sz w:val="22"/>
          <w:szCs w:val="22"/>
          <w:rtl/>
        </w:rPr>
        <w:t xml:space="preserve">: </w:t>
      </w:r>
      <m:oMath>
        <m:r>
          <w:rPr>
            <w:rFonts w:ascii="Cambria Math" w:hAnsi="Cambria Math" w:cs="Narkisim"/>
            <w:sz w:val="22"/>
            <w:szCs w:val="22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V</m:t>
            </m:r>
          </m:e>
        </m:d>
        <m:r>
          <w:rPr>
            <w:rFonts w:ascii="Cambria Math" w:hAnsi="Cambria Math" w:cs="Narkisim"/>
            <w:sz w:val="22"/>
            <w:szCs w:val="22"/>
          </w:rPr>
          <m:t>+|E|</m:t>
        </m:r>
        <m:func>
          <m:funcPr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Narkisim"/>
                <w:sz w:val="22"/>
                <w:szCs w:val="22"/>
              </w:rPr>
              <m:t>log</m:t>
            </m:r>
          </m:fName>
          <m:e>
            <m:r>
              <w:rPr>
                <w:rFonts w:ascii="Cambria Math" w:hAnsi="Cambria Math" w:cs="Narkisim"/>
                <w:sz w:val="22"/>
                <w:szCs w:val="22"/>
              </w:rPr>
              <m:t>|V|)</m:t>
            </m:r>
          </m:e>
        </m:func>
      </m:oMath>
      <w:r w:rsidR="00487341">
        <w:rPr>
          <w:rFonts w:ascii="Narkisim" w:hAnsi="Narkisim" w:cs="Narkisim" w:hint="cs"/>
          <w:sz w:val="22"/>
          <w:szCs w:val="22"/>
          <w:rtl/>
        </w:rPr>
        <w:t>.</w:t>
      </w:r>
    </w:p>
    <w:p w14:paraId="2218D4EB" w14:textId="77777777" w:rsidR="00251D58" w:rsidRDefault="00606515" w:rsidP="00606515">
      <w:pPr>
        <w:pStyle w:val="NormalWeb"/>
        <w:bidi/>
        <w:spacing w:before="0" w:beforeAutospacing="0" w:after="0" w:afterAutospacing="0" w:line="360" w:lineRule="auto"/>
        <w:jc w:val="both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סה"כ: </w:t>
      </w:r>
      <m:oMath>
        <m:r>
          <w:rPr>
            <w:rFonts w:ascii="Cambria Math" w:hAnsi="Cambria Math" w:cs="Narkisim"/>
            <w:sz w:val="22"/>
            <w:szCs w:val="22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E</m:t>
            </m:r>
          </m:e>
        </m:d>
        <m:func>
          <m:funcPr>
            <m:ctrlPr>
              <w:rPr>
                <w:rFonts w:ascii="Cambria Math" w:hAnsi="Cambria Math" w:cs="Narkisim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Narkisim"/>
                <w:sz w:val="22"/>
                <w:szCs w:val="22"/>
              </w:rPr>
              <m:t>log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Narkisim"/>
                    <w:sz w:val="22"/>
                    <w:szCs w:val="22"/>
                  </w:rPr>
                  <m:t>V</m:t>
                </m:r>
              </m:e>
            </m:d>
          </m:e>
        </m:func>
        <m:r>
          <w:rPr>
            <w:rFonts w:ascii="Cambria Math" w:hAnsi="Cambria Math" w:cs="Narkisim"/>
            <w:sz w:val="22"/>
            <w:szCs w:val="22"/>
          </w:rPr>
          <m:t>)</m:t>
        </m:r>
      </m:oMath>
    </w:p>
    <w:p w14:paraId="5EA16903" w14:textId="29D308FC" w:rsidR="00EE39B4" w:rsidRDefault="00EE39B4">
      <w:pPr>
        <w:rPr>
          <w:rFonts w:ascii="Narkisim" w:eastAsia="Times New Roman" w:hAnsi="Narkisim" w:cs="Narkisim"/>
          <w:rtl/>
        </w:rPr>
      </w:pPr>
      <w:r>
        <w:rPr>
          <w:rFonts w:ascii="Narkisim" w:hAnsi="Narkisim" w:cs="Narkisim"/>
          <w:rtl/>
        </w:rPr>
        <w:br w:type="page"/>
      </w:r>
    </w:p>
    <w:p w14:paraId="7146754C" w14:textId="1357EC29" w:rsidR="00251D58" w:rsidRPr="00EE39B4" w:rsidRDefault="0020304C" w:rsidP="00251D58">
      <w:pPr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E39B4">
        <w:rPr>
          <w:rFonts w:ascii="Narkisim" w:eastAsiaTheme="majorEastAsia" w:hAnsi="Narkisim" w:cs="Narkisim" w:hint="cs"/>
          <w:b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B</w:t>
      </w:r>
      <w:r w:rsidRPr="00EE39B4"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oruvka’s</w:t>
      </w:r>
      <w:r w:rsidR="00251D58" w:rsidRPr="00EE39B4">
        <w:rPr>
          <w:rFonts w:ascii="Narkisim" w:eastAsiaTheme="majorEastAsia" w:hAnsi="Narkisim" w:cs="Narkisim"/>
          <w:b/>
          <w:bCs/>
          <w:color w:val="C45911" w:themeColor="accent2" w:themeShade="BF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lgorithm</w:t>
      </w:r>
    </w:p>
    <w:p w14:paraId="550AE4EF" w14:textId="786CD667" w:rsidR="00DB61A9" w:rsidRDefault="0045267C" w:rsidP="00D90F97">
      <w:pPr>
        <w:pStyle w:val="NormalWeb"/>
        <w:bidi/>
        <w:spacing w:before="0" w:beforeAutospacing="0" w:after="0" w:afterAutospacing="0" w:line="360" w:lineRule="auto"/>
        <w:jc w:val="both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אלגוריתם </w:t>
      </w:r>
      <w:r>
        <w:rPr>
          <w:rFonts w:ascii="Narkisim" w:hAnsi="Narkisim" w:cs="Narkisim"/>
          <w:sz w:val="22"/>
          <w:szCs w:val="22"/>
        </w:rPr>
        <w:t>Boruvka</w:t>
      </w:r>
      <w:r>
        <w:rPr>
          <w:rFonts w:ascii="Narkisim" w:hAnsi="Narkisim" w:cs="Narkisim" w:hint="cs"/>
          <w:sz w:val="22"/>
          <w:szCs w:val="22"/>
          <w:rtl/>
        </w:rPr>
        <w:t xml:space="preserve"> הוא אלגוריתם חמדני המשמש למציאת עץ פורש מינימלי בגרף </w:t>
      </w:r>
      <w:r>
        <w:rPr>
          <w:rFonts w:ascii="Narkisim" w:hAnsi="Narkisim" w:cs="Narkisim" w:hint="cs"/>
          <w:sz w:val="22"/>
          <w:szCs w:val="22"/>
        </w:rPr>
        <w:t>G</w:t>
      </w:r>
      <w:r>
        <w:rPr>
          <w:rFonts w:ascii="Narkisim" w:hAnsi="Narkisim" w:cs="Narkisim" w:hint="cs"/>
          <w:sz w:val="22"/>
          <w:szCs w:val="22"/>
          <w:rtl/>
        </w:rPr>
        <w:t xml:space="preserve"> קשיר, משוקלל לא מכוון.</w:t>
      </w:r>
    </w:p>
    <w:p w14:paraId="026A30EC" w14:textId="35B31419" w:rsidR="0045267C" w:rsidRDefault="0045267C" w:rsidP="0045267C">
      <w:pPr>
        <w:pStyle w:val="NormalWeb"/>
        <w:bidi/>
        <w:spacing w:before="0" w:beforeAutospacing="0" w:after="0" w:afterAutospacing="0" w:line="360" w:lineRule="auto"/>
        <w:jc w:val="both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האלגוריתם מתחיל את בניית העץ מבניית יער, שכל עץ בו מורכב מקודקוד אחד, כלומר היער מורכב מ- </w:t>
      </w:r>
      <m:oMath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V</m:t>
            </m:r>
          </m:e>
        </m:d>
        <m:r>
          <w:rPr>
            <w:rFonts w:ascii="Cambria Math" w:hAnsi="Cambria Math" w:cs="Narkisim"/>
            <w:sz w:val="22"/>
            <w:szCs w:val="22"/>
          </w:rPr>
          <m:t>=n</m:t>
        </m:r>
      </m:oMath>
      <w:r>
        <w:rPr>
          <w:rFonts w:ascii="Narkisim" w:hAnsi="Narkisim" w:cs="Narkisim" w:hint="cs"/>
          <w:sz w:val="22"/>
          <w:szCs w:val="22"/>
          <w:rtl/>
        </w:rPr>
        <w:t xml:space="preserve"> עצים.</w:t>
      </w:r>
    </w:p>
    <w:p w14:paraId="3216DC66" w14:textId="349820DB" w:rsidR="0045267C" w:rsidRDefault="0045267C" w:rsidP="0045267C">
      <w:pPr>
        <w:pStyle w:val="NormalWeb"/>
        <w:bidi/>
        <w:spacing w:before="0" w:beforeAutospacing="0" w:after="0" w:afterAutospacing="0" w:line="360" w:lineRule="auto"/>
        <w:jc w:val="both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צעד האלגוריתם מוסיף לכל עץ את הצלע בעלת המשקל המינימלי (צלע בטוחה) מבין אלה היוצאות מקודקוד.</w:t>
      </w:r>
    </w:p>
    <w:p w14:paraId="4B3148A0" w14:textId="3CBBFE83" w:rsidR="003C48E8" w:rsidRDefault="003C48E8" w:rsidP="003C48E8">
      <w:pPr>
        <w:pStyle w:val="NormalWeb"/>
        <w:bidi/>
        <w:spacing w:before="0" w:beforeAutospacing="0" w:after="0" w:afterAutospacing="0" w:line="360" w:lineRule="auto"/>
        <w:jc w:val="both"/>
        <w:rPr>
          <w:rFonts w:ascii="Narkisim" w:hAnsi="Narkisim" w:cs="Narkisim"/>
          <w:sz w:val="22"/>
          <w:szCs w:val="22"/>
          <w:rtl/>
        </w:rPr>
      </w:pPr>
    </w:p>
    <w:p w14:paraId="131FC002" w14:textId="2C89DCF0" w:rsidR="003C48E8" w:rsidRDefault="003C48E8" w:rsidP="003C48E8">
      <w:pPr>
        <w:pStyle w:val="NormalWeb"/>
        <w:bidi/>
        <w:spacing w:before="0" w:beforeAutospacing="0" w:after="0" w:afterAutospacing="0" w:line="360" w:lineRule="auto"/>
        <w:jc w:val="both"/>
        <w:rPr>
          <w:rFonts w:ascii="Narkisim" w:hAnsi="Narkisim" w:cs="Narkisim"/>
          <w:b/>
          <w:bCs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>דרך פעולה:</w:t>
      </w:r>
    </w:p>
    <w:p w14:paraId="10A7D62E" w14:textId="77777777" w:rsidR="00067FED" w:rsidRDefault="007705C5" w:rsidP="00BA5FBE">
      <w:pPr>
        <w:pStyle w:val="NormalWeb"/>
        <w:numPr>
          <w:ilvl w:val="0"/>
          <w:numId w:val="23"/>
        </w:numPr>
        <w:bidi/>
        <w:spacing w:before="0" w:beforeAutospacing="0" w:after="0" w:afterAutospacing="0" w:line="360" w:lineRule="auto"/>
        <w:jc w:val="both"/>
        <w:rPr>
          <w:rFonts w:ascii="Narkisim" w:hAnsi="Narkisim" w:cs="Narkisim"/>
          <w:i/>
          <w:sz w:val="22"/>
          <w:szCs w:val="22"/>
        </w:rPr>
      </w:pPr>
      <w:r>
        <w:rPr>
          <w:rFonts w:ascii="Narkisim" w:hAnsi="Narkisim" w:cs="Narkisim" w:hint="cs"/>
          <w:i/>
          <w:sz w:val="22"/>
          <w:szCs w:val="22"/>
          <w:rtl/>
        </w:rPr>
        <w:t>בונים יער, המורכב מ-</w:t>
      </w:r>
      <w:r>
        <w:rPr>
          <w:rFonts w:ascii="Narkisim" w:hAnsi="Narkisim" w:cs="Narkisim"/>
          <w:i/>
          <w:sz w:val="22"/>
          <w:szCs w:val="22"/>
        </w:rPr>
        <w:t>n</w:t>
      </w:r>
      <w:r>
        <w:rPr>
          <w:rFonts w:ascii="Narkisim" w:hAnsi="Narkisim" w:cs="Narkisim" w:hint="cs"/>
          <w:i/>
          <w:sz w:val="22"/>
          <w:szCs w:val="22"/>
          <w:rtl/>
        </w:rPr>
        <w:t xml:space="preserve"> עצים. כל עץ מורכב מקודקוד אחד ועדיין לא מכיל אף צלע.</w:t>
      </w:r>
    </w:p>
    <w:p w14:paraId="3FEDACD8" w14:textId="035E8065" w:rsidR="003C48E8" w:rsidRDefault="00067FED" w:rsidP="00067FED">
      <w:pPr>
        <w:pStyle w:val="NormalWeb"/>
        <w:bidi/>
        <w:spacing w:before="0" w:beforeAutospacing="0" w:after="0" w:afterAutospacing="0" w:line="360" w:lineRule="auto"/>
        <w:ind w:left="720"/>
        <w:jc w:val="both"/>
        <w:rPr>
          <w:rFonts w:ascii="Narkisim" w:hAnsi="Narkisim" w:cs="Narkisim"/>
          <w:i/>
          <w:sz w:val="22"/>
          <w:szCs w:val="22"/>
          <w:rtl/>
        </w:rPr>
      </w:pPr>
      <w:r>
        <w:rPr>
          <w:rFonts w:ascii="Narkisim" w:hAnsi="Narkisim" w:cs="Narkisim" w:hint="cs"/>
          <w:i/>
          <w:sz w:val="22"/>
          <w:szCs w:val="22"/>
          <w:rtl/>
        </w:rPr>
        <w:t>כל קודקוד כזה הוא למעשה שורש והנציג של העץ.</w:t>
      </w:r>
    </w:p>
    <w:p w14:paraId="5B704EE6" w14:textId="17479AE2" w:rsidR="00067FED" w:rsidRDefault="007D0788" w:rsidP="00BA5FBE">
      <w:pPr>
        <w:pStyle w:val="NormalWeb"/>
        <w:numPr>
          <w:ilvl w:val="0"/>
          <w:numId w:val="23"/>
        </w:numPr>
        <w:bidi/>
        <w:spacing w:before="0" w:beforeAutospacing="0" w:after="0" w:afterAutospacing="0" w:line="360" w:lineRule="auto"/>
        <w:jc w:val="both"/>
        <w:rPr>
          <w:rFonts w:ascii="Narkisim" w:hAnsi="Narkisim" w:cs="Narkisim"/>
          <w:i/>
          <w:sz w:val="22"/>
          <w:szCs w:val="22"/>
        </w:rPr>
      </w:pPr>
      <w:r w:rsidRPr="007D0788">
        <w:rPr>
          <w:rFonts w:ascii="Narkisim" w:hAnsi="Narkisim" w:cs="Narkisim" w:hint="cs"/>
          <w:i/>
          <w:sz w:val="22"/>
          <w:szCs w:val="22"/>
          <w:u w:val="single"/>
          <w:rtl/>
        </w:rPr>
        <w:t>איטרציה ראשונה:</w:t>
      </w:r>
      <w:r>
        <w:rPr>
          <w:rFonts w:ascii="Narkisim" w:hAnsi="Narkisim" w:cs="Narkisim" w:hint="cs"/>
          <w:i/>
          <w:sz w:val="22"/>
          <w:szCs w:val="22"/>
          <w:rtl/>
        </w:rPr>
        <w:t xml:space="preserve"> </w:t>
      </w:r>
      <w:r w:rsidR="00067FED">
        <w:rPr>
          <w:rFonts w:ascii="Narkisim" w:hAnsi="Narkisim" w:cs="Narkisim" w:hint="cs"/>
          <w:i/>
          <w:sz w:val="22"/>
          <w:szCs w:val="22"/>
          <w:rtl/>
        </w:rPr>
        <w:t>לכל עץ מוסיפים צלע בטוחה הסמוכה לשורש.</w:t>
      </w:r>
    </w:p>
    <w:p w14:paraId="63EC2F43" w14:textId="14AE906C" w:rsidR="007D0788" w:rsidRDefault="007D0788" w:rsidP="007D0788">
      <w:pPr>
        <w:pStyle w:val="NormalWeb"/>
        <w:bidi/>
        <w:spacing w:before="0" w:beforeAutospacing="0" w:after="0" w:afterAutospacing="0" w:line="360" w:lineRule="auto"/>
        <w:ind w:left="720"/>
        <w:jc w:val="both"/>
        <w:rPr>
          <w:rFonts w:ascii="Narkisim" w:hAnsi="Narkisim" w:cs="Narkisim"/>
          <w:i/>
          <w:sz w:val="22"/>
          <w:szCs w:val="22"/>
          <w:rtl/>
        </w:rPr>
      </w:pPr>
      <w:r>
        <w:rPr>
          <w:rFonts w:ascii="Narkisim" w:hAnsi="Narkisim" w:cs="Narkisim" w:hint="cs"/>
          <w:i/>
          <w:sz w:val="22"/>
          <w:szCs w:val="22"/>
          <w:rtl/>
        </w:rPr>
        <w:t>ייתכן שאת אותה הצלע נוסיף לשורשים שונים, לכן האלגוריתם מונע את המצב וכל צלע נכנסת לעץ פעם אחת בלבד.</w:t>
      </w:r>
    </w:p>
    <w:p w14:paraId="07E74885" w14:textId="417A0778" w:rsidR="007D0788" w:rsidRDefault="007D0788" w:rsidP="00BA5FBE">
      <w:pPr>
        <w:pStyle w:val="NormalWeb"/>
        <w:numPr>
          <w:ilvl w:val="0"/>
          <w:numId w:val="23"/>
        </w:numPr>
        <w:bidi/>
        <w:spacing w:before="0" w:beforeAutospacing="0" w:after="0" w:afterAutospacing="0" w:line="360" w:lineRule="auto"/>
        <w:jc w:val="both"/>
        <w:rPr>
          <w:rFonts w:ascii="Narkisim" w:hAnsi="Narkisim" w:cs="Narkisim"/>
          <w:i/>
          <w:sz w:val="22"/>
          <w:szCs w:val="22"/>
        </w:rPr>
      </w:pPr>
      <w:r w:rsidRPr="007D0788">
        <w:rPr>
          <w:rFonts w:ascii="Narkisim" w:hAnsi="Narkisim" w:cs="Narkisim" w:hint="cs"/>
          <w:i/>
          <w:sz w:val="22"/>
          <w:szCs w:val="22"/>
          <w:u w:val="single"/>
          <w:rtl/>
        </w:rPr>
        <w:t>איטרציה</w:t>
      </w:r>
      <w:r>
        <w:rPr>
          <w:rFonts w:ascii="Narkisim" w:hAnsi="Narkisim" w:cs="Narkisim" w:hint="cs"/>
          <w:i/>
          <w:sz w:val="22"/>
          <w:szCs w:val="22"/>
          <w:u w:val="single"/>
          <w:rtl/>
        </w:rPr>
        <w:t xml:space="preserve"> שנייה</w:t>
      </w:r>
      <w:r w:rsidRPr="007D0788">
        <w:rPr>
          <w:rFonts w:ascii="Narkisim" w:hAnsi="Narkisim" w:cs="Narkisim" w:hint="cs"/>
          <w:i/>
          <w:sz w:val="22"/>
          <w:szCs w:val="22"/>
          <w:u w:val="single"/>
          <w:rtl/>
        </w:rPr>
        <w:t>:</w:t>
      </w:r>
      <w:r>
        <w:rPr>
          <w:rFonts w:ascii="Narkisim" w:hAnsi="Narkisim" w:cs="Narkisim" w:hint="cs"/>
          <w:i/>
          <w:sz w:val="22"/>
          <w:szCs w:val="22"/>
          <w:rtl/>
        </w:rPr>
        <w:t xml:space="preserve"> מחברים עצים (</w:t>
      </w:r>
      <w:r>
        <w:rPr>
          <w:rFonts w:ascii="Narkisim" w:hAnsi="Narkisim" w:cs="Narkisim"/>
          <w:i/>
          <w:sz w:val="22"/>
          <w:szCs w:val="22"/>
        </w:rPr>
        <w:t>union</w:t>
      </w:r>
      <w:r>
        <w:rPr>
          <w:rFonts w:ascii="Narkisim" w:hAnsi="Narkisim" w:cs="Narkisim" w:hint="cs"/>
          <w:i/>
          <w:sz w:val="22"/>
          <w:szCs w:val="22"/>
          <w:rtl/>
        </w:rPr>
        <w:t>) על ידי צלע בעזרת משקל מינימלי.</w:t>
      </w:r>
    </w:p>
    <w:p w14:paraId="017D4E02" w14:textId="5837AC5F" w:rsidR="007D0788" w:rsidRDefault="00BC2FF2" w:rsidP="00BA5FBE">
      <w:pPr>
        <w:pStyle w:val="NormalWeb"/>
        <w:numPr>
          <w:ilvl w:val="0"/>
          <w:numId w:val="23"/>
        </w:numPr>
        <w:bidi/>
        <w:spacing w:before="0" w:beforeAutospacing="0" w:after="0" w:afterAutospacing="0" w:line="360" w:lineRule="auto"/>
        <w:jc w:val="both"/>
        <w:rPr>
          <w:rFonts w:ascii="Narkisim" w:hAnsi="Narkisim" w:cs="Narkisim"/>
          <w:i/>
          <w:sz w:val="22"/>
          <w:szCs w:val="22"/>
        </w:rPr>
      </w:pPr>
      <w:r>
        <w:rPr>
          <w:rFonts w:ascii="Narkisim" w:hAnsi="Narkisim" w:cs="Narkisim" w:hint="cs"/>
          <w:i/>
          <w:sz w:val="22"/>
          <w:szCs w:val="22"/>
          <w:rtl/>
        </w:rPr>
        <w:t>כל עוד מספר העצים גדול מ-1, חוזרים לשלב מספר 3.</w:t>
      </w:r>
    </w:p>
    <w:p w14:paraId="6ADCA23C" w14:textId="77777777" w:rsidR="00BC2FF2" w:rsidRPr="003C48E8" w:rsidRDefault="00BC2FF2" w:rsidP="00BC2FF2">
      <w:pPr>
        <w:pStyle w:val="NormalWeb"/>
        <w:bidi/>
        <w:spacing w:before="0" w:beforeAutospacing="0" w:after="0" w:afterAutospacing="0" w:line="360" w:lineRule="auto"/>
        <w:ind w:left="720" w:firstLine="0"/>
        <w:jc w:val="both"/>
        <w:rPr>
          <w:rFonts w:ascii="Narkisim" w:hAnsi="Narkisim" w:cs="Narkisim"/>
          <w:i/>
          <w:sz w:val="22"/>
          <w:szCs w:val="22"/>
          <w:rtl/>
        </w:rPr>
      </w:pPr>
    </w:p>
    <w:p w14:paraId="356DD9AD" w14:textId="77777777" w:rsidR="001F1419" w:rsidRDefault="00DB61A9" w:rsidP="001F1419">
      <w:pPr>
        <w:pStyle w:val="NormalWeb"/>
        <w:bidi/>
        <w:spacing w:before="0" w:beforeAutospacing="0" w:after="0" w:afterAutospacing="0" w:line="360" w:lineRule="auto"/>
        <w:jc w:val="both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 xml:space="preserve">דוגמת הרצה: </w:t>
      </w:r>
      <w:hyperlink r:id="rId13" w:history="1">
        <w:r w:rsidRPr="00DB61A9">
          <w:rPr>
            <w:rStyle w:val="Hyperlink"/>
            <w:rFonts w:ascii="Narkisim" w:hAnsi="Narkisim" w:cs="Narkisim" w:hint="cs"/>
            <w:sz w:val="22"/>
            <w:szCs w:val="22"/>
            <w:rtl/>
          </w:rPr>
          <w:t>לחץ כאן</w:t>
        </w:r>
      </w:hyperlink>
    </w:p>
    <w:p w14:paraId="5A3AEEE2" w14:textId="54996EC8" w:rsidR="001F1419" w:rsidRPr="00316FC2" w:rsidRDefault="001F1419" w:rsidP="00316FC2">
      <w:pPr>
        <w:pStyle w:val="HTML"/>
        <w:shd w:val="clear" w:color="auto" w:fill="282C34"/>
        <w:spacing w:line="360" w:lineRule="auto"/>
        <w:rPr>
          <w:rFonts w:ascii="Hack" w:hAnsi="Hack"/>
          <w:color w:val="ABB2BF"/>
        </w:rPr>
      </w:pPr>
      <w:r w:rsidRPr="00316FC2">
        <w:rPr>
          <w:rFonts w:ascii="Hack" w:hAnsi="Hack"/>
          <w:color w:val="ABB2BF"/>
        </w:rPr>
        <w:t>Boruvka’s(G=(V,E))</w:t>
      </w:r>
      <w:r w:rsidRPr="00316FC2">
        <w:rPr>
          <w:rFonts w:ascii="Hack" w:hAnsi="Hack"/>
          <w:color w:val="ABB2BF"/>
        </w:rPr>
        <w:br/>
        <w:t xml:space="preserve">    DisjointSets d = </w:t>
      </w:r>
      <w:r w:rsidRPr="00316FC2">
        <w:rPr>
          <w:rFonts w:ascii="Hack" w:hAnsi="Hack"/>
          <w:color w:val="D19A66"/>
        </w:rPr>
        <w:t xml:space="preserve">new </w:t>
      </w:r>
      <w:r w:rsidRPr="00316FC2">
        <w:rPr>
          <w:rFonts w:ascii="Hack" w:hAnsi="Hack"/>
          <w:color w:val="ABB2BF"/>
        </w:rPr>
        <w:t>DisjointSets(|V|)</w:t>
      </w:r>
      <w:r w:rsidRPr="00316FC2">
        <w:rPr>
          <w:rFonts w:ascii="Hack" w:hAnsi="Hack"/>
          <w:color w:val="ABB2BF"/>
        </w:rPr>
        <w:br/>
        <w:t xml:space="preserve">    Tree t = {}</w:t>
      </w:r>
      <w:r w:rsidRPr="00316FC2">
        <w:rPr>
          <w:rFonts w:ascii="Hack" w:hAnsi="Hack"/>
          <w:color w:val="ABB2BF"/>
        </w:rPr>
        <w:br/>
        <w:t xml:space="preserve">    </w:t>
      </w:r>
      <w:proofErr w:type="spellStart"/>
      <w:r w:rsidRPr="00316FC2">
        <w:rPr>
          <w:rFonts w:ascii="Hack" w:hAnsi="Hack"/>
          <w:color w:val="ABB2BF"/>
        </w:rPr>
        <w:t>isDone</w:t>
      </w:r>
      <w:proofErr w:type="spellEnd"/>
      <w:r w:rsidRPr="00316FC2">
        <w:rPr>
          <w:rFonts w:ascii="Hack" w:hAnsi="Hack"/>
          <w:color w:val="ABB2BF"/>
        </w:rPr>
        <w:t xml:space="preserve"> = </w:t>
      </w:r>
      <w:r w:rsidRPr="00316FC2">
        <w:rPr>
          <w:rFonts w:ascii="Hack" w:hAnsi="Hack"/>
          <w:color w:val="C678DD"/>
        </w:rPr>
        <w:t>false</w:t>
      </w:r>
      <w:r w:rsidRPr="00316FC2">
        <w:rPr>
          <w:rFonts w:ascii="Hack" w:hAnsi="Hack"/>
          <w:color w:val="C678DD"/>
        </w:rPr>
        <w:br/>
      </w:r>
      <w:r w:rsidRPr="00316FC2">
        <w:rPr>
          <w:rFonts w:ascii="Hack" w:hAnsi="Hack"/>
          <w:color w:val="C678DD"/>
        </w:rPr>
        <w:br/>
        <w:t xml:space="preserve">    while </w:t>
      </w:r>
      <w:r w:rsidRPr="00316FC2">
        <w:rPr>
          <w:rFonts w:ascii="Hack" w:hAnsi="Hack"/>
          <w:color w:val="ABB2BF"/>
        </w:rPr>
        <w:t>(!</w:t>
      </w:r>
      <w:proofErr w:type="spellStart"/>
      <w:r w:rsidRPr="00316FC2">
        <w:rPr>
          <w:rFonts w:ascii="Hack" w:hAnsi="Hack"/>
          <w:color w:val="ABB2BF"/>
        </w:rPr>
        <w:t>isDone</w:t>
      </w:r>
      <w:proofErr w:type="spellEnd"/>
      <w:r w:rsidRPr="00316FC2">
        <w:rPr>
          <w:rFonts w:ascii="Hack" w:hAnsi="Hack"/>
          <w:color w:val="ABB2BF"/>
        </w:rPr>
        <w:t>)</w:t>
      </w:r>
      <w:r w:rsidRPr="00316FC2">
        <w:rPr>
          <w:rFonts w:ascii="Hack" w:hAnsi="Hack"/>
          <w:color w:val="ABB2BF"/>
        </w:rPr>
        <w:br/>
        <w:t xml:space="preserve">    {</w:t>
      </w:r>
      <w:r w:rsidRPr="00316FC2">
        <w:rPr>
          <w:rFonts w:ascii="Hack" w:hAnsi="Hack"/>
          <w:color w:val="ABB2BF"/>
        </w:rPr>
        <w:br/>
        <w:t xml:space="preserve">        cheapest = </w:t>
      </w:r>
      <w:r w:rsidRPr="00316FC2">
        <w:rPr>
          <w:rFonts w:ascii="Hack" w:hAnsi="Hack"/>
          <w:color w:val="D19A66"/>
        </w:rPr>
        <w:t xml:space="preserve">new </w:t>
      </w:r>
      <w:r w:rsidRPr="00316FC2">
        <w:rPr>
          <w:rFonts w:ascii="Hack" w:hAnsi="Hack"/>
          <w:color w:val="ABB2BF"/>
        </w:rPr>
        <w:t xml:space="preserve">Array[|V|] </w:t>
      </w:r>
      <w:r w:rsidRPr="00316FC2">
        <w:rPr>
          <w:rFonts w:ascii="Hack" w:hAnsi="Hack"/>
          <w:color w:val="5C6370"/>
        </w:rPr>
        <w:t>//</w:t>
      </w:r>
      <w:proofErr w:type="spellStart"/>
      <w:r w:rsidRPr="00316FC2">
        <w:rPr>
          <w:rFonts w:ascii="Hack" w:hAnsi="Hack"/>
          <w:color w:val="5C6370"/>
        </w:rPr>
        <w:t>init</w:t>
      </w:r>
      <w:proofErr w:type="spellEnd"/>
      <w:r w:rsidRPr="00316FC2">
        <w:rPr>
          <w:rFonts w:ascii="Hack" w:hAnsi="Hack"/>
          <w:color w:val="5C6370"/>
        </w:rPr>
        <w:t xml:space="preserve"> to null</w:t>
      </w:r>
      <w:r w:rsidRPr="00316FC2">
        <w:rPr>
          <w:rFonts w:ascii="Hack" w:hAnsi="Hack"/>
          <w:color w:val="5C6370"/>
        </w:rPr>
        <w:br/>
        <w:t xml:space="preserve">        </w:t>
      </w:r>
      <w:r w:rsidRPr="00316FC2">
        <w:rPr>
          <w:rFonts w:ascii="Hack" w:hAnsi="Hack"/>
          <w:color w:val="C678DD"/>
        </w:rPr>
        <w:t xml:space="preserve">for </w:t>
      </w:r>
      <w:r w:rsidRPr="00316FC2">
        <w:rPr>
          <w:rFonts w:ascii="Hack" w:hAnsi="Hack"/>
          <w:color w:val="ABB2BF"/>
        </w:rPr>
        <w:t xml:space="preserve">i = </w:t>
      </w:r>
      <w:r w:rsidRPr="00316FC2">
        <w:rPr>
          <w:rFonts w:ascii="Hack" w:hAnsi="Hack"/>
          <w:color w:val="D19A66"/>
        </w:rPr>
        <w:t xml:space="preserve">1 </w:t>
      </w:r>
      <w:r w:rsidRPr="00316FC2">
        <w:rPr>
          <w:rFonts w:ascii="Hack" w:hAnsi="Hack"/>
          <w:color w:val="ABB2BF"/>
        </w:rPr>
        <w:t>to |E|</w:t>
      </w:r>
      <w:r w:rsidRPr="00316FC2">
        <w:rPr>
          <w:rFonts w:ascii="Hack" w:hAnsi="Hack"/>
          <w:color w:val="ABB2BF"/>
        </w:rPr>
        <w:br/>
        <w:t xml:space="preserve">            e = E[i]</w:t>
      </w:r>
      <w:r w:rsidRPr="00316FC2">
        <w:rPr>
          <w:rFonts w:ascii="Hack" w:hAnsi="Hack"/>
          <w:color w:val="ABB2BF"/>
        </w:rPr>
        <w:br/>
        <w:t xml:space="preserve">            g1 = </w:t>
      </w:r>
      <w:proofErr w:type="spellStart"/>
      <w:r w:rsidRPr="00316FC2">
        <w:rPr>
          <w:rFonts w:ascii="Hack" w:hAnsi="Hack"/>
          <w:color w:val="ABB2BF"/>
        </w:rPr>
        <w:t>d.find</w:t>
      </w:r>
      <w:proofErr w:type="spellEnd"/>
      <w:r w:rsidRPr="00316FC2">
        <w:rPr>
          <w:rFonts w:ascii="Hack" w:hAnsi="Hack"/>
          <w:color w:val="ABB2BF"/>
        </w:rPr>
        <w:t xml:space="preserve">(e.v1), g2 = </w:t>
      </w:r>
      <w:proofErr w:type="spellStart"/>
      <w:r w:rsidRPr="00316FC2">
        <w:rPr>
          <w:rFonts w:ascii="Hack" w:hAnsi="Hack"/>
          <w:color w:val="ABB2BF"/>
        </w:rPr>
        <w:t>d.find</w:t>
      </w:r>
      <w:proofErr w:type="spellEnd"/>
      <w:r w:rsidRPr="00316FC2">
        <w:rPr>
          <w:rFonts w:ascii="Hack" w:hAnsi="Hack"/>
          <w:color w:val="ABB2BF"/>
        </w:rPr>
        <w:t>(e.v2)</w:t>
      </w:r>
      <w:r w:rsidRPr="00316FC2">
        <w:rPr>
          <w:rFonts w:ascii="Hack" w:hAnsi="Hack"/>
          <w:color w:val="ABB2BF"/>
        </w:rPr>
        <w:br/>
        <w:t xml:space="preserve">            </w:t>
      </w:r>
      <w:r w:rsidRPr="00316FC2">
        <w:rPr>
          <w:rFonts w:ascii="Hack" w:hAnsi="Hack"/>
          <w:color w:val="C678DD"/>
        </w:rPr>
        <w:t xml:space="preserve">if </w:t>
      </w:r>
      <w:r w:rsidRPr="00316FC2">
        <w:rPr>
          <w:rFonts w:ascii="Hack" w:hAnsi="Hack"/>
          <w:color w:val="ABB2BF"/>
        </w:rPr>
        <w:t>(g1 != g2)</w:t>
      </w:r>
      <w:r w:rsidRPr="00316FC2">
        <w:rPr>
          <w:rFonts w:ascii="Hack" w:hAnsi="Hack"/>
          <w:color w:val="ABB2BF"/>
        </w:rPr>
        <w:br/>
        <w:t xml:space="preserve">                </w:t>
      </w:r>
      <w:r w:rsidRPr="00316FC2">
        <w:rPr>
          <w:rFonts w:ascii="Hack" w:hAnsi="Hack"/>
          <w:color w:val="C678DD"/>
        </w:rPr>
        <w:t xml:space="preserve">if </w:t>
      </w:r>
      <w:r w:rsidRPr="00316FC2">
        <w:rPr>
          <w:rFonts w:ascii="Hack" w:hAnsi="Hack"/>
          <w:color w:val="ABB2BF"/>
        </w:rPr>
        <w:t>(e.weight &lt; cheapest[g1].weight) cheapest[g1] = e</w:t>
      </w:r>
      <w:r w:rsidRPr="00316FC2">
        <w:rPr>
          <w:rFonts w:ascii="Hack" w:hAnsi="Hack"/>
          <w:color w:val="ABB2BF"/>
        </w:rPr>
        <w:br/>
        <w:t xml:space="preserve">                </w:t>
      </w:r>
      <w:r w:rsidRPr="00316FC2">
        <w:rPr>
          <w:rFonts w:ascii="Hack" w:hAnsi="Hack"/>
          <w:color w:val="C678DD"/>
        </w:rPr>
        <w:t xml:space="preserve">if </w:t>
      </w:r>
      <w:r w:rsidRPr="00316FC2">
        <w:rPr>
          <w:rFonts w:ascii="Hack" w:hAnsi="Hack"/>
          <w:color w:val="ABB2BF"/>
        </w:rPr>
        <w:t>(e.weight &lt; cheapest[g2].weight) cheapest[g2] = e</w:t>
      </w:r>
      <w:r w:rsidRPr="00316FC2">
        <w:rPr>
          <w:rFonts w:ascii="Hack" w:hAnsi="Hack"/>
          <w:color w:val="ABB2BF"/>
        </w:rPr>
        <w:br/>
        <w:t xml:space="preserve">        </w:t>
      </w:r>
      <w:proofErr w:type="spellStart"/>
      <w:r w:rsidRPr="00316FC2">
        <w:rPr>
          <w:rFonts w:ascii="Hack" w:hAnsi="Hack"/>
          <w:color w:val="ABB2BF"/>
        </w:rPr>
        <w:t>isDone</w:t>
      </w:r>
      <w:proofErr w:type="spellEnd"/>
      <w:r w:rsidRPr="00316FC2">
        <w:rPr>
          <w:rFonts w:ascii="Hack" w:hAnsi="Hack"/>
          <w:color w:val="ABB2BF"/>
        </w:rPr>
        <w:t xml:space="preserve"> = </w:t>
      </w:r>
      <w:r w:rsidRPr="00316FC2">
        <w:rPr>
          <w:rFonts w:ascii="Hack" w:hAnsi="Hack"/>
          <w:color w:val="D19A66"/>
        </w:rPr>
        <w:t>true</w:t>
      </w:r>
      <w:r w:rsidRPr="00316FC2">
        <w:rPr>
          <w:rFonts w:ascii="Hack" w:hAnsi="Hack"/>
          <w:color w:val="D19A66"/>
        </w:rPr>
        <w:br/>
        <w:t xml:space="preserve">        </w:t>
      </w:r>
      <w:r w:rsidRPr="00316FC2">
        <w:rPr>
          <w:rFonts w:ascii="Hack" w:hAnsi="Hack"/>
          <w:color w:val="C678DD"/>
        </w:rPr>
        <w:t xml:space="preserve">for </w:t>
      </w:r>
      <w:r w:rsidRPr="00316FC2">
        <w:rPr>
          <w:rFonts w:ascii="Hack" w:hAnsi="Hack"/>
          <w:color w:val="ABB2BF"/>
        </w:rPr>
        <w:t xml:space="preserve">i = </w:t>
      </w:r>
      <w:r w:rsidRPr="00316FC2">
        <w:rPr>
          <w:rFonts w:ascii="Hack" w:hAnsi="Hack"/>
          <w:color w:val="D19A66"/>
        </w:rPr>
        <w:t xml:space="preserve">1 </w:t>
      </w:r>
      <w:r w:rsidRPr="00316FC2">
        <w:rPr>
          <w:rFonts w:ascii="Hack" w:hAnsi="Hack"/>
          <w:color w:val="ABB2BF"/>
        </w:rPr>
        <w:t>to |V|</w:t>
      </w:r>
      <w:r w:rsidRPr="00316FC2">
        <w:rPr>
          <w:rFonts w:ascii="Hack" w:hAnsi="Hack"/>
          <w:color w:val="ABB2BF"/>
        </w:rPr>
        <w:br/>
        <w:t xml:space="preserve">            </w:t>
      </w:r>
      <w:r w:rsidRPr="00316FC2">
        <w:rPr>
          <w:rFonts w:ascii="Hack" w:hAnsi="Hack"/>
          <w:color w:val="C678DD"/>
        </w:rPr>
        <w:t xml:space="preserve">if </w:t>
      </w:r>
      <w:r w:rsidRPr="00316FC2">
        <w:rPr>
          <w:rFonts w:ascii="Hack" w:hAnsi="Hack"/>
          <w:color w:val="ABB2BF"/>
        </w:rPr>
        <w:t>(cheapest[i] != null)</w:t>
      </w:r>
      <w:r w:rsidRPr="00316FC2">
        <w:rPr>
          <w:rFonts w:ascii="Hack" w:hAnsi="Hack"/>
          <w:color w:val="ABB2BF"/>
        </w:rPr>
        <w:br/>
        <w:t xml:space="preserve">                T.add(cheapest[i])</w:t>
      </w:r>
      <w:r w:rsidRPr="00316FC2">
        <w:rPr>
          <w:rFonts w:ascii="Hack" w:hAnsi="Hack"/>
          <w:color w:val="ABB2BF"/>
        </w:rPr>
        <w:br/>
        <w:t xml:space="preserve">                d.</w:t>
      </w:r>
      <w:r w:rsidRPr="00316FC2">
        <w:rPr>
          <w:rFonts w:ascii="Hack" w:hAnsi="Hack"/>
          <w:color w:val="C678DD"/>
        </w:rPr>
        <w:t>union</w:t>
      </w:r>
      <w:r w:rsidRPr="00316FC2">
        <w:rPr>
          <w:rFonts w:ascii="Hack" w:hAnsi="Hack"/>
          <w:color w:val="ABB2BF"/>
        </w:rPr>
        <w:t>(cheapest[i].v1, cheapest[i].v2)</w:t>
      </w:r>
      <w:r w:rsidRPr="00316FC2">
        <w:rPr>
          <w:rFonts w:ascii="Hack" w:hAnsi="Hack"/>
          <w:color w:val="ABB2BF"/>
        </w:rPr>
        <w:br/>
        <w:t xml:space="preserve">                </w:t>
      </w:r>
      <w:proofErr w:type="spellStart"/>
      <w:r w:rsidRPr="00316FC2">
        <w:rPr>
          <w:rFonts w:ascii="Hack" w:hAnsi="Hack"/>
          <w:color w:val="ABB2BF"/>
        </w:rPr>
        <w:t>isDone</w:t>
      </w:r>
      <w:proofErr w:type="spellEnd"/>
      <w:r w:rsidRPr="00316FC2">
        <w:rPr>
          <w:rFonts w:ascii="Hack" w:hAnsi="Hack"/>
          <w:color w:val="ABB2BF"/>
        </w:rPr>
        <w:t xml:space="preserve"> = </w:t>
      </w:r>
      <w:r w:rsidRPr="00316FC2">
        <w:rPr>
          <w:rFonts w:ascii="Hack" w:hAnsi="Hack"/>
          <w:color w:val="C678DD"/>
        </w:rPr>
        <w:t>false</w:t>
      </w:r>
      <w:r w:rsidRPr="00316FC2">
        <w:rPr>
          <w:rFonts w:ascii="Hack" w:hAnsi="Hack"/>
          <w:color w:val="ABB2BF"/>
        </w:rPr>
        <w:t>;</w:t>
      </w:r>
      <w:r w:rsidRPr="00316FC2">
        <w:rPr>
          <w:rFonts w:ascii="Hack" w:hAnsi="Hack"/>
          <w:color w:val="ABB2BF"/>
        </w:rPr>
        <w:br/>
        <w:t xml:space="preserve">    }</w:t>
      </w:r>
    </w:p>
    <w:p w14:paraId="5F92568E" w14:textId="77777777" w:rsidR="00316FC2" w:rsidRDefault="00316FC2" w:rsidP="00316FC2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1EB3B13B" w14:textId="77777777" w:rsidR="009D5813" w:rsidRDefault="00316FC2" w:rsidP="00316FC2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b/>
          <w:bCs/>
          <w:sz w:val="22"/>
          <w:szCs w:val="22"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>סיבוכיות:</w:t>
      </w:r>
    </w:p>
    <w:p w14:paraId="23849355" w14:textId="77777777" w:rsidR="00F2467F" w:rsidRDefault="00F2467F" w:rsidP="00BA5FBE">
      <w:pPr>
        <w:pStyle w:val="NormalWeb"/>
        <w:numPr>
          <w:ilvl w:val="0"/>
          <w:numId w:val="24"/>
        </w:numPr>
        <w:bidi/>
        <w:spacing w:before="0" w:beforeAutospacing="0" w:after="0" w:afterAutospacing="0" w:line="360" w:lineRule="auto"/>
        <w:ind w:left="648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בכל שלב עוברים על כל הצלעות</w:t>
      </w:r>
    </w:p>
    <w:p w14:paraId="655AD3E0" w14:textId="77777777" w:rsidR="00F2467F" w:rsidRDefault="00F2467F" w:rsidP="00BA5FBE">
      <w:pPr>
        <w:pStyle w:val="NormalWeb"/>
        <w:numPr>
          <w:ilvl w:val="0"/>
          <w:numId w:val="24"/>
        </w:numPr>
        <w:bidi/>
        <w:spacing w:before="0" w:beforeAutospacing="0" w:after="0" w:afterAutospacing="0" w:line="360" w:lineRule="auto"/>
        <w:ind w:left="648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לאחר כל שלב, כמות הרכיבים מצטמצמת בפי 2 לפחות</w:t>
      </w:r>
    </w:p>
    <w:p w14:paraId="79C6E55B" w14:textId="6BAB5941" w:rsidR="00970BC9" w:rsidRDefault="00F2467F" w:rsidP="00F2467F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סיבוכיות סה"כ: </w:t>
      </w:r>
      <m:oMath>
        <m:r>
          <w:rPr>
            <w:rFonts w:ascii="Cambria Math" w:hAnsi="Cambria Math" w:cs="Narkisim"/>
            <w:sz w:val="22"/>
            <w:szCs w:val="22"/>
          </w:rPr>
          <m:t>O(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E</m:t>
            </m:r>
          </m:e>
        </m:d>
        <m:func>
          <m:funcPr>
            <m:ctrlPr>
              <w:rPr>
                <w:rFonts w:ascii="Cambria Math" w:hAnsi="Cambria Math" w:cs="Narkisim"/>
                <w:sz w:val="22"/>
                <w:szCs w:val="22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Narkisim"/>
                <w:sz w:val="22"/>
                <w:szCs w:val="22"/>
              </w:rPr>
              <m:t>log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Narkisim"/>
                    <w:sz w:val="22"/>
                    <w:szCs w:val="22"/>
                  </w:rPr>
                  <m:t>V</m:t>
                </m:r>
              </m:e>
            </m:d>
          </m:e>
        </m:func>
        <m:r>
          <w:rPr>
            <w:rFonts w:ascii="Cambria Math" w:hAnsi="Cambria Math" w:cs="Narkisim"/>
            <w:sz w:val="22"/>
            <w:szCs w:val="22"/>
          </w:rPr>
          <m:t>)</m:t>
        </m:r>
      </m:oMath>
    </w:p>
    <w:p w14:paraId="278C1298" w14:textId="77777777" w:rsidR="00970BC9" w:rsidRDefault="00970BC9">
      <w:pPr>
        <w:rPr>
          <w:rFonts w:ascii="Narkisim" w:eastAsia="Times New Roman" w:hAnsi="Narkisim" w:cs="Narkisim"/>
        </w:rPr>
      </w:pPr>
      <w:r>
        <w:rPr>
          <w:rFonts w:ascii="Narkisim" w:hAnsi="Narkisim" w:cs="Narkisim"/>
        </w:rPr>
        <w:br w:type="page"/>
      </w:r>
    </w:p>
    <w:p w14:paraId="43B20DFC" w14:textId="5FF0B298" w:rsidR="00970BC9" w:rsidRDefault="00970BC9" w:rsidP="00970BC9">
      <w:pPr>
        <w:pStyle w:val="1"/>
        <w:rPr>
          <w:rFonts w:ascii="Narkisim" w:hAnsi="Narkisim" w:cs="Narkisim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 w:hint="cs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אלגוריתם קידוד </w:t>
      </w:r>
      <w:r>
        <w:rPr>
          <w:rFonts w:ascii="Narkisim" w:hAnsi="Narkisim" w:cs="Narkisim"/>
          <w:b/>
          <w:bCs/>
          <w:color w:val="4472C4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offman</w:t>
      </w:r>
    </w:p>
    <w:p w14:paraId="4EFAF113" w14:textId="5A52839F" w:rsidR="00970BC9" w:rsidRDefault="00970BC9" w:rsidP="00970BC9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נתון מערך של תווים שלכל תו יש תדירות מופעים בטקסט.</w:t>
      </w:r>
    </w:p>
    <w:p w14:paraId="2A90529D" w14:textId="7621145F" w:rsidR="00656A82" w:rsidRDefault="00656A82" w:rsidP="00656A82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המטרה היא לקודד כל תו לרצף ביטים כך שהרצף הכולל יהיה קצר ביותר (ככה נחסוך מקום)</w:t>
      </w:r>
    </w:p>
    <w:p w14:paraId="009527DA" w14:textId="77777777" w:rsidR="00CE1713" w:rsidRDefault="00D74A4A" w:rsidP="00D74A4A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 w:rsidRPr="00D74A4A">
        <w:rPr>
          <w:rFonts w:ascii="Narkisim" w:hAnsi="Narkisim" w:cs="Narkisim"/>
          <w:b/>
          <w:bCs/>
          <w:sz w:val="22"/>
          <w:szCs w:val="22"/>
          <w:rtl/>
        </w:rPr>
        <w:t>לדוגמא:</w:t>
      </w:r>
      <w:r w:rsidRPr="00D74A4A">
        <w:rPr>
          <w:rFonts w:ascii="Narkisim" w:hAnsi="Narkisim" w:cs="Narkisim"/>
          <w:sz w:val="22"/>
          <w:szCs w:val="22"/>
          <w:rtl/>
        </w:rPr>
        <w:t xml:space="preserve"> </w:t>
      </w:r>
    </w:p>
    <w:p w14:paraId="14D397D8" w14:textId="77653452" w:rsidR="00D74A4A" w:rsidRPr="00D74A4A" w:rsidRDefault="00D74A4A" w:rsidP="00CE1713">
      <w:pPr>
        <w:pStyle w:val="NormalWeb"/>
        <w:bidi/>
        <w:spacing w:before="0" w:beforeAutospacing="0" w:after="0" w:afterAutospacing="0" w:line="360" w:lineRule="auto"/>
        <w:ind w:left="1008"/>
        <w:rPr>
          <w:rFonts w:ascii="Narkisim" w:hAnsi="Narkisim" w:cs="Narkisim"/>
          <w:sz w:val="22"/>
          <w:szCs w:val="22"/>
        </w:rPr>
      </w:pPr>
      <w:r w:rsidRPr="00D74A4A">
        <w:rPr>
          <w:rFonts w:ascii="Narkisim" w:hAnsi="Narkisim" w:cs="Narkisim"/>
          <w:sz w:val="22"/>
          <w:szCs w:val="22"/>
          <w:rtl/>
        </w:rPr>
        <w:t xml:space="preserve">טקסט: </w:t>
      </w:r>
      <w:proofErr w:type="spellStart"/>
      <w:r w:rsidRPr="00D74A4A">
        <w:rPr>
          <w:rFonts w:ascii="Narkisim" w:hAnsi="Narkisim" w:cs="Narkisim"/>
          <w:sz w:val="22"/>
          <w:szCs w:val="22"/>
        </w:rPr>
        <w:t>aabcbbdcaabaa</w:t>
      </w:r>
      <w:proofErr w:type="spellEnd"/>
      <w:r w:rsidRPr="00D74A4A">
        <w:rPr>
          <w:rFonts w:ascii="Narkisim" w:hAnsi="Narkisim" w:cs="Narkisim"/>
          <w:sz w:val="22"/>
          <w:szCs w:val="22"/>
          <w:rtl/>
        </w:rPr>
        <w:t> </w:t>
      </w:r>
    </w:p>
    <w:p w14:paraId="1474E7DA" w14:textId="77777777" w:rsidR="00D74A4A" w:rsidRPr="00D74A4A" w:rsidRDefault="00D74A4A" w:rsidP="00CE1713">
      <w:pPr>
        <w:pStyle w:val="NormalWeb"/>
        <w:bidi/>
        <w:spacing w:before="0" w:beforeAutospacing="0" w:after="0" w:afterAutospacing="0" w:line="360" w:lineRule="auto"/>
        <w:ind w:left="1008"/>
        <w:rPr>
          <w:rFonts w:ascii="Narkisim" w:hAnsi="Narkisim" w:cs="Narkisim"/>
          <w:sz w:val="22"/>
          <w:szCs w:val="22"/>
          <w:rtl/>
        </w:rPr>
      </w:pPr>
      <w:r w:rsidRPr="00D74A4A">
        <w:rPr>
          <w:rFonts w:ascii="Narkisim" w:hAnsi="Narkisim" w:cs="Narkisim"/>
          <w:sz w:val="22"/>
          <w:szCs w:val="22"/>
          <w:rtl/>
        </w:rPr>
        <w:t>אז: התדירויות הן: #</w:t>
      </w:r>
      <w:r w:rsidRPr="00D74A4A">
        <w:rPr>
          <w:rFonts w:ascii="Narkisim" w:hAnsi="Narkisim" w:cs="Narkisim"/>
          <w:sz w:val="22"/>
          <w:szCs w:val="22"/>
        </w:rPr>
        <w:t>a</w:t>
      </w:r>
      <w:r w:rsidRPr="00D74A4A">
        <w:rPr>
          <w:rFonts w:ascii="Narkisim" w:hAnsi="Narkisim" w:cs="Narkisim"/>
          <w:sz w:val="22"/>
          <w:szCs w:val="22"/>
          <w:rtl/>
        </w:rPr>
        <w:t>=6, #</w:t>
      </w:r>
      <w:r w:rsidRPr="00D74A4A">
        <w:rPr>
          <w:rFonts w:ascii="Narkisim" w:hAnsi="Narkisim" w:cs="Narkisim"/>
          <w:sz w:val="22"/>
          <w:szCs w:val="22"/>
        </w:rPr>
        <w:t>b</w:t>
      </w:r>
      <w:r w:rsidRPr="00D74A4A">
        <w:rPr>
          <w:rFonts w:ascii="Narkisim" w:hAnsi="Narkisim" w:cs="Narkisim"/>
          <w:sz w:val="22"/>
          <w:szCs w:val="22"/>
          <w:rtl/>
        </w:rPr>
        <w:t>=4, #</w:t>
      </w:r>
      <w:r w:rsidRPr="00D74A4A">
        <w:rPr>
          <w:rFonts w:ascii="Narkisim" w:hAnsi="Narkisim" w:cs="Narkisim"/>
          <w:sz w:val="22"/>
          <w:szCs w:val="22"/>
        </w:rPr>
        <w:t>c</w:t>
      </w:r>
      <w:r w:rsidRPr="00D74A4A">
        <w:rPr>
          <w:rFonts w:ascii="Narkisim" w:hAnsi="Narkisim" w:cs="Narkisim"/>
          <w:sz w:val="22"/>
          <w:szCs w:val="22"/>
          <w:rtl/>
        </w:rPr>
        <w:t>=2, #</w:t>
      </w:r>
      <w:r w:rsidRPr="00D74A4A">
        <w:rPr>
          <w:rFonts w:ascii="Narkisim" w:hAnsi="Narkisim" w:cs="Narkisim"/>
          <w:sz w:val="22"/>
          <w:szCs w:val="22"/>
        </w:rPr>
        <w:t>d</w:t>
      </w:r>
      <w:r w:rsidRPr="00D74A4A">
        <w:rPr>
          <w:rFonts w:ascii="Narkisim" w:hAnsi="Narkisim" w:cs="Narkisim"/>
          <w:sz w:val="22"/>
          <w:szCs w:val="22"/>
          <w:rtl/>
        </w:rPr>
        <w:t>=1.</w:t>
      </w:r>
    </w:p>
    <w:p w14:paraId="63EF5A61" w14:textId="77777777" w:rsidR="00D74A4A" w:rsidRPr="00D74A4A" w:rsidRDefault="00D74A4A" w:rsidP="00CE1713">
      <w:pPr>
        <w:pStyle w:val="NormalWeb"/>
        <w:bidi/>
        <w:spacing w:before="0" w:beforeAutospacing="0" w:after="0" w:afterAutospacing="0" w:line="360" w:lineRule="auto"/>
        <w:ind w:left="1008"/>
        <w:rPr>
          <w:rFonts w:ascii="Narkisim" w:hAnsi="Narkisim" w:cs="Narkisim"/>
          <w:sz w:val="22"/>
          <w:szCs w:val="22"/>
          <w:rtl/>
        </w:rPr>
      </w:pPr>
      <w:r w:rsidRPr="00D74A4A">
        <w:rPr>
          <w:rFonts w:ascii="Narkisim" w:hAnsi="Narkisim" w:cs="Narkisim"/>
          <w:sz w:val="22"/>
          <w:szCs w:val="22"/>
          <w:rtl/>
        </w:rPr>
        <w:t xml:space="preserve">אם נבחר את הקידוד: </w:t>
      </w:r>
      <w:r w:rsidRPr="00D74A4A">
        <w:rPr>
          <w:rFonts w:ascii="Narkisim" w:hAnsi="Narkisim" w:cs="Narkisim"/>
          <w:sz w:val="22"/>
          <w:szCs w:val="22"/>
        </w:rPr>
        <w:t>a=0, b=101, c=100, d=11</w:t>
      </w:r>
      <w:r w:rsidRPr="00D74A4A">
        <w:rPr>
          <w:rFonts w:ascii="Narkisim" w:hAnsi="Narkisim" w:cs="Narkisim"/>
          <w:sz w:val="22"/>
          <w:szCs w:val="22"/>
          <w:rtl/>
        </w:rPr>
        <w:t>.</w:t>
      </w:r>
    </w:p>
    <w:p w14:paraId="706B2050" w14:textId="77777777" w:rsidR="00D74A4A" w:rsidRPr="00D74A4A" w:rsidRDefault="00D74A4A" w:rsidP="00CE1713">
      <w:pPr>
        <w:pStyle w:val="NormalWeb"/>
        <w:bidi/>
        <w:spacing w:before="0" w:beforeAutospacing="0" w:after="0" w:afterAutospacing="0" w:line="360" w:lineRule="auto"/>
        <w:ind w:left="1008"/>
        <w:rPr>
          <w:rFonts w:ascii="Narkisim" w:hAnsi="Narkisim" w:cs="Narkisim"/>
          <w:sz w:val="22"/>
          <w:szCs w:val="22"/>
          <w:rtl/>
        </w:rPr>
      </w:pPr>
      <w:r w:rsidRPr="00D74A4A">
        <w:rPr>
          <w:rFonts w:ascii="Narkisim" w:hAnsi="Narkisim" w:cs="Narkisim"/>
          <w:sz w:val="22"/>
          <w:szCs w:val="22"/>
          <w:rtl/>
        </w:rPr>
        <w:t>אז קידוד הטקסט כולו יהיה: 00101100101101111000010100.</w:t>
      </w:r>
    </w:p>
    <w:p w14:paraId="3BA94D7A" w14:textId="77777777" w:rsidR="00BD155D" w:rsidRDefault="00BD155D" w:rsidP="00CE171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58C39E8A" w14:textId="29B2AD98" w:rsidR="00D74A4A" w:rsidRDefault="00D74A4A" w:rsidP="00BA5FBE">
      <w:pPr>
        <w:pStyle w:val="NormalWeb"/>
        <w:numPr>
          <w:ilvl w:val="0"/>
          <w:numId w:val="26"/>
        </w:numPr>
        <w:bidi/>
        <w:spacing w:before="0" w:beforeAutospacing="0" w:after="0" w:afterAutospacing="0" w:line="360" w:lineRule="auto"/>
        <w:ind w:left="648"/>
        <w:rPr>
          <w:rFonts w:ascii="Narkisim" w:hAnsi="Narkisim" w:cs="Narkisim"/>
          <w:sz w:val="22"/>
          <w:szCs w:val="22"/>
        </w:rPr>
      </w:pPr>
      <w:r w:rsidRPr="00D74A4A">
        <w:rPr>
          <w:rFonts w:ascii="Narkisim" w:hAnsi="Narkisim" w:cs="Narkisim"/>
          <w:sz w:val="22"/>
          <w:szCs w:val="22"/>
          <w:rtl/>
        </w:rPr>
        <w:t>השימוש הוא בעיקר לכיווץ קבצים.</w:t>
      </w:r>
    </w:p>
    <w:p w14:paraId="46BA6899" w14:textId="4C98D046" w:rsidR="00BD155D" w:rsidRDefault="00BD155D" w:rsidP="00BA5FBE">
      <w:pPr>
        <w:pStyle w:val="NormalWeb"/>
        <w:numPr>
          <w:ilvl w:val="0"/>
          <w:numId w:val="26"/>
        </w:numPr>
        <w:bidi/>
        <w:spacing w:before="0" w:beforeAutospacing="0" w:after="0" w:afterAutospacing="0" w:line="360" w:lineRule="auto"/>
        <w:ind w:left="648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הרעיון הכללי הוא לתת קידוד </w:t>
      </w:r>
      <w:r>
        <w:rPr>
          <w:rFonts w:ascii="Narkisim" w:hAnsi="Narkisim" w:cs="Narkisim" w:hint="cs"/>
          <w:sz w:val="22"/>
          <w:szCs w:val="22"/>
          <w:u w:val="single"/>
          <w:rtl/>
        </w:rPr>
        <w:t>כמה שיותר קצר</w:t>
      </w:r>
      <w:r>
        <w:rPr>
          <w:rFonts w:ascii="Narkisim" w:hAnsi="Narkisim" w:cs="Narkisim" w:hint="cs"/>
          <w:sz w:val="22"/>
          <w:szCs w:val="22"/>
          <w:rtl/>
        </w:rPr>
        <w:t xml:space="preserve"> לתו שמופיע </w:t>
      </w:r>
      <w:r w:rsidR="00B15B01">
        <w:rPr>
          <w:rFonts w:ascii="Narkisim" w:hAnsi="Narkisim" w:cs="Narkisim" w:hint="cs"/>
          <w:sz w:val="22"/>
          <w:szCs w:val="22"/>
          <w:rtl/>
        </w:rPr>
        <w:t>הכי הרבה פעמים.</w:t>
      </w:r>
    </w:p>
    <w:p w14:paraId="1D7AE8C5" w14:textId="0F409128" w:rsidR="00B15B01" w:rsidRDefault="00B15B01" w:rsidP="00B15B01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sz w:val="22"/>
          <w:szCs w:val="22"/>
          <w:rtl/>
        </w:rPr>
      </w:pPr>
    </w:p>
    <w:p w14:paraId="3B0D58DD" w14:textId="26CFDDC7" w:rsidR="00B15B01" w:rsidRDefault="00B15B01" w:rsidP="00B15B01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sz w:val="22"/>
          <w:szCs w:val="22"/>
          <w:u w:val="single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כיצד האלגוריתם עובד?</w:t>
      </w:r>
    </w:p>
    <w:p w14:paraId="0F7BF596" w14:textId="5CA2EF0D" w:rsidR="00B15B01" w:rsidRDefault="00816BE5" w:rsidP="00BA5FBE">
      <w:pPr>
        <w:pStyle w:val="NormalWeb"/>
        <w:numPr>
          <w:ilvl w:val="0"/>
          <w:numId w:val="27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הכנס את כל התדירויות </w:t>
      </w:r>
      <w:proofErr w:type="spellStart"/>
      <w:r>
        <w:rPr>
          <w:rFonts w:ascii="Narkisim" w:hAnsi="Narkisim" w:cs="Narkisim" w:hint="cs"/>
          <w:sz w:val="22"/>
          <w:szCs w:val="22"/>
          <w:rtl/>
        </w:rPr>
        <w:t>לערימת</w:t>
      </w:r>
      <w:proofErr w:type="spellEnd"/>
      <w:r>
        <w:rPr>
          <w:rFonts w:ascii="Narkisim" w:hAnsi="Narkisim" w:cs="Narkisim" w:hint="cs"/>
          <w:sz w:val="22"/>
          <w:szCs w:val="22"/>
          <w:rtl/>
        </w:rPr>
        <w:t xml:space="preserve"> מינימום. </w:t>
      </w:r>
    </w:p>
    <w:p w14:paraId="71B99A50" w14:textId="017769A0" w:rsidR="00816BE5" w:rsidRDefault="00816BE5" w:rsidP="00BA5FBE">
      <w:pPr>
        <w:pStyle w:val="NormalWeb"/>
        <w:numPr>
          <w:ilvl w:val="0"/>
          <w:numId w:val="27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בכל שלב, שלוף את 2 הערכים הקטנים ביותר.</w:t>
      </w:r>
    </w:p>
    <w:p w14:paraId="5D1BD140" w14:textId="6A318B07" w:rsidR="00816BE5" w:rsidRDefault="00816BE5" w:rsidP="00BA5FBE">
      <w:pPr>
        <w:pStyle w:val="NormalWeb"/>
        <w:numPr>
          <w:ilvl w:val="0"/>
          <w:numId w:val="27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בנה מהם עץ בינארי כך ש-2 הערכים הם בנים </w:t>
      </w:r>
      <w:r w:rsidR="001744E4">
        <w:rPr>
          <w:rFonts w:ascii="Narkisim" w:hAnsi="Narkisim" w:cs="Narkisim" w:hint="cs"/>
          <w:sz w:val="22"/>
          <w:szCs w:val="22"/>
          <w:rtl/>
        </w:rPr>
        <w:t>(ימני ושמאלי) ולהם אב אחד משותף שערכו הוא סכום 2 הערכים.</w:t>
      </w:r>
    </w:p>
    <w:p w14:paraId="09AF6ADB" w14:textId="563A7206" w:rsidR="001744E4" w:rsidRDefault="001744E4" w:rsidP="00BA5FBE">
      <w:pPr>
        <w:pStyle w:val="NormalWeb"/>
        <w:numPr>
          <w:ilvl w:val="0"/>
          <w:numId w:val="27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הכנס את האבא לערימה במקומם.</w:t>
      </w:r>
    </w:p>
    <w:p w14:paraId="1B35388F" w14:textId="07FD0061" w:rsidR="001744E4" w:rsidRDefault="00D24796" w:rsidP="00BA5FBE">
      <w:pPr>
        <w:pStyle w:val="NormalWeb"/>
        <w:numPr>
          <w:ilvl w:val="0"/>
          <w:numId w:val="27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חזור על התהליך עד שנשאר רק איבר אחד בערימה והוא שורש העץ. </w:t>
      </w:r>
    </w:p>
    <w:p w14:paraId="100448DB" w14:textId="0F6BB534" w:rsidR="002E72BD" w:rsidRDefault="002E72BD" w:rsidP="002E72BD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sz w:val="22"/>
          <w:szCs w:val="22"/>
          <w:rtl/>
        </w:rPr>
      </w:pPr>
    </w:p>
    <w:p w14:paraId="321355D9" w14:textId="13F3DDD2" w:rsidR="002E72BD" w:rsidRDefault="002E72BD" w:rsidP="002E72BD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 xml:space="preserve">סיבוכיות עבור מערך לא ממוין:  </w:t>
      </w:r>
      <m:oMath>
        <m:r>
          <w:rPr>
            <w:rFonts w:ascii="Cambria Math" w:hAnsi="Cambria Math" w:cs="Narkisim"/>
            <w:sz w:val="22"/>
            <w:szCs w:val="22"/>
          </w:rPr>
          <m:t>O(nlog</m:t>
        </m:r>
        <m:d>
          <m:dPr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n</m:t>
            </m:r>
          </m:e>
        </m:d>
        <m:r>
          <w:rPr>
            <w:rFonts w:ascii="Cambria Math" w:hAnsi="Cambria Math" w:cs="Narkisim"/>
            <w:sz w:val="22"/>
            <w:szCs w:val="22"/>
          </w:rPr>
          <m:t>)</m:t>
        </m:r>
      </m:oMath>
    </w:p>
    <w:p w14:paraId="277E5E75" w14:textId="21494BF6" w:rsidR="002E72BD" w:rsidRPr="00D74A4A" w:rsidRDefault="002E72BD" w:rsidP="002E72BD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b/>
          <w:bCs/>
          <w:i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>סיבוכיות עבור מערך ממוין:</w:t>
      </w:r>
      <w:r w:rsidR="00236828">
        <w:rPr>
          <w:rFonts w:ascii="Narkisim" w:hAnsi="Narkisim" w:cs="Narkisim" w:hint="cs"/>
          <w:b/>
          <w:bCs/>
          <w:sz w:val="22"/>
          <w:szCs w:val="22"/>
          <w:rtl/>
        </w:rPr>
        <w:t xml:space="preserve"> </w:t>
      </w:r>
      <m:oMath>
        <m:r>
          <w:rPr>
            <w:rFonts w:ascii="Cambria Math" w:hAnsi="Cambria Math" w:cs="Narkisim"/>
            <w:sz w:val="22"/>
            <w:szCs w:val="22"/>
          </w:rPr>
          <m:t>O(n)</m:t>
        </m:r>
      </m:oMath>
      <w:r w:rsidRPr="00236828">
        <w:rPr>
          <w:rFonts w:ascii="Narkisim" w:hAnsi="Narkisim" w:cs="Narkisim" w:hint="cs"/>
          <w:sz w:val="22"/>
          <w:szCs w:val="22"/>
          <w:rtl/>
        </w:rPr>
        <w:t xml:space="preserve"> </w:t>
      </w:r>
    </w:p>
    <w:p w14:paraId="23CABEBA" w14:textId="2006A8EF" w:rsidR="00726C4F" w:rsidRDefault="00726C4F" w:rsidP="00CA208E">
      <w:pPr>
        <w:pStyle w:val="NormalWeb"/>
        <w:bidi/>
        <w:spacing w:before="0" w:beforeAutospacing="0" w:after="0" w:afterAutospacing="0" w:line="360" w:lineRule="auto"/>
        <w:ind w:left="720"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ניתן לייעל את הסיבוכיות אם נתון לנו מערך ממוין, לפי התדירויות.</w:t>
      </w:r>
    </w:p>
    <w:p w14:paraId="3403AF73" w14:textId="3A8B98F7" w:rsidR="00726C4F" w:rsidRDefault="00726C4F" w:rsidP="00CA208E">
      <w:pPr>
        <w:pStyle w:val="NormalWeb"/>
        <w:bidi/>
        <w:spacing w:before="0" w:beforeAutospacing="0" w:after="0" w:afterAutospacing="0" w:line="360" w:lineRule="auto"/>
        <w:ind w:left="720"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במקום להשתמש בערימה, נשתמש ב-2 תורים רגילים:</w:t>
      </w:r>
    </w:p>
    <w:p w14:paraId="7AAF98F2" w14:textId="4E869D71" w:rsidR="00210E40" w:rsidRDefault="00210E40" w:rsidP="00BA5FBE">
      <w:pPr>
        <w:pStyle w:val="NormalWeb"/>
        <w:numPr>
          <w:ilvl w:val="0"/>
          <w:numId w:val="28"/>
        </w:numPr>
        <w:bidi/>
        <w:spacing w:before="0" w:beforeAutospacing="0" w:after="0" w:afterAutospacing="0" w:line="360" w:lineRule="auto"/>
        <w:ind w:left="108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נכניס את כולם לתור הראשון</w:t>
      </w:r>
    </w:p>
    <w:p w14:paraId="1D52CFDF" w14:textId="0E0B6472" w:rsidR="00210E40" w:rsidRDefault="00210E40" w:rsidP="00BA5FBE">
      <w:pPr>
        <w:pStyle w:val="NormalWeb"/>
        <w:numPr>
          <w:ilvl w:val="0"/>
          <w:numId w:val="28"/>
        </w:numPr>
        <w:bidi/>
        <w:spacing w:before="0" w:beforeAutospacing="0" w:after="0" w:afterAutospacing="0" w:line="360" w:lineRule="auto"/>
        <w:ind w:left="108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בכל שלב נשלוף את ה-2 הנמוכים ביותר (שהם בראשי התור)</w:t>
      </w:r>
    </w:p>
    <w:p w14:paraId="66191B9D" w14:textId="1BDCC575" w:rsidR="00210E40" w:rsidRDefault="00210E40" w:rsidP="00BA5FBE">
      <w:pPr>
        <w:pStyle w:val="NormalWeb"/>
        <w:numPr>
          <w:ilvl w:val="0"/>
          <w:numId w:val="28"/>
        </w:numPr>
        <w:bidi/>
        <w:spacing w:before="0" w:beforeAutospacing="0" w:after="0" w:afterAutospacing="0" w:line="360" w:lineRule="auto"/>
        <w:ind w:left="108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נמזג אותם לאבא משותף אחד</w:t>
      </w:r>
    </w:p>
    <w:p w14:paraId="7F8FE7A7" w14:textId="7E6E1579" w:rsidR="00CA208E" w:rsidRDefault="00CA208E" w:rsidP="00BA5FBE">
      <w:pPr>
        <w:pStyle w:val="NormalWeb"/>
        <w:numPr>
          <w:ilvl w:val="0"/>
          <w:numId w:val="28"/>
        </w:numPr>
        <w:bidi/>
        <w:spacing w:before="0" w:beforeAutospacing="0" w:after="0" w:afterAutospacing="0" w:line="360" w:lineRule="auto"/>
        <w:ind w:left="108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נכניס את האבא לתור השני</w:t>
      </w:r>
    </w:p>
    <w:p w14:paraId="603AB00D" w14:textId="6E1DCC14" w:rsidR="00CA208E" w:rsidRDefault="00CA208E" w:rsidP="00CA208E">
      <w:pPr>
        <w:pStyle w:val="NormalWeb"/>
        <w:bidi/>
        <w:spacing w:before="0" w:beforeAutospacing="0" w:after="0" w:afterAutospacing="0" w:line="360" w:lineRule="auto"/>
        <w:ind w:left="1080"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* לאורך כל האלגוריתם, 2 התורים ממויינים ולכן 2 הקטנים ביותר יהיו 2 הראשונים בתור הראשון</w:t>
      </w:r>
    </w:p>
    <w:p w14:paraId="082B17E0" w14:textId="7B51252A" w:rsidR="000E3C2F" w:rsidRDefault="00CA208E" w:rsidP="00CA208E">
      <w:pPr>
        <w:pStyle w:val="NormalWeb"/>
        <w:bidi/>
        <w:spacing w:before="0" w:beforeAutospacing="0" w:after="0" w:afterAutospacing="0" w:line="360" w:lineRule="auto"/>
        <w:ind w:left="1080" w:firstLine="0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או 2 הראשונים בתור השני, או אחד מהראשון ואחד מהשני.</w:t>
      </w:r>
    </w:p>
    <w:p w14:paraId="730BC0F4" w14:textId="77777777" w:rsidR="00017868" w:rsidRDefault="00017868" w:rsidP="00017868">
      <w:pPr>
        <w:pStyle w:val="NormalWeb"/>
        <w:bidi/>
        <w:spacing w:before="0" w:beforeAutospacing="0" w:after="0" w:afterAutospacing="0" w:line="360" w:lineRule="auto"/>
        <w:ind w:left="1080" w:firstLine="0"/>
        <w:rPr>
          <w:rFonts w:ascii="Narkisim" w:hAnsi="Narkisim" w:cs="Narkisim"/>
          <w:sz w:val="22"/>
          <w:szCs w:val="22"/>
          <w:rtl/>
        </w:rPr>
      </w:pPr>
    </w:p>
    <w:p w14:paraId="21A2B1F4" w14:textId="77777777" w:rsidR="00275398" w:rsidRPr="00275398" w:rsidRDefault="00275398" w:rsidP="00275398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Huffman(A) </w:t>
      </w:r>
      <w:r w:rsidRPr="00275398">
        <w:rPr>
          <w:rFonts w:ascii="Hack" w:eastAsia="Times New Roman" w:hAnsi="Hack" w:cs="Courier New"/>
          <w:color w:val="5C6370"/>
          <w:sz w:val="20"/>
          <w:szCs w:val="20"/>
        </w:rPr>
        <w:t xml:space="preserve">// A.char || </w:t>
      </w:r>
      <w:proofErr w:type="spellStart"/>
      <w:r w:rsidRPr="00275398">
        <w:rPr>
          <w:rFonts w:ascii="Hack" w:eastAsia="Times New Roman" w:hAnsi="Hack" w:cs="Courier New"/>
          <w:color w:val="5C6370"/>
          <w:sz w:val="20"/>
          <w:szCs w:val="20"/>
        </w:rPr>
        <w:t>A.freq</w:t>
      </w:r>
      <w:proofErr w:type="spellEnd"/>
      <w:r w:rsidRPr="00275398">
        <w:rPr>
          <w:rFonts w:ascii="Hack" w:eastAsia="Times New Roman" w:hAnsi="Hack" w:cs="Courier New"/>
          <w:color w:val="5C6370"/>
          <w:sz w:val="20"/>
          <w:szCs w:val="20"/>
        </w:rPr>
        <w:br/>
        <w:t xml:space="preserve">   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Sort(A) </w:t>
      </w:r>
      <w:r w:rsidRPr="00275398">
        <w:rPr>
          <w:rFonts w:ascii="Hack" w:eastAsia="Times New Roman" w:hAnsi="Hack" w:cs="Courier New"/>
          <w:color w:val="5C6370"/>
          <w:sz w:val="20"/>
          <w:szCs w:val="20"/>
        </w:rPr>
        <w:t>// by A.frequency</w:t>
      </w:r>
      <w:r w:rsidRPr="00275398">
        <w:rPr>
          <w:rFonts w:ascii="Hack" w:eastAsia="Times New Roman" w:hAnsi="Hack" w:cs="Courier New"/>
          <w:color w:val="5C6370"/>
          <w:sz w:val="20"/>
          <w:szCs w:val="20"/>
        </w:rPr>
        <w:br/>
        <w:t xml:space="preserve">   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Queue q1 = </w:t>
      </w:r>
      <w:r w:rsidRPr="00275398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Queue(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Queue q2 = </w:t>
      </w:r>
      <w:r w:rsidRPr="00275398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Queue(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275398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to |A|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q1.enqueue(New Node(A[i])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>while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(q1.size() + q2.size() &gt; </w:t>
      </w:r>
      <w:r w:rsidRPr="00275398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x = getMin(q1,q2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y = getMin(q1,q2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z = </w:t>
      </w:r>
      <w:r w:rsidRPr="00275398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Node(x.data.f + y.data.f) </w:t>
      </w:r>
      <w:r w:rsidRPr="00275398">
        <w:rPr>
          <w:rFonts w:ascii="Hack" w:eastAsia="Times New Roman" w:hAnsi="Hack" w:cs="Courier New"/>
          <w:color w:val="5C6370"/>
          <w:sz w:val="20"/>
          <w:szCs w:val="20"/>
        </w:rPr>
        <w:t>//creating new father node</w:t>
      </w:r>
      <w:r w:rsidRPr="00275398">
        <w:rPr>
          <w:rFonts w:ascii="Hack" w:eastAsia="Times New Roman" w:hAnsi="Hack" w:cs="Courier New"/>
          <w:color w:val="5C6370"/>
          <w:sz w:val="20"/>
          <w:szCs w:val="20"/>
        </w:rPr>
        <w:br/>
        <w:t xml:space="preserve">       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q2.enqueue(z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>if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(q1 is empty)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q2.dequeue(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else return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q1.dequeue(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getMin(Queue q1, Queue q2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(q1 is empty)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q2.dequeue(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else if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(q2 is empty)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q1.dequeue(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else if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 xml:space="preserve">(q1.head().data.f &lt; q2.head.data.f)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q1.dequeue()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275398">
        <w:rPr>
          <w:rFonts w:ascii="Hack" w:eastAsia="Times New Roman" w:hAnsi="Hack" w:cs="Courier New"/>
          <w:color w:val="C678DD"/>
          <w:sz w:val="20"/>
          <w:szCs w:val="20"/>
        </w:rPr>
        <w:t xml:space="preserve">else return </w:t>
      </w:r>
      <w:r w:rsidRPr="00275398">
        <w:rPr>
          <w:rFonts w:ascii="Hack" w:eastAsia="Times New Roman" w:hAnsi="Hack" w:cs="Courier New"/>
          <w:color w:val="ABB2BF"/>
          <w:sz w:val="20"/>
          <w:szCs w:val="20"/>
        </w:rPr>
        <w:t>q2.dequeue()</w:t>
      </w:r>
    </w:p>
    <w:p w14:paraId="46AA7D17" w14:textId="77777777" w:rsidR="00275398" w:rsidRPr="00275398" w:rsidRDefault="00275398" w:rsidP="00275398">
      <w:pPr>
        <w:pStyle w:val="NormalWeb"/>
        <w:pBdr>
          <w:bottom w:val="single" w:sz="6" w:space="1" w:color="auto"/>
        </w:pBd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43063603" w14:textId="5EADF0BA" w:rsidR="004F7E21" w:rsidRDefault="004F7E21" w:rsidP="004F7E21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5A0FF9E9" w14:textId="7420D2DE" w:rsidR="004F7E21" w:rsidRPr="00CA7082" w:rsidRDefault="004F7E21" w:rsidP="004F7E21">
      <w:pP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 w:hint="cs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החזרת קידוד</w:t>
      </w:r>
    </w:p>
    <w:p w14:paraId="4A56260C" w14:textId="7671C987" w:rsidR="004F7E21" w:rsidRDefault="004F7E21" w:rsidP="004F7E21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כתוב אלגוריתם שמחזיר את הקידוד שהתקבל עבור תו כלשהו</w:t>
      </w:r>
    </w:p>
    <w:p w14:paraId="7E638B25" w14:textId="77777777" w:rsidR="00E879E4" w:rsidRPr="00E879E4" w:rsidRDefault="00E879E4" w:rsidP="00E879E4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proofErr w:type="spellStart"/>
      <w:r w:rsidRPr="00E879E4">
        <w:rPr>
          <w:rFonts w:ascii="Hack" w:eastAsia="Times New Roman" w:hAnsi="Hack" w:cs="Courier New"/>
          <w:color w:val="ED7D31" w:themeColor="accent2"/>
          <w:sz w:val="20"/>
          <w:szCs w:val="20"/>
        </w:rPr>
        <w:t>getHuffmanCode</w:t>
      </w:r>
      <w:proofErr w:type="spellEnd"/>
      <w:r w:rsidRPr="00E879E4">
        <w:rPr>
          <w:rFonts w:ascii="Hack" w:eastAsia="Times New Roman" w:hAnsi="Hack" w:cs="Courier New"/>
          <w:color w:val="ABB2BF"/>
          <w:sz w:val="20"/>
          <w:szCs w:val="20"/>
        </w:rPr>
        <w:t>(A)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root = Huffman(A)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HuffmanCode(root)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br/>
      </w:r>
      <w:r w:rsidRPr="00E879E4">
        <w:rPr>
          <w:rFonts w:ascii="Hack" w:eastAsia="Times New Roman" w:hAnsi="Hack" w:cs="Courier New"/>
          <w:color w:val="ED7D31" w:themeColor="accent2"/>
          <w:sz w:val="20"/>
          <w:szCs w:val="20"/>
        </w:rPr>
        <w:t>HuffmanCode</w:t>
      </w:r>
      <w:r w:rsidRPr="00E879E4">
        <w:rPr>
          <w:rFonts w:ascii="Hack" w:eastAsia="Times New Roman" w:hAnsi="Hack" w:cs="Courier New"/>
          <w:color w:val="808080" w:themeColor="background1" w:themeShade="80"/>
          <w:sz w:val="20"/>
          <w:szCs w:val="20"/>
        </w:rPr>
        <w:t>(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t>root)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E879E4">
        <w:rPr>
          <w:rFonts w:ascii="Hack" w:eastAsia="Times New Roman" w:hAnsi="Hack" w:cs="Courier New"/>
          <w:color w:val="C678DD"/>
          <w:sz w:val="20"/>
          <w:szCs w:val="20"/>
        </w:rPr>
        <w:t>if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t>(root.left is NULL &amp;&amp; root.right is NULL)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print(</w:t>
      </w:r>
      <w:proofErr w:type="spellStart"/>
      <w:r w:rsidRPr="00E879E4">
        <w:rPr>
          <w:rFonts w:ascii="Hack" w:eastAsia="Times New Roman" w:hAnsi="Hack" w:cs="Courier New"/>
          <w:color w:val="ABB2BF"/>
          <w:sz w:val="20"/>
          <w:szCs w:val="20"/>
        </w:rPr>
        <w:t>root.</w:t>
      </w:r>
      <w:r w:rsidRPr="00E879E4">
        <w:rPr>
          <w:rFonts w:ascii="Hack" w:eastAsia="Times New Roman" w:hAnsi="Hack" w:cs="Courier New"/>
          <w:color w:val="C678DD"/>
          <w:sz w:val="20"/>
          <w:szCs w:val="20"/>
        </w:rPr>
        <w:t>char</w:t>
      </w:r>
      <w:proofErr w:type="spellEnd"/>
      <w:r w:rsidRPr="00E879E4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E879E4">
        <w:rPr>
          <w:rFonts w:ascii="Hack" w:eastAsia="Times New Roman" w:hAnsi="Hack" w:cs="Courier New"/>
          <w:color w:val="C678DD"/>
          <w:sz w:val="20"/>
          <w:szCs w:val="20"/>
        </w:rPr>
        <w:t>else</w:t>
      </w:r>
      <w:r w:rsidRPr="00E879E4">
        <w:rPr>
          <w:rFonts w:ascii="Hack" w:eastAsia="Times New Roman" w:hAnsi="Hack" w:cs="Courier New"/>
          <w:color w:val="C678DD"/>
          <w:sz w:val="20"/>
          <w:szCs w:val="20"/>
        </w:rPr>
        <w:br/>
        <w:t xml:space="preserve">        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t>print(</w:t>
      </w:r>
      <w:r w:rsidRPr="00E879E4">
        <w:rPr>
          <w:rFonts w:ascii="Hack" w:eastAsia="Times New Roman" w:hAnsi="Hack" w:cs="Courier New"/>
          <w:color w:val="98C379"/>
          <w:sz w:val="20"/>
          <w:szCs w:val="20"/>
        </w:rPr>
        <w:t xml:space="preserve">"0" 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t>+ HuffmanCode(root.left))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print(</w:t>
      </w:r>
      <w:r w:rsidRPr="00E879E4">
        <w:rPr>
          <w:rFonts w:ascii="Hack" w:eastAsia="Times New Roman" w:hAnsi="Hack" w:cs="Courier New"/>
          <w:color w:val="98C379"/>
          <w:sz w:val="20"/>
          <w:szCs w:val="20"/>
        </w:rPr>
        <w:t xml:space="preserve">"1" </w:t>
      </w:r>
      <w:r w:rsidRPr="00E879E4">
        <w:rPr>
          <w:rFonts w:ascii="Hack" w:eastAsia="Times New Roman" w:hAnsi="Hack" w:cs="Courier New"/>
          <w:color w:val="ABB2BF"/>
          <w:sz w:val="20"/>
          <w:szCs w:val="20"/>
        </w:rPr>
        <w:t>+ HuffmanCode(root.right))</w:t>
      </w:r>
    </w:p>
    <w:p w14:paraId="064D2713" w14:textId="2D162B95" w:rsidR="00E879E4" w:rsidRPr="00E879E4" w:rsidRDefault="00E879E4" w:rsidP="004F7E21">
      <w:pPr>
        <w:rPr>
          <w:rFonts w:ascii="Narkisim" w:hAnsi="Narkisim" w:cs="Narkisim"/>
        </w:rPr>
      </w:pPr>
    </w:p>
    <w:p w14:paraId="51F90A61" w14:textId="38F3BB77" w:rsidR="0068107B" w:rsidRDefault="0068107B">
      <w:pPr>
        <w:rPr>
          <w:rFonts w:ascii="Narkisim" w:eastAsia="Times New Roman" w:hAnsi="Narkisim" w:cs="Narkisim"/>
          <w:rtl/>
        </w:rPr>
      </w:pPr>
      <w:r>
        <w:rPr>
          <w:rFonts w:ascii="Narkisim" w:hAnsi="Narkisim" w:cs="Narkisim"/>
          <w:rtl/>
        </w:rPr>
        <w:br w:type="page"/>
      </w:r>
    </w:p>
    <w:p w14:paraId="3042CE39" w14:textId="0B97EAA9" w:rsidR="0068107B" w:rsidRDefault="00C243D1" w:rsidP="0068107B">
      <w:pPr>
        <w:pStyle w:val="1"/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 w:hint="cs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מסלול ומעגל אוילר</w:t>
      </w:r>
    </w:p>
    <w:p w14:paraId="39B7DD55" w14:textId="5802FF1E" w:rsidR="00C243D1" w:rsidRDefault="004D7A2E" w:rsidP="00C243D1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u w:val="single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מושגים</w:t>
      </w:r>
    </w:p>
    <w:p w14:paraId="781FCBEE" w14:textId="6F11B56B" w:rsidR="00E85A68" w:rsidRPr="00E85A68" w:rsidRDefault="00E85A68" w:rsidP="00E85A68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נתון: </w:t>
      </w:r>
      <w:r>
        <w:rPr>
          <w:rFonts w:ascii="Narkisim" w:hAnsi="Narkisim" w:cs="Narkisim"/>
          <w:sz w:val="22"/>
          <w:szCs w:val="22"/>
        </w:rPr>
        <w:t>G(E,V)</w:t>
      </w:r>
      <w:r>
        <w:rPr>
          <w:rFonts w:ascii="Narkisim" w:hAnsi="Narkisim" w:cs="Narkisim" w:hint="cs"/>
          <w:sz w:val="22"/>
          <w:szCs w:val="22"/>
          <w:rtl/>
        </w:rPr>
        <w:t xml:space="preserve"> גרף לא מכוון.</w:t>
      </w:r>
    </w:p>
    <w:p w14:paraId="6ECBEF1D" w14:textId="5A25D316" w:rsidR="00C243D1" w:rsidRPr="004D7A2E" w:rsidRDefault="00FE22ED" w:rsidP="00BA5FBE">
      <w:pPr>
        <w:pStyle w:val="NormalWeb"/>
        <w:numPr>
          <w:ilvl w:val="0"/>
          <w:numId w:val="30"/>
        </w:numPr>
        <w:bidi/>
        <w:spacing w:before="0" w:beforeAutospacing="0" w:after="0" w:afterAutospacing="0" w:line="360" w:lineRule="auto"/>
        <w:rPr>
          <w:rFonts w:ascii="Narkisim" w:hAnsi="Narkisim" w:cs="Narkisim"/>
          <w:b/>
          <w:bCs/>
          <w:sz w:val="22"/>
          <w:szCs w:val="22"/>
        </w:rPr>
      </w:pPr>
      <w:r w:rsidRPr="004D7A2E">
        <w:rPr>
          <w:rFonts w:ascii="Narkisim" w:hAnsi="Narkisim" w:cs="Narkisim" w:hint="cs"/>
          <w:b/>
          <w:bCs/>
          <w:sz w:val="22"/>
          <w:szCs w:val="22"/>
          <w:rtl/>
        </w:rPr>
        <w:t>מסלול אוילר:</w:t>
      </w:r>
    </w:p>
    <w:p w14:paraId="7DC06B8C" w14:textId="425536D8" w:rsidR="00E3278D" w:rsidRDefault="00CD6477" w:rsidP="004D7A2E">
      <w:pPr>
        <w:pStyle w:val="NormalWeb"/>
        <w:bidi/>
        <w:spacing w:before="0" w:beforeAutospacing="0" w:after="0" w:afterAutospacing="0" w:line="360" w:lineRule="auto"/>
        <w:ind w:left="936" w:firstLine="72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מסלול </w:t>
      </w:r>
      <w:r>
        <w:rPr>
          <w:rFonts w:ascii="Narkisim" w:hAnsi="Narkisim" w:cs="Narkisim"/>
          <w:sz w:val="22"/>
          <w:szCs w:val="22"/>
        </w:rPr>
        <w:t>P(</w:t>
      </w:r>
      <w:proofErr w:type="spellStart"/>
      <w:r>
        <w:rPr>
          <w:rFonts w:ascii="Narkisim" w:hAnsi="Narkisim" w:cs="Narkisim"/>
          <w:sz w:val="22"/>
          <w:szCs w:val="22"/>
        </w:rPr>
        <w:t>x,y</w:t>
      </w:r>
      <w:proofErr w:type="spellEnd"/>
      <w:r>
        <w:rPr>
          <w:rFonts w:ascii="Narkisim" w:hAnsi="Narkisim" w:cs="Narkisim"/>
          <w:sz w:val="22"/>
          <w:szCs w:val="22"/>
        </w:rPr>
        <w:t>)</w:t>
      </w:r>
      <w:r>
        <w:rPr>
          <w:rFonts w:ascii="Narkisim" w:hAnsi="Narkisim" w:cs="Narkisim" w:hint="cs"/>
          <w:sz w:val="22"/>
          <w:szCs w:val="22"/>
          <w:rtl/>
        </w:rPr>
        <w:t xml:space="preserve"> </w:t>
      </w:r>
      <w:r w:rsidR="008A3EFA">
        <w:rPr>
          <w:rFonts w:ascii="Narkisim" w:hAnsi="Narkisim" w:cs="Narkisim" w:hint="cs"/>
          <w:sz w:val="22"/>
          <w:szCs w:val="22"/>
          <w:rtl/>
        </w:rPr>
        <w:t>נקרא מסלול אוילר ב-</w:t>
      </w:r>
      <w:r w:rsidR="008A3EFA">
        <w:rPr>
          <w:rFonts w:ascii="Narkisim" w:hAnsi="Narkisim" w:cs="Narkisim"/>
          <w:sz w:val="22"/>
          <w:szCs w:val="22"/>
        </w:rPr>
        <w:t>G</w:t>
      </w:r>
      <w:r w:rsidR="008A3EFA">
        <w:rPr>
          <w:rFonts w:ascii="Narkisim" w:hAnsi="Narkisim" w:cs="Narkisim" w:hint="cs"/>
          <w:sz w:val="22"/>
          <w:szCs w:val="22"/>
          <w:rtl/>
        </w:rPr>
        <w:t xml:space="preserve"> אם</w:t>
      </w:r>
      <w:r w:rsidR="00E3278D">
        <w:rPr>
          <w:rFonts w:ascii="Narkisim" w:hAnsi="Narkisim" w:cs="Narkisim" w:hint="cs"/>
          <w:sz w:val="22"/>
          <w:szCs w:val="22"/>
          <w:rtl/>
        </w:rPr>
        <w:t>:</w:t>
      </w:r>
    </w:p>
    <w:p w14:paraId="37A3D3DD" w14:textId="77777777" w:rsidR="00E3278D" w:rsidRDefault="008A3EFA" w:rsidP="00BA5FBE">
      <w:pPr>
        <w:pStyle w:val="NormalWeb"/>
        <w:numPr>
          <w:ilvl w:val="0"/>
          <w:numId w:val="29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הוא עובר בכל הצלעות של </w:t>
      </w:r>
      <w:r>
        <w:rPr>
          <w:rFonts w:ascii="Narkisim" w:hAnsi="Narkisim" w:cs="Narkisim"/>
          <w:sz w:val="22"/>
          <w:szCs w:val="22"/>
        </w:rPr>
        <w:t>G</w:t>
      </w:r>
      <w:r>
        <w:rPr>
          <w:rFonts w:ascii="Narkisim" w:hAnsi="Narkisim" w:cs="Narkisim" w:hint="cs"/>
          <w:sz w:val="22"/>
          <w:szCs w:val="22"/>
          <w:rtl/>
        </w:rPr>
        <w:t xml:space="preserve"> </w:t>
      </w:r>
    </w:p>
    <w:p w14:paraId="48B8314B" w14:textId="6ADFD036" w:rsidR="00CD6477" w:rsidRPr="00E3278D" w:rsidRDefault="008A3EFA" w:rsidP="00BA5FBE">
      <w:pPr>
        <w:pStyle w:val="NormalWeb"/>
        <w:numPr>
          <w:ilvl w:val="0"/>
          <w:numId w:val="29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כל צלע מופיעה בו </w:t>
      </w:r>
      <w:r w:rsidRPr="008A3EFA">
        <w:rPr>
          <w:rFonts w:ascii="Narkisim" w:hAnsi="Narkisim" w:cs="Narkisim" w:hint="cs"/>
          <w:sz w:val="22"/>
          <w:szCs w:val="22"/>
          <w:u w:val="single"/>
          <w:rtl/>
        </w:rPr>
        <w:t>פעם אחת בלבד</w:t>
      </w:r>
    </w:p>
    <w:p w14:paraId="2743A9D8" w14:textId="7A3ED574" w:rsidR="00E3278D" w:rsidRDefault="00733D65" w:rsidP="00BA5FBE">
      <w:pPr>
        <w:pStyle w:val="NormalWeb"/>
        <w:numPr>
          <w:ilvl w:val="0"/>
          <w:numId w:val="29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m:oMath>
        <m:r>
          <w:rPr>
            <w:rFonts w:ascii="Cambria Math" w:hAnsi="Cambria Math" w:cs="Narkisim"/>
            <w:sz w:val="22"/>
            <w:szCs w:val="22"/>
          </w:rPr>
          <m:t>x≠y</m:t>
        </m:r>
      </m:oMath>
    </w:p>
    <w:p w14:paraId="578FBD0C" w14:textId="74316297" w:rsidR="00FE22ED" w:rsidRDefault="00FE22ED" w:rsidP="00BA5FBE">
      <w:pPr>
        <w:pStyle w:val="NormalWeb"/>
        <w:numPr>
          <w:ilvl w:val="0"/>
          <w:numId w:val="30"/>
        </w:numPr>
        <w:bidi/>
        <w:spacing w:before="0" w:beforeAutospacing="0" w:after="0" w:afterAutospacing="0" w:line="360" w:lineRule="auto"/>
        <w:rPr>
          <w:rFonts w:ascii="Narkisim" w:hAnsi="Narkisim" w:cs="Narkisim"/>
          <w:b/>
          <w:bCs/>
          <w:sz w:val="22"/>
          <w:szCs w:val="22"/>
        </w:rPr>
      </w:pPr>
      <w:r w:rsidRPr="004D7A2E">
        <w:rPr>
          <w:rFonts w:ascii="Narkisim" w:hAnsi="Narkisim" w:cs="Narkisim" w:hint="cs"/>
          <w:b/>
          <w:bCs/>
          <w:sz w:val="22"/>
          <w:szCs w:val="22"/>
          <w:rtl/>
        </w:rPr>
        <w:t>מעגל אוילר:</w:t>
      </w:r>
    </w:p>
    <w:p w14:paraId="25A02661" w14:textId="0C9C1260" w:rsidR="004D7A2E" w:rsidRDefault="002761B4" w:rsidP="004D7A2E">
      <w:pPr>
        <w:pStyle w:val="NormalWeb"/>
        <w:bidi/>
        <w:spacing w:before="0" w:beforeAutospacing="0" w:after="0" w:afterAutospacing="0" w:line="360" w:lineRule="auto"/>
        <w:ind w:left="720"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מעגל אוילר ב-</w:t>
      </w:r>
      <w:r>
        <w:rPr>
          <w:rFonts w:ascii="Narkisim" w:hAnsi="Narkisim" w:cs="Narkisim"/>
          <w:sz w:val="22"/>
          <w:szCs w:val="22"/>
        </w:rPr>
        <w:t>G</w:t>
      </w:r>
      <w:r>
        <w:rPr>
          <w:rFonts w:ascii="Narkisim" w:hAnsi="Narkisim" w:cs="Narkisim" w:hint="cs"/>
          <w:sz w:val="22"/>
          <w:szCs w:val="22"/>
          <w:rtl/>
        </w:rPr>
        <w:t xml:space="preserve"> הוא מסלול אוילר סגור.</w:t>
      </w:r>
    </w:p>
    <w:p w14:paraId="5A79B1C6" w14:textId="08C0BCD9" w:rsidR="002761B4" w:rsidRDefault="002761B4" w:rsidP="00BA5FBE">
      <w:pPr>
        <w:pStyle w:val="NormalWeb"/>
        <w:numPr>
          <w:ilvl w:val="0"/>
          <w:numId w:val="31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המסלול עובר בכל צלעות הגרף פעם אחת בלבד</w:t>
      </w:r>
    </w:p>
    <w:p w14:paraId="651985CE" w14:textId="59A5A26E" w:rsidR="002761B4" w:rsidRDefault="002761B4" w:rsidP="00BA5FBE">
      <w:pPr>
        <w:pStyle w:val="NormalWeb"/>
        <w:numPr>
          <w:ilvl w:val="0"/>
          <w:numId w:val="31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הקודקוד ההתחלתי הוא גם קודקוד הסיום</w:t>
      </w:r>
    </w:p>
    <w:p w14:paraId="42553412" w14:textId="069D62A9" w:rsidR="008E5C4A" w:rsidRDefault="008E5C4A" w:rsidP="00BA5FBE">
      <w:pPr>
        <w:pStyle w:val="NormalWeb"/>
        <w:numPr>
          <w:ilvl w:val="0"/>
          <w:numId w:val="30"/>
        </w:numPr>
        <w:bidi/>
        <w:spacing w:before="0" w:beforeAutospacing="0" w:after="0" w:afterAutospacing="0" w:line="360" w:lineRule="auto"/>
        <w:rPr>
          <w:rFonts w:ascii="Narkisim" w:hAnsi="Narkisim" w:cs="Narkisim"/>
          <w:b/>
          <w:bCs/>
          <w:sz w:val="22"/>
          <w:szCs w:val="22"/>
        </w:rPr>
      </w:pPr>
      <w:r w:rsidRPr="008E5C4A">
        <w:rPr>
          <w:rFonts w:ascii="Narkisim" w:hAnsi="Narkisim" w:cs="Narkisim" w:hint="cs"/>
          <w:b/>
          <w:bCs/>
          <w:sz w:val="22"/>
          <w:szCs w:val="22"/>
          <w:rtl/>
        </w:rPr>
        <w:t>גרף אוילריאני:</w:t>
      </w:r>
    </w:p>
    <w:p w14:paraId="5EDE9C39" w14:textId="12F43B27" w:rsidR="008E5C4A" w:rsidRDefault="00AF37B4" w:rsidP="008E5C4A">
      <w:pPr>
        <w:pStyle w:val="NormalWeb"/>
        <w:bidi/>
        <w:spacing w:before="0" w:beforeAutospacing="0" w:after="0" w:afterAutospacing="0" w:line="360" w:lineRule="auto"/>
        <w:ind w:left="720"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גרף המכיל מעגל אוילר.</w:t>
      </w:r>
    </w:p>
    <w:p w14:paraId="49EB0FC7" w14:textId="4B1BEB3C" w:rsidR="009B5703" w:rsidRDefault="009B5703" w:rsidP="009B570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091C30F2" w14:textId="63B99AD6" w:rsidR="009B5703" w:rsidRDefault="009B5703" w:rsidP="009B570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u w:val="single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משפטי זיהוי אוילר בגרפים:</w:t>
      </w:r>
    </w:p>
    <w:p w14:paraId="6275FCC0" w14:textId="37B26844" w:rsidR="009B5703" w:rsidRDefault="009B5703" w:rsidP="00BA5FBE">
      <w:pPr>
        <w:pStyle w:val="NormalWeb"/>
        <w:numPr>
          <w:ilvl w:val="0"/>
          <w:numId w:val="32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יש בגרף </w:t>
      </w:r>
      <w:r>
        <w:rPr>
          <w:rFonts w:ascii="Narkisim" w:hAnsi="Narkisim" w:cs="Narkisim"/>
          <w:sz w:val="22"/>
          <w:szCs w:val="22"/>
        </w:rPr>
        <w:t>G</w:t>
      </w:r>
      <w:r>
        <w:rPr>
          <w:rFonts w:ascii="Narkisim" w:hAnsi="Narkisim" w:cs="Narkisim" w:hint="cs"/>
          <w:sz w:val="22"/>
          <w:szCs w:val="22"/>
          <w:rtl/>
        </w:rPr>
        <w:t xml:space="preserve"> מעגל אוילר (</w:t>
      </w:r>
      <w:r w:rsidR="005263E0">
        <w:rPr>
          <w:rFonts w:ascii="Narkisim" w:hAnsi="Narkisim" w:cs="Narkisim" w:hint="cs"/>
          <w:sz w:val="22"/>
          <w:szCs w:val="22"/>
          <w:rtl/>
        </w:rPr>
        <w:t xml:space="preserve">גרף אוילריאני) אם ורק אם </w:t>
      </w:r>
      <w:r w:rsidR="005263E0">
        <w:rPr>
          <w:rFonts w:ascii="Narkisim" w:hAnsi="Narkisim" w:cs="Narkisim"/>
          <w:sz w:val="22"/>
          <w:szCs w:val="22"/>
        </w:rPr>
        <w:t>G</w:t>
      </w:r>
      <w:r w:rsidR="005263E0">
        <w:rPr>
          <w:rFonts w:ascii="Narkisim" w:hAnsi="Narkisim" w:cs="Narkisim" w:hint="cs"/>
          <w:sz w:val="22"/>
          <w:szCs w:val="22"/>
          <w:rtl/>
        </w:rPr>
        <w:t xml:space="preserve"> קשיר וכל דרגות הגרף זוגיות</w:t>
      </w:r>
    </w:p>
    <w:p w14:paraId="5256D850" w14:textId="36728FED" w:rsidR="005263E0" w:rsidRPr="009B5703" w:rsidRDefault="005263E0" w:rsidP="00BA5FBE">
      <w:pPr>
        <w:pStyle w:val="NormalWeb"/>
        <w:numPr>
          <w:ilvl w:val="0"/>
          <w:numId w:val="32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יש בגרף </w:t>
      </w:r>
      <w:r>
        <w:rPr>
          <w:rFonts w:ascii="Narkisim" w:hAnsi="Narkisim" w:cs="Narkisim"/>
          <w:sz w:val="22"/>
          <w:szCs w:val="22"/>
        </w:rPr>
        <w:t>G</w:t>
      </w:r>
      <w:r>
        <w:rPr>
          <w:rFonts w:ascii="Narkisim" w:hAnsi="Narkisim" w:cs="Narkisim" w:hint="cs"/>
          <w:sz w:val="22"/>
          <w:szCs w:val="22"/>
          <w:rtl/>
        </w:rPr>
        <w:t xml:space="preserve"> מסלול אוילר אם ורק אם </w:t>
      </w:r>
      <w:r>
        <w:rPr>
          <w:rFonts w:ascii="Narkisim" w:hAnsi="Narkisim" w:cs="Narkisim"/>
          <w:sz w:val="22"/>
          <w:szCs w:val="22"/>
        </w:rPr>
        <w:t>G</w:t>
      </w:r>
      <w:r>
        <w:rPr>
          <w:rFonts w:ascii="Narkisim" w:hAnsi="Narkisim" w:cs="Narkisim" w:hint="cs"/>
          <w:sz w:val="22"/>
          <w:szCs w:val="22"/>
          <w:rtl/>
        </w:rPr>
        <w:t xml:space="preserve"> קשיר ובדיוק 2 קודקודים בעל דרגות אי זוגיות.</w:t>
      </w:r>
    </w:p>
    <w:p w14:paraId="48DB5E0B" w14:textId="47AB2C33" w:rsidR="00733D65" w:rsidRDefault="00733D65" w:rsidP="00CF144B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0CCB8AB5" w14:textId="3A55D3BA" w:rsidR="00CC020C" w:rsidRDefault="00CC020C" w:rsidP="00CC020C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>המטרה:</w:t>
      </w:r>
      <w:r>
        <w:rPr>
          <w:rFonts w:ascii="Narkisim" w:hAnsi="Narkisim" w:cs="Narkisim" w:hint="cs"/>
          <w:sz w:val="22"/>
          <w:szCs w:val="22"/>
          <w:rtl/>
        </w:rPr>
        <w:t xml:space="preserve"> בהינתן גרף, להחליט האם יש מסלול או מעגל ואז להחזיר אותו.</w:t>
      </w:r>
    </w:p>
    <w:p w14:paraId="09A8583F" w14:textId="66492536" w:rsidR="001E2A12" w:rsidRDefault="001E2A12" w:rsidP="001E2A12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b/>
          <w:bCs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>איך האלגוריתם עובד?</w:t>
      </w:r>
    </w:p>
    <w:p w14:paraId="1F2582FA" w14:textId="036F2016" w:rsidR="001E2A12" w:rsidRDefault="0048761A" w:rsidP="00BA5FBE">
      <w:pPr>
        <w:pStyle w:val="NormalWeb"/>
        <w:numPr>
          <w:ilvl w:val="0"/>
          <w:numId w:val="33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בדיקה האם יש מעגל</w:t>
      </w:r>
    </w:p>
    <w:p w14:paraId="284C7A62" w14:textId="66F2EC6A" w:rsidR="00F228EF" w:rsidRDefault="0048761A" w:rsidP="00F228EF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עוברים על כל קודקוד ובודקים האם דרגתו זוגית</w:t>
      </w:r>
      <w:r w:rsidR="00F228EF">
        <w:rPr>
          <w:rFonts w:ascii="Narkisim" w:hAnsi="Narkisim" w:cs="Narkisim" w:hint="cs"/>
          <w:sz w:val="22"/>
          <w:szCs w:val="22"/>
          <w:rtl/>
        </w:rPr>
        <w:t>, סופרים את אלו שהם עם דרגה אי-זוגית.</w:t>
      </w:r>
    </w:p>
    <w:p w14:paraId="10648457" w14:textId="64B0D915" w:rsidR="00F228EF" w:rsidRDefault="00F228EF" w:rsidP="00F228EF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אם יש לנו 0 אי-זוגיים: קיים מעגל.</w:t>
      </w:r>
    </w:p>
    <w:p w14:paraId="6F84EB3E" w14:textId="5EDEAEAC" w:rsidR="00F228EF" w:rsidRDefault="00F228EF" w:rsidP="00F228EF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אם יש 2 אי-זוגיים: קיים מסלול.</w:t>
      </w:r>
    </w:p>
    <w:p w14:paraId="1FDFF532" w14:textId="2B80D247" w:rsidR="00F228EF" w:rsidRDefault="00F228EF" w:rsidP="00F228EF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אחרת אין מעגל ואין מסלול.</w:t>
      </w:r>
    </w:p>
    <w:p w14:paraId="080FB714" w14:textId="5106D697" w:rsidR="00F228EF" w:rsidRDefault="00C77F29" w:rsidP="00BA5FBE">
      <w:pPr>
        <w:pStyle w:val="NormalWeb"/>
        <w:numPr>
          <w:ilvl w:val="0"/>
          <w:numId w:val="33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מגדירים מחסנית ורשימה המייצגת את המסלול עצמו.</w:t>
      </w:r>
    </w:p>
    <w:p w14:paraId="0E63437D" w14:textId="5B984E8B" w:rsidR="00C77F29" w:rsidRDefault="00C77F29" w:rsidP="00C77F29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אם זה מסלול:</w:t>
      </w:r>
      <w:r>
        <w:rPr>
          <w:rFonts w:ascii="Narkisim" w:hAnsi="Narkisim" w:cs="Narkisim" w:hint="cs"/>
          <w:sz w:val="22"/>
          <w:szCs w:val="22"/>
          <w:rtl/>
        </w:rPr>
        <w:t xml:space="preserve"> מתחילים מ</w:t>
      </w:r>
      <w:r w:rsidR="00474105">
        <w:rPr>
          <w:rFonts w:ascii="Narkisim" w:hAnsi="Narkisim" w:cs="Narkisim" w:hint="cs"/>
          <w:sz w:val="22"/>
          <w:szCs w:val="22"/>
          <w:rtl/>
        </w:rPr>
        <w:t>קודקוד מדרגה אי-זוגית.</w:t>
      </w:r>
    </w:p>
    <w:p w14:paraId="7D0A0980" w14:textId="64C10FF6" w:rsidR="00474105" w:rsidRDefault="00474105" w:rsidP="00474105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u w:val="single"/>
          <w:rtl/>
        </w:rPr>
        <w:t>אם זה מעגל:</w:t>
      </w:r>
      <w:r>
        <w:rPr>
          <w:rFonts w:ascii="Narkisim" w:hAnsi="Narkisim" w:cs="Narkisim" w:hint="cs"/>
          <w:sz w:val="22"/>
          <w:szCs w:val="22"/>
          <w:rtl/>
        </w:rPr>
        <w:t xml:space="preserve"> </w:t>
      </w:r>
      <w:r w:rsidR="009424A7">
        <w:rPr>
          <w:rFonts w:ascii="Narkisim" w:hAnsi="Narkisim" w:cs="Narkisim" w:hint="cs"/>
          <w:sz w:val="22"/>
          <w:szCs w:val="22"/>
          <w:rtl/>
        </w:rPr>
        <w:t>בוחרים קודקוד בצורה שרירותית.</w:t>
      </w:r>
    </w:p>
    <w:p w14:paraId="5D8E3704" w14:textId="05810EFC" w:rsidR="009424A7" w:rsidRDefault="009424A7" w:rsidP="009424A7">
      <w:pPr>
        <w:pStyle w:val="NormalWeb"/>
        <w:bidi/>
        <w:spacing w:before="0" w:beforeAutospacing="0" w:after="0" w:afterAutospacing="0" w:line="360" w:lineRule="auto"/>
        <w:ind w:firstLine="0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מכניסים את הקודקוד הנבחר למחסנית.</w:t>
      </w:r>
    </w:p>
    <w:p w14:paraId="43287DE3" w14:textId="2337A002" w:rsidR="009424A7" w:rsidRDefault="009424A7" w:rsidP="00BA5FBE">
      <w:pPr>
        <w:pStyle w:val="NormalWeb"/>
        <w:numPr>
          <w:ilvl w:val="0"/>
          <w:numId w:val="33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אם יש לקודקוד שכן, מכניסים אותו למחסנית</w:t>
      </w:r>
      <w:r w:rsidR="00B85FF9">
        <w:rPr>
          <w:rFonts w:ascii="Narkisim" w:hAnsi="Narkisim" w:cs="Narkisim" w:hint="cs"/>
          <w:sz w:val="22"/>
          <w:szCs w:val="22"/>
          <w:rtl/>
        </w:rPr>
        <w:t>.</w:t>
      </w:r>
    </w:p>
    <w:p w14:paraId="28022E71" w14:textId="70ACC37C" w:rsidR="00B85FF9" w:rsidRDefault="00B85FF9" w:rsidP="00BA5FBE">
      <w:pPr>
        <w:pStyle w:val="NormalWeb"/>
        <w:numPr>
          <w:ilvl w:val="0"/>
          <w:numId w:val="33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מוחקים את הצלע וממשיכים עם השכן.</w:t>
      </w:r>
    </w:p>
    <w:p w14:paraId="2ED44EE1" w14:textId="59930918" w:rsidR="00B85FF9" w:rsidRDefault="00B85FF9" w:rsidP="00BA5FBE">
      <w:pPr>
        <w:pStyle w:val="NormalWeb"/>
        <w:numPr>
          <w:ilvl w:val="0"/>
          <w:numId w:val="33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נעשה זאת עד שיגמרו השכנים.</w:t>
      </w:r>
    </w:p>
    <w:p w14:paraId="78D0D514" w14:textId="100154CD" w:rsidR="00BA5FBE" w:rsidRDefault="00BA5FBE" w:rsidP="00BA5FBE">
      <w:pPr>
        <w:pStyle w:val="NormalWeb"/>
        <w:numPr>
          <w:ilvl w:val="0"/>
          <w:numId w:val="33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>ברגע שנתקעים, מוציאים את ראש המחסנית ומוסיפים למסלול.</w:t>
      </w:r>
    </w:p>
    <w:p w14:paraId="1E1EEFE0" w14:textId="0FD71B42" w:rsidR="00BA5FBE" w:rsidRPr="009424A7" w:rsidRDefault="00BA5FBE" w:rsidP="00BA5FBE">
      <w:pPr>
        <w:pStyle w:val="NormalWeb"/>
        <w:numPr>
          <w:ilvl w:val="0"/>
          <w:numId w:val="33"/>
        </w:numPr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ממשיכים עם הקודקוד הבא עד שהמחסנית מתרוקנת.</w:t>
      </w:r>
    </w:p>
    <w:p w14:paraId="5E12190E" w14:textId="77777777" w:rsidR="00C243D1" w:rsidRPr="00C243D1" w:rsidRDefault="00C243D1" w:rsidP="00C243D1">
      <w:pPr>
        <w:rPr>
          <w:rtl/>
        </w:rPr>
      </w:pPr>
    </w:p>
    <w:p w14:paraId="796B9BBE" w14:textId="2530EEDC" w:rsidR="004F7E21" w:rsidRDefault="00B175A3" w:rsidP="004F7E21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b/>
          <w:bCs/>
          <w:sz w:val="22"/>
          <w:szCs w:val="22"/>
          <w:rtl/>
        </w:rPr>
        <w:t>סיבוכיות:</w:t>
      </w:r>
      <w:r>
        <w:rPr>
          <w:rFonts w:ascii="Narkisim" w:hAnsi="Narkisim" w:cs="Narkisim" w:hint="cs"/>
          <w:sz w:val="22"/>
          <w:szCs w:val="22"/>
          <w:rtl/>
        </w:rPr>
        <w:t xml:space="preserve"> </w:t>
      </w:r>
    </w:p>
    <w:p w14:paraId="614827EA" w14:textId="5C75E28C" w:rsidR="004B0B4C" w:rsidRDefault="004B0B4C" w:rsidP="004B0B4C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בכל איטרציה יורדת צלע ולכן יהיה לכל היותר </w:t>
      </w:r>
      <m:oMath>
        <m:r>
          <w:rPr>
            <w:rFonts w:ascii="Cambria Math" w:hAnsi="Cambria Math" w:cs="Narkisim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Narkisim"/>
                    <w:sz w:val="22"/>
                    <w:szCs w:val="22"/>
                  </w:rPr>
                  <m:t>E</m:t>
                </m:r>
              </m:e>
            </m:d>
          </m:e>
        </m:d>
      </m:oMath>
      <w:r w:rsidR="008917A2">
        <w:rPr>
          <w:rFonts w:ascii="Narkisim" w:hAnsi="Narkisim" w:cs="Narkisim" w:hint="cs"/>
          <w:sz w:val="22"/>
          <w:szCs w:val="22"/>
          <w:rtl/>
        </w:rPr>
        <w:t xml:space="preserve"> איטרציות כאשר בכל איטרציה זה </w:t>
      </w:r>
      <m:oMath>
        <m:r>
          <w:rPr>
            <w:rFonts w:ascii="Cambria Math" w:hAnsi="Cambria Math" w:cs="Narkisim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1</m:t>
            </m:r>
          </m:e>
        </m:d>
      </m:oMath>
      <w:r w:rsidR="008917A2">
        <w:rPr>
          <w:rFonts w:ascii="Narkisim" w:hAnsi="Narkisim" w:cs="Narkisim" w:hint="cs"/>
          <w:sz w:val="22"/>
          <w:szCs w:val="22"/>
          <w:rtl/>
        </w:rPr>
        <w:t xml:space="preserve">. </w:t>
      </w:r>
    </w:p>
    <w:p w14:paraId="3180EBB4" w14:textId="2AD7C547" w:rsidR="00DE7341" w:rsidRDefault="00DE7341" w:rsidP="00DE7341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*הערה: זה כולל מימוש נכון של מחיקת הצלע בין </w:t>
      </w:r>
      <w:r>
        <w:rPr>
          <w:rFonts w:ascii="Narkisim" w:hAnsi="Narkisim" w:cs="Narkisim"/>
          <w:sz w:val="22"/>
          <w:szCs w:val="22"/>
        </w:rPr>
        <w:t>u</w:t>
      </w:r>
      <w:r>
        <w:rPr>
          <w:rFonts w:ascii="Narkisim" w:hAnsi="Narkisim" w:cs="Narkisim" w:hint="cs"/>
          <w:sz w:val="22"/>
          <w:szCs w:val="22"/>
          <w:rtl/>
        </w:rPr>
        <w:t xml:space="preserve"> ל-</w:t>
      </w:r>
      <w:r>
        <w:rPr>
          <w:rFonts w:ascii="Narkisim" w:hAnsi="Narkisim" w:cs="Narkisim"/>
          <w:sz w:val="22"/>
          <w:szCs w:val="22"/>
        </w:rPr>
        <w:t>v</w:t>
      </w:r>
      <w:r>
        <w:rPr>
          <w:rFonts w:ascii="Narkisim" w:hAnsi="Narkisim" w:cs="Narkisim" w:hint="cs"/>
          <w:sz w:val="22"/>
          <w:szCs w:val="22"/>
          <w:rtl/>
        </w:rPr>
        <w:t xml:space="preserve"> ב-2 הכיוונים.</w:t>
      </w:r>
    </w:p>
    <w:p w14:paraId="32B7F648" w14:textId="77777777" w:rsidR="00903D84" w:rsidRDefault="00903D84" w:rsidP="00903D84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</w:p>
    <w:p w14:paraId="1A761A61" w14:textId="77777777" w:rsidR="00903D84" w:rsidRPr="00E90761" w:rsidRDefault="00903D84" w:rsidP="00903D84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</w:rPr>
      </w:pPr>
      <w:proofErr w:type="spellStart"/>
      <w:r w:rsidRPr="00E90761">
        <w:rPr>
          <w:rFonts w:ascii="Hack" w:eastAsia="Times New Roman" w:hAnsi="Hack" w:cs="Courier New"/>
          <w:color w:val="ABB2BF"/>
        </w:rPr>
        <w:t>EulerPathCycle</w:t>
      </w:r>
      <w:proofErr w:type="spellEnd"/>
      <w:r w:rsidRPr="00E90761">
        <w:rPr>
          <w:rFonts w:ascii="Hack" w:eastAsia="Times New Roman" w:hAnsi="Hack" w:cs="Courier New"/>
          <w:color w:val="ABB2BF"/>
        </w:rPr>
        <w:t>(G=(V,E))</w:t>
      </w:r>
      <w:r w:rsidRPr="00E90761">
        <w:rPr>
          <w:rFonts w:ascii="Hack" w:eastAsia="Times New Roman" w:hAnsi="Hack" w:cs="Courier New"/>
          <w:color w:val="ABB2BF"/>
        </w:rPr>
        <w:br/>
        <w:t xml:space="preserve">    Stack s = </w:t>
      </w:r>
      <w:r w:rsidRPr="00E90761">
        <w:rPr>
          <w:rFonts w:ascii="Hack" w:eastAsia="Times New Roman" w:hAnsi="Hack" w:cs="Courier New"/>
          <w:color w:val="D19A66"/>
        </w:rPr>
        <w:t xml:space="preserve">new </w:t>
      </w:r>
      <w:r w:rsidRPr="00E90761">
        <w:rPr>
          <w:rFonts w:ascii="Hack" w:eastAsia="Times New Roman" w:hAnsi="Hack" w:cs="Courier New"/>
          <w:color w:val="ABB2BF"/>
        </w:rPr>
        <w:t>Stack()</w:t>
      </w:r>
      <w:r w:rsidRPr="00E90761">
        <w:rPr>
          <w:rFonts w:ascii="Hack" w:eastAsia="Times New Roman" w:hAnsi="Hack" w:cs="Courier New"/>
          <w:color w:val="ABB2BF"/>
        </w:rPr>
        <w:br/>
        <w:t xml:space="preserve">    List path = </w:t>
      </w:r>
      <w:r w:rsidRPr="00E90761">
        <w:rPr>
          <w:rFonts w:ascii="Hack" w:eastAsia="Times New Roman" w:hAnsi="Hack" w:cs="Courier New"/>
          <w:color w:val="D19A66"/>
        </w:rPr>
        <w:t xml:space="preserve">new </w:t>
      </w:r>
      <w:r w:rsidRPr="00E90761">
        <w:rPr>
          <w:rFonts w:ascii="Hack" w:eastAsia="Times New Roman" w:hAnsi="Hack" w:cs="Courier New"/>
          <w:color w:val="ABB2BF"/>
        </w:rPr>
        <w:t>List()</w:t>
      </w:r>
      <w:r w:rsidRPr="00E90761">
        <w:rPr>
          <w:rFonts w:ascii="Hack" w:eastAsia="Times New Roman" w:hAnsi="Hack" w:cs="Courier New"/>
          <w:color w:val="ABB2BF"/>
        </w:rPr>
        <w:br/>
        <w:t xml:space="preserve">    count = </w:t>
      </w:r>
      <w:r w:rsidRPr="00E90761">
        <w:rPr>
          <w:rFonts w:ascii="Hack" w:eastAsia="Times New Roman" w:hAnsi="Hack" w:cs="Courier New"/>
          <w:color w:val="D19A66"/>
        </w:rPr>
        <w:t>0</w:t>
      </w:r>
      <w:r w:rsidRPr="00E90761">
        <w:rPr>
          <w:rFonts w:ascii="Hack" w:eastAsia="Times New Roman" w:hAnsi="Hack" w:cs="Courier New"/>
          <w:color w:val="ABB2BF"/>
        </w:rPr>
        <w:t>;</w:t>
      </w:r>
      <w:r w:rsidRPr="00E90761">
        <w:rPr>
          <w:rFonts w:ascii="Hack" w:eastAsia="Times New Roman" w:hAnsi="Hack" w:cs="Courier New"/>
          <w:color w:val="ABB2BF"/>
        </w:rPr>
        <w:br/>
        <w:t xml:space="preserve">    start = </w:t>
      </w:r>
      <w:r w:rsidRPr="00E90761">
        <w:rPr>
          <w:rFonts w:ascii="Hack" w:eastAsia="Times New Roman" w:hAnsi="Hack" w:cs="Courier New"/>
          <w:color w:val="D19A66"/>
        </w:rPr>
        <w:t>1</w:t>
      </w:r>
      <w:r w:rsidRPr="00E90761">
        <w:rPr>
          <w:rFonts w:ascii="Hack" w:eastAsia="Times New Roman" w:hAnsi="Hack" w:cs="Courier New"/>
          <w:color w:val="D19A66"/>
        </w:rPr>
        <w:br/>
      </w:r>
      <w:r w:rsidRPr="00E90761">
        <w:rPr>
          <w:rFonts w:ascii="Hack" w:eastAsia="Times New Roman" w:hAnsi="Hack" w:cs="Courier New"/>
          <w:color w:val="D19A66"/>
        </w:rPr>
        <w:br/>
        <w:t xml:space="preserve">    </w:t>
      </w:r>
      <w:r w:rsidRPr="00E90761">
        <w:rPr>
          <w:rFonts w:ascii="Hack" w:eastAsia="Times New Roman" w:hAnsi="Hack" w:cs="Courier New"/>
          <w:color w:val="C678DD"/>
        </w:rPr>
        <w:t xml:space="preserve">for </w:t>
      </w:r>
      <w:r w:rsidRPr="00E90761">
        <w:rPr>
          <w:rFonts w:ascii="Hack" w:eastAsia="Times New Roman" w:hAnsi="Hack" w:cs="Courier New"/>
          <w:color w:val="ABB2BF"/>
        </w:rPr>
        <w:t>each v in V</w:t>
      </w:r>
      <w:r w:rsidRPr="00E90761">
        <w:rPr>
          <w:rFonts w:ascii="Hack" w:eastAsia="Times New Roman" w:hAnsi="Hack" w:cs="Courier New"/>
          <w:color w:val="ABB2BF"/>
        </w:rPr>
        <w:br/>
        <w:t xml:space="preserve">        </w:t>
      </w:r>
      <w:r w:rsidRPr="00E90761">
        <w:rPr>
          <w:rFonts w:ascii="Hack" w:eastAsia="Times New Roman" w:hAnsi="Hack" w:cs="Courier New"/>
          <w:color w:val="C678DD"/>
        </w:rPr>
        <w:t xml:space="preserve">if </w:t>
      </w:r>
      <w:r w:rsidRPr="00E90761">
        <w:rPr>
          <w:rFonts w:ascii="Hack" w:eastAsia="Times New Roman" w:hAnsi="Hack" w:cs="Courier New"/>
          <w:color w:val="ABB2BF"/>
        </w:rPr>
        <w:t>(G[v].size()%</w:t>
      </w:r>
      <w:r w:rsidRPr="00E90761">
        <w:rPr>
          <w:rFonts w:ascii="Hack" w:eastAsia="Times New Roman" w:hAnsi="Hack" w:cs="Courier New"/>
          <w:color w:val="D19A66"/>
        </w:rPr>
        <w:t>2</w:t>
      </w:r>
      <w:r w:rsidRPr="00E90761">
        <w:rPr>
          <w:rFonts w:ascii="Hack" w:eastAsia="Times New Roman" w:hAnsi="Hack" w:cs="Courier New"/>
          <w:color w:val="ABB2BF"/>
        </w:rPr>
        <w:t>==</w:t>
      </w:r>
      <w:r w:rsidRPr="00E90761">
        <w:rPr>
          <w:rFonts w:ascii="Hack" w:eastAsia="Times New Roman" w:hAnsi="Hack" w:cs="Courier New"/>
          <w:color w:val="D19A66"/>
        </w:rPr>
        <w:t>1</w:t>
      </w:r>
      <w:r w:rsidRPr="00E90761">
        <w:rPr>
          <w:rFonts w:ascii="Hack" w:eastAsia="Times New Roman" w:hAnsi="Hack" w:cs="Courier New"/>
          <w:color w:val="ABB2BF"/>
        </w:rPr>
        <w:t>)</w:t>
      </w:r>
      <w:r w:rsidRPr="00E90761">
        <w:rPr>
          <w:rFonts w:ascii="Hack" w:eastAsia="Times New Roman" w:hAnsi="Hack" w:cs="Courier New"/>
          <w:color w:val="ABB2BF"/>
        </w:rPr>
        <w:br/>
        <w:t xml:space="preserve">            count++</w:t>
      </w:r>
      <w:r w:rsidRPr="00E90761">
        <w:rPr>
          <w:rFonts w:ascii="Hack" w:eastAsia="Times New Roman" w:hAnsi="Hack" w:cs="Courier New"/>
          <w:color w:val="ABB2BF"/>
        </w:rPr>
        <w:br/>
        <w:t xml:space="preserve">            start = v</w:t>
      </w:r>
      <w:r w:rsidRPr="00E90761">
        <w:rPr>
          <w:rFonts w:ascii="Hack" w:eastAsia="Times New Roman" w:hAnsi="Hack" w:cs="Courier New"/>
          <w:color w:val="ABB2BF"/>
        </w:rPr>
        <w:br/>
        <w:t xml:space="preserve">    </w:t>
      </w:r>
      <w:r w:rsidRPr="00E90761">
        <w:rPr>
          <w:rFonts w:ascii="Hack" w:eastAsia="Times New Roman" w:hAnsi="Hack" w:cs="Courier New"/>
          <w:color w:val="C678DD"/>
        </w:rPr>
        <w:t xml:space="preserve">if </w:t>
      </w:r>
      <w:r w:rsidRPr="00E90761">
        <w:rPr>
          <w:rFonts w:ascii="Hack" w:eastAsia="Times New Roman" w:hAnsi="Hack" w:cs="Courier New"/>
          <w:color w:val="ABB2BF"/>
        </w:rPr>
        <w:t xml:space="preserve">(count &gt; </w:t>
      </w:r>
      <w:r w:rsidRPr="00E90761">
        <w:rPr>
          <w:rFonts w:ascii="Hack" w:eastAsia="Times New Roman" w:hAnsi="Hack" w:cs="Courier New"/>
          <w:color w:val="D19A66"/>
        </w:rPr>
        <w:t>2</w:t>
      </w:r>
      <w:r w:rsidRPr="00E90761">
        <w:rPr>
          <w:rFonts w:ascii="Hack" w:eastAsia="Times New Roman" w:hAnsi="Hack" w:cs="Courier New"/>
          <w:color w:val="ABB2BF"/>
        </w:rPr>
        <w:t xml:space="preserve">) </w:t>
      </w:r>
      <w:r w:rsidRPr="00E90761">
        <w:rPr>
          <w:rFonts w:ascii="Hack" w:eastAsia="Times New Roman" w:hAnsi="Hack" w:cs="Courier New"/>
          <w:color w:val="C678DD"/>
        </w:rPr>
        <w:t xml:space="preserve">return </w:t>
      </w:r>
      <w:r w:rsidRPr="00E90761">
        <w:rPr>
          <w:rFonts w:ascii="Hack" w:eastAsia="Times New Roman" w:hAnsi="Hack" w:cs="Courier New"/>
          <w:color w:val="98C379"/>
        </w:rPr>
        <w:t>"No Path or Cycle"</w:t>
      </w:r>
      <w:r w:rsidRPr="00E90761">
        <w:rPr>
          <w:rFonts w:ascii="Hack" w:eastAsia="Times New Roman" w:hAnsi="Hack" w:cs="Courier New"/>
          <w:color w:val="98C379"/>
        </w:rPr>
        <w:br/>
        <w:t xml:space="preserve">    </w:t>
      </w:r>
      <w:proofErr w:type="spellStart"/>
      <w:r w:rsidRPr="00E90761">
        <w:rPr>
          <w:rFonts w:ascii="Hack" w:eastAsia="Times New Roman" w:hAnsi="Hack" w:cs="Courier New"/>
          <w:color w:val="ABB2BF"/>
        </w:rPr>
        <w:t>s.push</w:t>
      </w:r>
      <w:proofErr w:type="spellEnd"/>
      <w:r w:rsidRPr="00E90761">
        <w:rPr>
          <w:rFonts w:ascii="Hack" w:eastAsia="Times New Roman" w:hAnsi="Hack" w:cs="Courier New"/>
          <w:color w:val="ABB2BF"/>
        </w:rPr>
        <w:t>(start)</w:t>
      </w:r>
      <w:r w:rsidRPr="00E90761">
        <w:rPr>
          <w:rFonts w:ascii="Hack" w:eastAsia="Times New Roman" w:hAnsi="Hack" w:cs="Courier New"/>
          <w:color w:val="ABB2BF"/>
        </w:rPr>
        <w:br/>
        <w:t xml:space="preserve">    </w:t>
      </w:r>
      <w:r w:rsidRPr="00E90761">
        <w:rPr>
          <w:rFonts w:ascii="Hack" w:eastAsia="Times New Roman" w:hAnsi="Hack" w:cs="Courier New"/>
          <w:color w:val="C678DD"/>
        </w:rPr>
        <w:t xml:space="preserve">while </w:t>
      </w:r>
      <w:r w:rsidRPr="00E90761">
        <w:rPr>
          <w:rFonts w:ascii="Hack" w:eastAsia="Times New Roman" w:hAnsi="Hack" w:cs="Courier New"/>
          <w:color w:val="ABB2BF"/>
        </w:rPr>
        <w:t>( s is not empty )</w:t>
      </w:r>
      <w:r w:rsidRPr="00E90761">
        <w:rPr>
          <w:rFonts w:ascii="Hack" w:eastAsia="Times New Roman" w:hAnsi="Hack" w:cs="Courier New"/>
          <w:color w:val="ABB2BF"/>
        </w:rPr>
        <w:br/>
        <w:t xml:space="preserve">        v = </w:t>
      </w:r>
      <w:proofErr w:type="spellStart"/>
      <w:r w:rsidRPr="00E90761">
        <w:rPr>
          <w:rFonts w:ascii="Hack" w:eastAsia="Times New Roman" w:hAnsi="Hack" w:cs="Courier New"/>
          <w:color w:val="ABB2BF"/>
        </w:rPr>
        <w:t>s.top</w:t>
      </w:r>
      <w:proofErr w:type="spellEnd"/>
      <w:r w:rsidRPr="00E90761">
        <w:rPr>
          <w:rFonts w:ascii="Hack" w:eastAsia="Times New Roman" w:hAnsi="Hack" w:cs="Courier New"/>
          <w:color w:val="ABB2BF"/>
        </w:rPr>
        <w:t>()</w:t>
      </w:r>
      <w:r w:rsidRPr="00E90761">
        <w:rPr>
          <w:rFonts w:ascii="Hack" w:eastAsia="Times New Roman" w:hAnsi="Hack" w:cs="Courier New"/>
          <w:color w:val="ABB2BF"/>
        </w:rPr>
        <w:br/>
        <w:t xml:space="preserve">        </w:t>
      </w:r>
      <w:r w:rsidRPr="00E90761">
        <w:rPr>
          <w:rFonts w:ascii="Hack" w:eastAsia="Times New Roman" w:hAnsi="Hack" w:cs="Courier New"/>
          <w:color w:val="C678DD"/>
        </w:rPr>
        <w:t xml:space="preserve">if </w:t>
      </w:r>
      <w:r w:rsidRPr="00E90761">
        <w:rPr>
          <w:rFonts w:ascii="Hack" w:eastAsia="Times New Roman" w:hAnsi="Hack" w:cs="Courier New"/>
          <w:color w:val="ABB2BF"/>
        </w:rPr>
        <w:t>(G[v].size()&gt;</w:t>
      </w:r>
      <w:r w:rsidRPr="00E90761">
        <w:rPr>
          <w:rFonts w:ascii="Hack" w:eastAsia="Times New Roman" w:hAnsi="Hack" w:cs="Courier New"/>
          <w:color w:val="D19A66"/>
        </w:rPr>
        <w:t>0</w:t>
      </w:r>
      <w:r w:rsidRPr="00E90761">
        <w:rPr>
          <w:rFonts w:ascii="Hack" w:eastAsia="Times New Roman" w:hAnsi="Hack" w:cs="Courier New"/>
          <w:color w:val="ABB2BF"/>
        </w:rPr>
        <w:t>)</w:t>
      </w:r>
      <w:r w:rsidRPr="00E90761">
        <w:rPr>
          <w:rFonts w:ascii="Hack" w:eastAsia="Times New Roman" w:hAnsi="Hack" w:cs="Courier New"/>
          <w:color w:val="ABB2BF"/>
        </w:rPr>
        <w:br/>
        <w:t xml:space="preserve">            u = G[v].</w:t>
      </w:r>
      <w:proofErr w:type="spellStart"/>
      <w:r w:rsidRPr="00E90761">
        <w:rPr>
          <w:rFonts w:ascii="Hack" w:eastAsia="Times New Roman" w:hAnsi="Hack" w:cs="Courier New"/>
          <w:color w:val="ABB2BF"/>
        </w:rPr>
        <w:t>getFirst</w:t>
      </w:r>
      <w:proofErr w:type="spellEnd"/>
      <w:r w:rsidRPr="00E90761">
        <w:rPr>
          <w:rFonts w:ascii="Hack" w:eastAsia="Times New Roman" w:hAnsi="Hack" w:cs="Courier New"/>
          <w:color w:val="ABB2BF"/>
        </w:rPr>
        <w:t>()</w:t>
      </w:r>
      <w:r w:rsidRPr="00E90761">
        <w:rPr>
          <w:rFonts w:ascii="Hack" w:eastAsia="Times New Roman" w:hAnsi="Hack" w:cs="Courier New"/>
          <w:color w:val="ABB2BF"/>
        </w:rPr>
        <w:br/>
        <w:t xml:space="preserve">            </w:t>
      </w:r>
      <w:proofErr w:type="spellStart"/>
      <w:r w:rsidRPr="00E90761">
        <w:rPr>
          <w:rFonts w:ascii="Hack" w:eastAsia="Times New Roman" w:hAnsi="Hack" w:cs="Courier New"/>
          <w:color w:val="ABB2BF"/>
        </w:rPr>
        <w:t>s.push</w:t>
      </w:r>
      <w:proofErr w:type="spellEnd"/>
      <w:r w:rsidRPr="00E90761">
        <w:rPr>
          <w:rFonts w:ascii="Hack" w:eastAsia="Times New Roman" w:hAnsi="Hack" w:cs="Courier New"/>
          <w:color w:val="ABB2BF"/>
        </w:rPr>
        <w:t>(u)</w:t>
      </w:r>
      <w:r w:rsidRPr="00E90761">
        <w:rPr>
          <w:rFonts w:ascii="Hack" w:eastAsia="Times New Roman" w:hAnsi="Hack" w:cs="Courier New"/>
          <w:color w:val="ABB2BF"/>
        </w:rPr>
        <w:br/>
        <w:t xml:space="preserve">            </w:t>
      </w:r>
      <w:proofErr w:type="spellStart"/>
      <w:r w:rsidRPr="00E90761">
        <w:rPr>
          <w:rFonts w:ascii="Hack" w:eastAsia="Times New Roman" w:hAnsi="Hack" w:cs="Courier New"/>
          <w:color w:val="ABB2BF"/>
        </w:rPr>
        <w:t>G.remove</w:t>
      </w:r>
      <w:proofErr w:type="spellEnd"/>
      <w:r w:rsidRPr="00E90761">
        <w:rPr>
          <w:rFonts w:ascii="Hack" w:eastAsia="Times New Roman" w:hAnsi="Hack" w:cs="Courier New"/>
          <w:color w:val="ABB2BF"/>
        </w:rPr>
        <w:t>(</w:t>
      </w:r>
      <w:proofErr w:type="spellStart"/>
      <w:r w:rsidRPr="00E90761">
        <w:rPr>
          <w:rFonts w:ascii="Hack" w:eastAsia="Times New Roman" w:hAnsi="Hack" w:cs="Courier New"/>
          <w:color w:val="ABB2BF"/>
        </w:rPr>
        <w:t>v,u</w:t>
      </w:r>
      <w:proofErr w:type="spellEnd"/>
      <w:r w:rsidRPr="00E90761">
        <w:rPr>
          <w:rFonts w:ascii="Hack" w:eastAsia="Times New Roman" w:hAnsi="Hack" w:cs="Courier New"/>
          <w:color w:val="ABB2BF"/>
        </w:rPr>
        <w:t xml:space="preserve">) </w:t>
      </w:r>
      <w:r w:rsidRPr="00E90761">
        <w:rPr>
          <w:rFonts w:ascii="Hack" w:eastAsia="Times New Roman" w:hAnsi="Hack" w:cs="Courier New"/>
          <w:color w:val="5C6370"/>
        </w:rPr>
        <w:t>//remove edge</w:t>
      </w:r>
      <w:r w:rsidRPr="00E90761">
        <w:rPr>
          <w:rFonts w:ascii="Hack" w:eastAsia="Times New Roman" w:hAnsi="Hack" w:cs="Courier New"/>
          <w:color w:val="5C6370"/>
        </w:rPr>
        <w:br/>
        <w:t xml:space="preserve">        </w:t>
      </w:r>
      <w:r w:rsidRPr="00E90761">
        <w:rPr>
          <w:rFonts w:ascii="Hack" w:eastAsia="Times New Roman" w:hAnsi="Hack" w:cs="Courier New"/>
          <w:color w:val="C678DD"/>
        </w:rPr>
        <w:t>else</w:t>
      </w:r>
      <w:r w:rsidRPr="00E90761">
        <w:rPr>
          <w:rFonts w:ascii="Hack" w:eastAsia="Times New Roman" w:hAnsi="Hack" w:cs="Courier New"/>
          <w:color w:val="C678DD"/>
        </w:rPr>
        <w:br/>
        <w:t xml:space="preserve">            </w:t>
      </w:r>
      <w:proofErr w:type="spellStart"/>
      <w:r w:rsidRPr="00E90761">
        <w:rPr>
          <w:rFonts w:ascii="Hack" w:eastAsia="Times New Roman" w:hAnsi="Hack" w:cs="Courier New"/>
          <w:color w:val="ABB2BF"/>
        </w:rPr>
        <w:t>path.add</w:t>
      </w:r>
      <w:proofErr w:type="spellEnd"/>
      <w:r w:rsidRPr="00E90761">
        <w:rPr>
          <w:rFonts w:ascii="Hack" w:eastAsia="Times New Roman" w:hAnsi="Hack" w:cs="Courier New"/>
          <w:color w:val="ABB2BF"/>
        </w:rPr>
        <w:t>(</w:t>
      </w:r>
      <w:proofErr w:type="spellStart"/>
      <w:r w:rsidRPr="00E90761">
        <w:rPr>
          <w:rFonts w:ascii="Hack" w:eastAsia="Times New Roman" w:hAnsi="Hack" w:cs="Courier New"/>
          <w:color w:val="ABB2BF"/>
        </w:rPr>
        <w:t>s.pop</w:t>
      </w:r>
      <w:proofErr w:type="spellEnd"/>
      <w:r w:rsidRPr="00E90761">
        <w:rPr>
          <w:rFonts w:ascii="Hack" w:eastAsia="Times New Roman" w:hAnsi="Hack" w:cs="Courier New"/>
          <w:color w:val="ABB2BF"/>
        </w:rPr>
        <w:t>())</w:t>
      </w:r>
      <w:r w:rsidRPr="00E90761">
        <w:rPr>
          <w:rFonts w:ascii="Hack" w:eastAsia="Times New Roman" w:hAnsi="Hack" w:cs="Courier New"/>
          <w:color w:val="ABB2BF"/>
        </w:rPr>
        <w:br/>
        <w:t xml:space="preserve">    </w:t>
      </w:r>
      <w:r w:rsidRPr="00E90761">
        <w:rPr>
          <w:rFonts w:ascii="Hack" w:eastAsia="Times New Roman" w:hAnsi="Hack" w:cs="Courier New"/>
          <w:color w:val="C678DD"/>
        </w:rPr>
        <w:t xml:space="preserve">return </w:t>
      </w:r>
      <w:r w:rsidRPr="00E90761">
        <w:rPr>
          <w:rFonts w:ascii="Hack" w:eastAsia="Times New Roman" w:hAnsi="Hack" w:cs="Courier New"/>
          <w:color w:val="ABB2BF"/>
        </w:rPr>
        <w:t>path</w:t>
      </w:r>
    </w:p>
    <w:p w14:paraId="34FA8BFD" w14:textId="77777777" w:rsidR="00FF4A76" w:rsidRDefault="00FF4A76"/>
    <w:p w14:paraId="102B95D9" w14:textId="77777777" w:rsidR="00002F24" w:rsidRDefault="00002F24">
      <w:pP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br w:type="page"/>
      </w:r>
    </w:p>
    <w:p w14:paraId="73CC7160" w14:textId="2B55A870" w:rsidR="004F073B" w:rsidRPr="00F503D4" w:rsidRDefault="004F073B" w:rsidP="003D10E3">
      <w:pPr>
        <w:pStyle w:val="a3"/>
        <w:numPr>
          <w:ilvl w:val="0"/>
          <w:numId w:val="52"/>
        </w:num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503D4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האם ניתן להפוך גרף קשיר לגרף אוילריאני ע"י הוספת צלעות?</w:t>
      </w:r>
    </w:p>
    <w:p w14:paraId="035B29B0" w14:textId="556DB859" w:rsidR="004F073B" w:rsidRDefault="004F073B">
      <w:pPr>
        <w:rPr>
          <w:rFonts w:ascii="Narkisim" w:eastAsiaTheme="minorEastAsia" w:hAnsi="Narkisim" w:cs="Narkisim"/>
          <w:rtl/>
        </w:rPr>
      </w:pPr>
      <w:r>
        <w:rPr>
          <w:rFonts w:ascii="Narkisim" w:hAnsi="Narkisim" w:cs="Narkisim" w:hint="cs"/>
          <w:rtl/>
        </w:rPr>
        <w:t xml:space="preserve">האם ניתן להפוך גרף </w:t>
      </w:r>
      <m:oMath>
        <m:r>
          <w:rPr>
            <w:rFonts w:ascii="Cambria Math" w:hAnsi="Cambria Math" w:cs="Narkisim"/>
          </w:rPr>
          <m:t>G=</m:t>
        </m:r>
        <m:d>
          <m:dPr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V,E</m:t>
            </m:r>
          </m:e>
        </m:d>
      </m:oMath>
      <w:r>
        <w:rPr>
          <w:rFonts w:ascii="Narkisim" w:eastAsiaTheme="minorEastAsia" w:hAnsi="Narkisim" w:cs="Narkisim" w:hint="cs"/>
          <w:rtl/>
        </w:rPr>
        <w:t xml:space="preserve"> לגרף אוילריאני על ידי הוספת צלעות?</w:t>
      </w:r>
    </w:p>
    <w:p w14:paraId="6D4610EF" w14:textId="3404A287" w:rsidR="004F073B" w:rsidRDefault="004F073B">
      <w:pPr>
        <w:rPr>
          <w:rFonts w:ascii="Narkisim" w:hAnsi="Narkisim" w:cs="Narkisim"/>
          <w:i/>
          <w:rtl/>
        </w:rPr>
      </w:pPr>
    </w:p>
    <w:p w14:paraId="30DBD8B4" w14:textId="0C99A7BB" w:rsidR="004F073B" w:rsidRDefault="004F073B">
      <w:pPr>
        <w:rPr>
          <w:rFonts w:ascii="Narkisim" w:hAnsi="Narkisim" w:cs="Narkisim"/>
          <w:i/>
          <w:rtl/>
        </w:rPr>
      </w:pPr>
      <w:r>
        <w:rPr>
          <w:rFonts w:ascii="Narkisim" w:hAnsi="Narkisim" w:cs="Narkisim" w:hint="cs"/>
          <w:i/>
          <w:rtl/>
        </w:rPr>
        <w:t xml:space="preserve">כדי שגרף יהיה אוילריאני הוא צריך להיות </w:t>
      </w:r>
      <w:r>
        <w:rPr>
          <w:rFonts w:ascii="Narkisim" w:hAnsi="Narkisim" w:cs="Narkisim" w:hint="cs"/>
          <w:i/>
          <w:vertAlign w:val="superscript"/>
          <w:rtl/>
        </w:rPr>
        <w:t>1</w:t>
      </w:r>
      <w:r>
        <w:rPr>
          <w:rFonts w:ascii="Narkisim" w:hAnsi="Narkisim" w:cs="Narkisim" w:hint="cs"/>
          <w:i/>
          <w:rtl/>
        </w:rPr>
        <w:t>קשיר ו</w:t>
      </w:r>
      <w:r>
        <w:rPr>
          <w:rFonts w:ascii="Narkisim" w:hAnsi="Narkisim" w:cs="Narkisim" w:hint="cs"/>
          <w:i/>
          <w:vertAlign w:val="superscript"/>
          <w:rtl/>
        </w:rPr>
        <w:t>2</w:t>
      </w:r>
      <w:r>
        <w:rPr>
          <w:rFonts w:ascii="Narkisim" w:hAnsi="Narkisim" w:cs="Narkisim" w:hint="cs"/>
          <w:i/>
          <w:rtl/>
        </w:rPr>
        <w:t xml:space="preserve">כל דרגות הקודקודים זוגיות. </w:t>
      </w:r>
    </w:p>
    <w:p w14:paraId="63C38D79" w14:textId="27795E05" w:rsidR="004F073B" w:rsidRDefault="004F073B">
      <w:pPr>
        <w:rPr>
          <w:rFonts w:ascii="Narkisim" w:hAnsi="Narkisim" w:cs="Narkisim"/>
          <w:i/>
          <w:rtl/>
        </w:rPr>
      </w:pPr>
      <w:r>
        <w:rPr>
          <w:rFonts w:ascii="Narkisim" w:hAnsi="Narkisim" w:cs="Narkisim" w:hint="cs"/>
          <w:i/>
          <w:rtl/>
        </w:rPr>
        <w:t>נתון שהגרף כבר קשיר. אם הגרף כבר אוילריאני, אז אין צורך להוסיף צלעות.</w:t>
      </w:r>
    </w:p>
    <w:p w14:paraId="76189D56" w14:textId="5456C6F8" w:rsidR="004F073B" w:rsidRDefault="004F073B">
      <w:pPr>
        <w:rPr>
          <w:rFonts w:ascii="Narkisim" w:hAnsi="Narkisim" w:cs="Narkisim"/>
          <w:i/>
          <w:rtl/>
        </w:rPr>
      </w:pPr>
      <w:r>
        <w:rPr>
          <w:rFonts w:ascii="Narkisim" w:hAnsi="Narkisim" w:cs="Narkisim" w:hint="cs"/>
          <w:i/>
          <w:rtl/>
        </w:rPr>
        <w:t xml:space="preserve">אחרת, ישנם דרגות אי-זוגיות. </w:t>
      </w:r>
    </w:p>
    <w:p w14:paraId="201BF827" w14:textId="77777777" w:rsidR="004F073B" w:rsidRPr="004F073B" w:rsidRDefault="004F073B">
      <w:pPr>
        <w:rPr>
          <w:rFonts w:ascii="Narkisim" w:hAnsi="Narkisim" w:cs="Narkisim"/>
          <w:i/>
          <w:rtl/>
        </w:rPr>
      </w:pPr>
    </w:p>
    <w:p w14:paraId="3DA2D039" w14:textId="7CD7F190" w:rsidR="004F073B" w:rsidRDefault="004F073B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משפט: כמות הקודקודים בעלי דרגה אי-זוגית הוא זוגי. </w:t>
      </w:r>
    </w:p>
    <w:p w14:paraId="1A884974" w14:textId="5E7469E0" w:rsidR="004F073B" w:rsidRDefault="004F073B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הוכחה: לא ייתכן שבגרף יש מספר אי-זוגי של קודקודים בדרגה אי-זוגית, כי </w:t>
      </w:r>
      <w:r w:rsidRPr="004F073B">
        <w:rPr>
          <w:rFonts w:ascii="Narkisim" w:hAnsi="Narkisim" w:cs="Narkisim" w:hint="cs"/>
          <w:u w:val="single"/>
          <w:rtl/>
        </w:rPr>
        <w:t>סכום כל הדרגות שווה לפעמיים מספר הצלעות</w:t>
      </w:r>
      <w:r>
        <w:rPr>
          <w:rFonts w:ascii="Narkisim" w:hAnsi="Narkisim" w:cs="Narkisim" w:hint="cs"/>
          <w:rtl/>
        </w:rPr>
        <w:t xml:space="preserve">, כלומר סכום הדרגות הוא מספר זוגי. </w:t>
      </w:r>
    </w:p>
    <w:p w14:paraId="330EA6C5" w14:textId="77777777" w:rsidR="004F073B" w:rsidRDefault="004F073B">
      <w:pPr>
        <w:rPr>
          <w:rFonts w:ascii="Narkisim" w:hAnsi="Narkisim" w:cs="Narkisim"/>
          <w:rtl/>
        </w:rPr>
      </w:pPr>
    </w:p>
    <w:p w14:paraId="77E16538" w14:textId="0BB35959" w:rsidR="00E502BD" w:rsidRDefault="004F073B">
      <w:pPr>
        <w:pBdr>
          <w:bottom w:val="single" w:sz="6" w:space="1" w:color="auto"/>
        </w:pBd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 xml:space="preserve"> אם כך, ניתן לקחת כל זוג קודקודים בעלי דרגה אי-זוגית ולחבר ביניהם בצלע ולהפוך לאוילריאני.</w:t>
      </w:r>
    </w:p>
    <w:p w14:paraId="7A776E17" w14:textId="77777777" w:rsidR="008307D6" w:rsidRDefault="008307D6">
      <w:pPr>
        <w:pBdr>
          <w:bottom w:val="single" w:sz="6" w:space="1" w:color="auto"/>
        </w:pBdr>
        <w:rPr>
          <w:rFonts w:ascii="Narkisim" w:hAnsi="Narkisim" w:cs="Narkisim"/>
        </w:rPr>
      </w:pPr>
    </w:p>
    <w:p w14:paraId="00248ED2" w14:textId="674829BB" w:rsidR="00E502BD" w:rsidRPr="008307D6" w:rsidRDefault="00E502BD" w:rsidP="008307D6">
      <w:pPr>
        <w:rPr>
          <w:rFonts w:ascii="Narkisim" w:hAnsi="Narkisim" w:cs="Narkisim"/>
          <w:rtl/>
        </w:rPr>
      </w:pPr>
    </w:p>
    <w:p w14:paraId="12A52279" w14:textId="502DB263" w:rsidR="00A13D6C" w:rsidRPr="00F503D4" w:rsidRDefault="00A13D6C" w:rsidP="003D10E3">
      <w:pPr>
        <w:pStyle w:val="a3"/>
        <w:numPr>
          <w:ilvl w:val="0"/>
          <w:numId w:val="52"/>
        </w:numPr>
        <w:rPr>
          <w:rFonts w:ascii="Narkisim" w:hAnsi="Narkisim" w:cs="Narkisim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503D4">
        <w:rPr>
          <w:rFonts w:ascii="Narkisim" w:hAnsi="Narkisim" w:cs="Narkisim" w:hint="cs"/>
          <w:bCs/>
          <w:color w:val="C45911" w:themeColor="accent2" w:themeShade="BF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האם ניתן להפוך גרף לגרף אוילריאני ע"י הוספת צלעות? (לא בהכרח קשיר)</w:t>
      </w:r>
    </w:p>
    <w:p w14:paraId="042160A0" w14:textId="687BF9DC" w:rsidR="00A13D6C" w:rsidRDefault="007F172F" w:rsidP="00A13D6C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אם גרף קשיר ניתן לקחת כל זוג קודקודים בעלי דרגה אי זוגית ולחבר ביניהם בצלע ולהפוך לאוילריאני. </w:t>
      </w:r>
    </w:p>
    <w:p w14:paraId="772D5C43" w14:textId="40213A01" w:rsidR="007F172F" w:rsidRDefault="007F172F" w:rsidP="00A13D6C">
      <w:pPr>
        <w:rPr>
          <w:rFonts w:ascii="Narkisim" w:eastAsiaTheme="minorEastAsia" w:hAnsi="Narkisim" w:cs="Narkisim"/>
          <w:rtl/>
        </w:rPr>
      </w:pPr>
      <w:r>
        <w:rPr>
          <w:rFonts w:ascii="Narkisim" w:hAnsi="Narkisim" w:cs="Narkisim" w:hint="cs"/>
          <w:rtl/>
        </w:rPr>
        <w:t xml:space="preserve">ואז נחזיר תשובה לפי </w:t>
      </w:r>
      <m:oMath>
        <m:f>
          <m:fPr>
            <m:ctrlPr>
              <w:rPr>
                <w:rFonts w:ascii="Cambria Math" w:hAnsi="Cambria Math" w:cs="Narkisim"/>
                <w:i/>
              </w:rPr>
            </m:ctrlPr>
          </m:fPr>
          <m:num>
            <m:r>
              <w:rPr>
                <w:rFonts w:ascii="Cambria Math" w:hAnsi="Cambria Math" w:cs="Narkisim"/>
              </w:rPr>
              <m:t>amount of odd vertices</m:t>
            </m:r>
            <m:ctrlPr>
              <w:rPr>
                <w:rFonts w:ascii="Cambria Math" w:hAnsi="Cambria Math" w:cs="Narkisim"/>
                <w:bCs/>
                <w:i/>
                <w:color w:val="4472C4" w:themeColor="accent1"/>
                <w:sz w:val="28"/>
                <w:szCs w:val="28"/>
                <w:rtl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m:ctrlPr>
          </m:num>
          <m:den>
            <m:r>
              <w:rPr>
                <w:rFonts w:ascii="Cambria Math" w:hAnsi="Cambria Math" w:cs="Narkisim"/>
                <w:color w:val="4472C4" w:themeColor="accent1"/>
                <w:sz w:val="28"/>
                <w:szCs w:val="28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m:t>2</m:t>
            </m:r>
          </m:den>
        </m:f>
      </m:oMath>
    </w:p>
    <w:p w14:paraId="55BAFCEC" w14:textId="6088D3F8" w:rsidR="007F172F" w:rsidRDefault="007F172F" w:rsidP="00A13D6C">
      <w:pPr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u w:val="single"/>
          <w:rtl/>
        </w:rPr>
        <w:t>אחרת</w:t>
      </w:r>
    </w:p>
    <w:p w14:paraId="7C38C0E2" w14:textId="3601D93D" w:rsidR="007F172F" w:rsidRDefault="007F172F" w:rsidP="00A13D6C">
      <w:pPr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>נחלק את הגרף ל-</w:t>
      </w:r>
      <w:r>
        <w:rPr>
          <w:rFonts w:ascii="Narkisim" w:eastAsiaTheme="minorEastAsia" w:hAnsi="Narkisim" w:cs="Narkisim"/>
        </w:rPr>
        <w:t>k</w:t>
      </w:r>
      <w:r>
        <w:rPr>
          <w:rFonts w:ascii="Narkisim" w:eastAsiaTheme="minorEastAsia" w:hAnsi="Narkisim" w:cs="Narkisim" w:hint="cs"/>
          <w:rtl/>
        </w:rPr>
        <w:t xml:space="preserve"> רכיבי קשירות ונוסיף </w:t>
      </w:r>
      <w:r>
        <w:rPr>
          <w:rFonts w:ascii="Narkisim" w:eastAsiaTheme="minorEastAsia" w:hAnsi="Narkisim" w:cs="Narkisim"/>
        </w:rPr>
        <w:tab/>
        <w:t>k</w:t>
      </w:r>
      <w:r>
        <w:rPr>
          <w:rFonts w:ascii="Narkisim" w:eastAsiaTheme="minorEastAsia" w:hAnsi="Narkisim" w:cs="Narkisim" w:hint="cs"/>
          <w:rtl/>
        </w:rPr>
        <w:t xml:space="preserve"> צלעות שיצרו מעגל בין רכיבי הקשירות.</w:t>
      </w:r>
    </w:p>
    <w:p w14:paraId="7FF7D0B6" w14:textId="69C5B28C" w:rsidR="007F172F" w:rsidRDefault="007F172F" w:rsidP="00A13D6C">
      <w:pPr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>לכל רכיב יהיה צלע נכנסת וצלע יוצאת (כדי לחבר בין שאר רכיבי הקשירות)</w:t>
      </w:r>
    </w:p>
    <w:p w14:paraId="605F95C6" w14:textId="465EB321" w:rsidR="007F172F" w:rsidRDefault="007F172F" w:rsidP="00A13D6C">
      <w:pPr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>נחלק:</w:t>
      </w:r>
    </w:p>
    <w:p w14:paraId="3A0AE662" w14:textId="7C7A8A8A" w:rsidR="007F172F" w:rsidRDefault="007F172F" w:rsidP="003D10E3">
      <w:pPr>
        <w:pStyle w:val="a3"/>
        <w:numPr>
          <w:ilvl w:val="0"/>
          <w:numId w:val="44"/>
        </w:numPr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 w:hint="cs"/>
          <w:rtl/>
        </w:rPr>
        <w:t>לרכיבי קשירות שדרגותיהן זוגיות: הצלע הנכנסת והצלע היוצאת יהיו לאותו קודקוד (ככה נשמור על דרגה זוגית)</w:t>
      </w:r>
    </w:p>
    <w:p w14:paraId="0421CD31" w14:textId="14810C6F" w:rsidR="007F172F" w:rsidRDefault="007F172F" w:rsidP="003D10E3">
      <w:pPr>
        <w:pStyle w:val="a3"/>
        <w:numPr>
          <w:ilvl w:val="0"/>
          <w:numId w:val="44"/>
        </w:numPr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 w:hint="cs"/>
          <w:rtl/>
        </w:rPr>
        <w:t>לרכיבי קשירות שיש 2 קודקודים בעלי דרגה אי זוגית: הצלע הנכנסת תגיע לקודקוד בעל דרגה אי-זוגית, והצלע היוצאת תצא מקודקוד אחר בעל דרגה אי זוגית.</w:t>
      </w:r>
    </w:p>
    <w:p w14:paraId="35C6BC11" w14:textId="325BAF01" w:rsidR="007F172F" w:rsidRDefault="007F172F" w:rsidP="003D10E3">
      <w:pPr>
        <w:pStyle w:val="a3"/>
        <w:numPr>
          <w:ilvl w:val="0"/>
          <w:numId w:val="44"/>
        </w:numPr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 w:hint="cs"/>
          <w:rtl/>
        </w:rPr>
        <w:t>עכשיו הגענו לרכיב קשירות אחד והגרף קשיר, יהיה ניתן להשתמש בנוסחה הקודמת</w:t>
      </w:r>
    </w:p>
    <w:p w14:paraId="02558F3C" w14:textId="51050E63" w:rsidR="007F172F" w:rsidRDefault="007F172F" w:rsidP="007F172F">
      <w:pPr>
        <w:ind w:left="288" w:firstLine="0"/>
        <w:rPr>
          <w:rFonts w:ascii="Narkisim" w:eastAsiaTheme="minorEastAsia" w:hAnsi="Narkisim" w:cs="Narkisim"/>
          <w:rtl/>
        </w:rPr>
      </w:pPr>
    </w:p>
    <w:p w14:paraId="4A05C607" w14:textId="27016FB9" w:rsidR="007F172F" w:rsidRDefault="007F172F" w:rsidP="007F172F">
      <w:pPr>
        <w:ind w:left="288" w:firstLine="0"/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 xml:space="preserve">לכן כמות הצלעות שנצטרך להוסיף תהיה כמות הרכיבים הזוגיים (חיבור בין הרכיבים הזוגיים לרכיבים האחרים) </w:t>
      </w:r>
    </w:p>
    <w:p w14:paraId="7D27DEED" w14:textId="692E4A72" w:rsidR="007F172F" w:rsidRDefault="007F172F" w:rsidP="007F172F">
      <w:pPr>
        <w:ind w:left="288" w:firstLine="0"/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>+ כמות הקודקודים בעלי דרגה אי זוגית :</w:t>
      </w:r>
      <w:r>
        <w:rPr>
          <w:rFonts w:ascii="Narkisim" w:eastAsiaTheme="minorEastAsia" w:hAnsi="Narkisim" w:cs="Narkisim" w:hint="cs"/>
        </w:rPr>
        <w:t xml:space="preserve"> </w:t>
      </w:r>
    </w:p>
    <w:p w14:paraId="2FEAF97E" w14:textId="0D2A2730" w:rsidR="007F172F" w:rsidRPr="007F172F" w:rsidRDefault="007F172F" w:rsidP="007F172F">
      <w:pPr>
        <w:bidi w:val="0"/>
        <w:ind w:left="288" w:firstLine="0"/>
        <w:rPr>
          <w:rFonts w:ascii="Narkisim" w:eastAsiaTheme="minorEastAsia" w:hAnsi="Narkisim" w:cs="Narkisim"/>
          <w:rtl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Narkisim"/>
            </w:rPr>
            <m:t>#even components+</m:t>
          </m:r>
          <m:f>
            <m:fPr>
              <m:ctrlPr>
                <w:rPr>
                  <w:rFonts w:ascii="Cambria Math" w:eastAsiaTheme="minorEastAsia" w:hAnsi="Cambria Math" w:cs="Narkisim"/>
                  <w:i/>
                </w:rPr>
              </m:ctrlPr>
            </m:fPr>
            <m:num>
              <m:r>
                <w:rPr>
                  <w:rFonts w:ascii="Cambria Math" w:eastAsiaTheme="minorEastAsia" w:hAnsi="Cambria Math" w:cs="Narkisim"/>
                </w:rPr>
                <m:t>amount of odd vertices</m:t>
              </m:r>
            </m:num>
            <m:den>
              <m:r>
                <w:rPr>
                  <w:rFonts w:ascii="Cambria Math" w:eastAsiaTheme="minorEastAsia" w:hAnsi="Cambria Math" w:cs="Narkisim"/>
                </w:rPr>
                <m:t>2</m:t>
              </m:r>
            </m:den>
          </m:f>
        </m:oMath>
      </m:oMathPara>
    </w:p>
    <w:p w14:paraId="252E05E0" w14:textId="29734AA3" w:rsidR="007F172F" w:rsidRPr="007F172F" w:rsidRDefault="007F172F" w:rsidP="007F172F">
      <w:pPr>
        <w:ind w:left="288" w:firstLine="0"/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 w:hint="cs"/>
          <w:rtl/>
        </w:rPr>
        <w:t xml:space="preserve">כדי למצוא את כמות הרכיבים הזוגיים, נפעיל </w:t>
      </w:r>
      <w:r>
        <w:rPr>
          <w:rFonts w:ascii="Narkisim" w:eastAsiaTheme="minorEastAsia" w:hAnsi="Narkisim" w:cs="Narkisim" w:hint="cs"/>
        </w:rPr>
        <w:t>DFS</w:t>
      </w:r>
      <w:r>
        <w:rPr>
          <w:rFonts w:ascii="Narkisim" w:eastAsiaTheme="minorEastAsia" w:hAnsi="Narkisim" w:cs="Narkisim" w:hint="cs"/>
          <w:rtl/>
        </w:rPr>
        <w:t xml:space="preserve"> המוצא את כל רכיבי הקשירות ונבדוק בכל רכיב האם הוא זוגי או לא.</w:t>
      </w:r>
    </w:p>
    <w:p w14:paraId="4D8F3CBA" w14:textId="058DF77A" w:rsidR="007F172F" w:rsidRPr="007F172F" w:rsidRDefault="007F172F" w:rsidP="007F172F">
      <w:pP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675EA29" w14:textId="4B8CA1C6" w:rsidR="00A13D6C" w:rsidRPr="00A13D6C" w:rsidRDefault="00A13D6C" w:rsidP="00A13D6C">
      <w:pPr>
        <w:rPr>
          <w:rFonts w:ascii="Narkisim" w:hAnsi="Narkisim" w:cs="Narkisim"/>
          <w:rtl/>
        </w:rPr>
      </w:pPr>
    </w:p>
    <w:p w14:paraId="180F41C3" w14:textId="431113D9" w:rsidR="00E502BD" w:rsidRPr="00A13D6C" w:rsidRDefault="00E502BD" w:rsidP="00E502BD">
      <w:pPr>
        <w:rPr>
          <w:rFonts w:ascii="Narkisim" w:hAnsi="Narkisim" w:cs="Narkisim"/>
          <w:rtl/>
        </w:rPr>
      </w:pPr>
    </w:p>
    <w:p w14:paraId="00519174" w14:textId="28BAA1D4" w:rsidR="00FC0652" w:rsidRPr="00E502BD" w:rsidRDefault="00FC0652">
      <w:pPr>
        <w:rPr>
          <w:u w:val="single"/>
          <w:rtl/>
        </w:rPr>
      </w:pPr>
      <w:r w:rsidRPr="00E502BD">
        <w:rPr>
          <w:u w:val="single"/>
          <w:rtl/>
        </w:rPr>
        <w:br w:type="page"/>
      </w:r>
    </w:p>
    <w:p w14:paraId="4847C8C2" w14:textId="77777777" w:rsidR="00FC0652" w:rsidRPr="00FC0652" w:rsidRDefault="00FC0652" w:rsidP="00FC0652">
      <w:pPr>
        <w:pStyle w:val="1"/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C0652">
        <w:rPr>
          <w:rFonts w:ascii="Narkisim" w:hAnsi="Narkisim" w:cs="Narkisim" w:hint="cs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סכום המטריצה הגדול ביותר</w:t>
      </w:r>
    </w:p>
    <w:p w14:paraId="04ED8D20" w14:textId="77777777" w:rsidR="00FC0652" w:rsidRDefault="00FC0652" w:rsidP="00FC0652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נתונה מטריצה שמלאה ב-1 </w:t>
      </w:r>
      <w:proofErr w:type="spellStart"/>
      <w:r>
        <w:rPr>
          <w:rFonts w:ascii="Narkisim" w:hAnsi="Narkisim" w:cs="Narkisim" w:hint="cs"/>
          <w:sz w:val="22"/>
          <w:szCs w:val="22"/>
          <w:rtl/>
        </w:rPr>
        <w:t>וב</w:t>
      </w:r>
      <w:proofErr w:type="spellEnd"/>
      <w:r>
        <w:rPr>
          <w:rFonts w:ascii="Narkisim" w:hAnsi="Narkisim" w:cs="Narkisim" w:hint="cs"/>
          <w:sz w:val="22"/>
          <w:szCs w:val="22"/>
          <w:rtl/>
        </w:rPr>
        <w:t>-(1-) בצורה רנדומלית.</w:t>
      </w:r>
    </w:p>
    <w:p w14:paraId="284BC584" w14:textId="77777777" w:rsidR="00FC0652" w:rsidRDefault="00FC0652" w:rsidP="00FC0652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איך נהפוך את המטריצה לבעלת הסכום הגדול ביותר?</w:t>
      </w:r>
      <w:r>
        <w:rPr>
          <w:rFonts w:ascii="Narkisim" w:hAnsi="Narkisim" w:cs="Narkisim" w:hint="cs"/>
          <w:sz w:val="22"/>
          <w:szCs w:val="22"/>
        </w:rPr>
        <w:t xml:space="preserve"> </w:t>
      </w:r>
    </w:p>
    <w:p w14:paraId="7DE517F7" w14:textId="77777777" w:rsidR="00FC0652" w:rsidRPr="000216CE" w:rsidRDefault="00FC0652" w:rsidP="00FC0652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rtl/>
        </w:rPr>
      </w:pPr>
      <w:r>
        <w:rPr>
          <w:rFonts w:ascii="Narkisim" w:hAnsi="Narkisim" w:cs="Narkisim" w:hint="cs"/>
          <w:sz w:val="22"/>
          <w:szCs w:val="22"/>
          <w:rtl/>
        </w:rPr>
        <w:t>ניקח כל שורה וכל עמודה ונכפיל ב-</w:t>
      </w:r>
      <w:r>
        <w:rPr>
          <w:rFonts w:ascii="Narkisim" w:hAnsi="Narkisim" w:cs="Narkisim"/>
          <w:sz w:val="22"/>
          <w:szCs w:val="22"/>
        </w:rPr>
        <w:t>(-1)</w:t>
      </w:r>
    </w:p>
    <w:p w14:paraId="58D555B7" w14:textId="77777777" w:rsidR="00FC0652" w:rsidRDefault="00FC0652" w:rsidP="00FC0652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b/>
          <w:bCs/>
          <w:rtl/>
        </w:rPr>
        <w:t>תהליך זה הוא סופי.</w:t>
      </w:r>
      <w:r>
        <w:rPr>
          <w:rFonts w:ascii="Narkisim" w:hAnsi="Narkisim" w:cs="Narkisim" w:hint="cs"/>
          <w:rtl/>
        </w:rPr>
        <w:t xml:space="preserve"> מדוע?</w:t>
      </w:r>
    </w:p>
    <w:p w14:paraId="0B463868" w14:textId="77777777" w:rsidR="00FC0652" w:rsidRDefault="00FC0652" w:rsidP="00FC0652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יש לנו חסם עליון, כלומר לא יכול להיות שהסכום יהיה גדול יותר ממספר התאים במטריצה.</w:t>
      </w:r>
    </w:p>
    <w:p w14:paraId="1FEEA8FA" w14:textId="77777777" w:rsidR="00FC0652" w:rsidRDefault="00FC0652" w:rsidP="00FC0652">
      <w:pPr>
        <w:rPr>
          <w:rFonts w:ascii="Narkisim" w:hAnsi="Narkisim" w:cs="Narkisim"/>
          <w:rtl/>
        </w:rPr>
      </w:pPr>
    </w:p>
    <w:p w14:paraId="21D54554" w14:textId="77777777" w:rsidR="00FC0652" w:rsidRDefault="00FC0652" w:rsidP="00FC0652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שאלת מחשבה: האם סדר ההכפלות של השורות והעמודות משנה?</w:t>
      </w:r>
    </w:p>
    <w:p w14:paraId="7D29D11A" w14:textId="0198CB72" w:rsidR="00863DEF" w:rsidRDefault="00FC0652" w:rsidP="00FC0652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האם זה יוריד את מספר ההכפלות?</w:t>
      </w:r>
    </w:p>
    <w:p w14:paraId="5DC18E56" w14:textId="77777777" w:rsidR="00863DEF" w:rsidRDefault="00863DEF">
      <w:pPr>
        <w:rPr>
          <w:rFonts w:ascii="Narkisim" w:hAnsi="Narkisim" w:cs="Narkisim"/>
          <w:rtl/>
        </w:rPr>
      </w:pPr>
      <w:r>
        <w:rPr>
          <w:rFonts w:ascii="Narkisim" w:hAnsi="Narkisim" w:cs="Narkisim"/>
          <w:rtl/>
        </w:rPr>
        <w:br w:type="page"/>
      </w:r>
    </w:p>
    <w:p w14:paraId="657E5360" w14:textId="79E5EBDE" w:rsidR="00863DEF" w:rsidRPr="00FC0652" w:rsidRDefault="00863DEF" w:rsidP="00863DEF">
      <w:pPr>
        <w:pStyle w:val="1"/>
        <w:rPr>
          <w:rFonts w:ascii="Narkisim" w:hAnsi="Narkisim" w:cs="Narkisim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 w:hint="cs"/>
          <w:b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בניית עץ מרשימת דרגות</w:t>
      </w:r>
    </w:p>
    <w:p w14:paraId="31A6A5B2" w14:textId="2EC8FEE4" w:rsidR="00863DEF" w:rsidRDefault="0076685D" w:rsidP="00220E63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sz w:val="22"/>
          <w:szCs w:val="22"/>
          <w:u w:val="single"/>
          <w:rtl/>
        </w:rPr>
      </w:pPr>
      <w:r w:rsidRPr="0076685D">
        <w:rPr>
          <w:rFonts w:ascii="Narkisim" w:hAnsi="Narkisim" w:cs="Narkisim" w:hint="cs"/>
          <w:sz w:val="22"/>
          <w:szCs w:val="22"/>
          <w:u w:val="single"/>
          <w:rtl/>
        </w:rPr>
        <w:t>הגדרות</w:t>
      </w:r>
    </w:p>
    <w:p w14:paraId="6FE73037" w14:textId="4DC5179B" w:rsidR="0076685D" w:rsidRPr="00994B24" w:rsidRDefault="00A505CE" w:rsidP="0076685D">
      <w:pPr>
        <w:pStyle w:val="NormalWeb"/>
        <w:numPr>
          <w:ilvl w:val="0"/>
          <w:numId w:val="34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sz w:val="22"/>
          <w:szCs w:val="22"/>
          <w:rtl/>
        </w:rPr>
        <w:t xml:space="preserve">בכל עץ: </w:t>
      </w:r>
      <m:oMath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E</m:t>
            </m:r>
          </m:e>
        </m:d>
        <m:r>
          <w:rPr>
            <w:rFonts w:ascii="Cambria Math" w:hAnsi="Cambria Math" w:cs="Narkisim"/>
            <w:sz w:val="22"/>
            <w:szCs w:val="22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Narkisim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Narkisim"/>
                <w:sz w:val="22"/>
                <w:szCs w:val="22"/>
              </w:rPr>
              <m:t>V</m:t>
            </m:r>
          </m:e>
        </m:d>
        <m:r>
          <w:rPr>
            <w:rFonts w:ascii="Cambria Math" w:hAnsi="Cambria Math" w:cs="Narkisim"/>
            <w:sz w:val="22"/>
            <w:szCs w:val="22"/>
          </w:rPr>
          <m:t>-1</m:t>
        </m:r>
      </m:oMath>
    </w:p>
    <w:p w14:paraId="1D276243" w14:textId="77BE1A75" w:rsidR="00994B24" w:rsidRDefault="00994B24" w:rsidP="00994B24">
      <w:pPr>
        <w:pStyle w:val="NormalWeb"/>
        <w:numPr>
          <w:ilvl w:val="0"/>
          <w:numId w:val="34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כלומר, סכום הדרגות של כל הקודקודים בעץ שווה לפעמיים הצלעות</w:t>
      </w:r>
    </w:p>
    <w:p w14:paraId="5309ED98" w14:textId="5BD355FD" w:rsidR="00994B24" w:rsidRPr="00CE7C7B" w:rsidRDefault="00994B24" w:rsidP="00994B24">
      <w:pPr>
        <w:pStyle w:val="NormalWeb"/>
        <w:numPr>
          <w:ilvl w:val="0"/>
          <w:numId w:val="34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 xml:space="preserve">נובע מכך שסכום הדרגות של כל הקודקודים בעץ </w:t>
      </w:r>
      <m:oMath>
        <m:r>
          <w:rPr>
            <w:rFonts w:ascii="Cambria Math" w:hAnsi="Cambria Math" w:cs="Narkisim"/>
          </w:rPr>
          <m:t>2</m:t>
        </m:r>
        <m:d>
          <m:dPr>
            <m:ctrlPr>
              <w:rPr>
                <w:rFonts w:ascii="Cambria Math" w:hAnsi="Cambria Math" w:cs="Narkisim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</w:rPr>
                </m:ctrlPr>
              </m:dPr>
              <m:e>
                <m:r>
                  <w:rPr>
                    <w:rFonts w:ascii="Cambria Math" w:hAnsi="Cambria Math" w:cs="Narkisim"/>
                  </w:rPr>
                  <m:t>V</m:t>
                </m:r>
              </m:e>
            </m:d>
            <m:r>
              <w:rPr>
                <w:rFonts w:ascii="Cambria Math" w:hAnsi="Cambria Math" w:cs="Narkisim"/>
              </w:rPr>
              <m:t>-1</m:t>
            </m:r>
          </m:e>
        </m:d>
        <m:r>
          <w:rPr>
            <w:rFonts w:ascii="Cambria Math" w:hAnsi="Cambria Math" w:cs="Narkisim"/>
          </w:rPr>
          <m:t>=</m:t>
        </m:r>
      </m:oMath>
    </w:p>
    <w:p w14:paraId="5596BEF9" w14:textId="45EE9EE3" w:rsidR="00CE7C7B" w:rsidRDefault="00CE7C7B" w:rsidP="00901B52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rtl/>
        </w:rPr>
      </w:pPr>
    </w:p>
    <w:p w14:paraId="6E523517" w14:textId="2F656EEB" w:rsidR="00901B52" w:rsidRDefault="00901B52" w:rsidP="00901B52">
      <w:pPr>
        <w:pStyle w:val="NormalWeb"/>
        <w:bidi/>
        <w:spacing w:before="0" w:beforeAutospacing="0" w:after="0" w:afterAutospacing="0" w:line="360" w:lineRule="auto"/>
        <w:ind w:left="288" w:firstLine="0"/>
        <w:rPr>
          <w:rFonts w:ascii="Narkisim" w:hAnsi="Narkisim" w:cs="Narkisim"/>
          <w:u w:val="single"/>
          <w:rtl/>
        </w:rPr>
      </w:pPr>
      <w:r>
        <w:rPr>
          <w:rFonts w:ascii="Narkisim" w:hAnsi="Narkisim" w:cs="Narkisim" w:hint="cs"/>
          <w:u w:val="single"/>
          <w:rtl/>
        </w:rPr>
        <w:t>מתי רשימת דרגות יכולה להיות עץ?</w:t>
      </w:r>
    </w:p>
    <w:p w14:paraId="615D008A" w14:textId="15A48235" w:rsidR="00901B52" w:rsidRDefault="00901B52" w:rsidP="00901B52">
      <w:pPr>
        <w:pStyle w:val="NormalWeb"/>
        <w:numPr>
          <w:ilvl w:val="0"/>
          <w:numId w:val="35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 xml:space="preserve">כאשר סכום דרגות הקודקודים </w:t>
      </w:r>
      <m:oMath>
        <m:r>
          <w:rPr>
            <w:rFonts w:ascii="Cambria Math" w:hAnsi="Cambria Math" w:cs="Narkisim"/>
          </w:rPr>
          <m:t>2</m:t>
        </m:r>
        <m:d>
          <m:dPr>
            <m:ctrlPr>
              <w:rPr>
                <w:rFonts w:ascii="Cambria Math" w:hAnsi="Cambria Math" w:cs="Narkisim"/>
                <w:i/>
              </w:rPr>
            </m:ctrlPr>
          </m:dPr>
          <m:e>
            <m:d>
              <m:dPr>
                <m:begChr m:val="|"/>
                <m:endChr m:val="|"/>
                <m:ctrlPr>
                  <w:rPr>
                    <w:rFonts w:ascii="Cambria Math" w:hAnsi="Cambria Math" w:cs="Narkisim"/>
                    <w:i/>
                  </w:rPr>
                </m:ctrlPr>
              </m:dPr>
              <m:e>
                <m:r>
                  <w:rPr>
                    <w:rFonts w:ascii="Cambria Math" w:hAnsi="Cambria Math" w:cs="Narkisim"/>
                  </w:rPr>
                  <m:t>E</m:t>
                </m:r>
              </m:e>
            </m:d>
          </m:e>
        </m:d>
        <m:r>
          <w:rPr>
            <w:rFonts w:ascii="Cambria Math" w:hAnsi="Cambria Math" w:cs="Narkisim"/>
          </w:rPr>
          <m:t>=</m:t>
        </m:r>
      </m:oMath>
    </w:p>
    <w:p w14:paraId="6323F25C" w14:textId="18ED6C28" w:rsidR="00D4316E" w:rsidRDefault="00080511" w:rsidP="00D4316E">
      <w:pPr>
        <w:pStyle w:val="NormalWeb"/>
        <w:numPr>
          <w:ilvl w:val="0"/>
          <w:numId w:val="35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 xml:space="preserve">כאשר יש לנו מספיק נתונים לכמות הקודקודים </w:t>
      </w:r>
    </w:p>
    <w:p w14:paraId="675B0096" w14:textId="29327454" w:rsidR="00080511" w:rsidRDefault="00080511" w:rsidP="00080511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rtl/>
        </w:rPr>
      </w:pPr>
    </w:p>
    <w:p w14:paraId="0FA57B55" w14:textId="71C34EE7" w:rsidR="00080511" w:rsidRDefault="00080511" w:rsidP="00080511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u w:val="single"/>
          <w:rtl/>
        </w:rPr>
      </w:pPr>
      <w:r>
        <w:rPr>
          <w:rFonts w:ascii="Narkisim" w:hAnsi="Narkisim" w:cs="Narkisim" w:hint="cs"/>
          <w:u w:val="single"/>
          <w:rtl/>
        </w:rPr>
        <w:t>רעיון האלגוריתם</w:t>
      </w:r>
    </w:p>
    <w:p w14:paraId="6CB6F850" w14:textId="72806764" w:rsidR="00080511" w:rsidRDefault="00080511" w:rsidP="00080511">
      <w:pPr>
        <w:pStyle w:val="NormalWeb"/>
        <w:numPr>
          <w:ilvl w:val="0"/>
          <w:numId w:val="36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משפט: בכל עץ יש לפחות 2 עלים.</w:t>
      </w:r>
    </w:p>
    <w:p w14:paraId="430B69B4" w14:textId="784C5711" w:rsidR="00805B33" w:rsidRDefault="00805B33" w:rsidP="00805B33">
      <w:pPr>
        <w:pStyle w:val="NormalWeb"/>
        <w:numPr>
          <w:ilvl w:val="0"/>
          <w:numId w:val="36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ננסה לחבר עלה לקודקוד שהדרגה שלו גדולה מ-1</w:t>
      </w:r>
    </w:p>
    <w:p w14:paraId="23B5219C" w14:textId="77CBE5A4" w:rsidR="00805B33" w:rsidRDefault="00DD144F" w:rsidP="00805B33">
      <w:pPr>
        <w:pStyle w:val="NormalWeb"/>
        <w:numPr>
          <w:ilvl w:val="0"/>
          <w:numId w:val="36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ניקח קודקוד ראשון שאינו עלה ונחבר אותו עם הקודקוד הראשון במערך שהוא לא עלה.</w:t>
      </w:r>
    </w:p>
    <w:p w14:paraId="6435C0BC" w14:textId="4697AA64" w:rsidR="00DD144F" w:rsidRDefault="00DD144F" w:rsidP="00DD144F">
      <w:pPr>
        <w:pStyle w:val="NormalWeb"/>
        <w:numPr>
          <w:ilvl w:val="0"/>
          <w:numId w:val="36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לאחר החיבור, נוריד את דרגות קודקודים אלו.</w:t>
      </w:r>
    </w:p>
    <w:p w14:paraId="4370976B" w14:textId="5DB00803" w:rsidR="00DD144F" w:rsidRDefault="00DD144F" w:rsidP="00DD144F">
      <w:pPr>
        <w:pStyle w:val="NormalWeb"/>
        <w:numPr>
          <w:ilvl w:val="0"/>
          <w:numId w:val="36"/>
        </w:numPr>
        <w:bidi/>
        <w:spacing w:before="0" w:beforeAutospacing="0" w:after="0" w:afterAutospacing="0" w:line="360" w:lineRule="auto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נמשיך ככה עד שכל הערכים במערך יהיו 0.</w:t>
      </w:r>
    </w:p>
    <w:p w14:paraId="4530432A" w14:textId="678D878F" w:rsidR="00935035" w:rsidRDefault="00935035" w:rsidP="00935035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  <w:rtl/>
        </w:rPr>
      </w:pPr>
    </w:p>
    <w:p w14:paraId="6BB84B8F" w14:textId="08C43844" w:rsidR="00935035" w:rsidRPr="00935035" w:rsidRDefault="00935035" w:rsidP="00935035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proofErr w:type="spellStart"/>
      <w:r w:rsidRPr="00935035">
        <w:rPr>
          <w:rFonts w:ascii="Hack" w:eastAsia="Times New Roman" w:hAnsi="Hack" w:cs="Courier New"/>
          <w:color w:val="ABB2BF"/>
          <w:sz w:val="20"/>
          <w:szCs w:val="20"/>
        </w:rPr>
        <w:t>BuildTreeFromDegreesArray</w:t>
      </w:r>
      <w:proofErr w:type="spellEnd"/>
      <w:r w:rsidRPr="00935035">
        <w:rPr>
          <w:rFonts w:ascii="Hack" w:eastAsia="Times New Roman" w:hAnsi="Hack" w:cs="Courier New"/>
          <w:color w:val="ABB2BF"/>
          <w:sz w:val="20"/>
          <w:szCs w:val="20"/>
        </w:rPr>
        <w:t>(D)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N = |D|</w:t>
      </w:r>
      <w:r w:rsidR="00E865C9">
        <w:rPr>
          <w:rFonts w:ascii="Hack" w:eastAsia="Times New Roman" w:hAnsi="Hack" w:cs="Courier New"/>
          <w:color w:val="ABB2BF"/>
          <w:sz w:val="20"/>
          <w:szCs w:val="20"/>
        </w:rPr>
        <w:t xml:space="preserve">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sum = </w:t>
      </w:r>
      <w:r w:rsidRPr="00935035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935035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tree[N] = null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935035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935035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to N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sum + = D[i]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935035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((sum/</w:t>
      </w:r>
      <w:r w:rsidRPr="00935035">
        <w:rPr>
          <w:rFonts w:ascii="Hack" w:eastAsia="Times New Roman" w:hAnsi="Hack" w:cs="Courier New"/>
          <w:color w:val="D19A66"/>
          <w:sz w:val="20"/>
          <w:szCs w:val="20"/>
        </w:rPr>
        <w:t>2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)+</w:t>
      </w:r>
      <w:r w:rsidRPr="00935035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 xml:space="preserve">!= </w:t>
      </w:r>
      <w:r w:rsidR="00E865C9">
        <w:rPr>
          <w:rFonts w:ascii="Hack" w:eastAsia="Times New Roman" w:hAnsi="Hack" w:cs="Courier New"/>
          <w:color w:val="ABB2BF"/>
          <w:sz w:val="20"/>
          <w:szCs w:val="20"/>
        </w:rPr>
        <w:t>N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print </w:t>
      </w:r>
      <w:r w:rsidRPr="00935035">
        <w:rPr>
          <w:rFonts w:ascii="Hack" w:eastAsia="Times New Roman" w:hAnsi="Hack" w:cs="Courier New"/>
          <w:color w:val="98C379"/>
          <w:sz w:val="20"/>
          <w:szCs w:val="20"/>
        </w:rPr>
        <w:t>"Not a tree degrees array"</w:t>
      </w:r>
      <w:r w:rsidRPr="00935035">
        <w:rPr>
          <w:rFonts w:ascii="Hack" w:eastAsia="Times New Roman" w:hAnsi="Hack" w:cs="Courier New"/>
          <w:color w:val="98C379"/>
          <w:sz w:val="20"/>
          <w:szCs w:val="20"/>
        </w:rPr>
        <w:br/>
        <w:t xml:space="preserve">        </w:t>
      </w:r>
      <w:r w:rsidRPr="00935035">
        <w:rPr>
          <w:rFonts w:ascii="Hack" w:eastAsia="Times New Roman" w:hAnsi="Hack" w:cs="Courier New"/>
          <w:color w:val="C678DD"/>
          <w:sz w:val="20"/>
          <w:szCs w:val="20"/>
        </w:rPr>
        <w:t>return</w:t>
      </w:r>
      <w:r w:rsidRPr="00935035">
        <w:rPr>
          <w:rFonts w:ascii="Hack" w:eastAsia="Times New Roman" w:hAnsi="Hack" w:cs="Courier New"/>
          <w:color w:val="C678DD"/>
          <w:sz w:val="20"/>
          <w:szCs w:val="20"/>
        </w:rPr>
        <w:br/>
        <w:t xml:space="preserve">   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sort(D)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j = first index so that D[j] &gt; </w:t>
      </w:r>
      <w:r w:rsidRPr="00935035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935035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935035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935035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to N-2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tree[i] = j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D[j]--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935035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(D[j]==</w:t>
      </w:r>
      <w:r w:rsidRPr="00935035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proofErr w:type="spellStart"/>
      <w:r w:rsidRPr="00935035">
        <w:rPr>
          <w:rFonts w:ascii="Hack" w:eastAsia="Times New Roman" w:hAnsi="Hack" w:cs="Courier New"/>
          <w:color w:val="ABB2BF"/>
          <w:sz w:val="20"/>
          <w:szCs w:val="20"/>
        </w:rPr>
        <w:t>j++</w:t>
      </w:r>
      <w:proofErr w:type="spellEnd"/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tree[N-1] = N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935035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935035">
        <w:rPr>
          <w:rFonts w:ascii="Hack" w:eastAsia="Times New Roman" w:hAnsi="Hack" w:cs="Courier New"/>
          <w:color w:val="ABB2BF"/>
          <w:sz w:val="20"/>
          <w:szCs w:val="20"/>
        </w:rPr>
        <w:t>tree</w:t>
      </w:r>
    </w:p>
    <w:p w14:paraId="3B9668F8" w14:textId="77777777" w:rsidR="00935035" w:rsidRPr="00935035" w:rsidRDefault="00935035" w:rsidP="00935035">
      <w:pPr>
        <w:pStyle w:val="NormalWeb"/>
        <w:bidi/>
        <w:spacing w:before="0" w:beforeAutospacing="0" w:after="0" w:afterAutospacing="0" w:line="360" w:lineRule="auto"/>
        <w:rPr>
          <w:rFonts w:ascii="Narkisim" w:hAnsi="Narkisim" w:cs="Narkisim"/>
        </w:rPr>
      </w:pPr>
    </w:p>
    <w:p w14:paraId="17563136" w14:textId="77777777" w:rsidR="00012485" w:rsidRDefault="00012485">
      <w:pPr>
        <w:rPr>
          <w:rFonts w:ascii="Narkisim" w:hAnsi="Narkisim" w:cs="Narkisim"/>
          <w:rtl/>
        </w:rPr>
      </w:pPr>
      <w:r>
        <w:rPr>
          <w:rFonts w:ascii="Narkisim" w:hAnsi="Narkisim" w:cs="Narkisim"/>
          <w:rtl/>
        </w:rPr>
        <w:br w:type="page"/>
      </w:r>
    </w:p>
    <w:p w14:paraId="60AA9698" w14:textId="6547564E" w:rsidR="00012485" w:rsidRPr="00B95190" w:rsidRDefault="00012485" w:rsidP="00012485">
      <w:pPr>
        <w:pStyle w:val="1"/>
        <w:rPr>
          <w:rFonts w:ascii="Narkisim" w:hAnsi="Narkisim" w:cs="Narkisim"/>
          <w:b/>
          <w:bCs/>
          <w:color w:val="FF000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95190">
        <w:rPr>
          <w:rFonts w:ascii="Narkisim" w:hAnsi="Narkisim" w:cs="Narkisim" w:hint="cs"/>
          <w:b/>
          <w:bCs/>
          <w:color w:val="FF000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עצים איזומורפיים</w:t>
      </w:r>
      <w:r w:rsidR="002B70C2">
        <w:rPr>
          <w:rFonts w:ascii="Narkisim" w:hAnsi="Narkisim" w:cs="Narkisim" w:hint="cs"/>
          <w:b/>
          <w:bCs/>
          <w:color w:val="FF000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B70C2">
        <w:rPr>
          <w:rFonts w:ascii="Narkisim" w:hAnsi="Narkisim" w:cs="Narkisim"/>
          <w:b/>
          <w:bCs/>
          <w:color w:val="FF000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–</w:t>
      </w:r>
      <w:r w:rsidR="002B70C2">
        <w:rPr>
          <w:rFonts w:ascii="Narkisim" w:hAnsi="Narkisim" w:cs="Narkisim" w:hint="cs"/>
          <w:b/>
          <w:bCs/>
          <w:color w:val="FF000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חסר קוד</w:t>
      </w:r>
    </w:p>
    <w:p w14:paraId="68360FBF" w14:textId="77777777" w:rsidR="00AA2FBA" w:rsidRDefault="00AA2FBA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u w:val="single"/>
          <w:rtl/>
        </w:rPr>
        <w:t>עץ איזומורפי:</w:t>
      </w:r>
      <w:r>
        <w:rPr>
          <w:rFonts w:ascii="Narkisim" w:hAnsi="Narkisim" w:cs="Narkisim" w:hint="cs"/>
          <w:rtl/>
        </w:rPr>
        <w:t xml:space="preserve"> </w:t>
      </w:r>
    </w:p>
    <w:p w14:paraId="6DF36D8F" w14:textId="77777777" w:rsidR="00555FCD" w:rsidRDefault="00AA2FBA">
      <w:pPr>
        <w:rPr>
          <w:rFonts w:ascii="Narkisim" w:eastAsiaTheme="minorEastAsia" w:hAnsi="Narkisim" w:cs="Narkisim"/>
          <w:rtl/>
        </w:rPr>
      </w:pPr>
      <w:r>
        <w:rPr>
          <w:rFonts w:ascii="Narkisim" w:hAnsi="Narkisim" w:cs="Narkisim" w:hint="cs"/>
          <w:rtl/>
        </w:rPr>
        <w:t xml:space="preserve">גרפים </w:t>
      </w:r>
      <w:r>
        <w:rPr>
          <w:rFonts w:ascii="Narkisim" w:hAnsi="Narkisim" w:cs="Narkisim" w:hint="cs"/>
        </w:rPr>
        <w:t>H</w:t>
      </w:r>
      <w:r>
        <w:rPr>
          <w:rFonts w:ascii="Narkisim" w:hAnsi="Narkisim" w:cs="Narkisim" w:hint="cs"/>
          <w:rtl/>
        </w:rPr>
        <w:t xml:space="preserve"> ו-</w:t>
      </w:r>
      <w:r>
        <w:rPr>
          <w:rFonts w:ascii="Narkisim" w:hAnsi="Narkisim" w:cs="Narkisim" w:hint="cs"/>
        </w:rPr>
        <w:t>G</w:t>
      </w:r>
      <w:r>
        <w:rPr>
          <w:rFonts w:ascii="Narkisim" w:hAnsi="Narkisim" w:cs="Narkisim" w:hint="cs"/>
          <w:rtl/>
        </w:rPr>
        <w:t xml:space="preserve"> הם איזומורפיים</w:t>
      </w:r>
      <w:r w:rsidR="00B84D27">
        <w:rPr>
          <w:rFonts w:ascii="Narkisim" w:hAnsi="Narkisim" w:cs="Narkisim" w:hint="cs"/>
          <w:rtl/>
        </w:rPr>
        <w:t xml:space="preserve"> אם</w:t>
      </w:r>
      <w:r w:rsidR="00AE3F03">
        <w:rPr>
          <w:rFonts w:ascii="Narkisim" w:hAnsi="Narkisim" w:cs="Narkisim" w:hint="cs"/>
          <w:rtl/>
        </w:rPr>
        <w:t xml:space="preserve"> קיימת פונקציה </w:t>
      </w:r>
      <m:oMath>
        <m:r>
          <w:rPr>
            <w:rFonts w:ascii="Cambria Math" w:hAnsi="Cambria Math" w:cs="Narkisim"/>
          </w:rPr>
          <m:t>f:V</m:t>
        </m:r>
        <m:d>
          <m:dPr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G</m:t>
            </m:r>
          </m:e>
        </m:d>
        <m:r>
          <w:rPr>
            <w:rFonts w:ascii="Cambria Math" w:hAnsi="Cambria Math" w:cs="Narkisim"/>
          </w:rPr>
          <m:t>→V(H)</m:t>
        </m:r>
      </m:oMath>
      <w:r w:rsidR="00686EB8">
        <w:rPr>
          <w:rFonts w:ascii="Narkisim" w:eastAsiaTheme="minorEastAsia" w:hAnsi="Narkisim" w:cs="Narkisim" w:hint="cs"/>
          <w:rtl/>
        </w:rPr>
        <w:t xml:space="preserve"> חח"ע ועל כך שעבור כל </w:t>
      </w:r>
      <m:oMath>
        <m:r>
          <w:rPr>
            <w:rFonts w:ascii="Cambria Math" w:eastAsiaTheme="minorEastAsia" w:hAnsi="Cambria Math" w:cs="Narkisim"/>
          </w:rPr>
          <m:t>u,vϵV(G)</m:t>
        </m:r>
      </m:oMath>
      <w:r w:rsidR="00686EB8">
        <w:rPr>
          <w:rFonts w:ascii="Narkisim" w:eastAsiaTheme="minorEastAsia" w:hAnsi="Narkisim" w:cs="Narkisim" w:hint="cs"/>
          <w:rtl/>
        </w:rPr>
        <w:t xml:space="preserve"> </w:t>
      </w:r>
    </w:p>
    <w:p w14:paraId="66B0F40C" w14:textId="3BC0C933" w:rsidR="00555FCD" w:rsidRDefault="00686EB8">
      <w:pPr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>מספר הקשתות המקשרות</w:t>
      </w:r>
      <w:r w:rsidR="00555FCD">
        <w:rPr>
          <w:rFonts w:ascii="Narkisim" w:eastAsiaTheme="minorEastAsia" w:hAnsi="Narkisim" w:cs="Narkisim" w:hint="cs"/>
          <w:rtl/>
        </w:rPr>
        <w:t xml:space="preserve"> </w:t>
      </w:r>
      <w:r>
        <w:rPr>
          <w:rFonts w:ascii="Narkisim" w:eastAsiaTheme="minorEastAsia" w:hAnsi="Narkisim" w:cs="Narkisim" w:hint="cs"/>
          <w:rtl/>
        </w:rPr>
        <w:t xml:space="preserve">בין </w:t>
      </w:r>
      <w:r>
        <w:rPr>
          <w:rFonts w:ascii="Narkisim" w:eastAsiaTheme="minorEastAsia" w:hAnsi="Narkisim" w:cs="Narkisim"/>
        </w:rPr>
        <w:t>u</w:t>
      </w:r>
      <w:r>
        <w:rPr>
          <w:rFonts w:ascii="Narkisim" w:eastAsiaTheme="minorEastAsia" w:hAnsi="Narkisim" w:cs="Narkisim" w:hint="cs"/>
          <w:rtl/>
        </w:rPr>
        <w:t xml:space="preserve"> ל-</w:t>
      </w:r>
      <w:r>
        <w:rPr>
          <w:rFonts w:ascii="Narkisim" w:eastAsiaTheme="minorEastAsia" w:hAnsi="Narkisim" w:cs="Narkisim"/>
        </w:rPr>
        <w:t>v</w:t>
      </w:r>
      <w:r>
        <w:rPr>
          <w:rFonts w:ascii="Narkisim" w:eastAsiaTheme="minorEastAsia" w:hAnsi="Narkisim" w:cs="Narkisim" w:hint="cs"/>
          <w:rtl/>
        </w:rPr>
        <w:t xml:space="preserve"> זהה למספר הקשתות בין </w:t>
      </w:r>
      <m:oMath>
        <m:r>
          <w:rPr>
            <w:rFonts w:ascii="Cambria Math" w:eastAsiaTheme="minorEastAsia" w:hAnsi="Cambria Math" w:cs="Narkisim"/>
          </w:rPr>
          <m:t>f</m:t>
        </m:r>
        <m:d>
          <m:dPr>
            <m:ctrlPr>
              <w:rPr>
                <w:rFonts w:ascii="Cambria Math" w:eastAsiaTheme="minorEastAsia" w:hAnsi="Cambria Math" w:cs="Narkisim"/>
                <w:i/>
              </w:rPr>
            </m:ctrlPr>
          </m:dPr>
          <m:e>
            <m:r>
              <w:rPr>
                <w:rFonts w:ascii="Cambria Math" w:eastAsiaTheme="minorEastAsia" w:hAnsi="Cambria Math" w:cs="Narkisim"/>
              </w:rPr>
              <m:t>u</m:t>
            </m:r>
          </m:e>
        </m:d>
      </m:oMath>
      <w:r>
        <w:rPr>
          <w:rFonts w:ascii="Narkisim" w:eastAsiaTheme="minorEastAsia" w:hAnsi="Narkisim" w:cs="Narkisim" w:hint="cs"/>
          <w:rtl/>
        </w:rPr>
        <w:t xml:space="preserve"> ו-</w:t>
      </w:r>
      <m:oMath>
        <m:r>
          <w:rPr>
            <w:rFonts w:ascii="Cambria Math" w:eastAsiaTheme="minorEastAsia" w:hAnsi="Cambria Math" w:cs="Narkisim"/>
          </w:rPr>
          <m:t>f(v)</m:t>
        </m:r>
      </m:oMath>
      <w:r>
        <w:rPr>
          <w:rFonts w:ascii="Narkisim" w:eastAsiaTheme="minorEastAsia" w:hAnsi="Narkisim" w:cs="Narkisim" w:hint="cs"/>
          <w:rtl/>
        </w:rPr>
        <w:t xml:space="preserve">. </w:t>
      </w:r>
    </w:p>
    <w:p w14:paraId="163ACB06" w14:textId="77777777" w:rsidR="00D17A23" w:rsidRDefault="00555FCD">
      <w:pPr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>במילים אחרות, הם מייצגים את אותו גרף אבל נראים בצורה שונה.</w:t>
      </w:r>
    </w:p>
    <w:p w14:paraId="434CE47A" w14:textId="77777777" w:rsidR="00D17A23" w:rsidRDefault="00D17A23">
      <w:pPr>
        <w:rPr>
          <w:rFonts w:ascii="Narkisim" w:eastAsiaTheme="minorEastAsia" w:hAnsi="Narkisim" w:cs="Narkisim"/>
          <w:u w:val="single"/>
          <w:rtl/>
        </w:rPr>
      </w:pPr>
    </w:p>
    <w:p w14:paraId="6E3E158B" w14:textId="77777777" w:rsidR="006527E5" w:rsidRDefault="00D17A23" w:rsidP="006527E5">
      <w:pPr>
        <w:ind w:firstLine="0"/>
        <w:rPr>
          <w:rFonts w:ascii="Narkisim" w:eastAsiaTheme="minorEastAsia" w:hAnsi="Narkisim" w:cs="Narkisim"/>
          <w:u w:val="single"/>
          <w:rtl/>
        </w:rPr>
      </w:pPr>
      <w:r>
        <w:rPr>
          <w:rFonts w:ascii="Narkisim" w:eastAsiaTheme="minorEastAsia" w:hAnsi="Narkisim" w:cs="Narkisim" w:hint="cs"/>
          <w:u w:val="single"/>
          <w:rtl/>
        </w:rPr>
        <w:t>לדוגמא:</w:t>
      </w:r>
    </w:p>
    <w:p w14:paraId="0CC07833" w14:textId="77777777" w:rsidR="006527E5" w:rsidRDefault="006527E5">
      <w:pPr>
        <w:rPr>
          <w:rFonts w:ascii="Narkisim" w:hAnsi="Narkisim" w:cs="Narkisim"/>
          <w:rtl/>
        </w:rPr>
      </w:pPr>
      <w:r w:rsidRPr="006527E5">
        <w:rPr>
          <w:rFonts w:ascii="Narkisim" w:hAnsi="Narkisim" w:cs="Narkisim"/>
          <w:noProof/>
          <w:rtl/>
        </w:rPr>
        <w:drawing>
          <wp:inline distT="0" distB="0" distL="0" distR="0" wp14:anchorId="4AA751C9" wp14:editId="2246997F">
            <wp:extent cx="2655774" cy="2451100"/>
            <wp:effectExtent l="0" t="0" r="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62220" cy="245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F1051" w14:textId="77777777" w:rsidR="00691F0B" w:rsidRPr="00CF500B" w:rsidRDefault="00691F0B" w:rsidP="00CF500B">
      <w:pPr>
        <w:pStyle w:val="a3"/>
        <w:numPr>
          <w:ilvl w:val="0"/>
          <w:numId w:val="38"/>
        </w:numPr>
        <w:rPr>
          <w:rFonts w:ascii="Narkisim" w:hAnsi="Narkisim" w:cs="Narkisim"/>
          <w:rtl/>
        </w:rPr>
      </w:pPr>
      <w:r w:rsidRPr="00CF500B">
        <w:rPr>
          <w:rFonts w:ascii="Narkisim" w:hAnsi="Narkisim" w:cs="Narkisim" w:hint="cs"/>
          <w:u w:val="single"/>
          <w:rtl/>
        </w:rPr>
        <w:t>עצים איזומורפיים עם שורש</w:t>
      </w:r>
    </w:p>
    <w:p w14:paraId="70BFED81" w14:textId="77777777" w:rsidR="00691F0B" w:rsidRDefault="00691F0B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הרעיון שעומד מאחורי האלגוריתם הוא שצריך להחליט על סדר בין הבנים של כל קודקוד וכך נוכל להשוות ביניהם.</w:t>
      </w:r>
    </w:p>
    <w:p w14:paraId="0F886394" w14:textId="77777777" w:rsidR="002A5E67" w:rsidRDefault="00691F0B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כלומר, ננסה שהבנים יהיו ממויינים בסדר כלשהו וכך נוכל להכריע בבעיית האיזו</w:t>
      </w:r>
      <w:r w:rsidR="000C1ACF">
        <w:rPr>
          <w:rFonts w:ascii="Narkisim" w:hAnsi="Narkisim" w:cs="Narkisim" w:hint="cs"/>
          <w:rtl/>
        </w:rPr>
        <w:t>מורפ</w:t>
      </w:r>
      <w:r w:rsidR="002A5E67">
        <w:rPr>
          <w:rFonts w:ascii="Narkisim" w:hAnsi="Narkisim" w:cs="Narkisim" w:hint="cs"/>
          <w:rtl/>
        </w:rPr>
        <w:t>י</w:t>
      </w:r>
      <w:r w:rsidR="000C1ACF">
        <w:rPr>
          <w:rFonts w:ascii="Narkisim" w:hAnsi="Narkisim" w:cs="Narkisim" w:hint="cs"/>
          <w:rtl/>
        </w:rPr>
        <w:t>ים.</w:t>
      </w:r>
    </w:p>
    <w:p w14:paraId="51F47423" w14:textId="77777777" w:rsidR="002A5E67" w:rsidRDefault="002A5E67">
      <w:pPr>
        <w:rPr>
          <w:rFonts w:ascii="Narkisim" w:hAnsi="Narkisim" w:cs="Narkisim"/>
          <w:b/>
          <w:bCs/>
          <w:rtl/>
        </w:rPr>
      </w:pPr>
      <w:r>
        <w:rPr>
          <w:rFonts w:ascii="Narkisim" w:hAnsi="Narkisim" w:cs="Narkisim" w:hint="cs"/>
          <w:b/>
          <w:bCs/>
          <w:rtl/>
        </w:rPr>
        <w:t>אלגוריתם ליצירת מחרוזת המתארת עץ מושרש:</w:t>
      </w:r>
    </w:p>
    <w:p w14:paraId="7C16FEB1" w14:textId="77777777" w:rsidR="002A5E67" w:rsidRDefault="002A5E67" w:rsidP="002A5E67">
      <w:pPr>
        <w:pStyle w:val="a3"/>
        <w:numPr>
          <w:ilvl w:val="0"/>
          <w:numId w:val="37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נסרוק את הגרף לעומק</w:t>
      </w:r>
    </w:p>
    <w:p w14:paraId="16EFDBAC" w14:textId="77777777" w:rsidR="002A5E67" w:rsidRDefault="002A5E67" w:rsidP="002A5E67">
      <w:pPr>
        <w:pStyle w:val="a3"/>
        <w:numPr>
          <w:ilvl w:val="0"/>
          <w:numId w:val="37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כשנגיע לעלה, נגדיר את המחרוזת שלו כ-01</w:t>
      </w:r>
    </w:p>
    <w:p w14:paraId="5CD3E6B4" w14:textId="6A6180B5" w:rsidR="002A5E67" w:rsidRDefault="002A5E67" w:rsidP="002A5E67">
      <w:pPr>
        <w:pStyle w:val="a3"/>
        <w:numPr>
          <w:ilvl w:val="0"/>
          <w:numId w:val="37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כאשר נגד</w:t>
      </w:r>
      <w:r w:rsidR="00D554FF">
        <w:rPr>
          <w:rFonts w:ascii="Narkisim" w:hAnsi="Narkisim" w:cs="Narkisim" w:hint="cs"/>
          <w:rtl/>
        </w:rPr>
        <w:t>יר</w:t>
      </w:r>
      <w:r>
        <w:rPr>
          <w:rFonts w:ascii="Narkisim" w:hAnsi="Narkisim" w:cs="Narkisim" w:hint="cs"/>
          <w:rtl/>
        </w:rPr>
        <w:t xml:space="preserve"> את המחרוזת של האבא (נגדיר אותה רק אחרי שנסיים עם כל המחרוזות של הבנים שלו) נתחיל אותה ב-0, נסיים אותה ב-1 והאמצע יהיה שרשור ממוין של מחרוזות הבנים.</w:t>
      </w:r>
    </w:p>
    <w:p w14:paraId="57DA1548" w14:textId="77777777" w:rsidR="002A5E67" w:rsidRDefault="002A5E67" w:rsidP="002A5E67">
      <w:pPr>
        <w:ind w:left="288" w:firstLine="0"/>
        <w:rPr>
          <w:rFonts w:ascii="Narkisim" w:hAnsi="Narkisim" w:cs="Narkisim"/>
          <w:rtl/>
        </w:rPr>
      </w:pPr>
    </w:p>
    <w:p w14:paraId="3DEE18F0" w14:textId="77777777" w:rsidR="00CF500B" w:rsidRDefault="002A5E67" w:rsidP="002A5E67">
      <w:pPr>
        <w:ind w:left="288" w:firstLine="0"/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בשביל להשוות בין עצים ולראות האם הם איזומורפיים, נפעיל את האלגוריתם על כל אחד מהעצים ונראה האם נקבל מחרוזות שוות.</w:t>
      </w:r>
    </w:p>
    <w:p w14:paraId="07034B0D" w14:textId="77777777" w:rsidR="00CF500B" w:rsidRDefault="00CF500B" w:rsidP="002A5E67">
      <w:pPr>
        <w:ind w:left="288" w:firstLine="0"/>
        <w:rPr>
          <w:rFonts w:ascii="Narkisim" w:hAnsi="Narkisim" w:cs="Narkisim"/>
          <w:rtl/>
        </w:rPr>
      </w:pPr>
    </w:p>
    <w:p w14:paraId="5ACA4E2D" w14:textId="77777777" w:rsidR="00CF500B" w:rsidRPr="00CF500B" w:rsidRDefault="00CF500B" w:rsidP="00CF500B">
      <w:pPr>
        <w:pStyle w:val="a3"/>
        <w:numPr>
          <w:ilvl w:val="0"/>
          <w:numId w:val="38"/>
        </w:numPr>
        <w:rPr>
          <w:rFonts w:ascii="Narkisim" w:hAnsi="Narkisim" w:cs="Narkisim"/>
        </w:rPr>
      </w:pPr>
      <w:r>
        <w:rPr>
          <w:rFonts w:ascii="Narkisim" w:hAnsi="Narkisim" w:cs="Narkisim" w:hint="cs"/>
          <w:u w:val="single"/>
          <w:rtl/>
        </w:rPr>
        <w:t>עצים איזומורפיים בלי שורש</w:t>
      </w:r>
    </w:p>
    <w:p w14:paraId="00CDA72D" w14:textId="77777777" w:rsidR="00132291" w:rsidRDefault="00132291" w:rsidP="00132291">
      <w:pPr>
        <w:pStyle w:val="a3"/>
        <w:numPr>
          <w:ilvl w:val="0"/>
          <w:numId w:val="39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>נפעיל על העץ את אלגוריתם שריפה שלנו</w:t>
      </w:r>
    </w:p>
    <w:p w14:paraId="4B056018" w14:textId="77777777" w:rsidR="004067D3" w:rsidRDefault="00132291" w:rsidP="00132291">
      <w:pPr>
        <w:pStyle w:val="a3"/>
        <w:numPr>
          <w:ilvl w:val="0"/>
          <w:numId w:val="39"/>
        </w:numPr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 xml:space="preserve">נחלץ את המרכז </w:t>
      </w:r>
      <w:r w:rsidR="004067D3">
        <w:rPr>
          <w:rFonts w:ascii="Narkisim" w:hAnsi="Narkisim" w:cs="Narkisim" w:hint="cs"/>
          <w:rtl/>
        </w:rPr>
        <w:t>ונפעיל עליו את האלגוריתם הרגיל של איזומורפיזם</w:t>
      </w:r>
    </w:p>
    <w:p w14:paraId="5DD2C422" w14:textId="77777777" w:rsidR="004067D3" w:rsidRDefault="004067D3" w:rsidP="004067D3">
      <w:pPr>
        <w:pStyle w:val="a3"/>
        <w:ind w:left="648" w:firstLine="0"/>
        <w:rPr>
          <w:rFonts w:ascii="Narkisim" w:hAnsi="Narkisim" w:cs="Narkisim"/>
          <w:rtl/>
        </w:rPr>
      </w:pPr>
    </w:p>
    <w:p w14:paraId="76501E6C" w14:textId="77777777" w:rsidR="00DC5958" w:rsidRDefault="004067D3" w:rsidP="004067D3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b/>
          <w:bCs/>
          <w:u w:val="single"/>
          <w:rtl/>
        </w:rPr>
        <w:t>שאלת מחשבה:</w:t>
      </w:r>
      <w:r>
        <w:rPr>
          <w:rFonts w:ascii="Narkisim" w:hAnsi="Narkisim" w:cs="Narkisim" w:hint="cs"/>
          <w:rtl/>
        </w:rPr>
        <w:t xml:space="preserve"> </w:t>
      </w:r>
    </w:p>
    <w:p w14:paraId="55949F7E" w14:textId="77777777" w:rsidR="00DC5958" w:rsidRDefault="00DC5958" w:rsidP="004067D3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מה קורה אם יש יותר ממרכז אחד? </w:t>
      </w:r>
    </w:p>
    <w:p w14:paraId="70966D06" w14:textId="23ADA322" w:rsidR="00DC5958" w:rsidRPr="00783F9F" w:rsidRDefault="00DC5958" w:rsidP="004067D3">
      <w:pPr>
        <w:rPr>
          <w:rFonts w:ascii="Narkisim" w:hAnsi="Narkisim" w:cs="Narkisim"/>
          <w:color w:val="FF0000"/>
          <w:rtl/>
        </w:rPr>
      </w:pPr>
      <w:r>
        <w:rPr>
          <w:rFonts w:ascii="Narkisim" w:hAnsi="Narkisim" w:cs="Narkisim" w:hint="cs"/>
          <w:rtl/>
        </w:rPr>
        <w:t xml:space="preserve">האם עץ עם מרכז אחד יכול להיות איזומורפי לעץ עם שני מרכזים? </w:t>
      </w:r>
      <w:r w:rsidR="00783F9F">
        <w:rPr>
          <w:rFonts w:ascii="Narkisim" w:hAnsi="Narkisim" w:cs="Narkisim" w:hint="cs"/>
          <w:color w:val="FF0000"/>
          <w:rtl/>
        </w:rPr>
        <w:t>לא.</w:t>
      </w:r>
    </w:p>
    <w:p w14:paraId="353727DA" w14:textId="41E63550" w:rsidR="006976E9" w:rsidRDefault="00DC5958" w:rsidP="004067D3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>האם 2 עצים עם 2 מרכזים יכולים להיות איזומורפיים?</w:t>
      </w:r>
      <w:r w:rsidR="00783F9F">
        <w:rPr>
          <w:rFonts w:ascii="Narkisim" w:hAnsi="Narkisim" w:cs="Narkisim" w:hint="cs"/>
          <w:rtl/>
        </w:rPr>
        <w:t xml:space="preserve"> </w:t>
      </w:r>
      <w:r w:rsidR="00783F9F">
        <w:rPr>
          <w:rFonts w:ascii="Narkisim" w:hAnsi="Narkisim" w:cs="Narkisim" w:hint="cs"/>
          <w:color w:val="FF0000"/>
          <w:rtl/>
        </w:rPr>
        <w:t>כן.</w:t>
      </w:r>
    </w:p>
    <w:p w14:paraId="37982132" w14:textId="3DE111F2" w:rsidR="00783F9F" w:rsidRDefault="00783F9F" w:rsidP="004067D3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במקרה הזה, נבחר את אחד מהמרכזים של עץ </w:t>
      </w:r>
      <w:r>
        <w:rPr>
          <w:rFonts w:ascii="Narkisim" w:hAnsi="Narkisim" w:cs="Narkisim" w:hint="cs"/>
        </w:rPr>
        <w:t>X</w:t>
      </w:r>
      <w:r>
        <w:rPr>
          <w:rFonts w:ascii="Narkisim" w:hAnsi="Narkisim" w:cs="Narkisim" w:hint="cs"/>
          <w:rtl/>
        </w:rPr>
        <w:t>, נפעיל עליו את האלגוריתם שלנו.</w:t>
      </w:r>
    </w:p>
    <w:p w14:paraId="7E7A57DD" w14:textId="1F5DF7AA" w:rsidR="00783F9F" w:rsidRDefault="00783F9F" w:rsidP="004067D3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בעץ </w:t>
      </w:r>
      <w:r>
        <w:rPr>
          <w:rFonts w:ascii="Narkisim" w:hAnsi="Narkisim" w:cs="Narkisim" w:hint="cs"/>
        </w:rPr>
        <w:t>Y</w:t>
      </w:r>
      <w:r>
        <w:rPr>
          <w:rFonts w:ascii="Narkisim" w:hAnsi="Narkisim" w:cs="Narkisim" w:hint="cs"/>
          <w:rtl/>
        </w:rPr>
        <w:t xml:space="preserve"> נריץ את האלגוריתם על שני המרכזים.</w:t>
      </w:r>
    </w:p>
    <w:p w14:paraId="72F301B5" w14:textId="6C204F40" w:rsidR="00783F9F" w:rsidRDefault="00783F9F" w:rsidP="004067D3">
      <w:pPr>
        <w:rPr>
          <w:rFonts w:ascii="Narkisim" w:hAnsi="Narkisim" w:cs="Narkisim"/>
          <w:rtl/>
        </w:rPr>
      </w:pPr>
      <w:r>
        <w:rPr>
          <w:rFonts w:ascii="Narkisim" w:hAnsi="Narkisim" w:cs="Narkisim" w:hint="cs"/>
          <w:rtl/>
        </w:rPr>
        <w:t xml:space="preserve">אם התוצאות יהיו זהות עבור כל המקרים, רק אז נוכל להגיד שהעץ איזומורפי. </w:t>
      </w:r>
    </w:p>
    <w:p w14:paraId="128548FF" w14:textId="77777777" w:rsidR="00850F16" w:rsidRDefault="00850F16" w:rsidP="004067D3">
      <w:pPr>
        <w:rPr>
          <w:noProof/>
          <w:rtl/>
        </w:rPr>
      </w:pPr>
    </w:p>
    <w:p w14:paraId="2E8D3240" w14:textId="7339FBFF" w:rsidR="00850F16" w:rsidRPr="00783F9F" w:rsidRDefault="00850F16" w:rsidP="004067D3">
      <w:pPr>
        <w:rPr>
          <w:rFonts w:ascii="Narkisim" w:hAnsi="Narkisim" w:cs="Narkisim"/>
          <w:rtl/>
        </w:rPr>
      </w:pPr>
      <w:r>
        <w:rPr>
          <w:noProof/>
        </w:rPr>
        <w:drawing>
          <wp:inline distT="0" distB="0" distL="0" distR="0" wp14:anchorId="456D1E86" wp14:editId="41805497">
            <wp:extent cx="5142457" cy="5350786"/>
            <wp:effectExtent l="0" t="0" r="1270" b="2540"/>
            <wp:docPr id="7" name="תמונה 7" descr="תמונה שמכילה טקסט, לוח ציור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תמונה 7" descr="תמונה שמכילה טקסט, לוח ציור&#10;&#10;התיאור נוצר באופן אוטומטי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61" b="39217"/>
                    <a:stretch/>
                  </pic:blipFill>
                  <pic:spPr bwMode="auto">
                    <a:xfrm>
                      <a:off x="0" y="0"/>
                      <a:ext cx="5142865" cy="5351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FE2B7F" w14:textId="77777777" w:rsidR="006976E9" w:rsidRDefault="006976E9">
      <w:pPr>
        <w:rPr>
          <w:rFonts w:ascii="Narkisim" w:hAnsi="Narkisim" w:cs="Narkisim"/>
          <w:rtl/>
        </w:rPr>
      </w:pPr>
      <w:r>
        <w:rPr>
          <w:rFonts w:ascii="Narkisim" w:hAnsi="Narkisim" w:cs="Narkisim"/>
          <w:rtl/>
        </w:rPr>
        <w:br w:type="page"/>
      </w:r>
    </w:p>
    <w:p w14:paraId="58D776EF" w14:textId="2A66AD38" w:rsidR="006976E9" w:rsidRPr="00B95190" w:rsidRDefault="006976E9" w:rsidP="006976E9">
      <w:pPr>
        <w:pStyle w:val="1"/>
        <w:rPr>
          <w:rFonts w:ascii="Narkisim" w:hAnsi="Narkisim" w:cs="Narkisim"/>
          <w:b/>
          <w:bCs/>
          <w:color w:val="FF000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 w:hint="cs"/>
          <w:b/>
          <w:bCs/>
          <w:color w:val="FF000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בעיית השוקולד </w:t>
      </w:r>
      <w:r>
        <w:rPr>
          <w:rFonts w:ascii="Narkisim" w:hAnsi="Narkisim" w:cs="Narkisim"/>
          <w:b/>
          <w:bCs/>
          <w:color w:val="FF000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–</w:t>
      </w:r>
      <w:r>
        <w:rPr>
          <w:rFonts w:ascii="Narkisim" w:hAnsi="Narkisim" w:cs="Narkisim" w:hint="cs"/>
          <w:b/>
          <w:bCs/>
          <w:color w:val="FF000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להשלים</w:t>
      </w:r>
    </w:p>
    <w:p w14:paraId="041957FF" w14:textId="77777777" w:rsidR="00BF52A1" w:rsidRDefault="00BF52A1">
      <w:pPr>
        <w:rPr>
          <w:rFonts w:ascii="Narkisim" w:eastAsiaTheme="minorEastAsia" w:hAnsi="Narkisim" w:cs="Narkisim"/>
          <w:rtl/>
        </w:rPr>
      </w:pPr>
      <w:r>
        <w:rPr>
          <w:rFonts w:ascii="Narkisim" w:hAnsi="Narkisim" w:cs="Narkisim" w:hint="cs"/>
          <w:rtl/>
        </w:rPr>
        <w:t xml:space="preserve">חפיסת שוקולד מוגדרת כקטע </w:t>
      </w:r>
      <m:oMath>
        <m:d>
          <m:dPr>
            <m:begChr m:val="["/>
            <m:endChr m:val="]"/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1,n</m:t>
            </m:r>
          </m:e>
        </m:d>
      </m:oMath>
      <w:r>
        <w:rPr>
          <w:rFonts w:ascii="Narkisim" w:eastAsiaTheme="minorEastAsia" w:hAnsi="Narkisim" w:cs="Narkisim" w:hint="cs"/>
          <w:rtl/>
        </w:rPr>
        <w:t xml:space="preserve"> של המספרים הטבעיים.</w:t>
      </w:r>
    </w:p>
    <w:p w14:paraId="425F8B66" w14:textId="77777777" w:rsidR="00BF52A1" w:rsidRDefault="00BF52A1">
      <w:pPr>
        <w:rPr>
          <w:rFonts w:ascii="Narkisim" w:eastAsiaTheme="minorEastAsia" w:hAnsi="Narkisim" w:cs="Narkisim"/>
          <w:rtl/>
        </w:rPr>
      </w:pPr>
      <w:r>
        <w:rPr>
          <w:rFonts w:ascii="Narkisim" w:hAnsi="Narkisim" w:cs="Narkisim" w:hint="cs"/>
          <w:rtl/>
        </w:rPr>
        <w:t xml:space="preserve">בכל שלב חותכים את הקטע על ידי האינדקס </w:t>
      </w:r>
      <m:oMath>
        <m:r>
          <w:rPr>
            <w:rFonts w:ascii="Cambria Math" w:hAnsi="Cambria Math" w:cs="Narkisim"/>
          </w:rPr>
          <m:t>iϵ[1,n-1]</m:t>
        </m:r>
      </m:oMath>
      <w:r>
        <w:rPr>
          <w:rFonts w:ascii="Narkisim" w:eastAsiaTheme="minorEastAsia" w:hAnsi="Narkisim" w:cs="Narkisim" w:hint="cs"/>
          <w:rtl/>
        </w:rPr>
        <w:t xml:space="preserve"> לשני תתי קטעים: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Narkisim"/>
                <w:i/>
              </w:rPr>
            </m:ctrlPr>
          </m:dPr>
          <m:e>
            <m:r>
              <w:rPr>
                <w:rFonts w:ascii="Cambria Math" w:eastAsiaTheme="minorEastAsia" w:hAnsi="Cambria Math" w:cs="Narkisim"/>
              </w:rPr>
              <m:t>i+1,n</m:t>
            </m:r>
          </m:e>
        </m:d>
        <m:r>
          <w:rPr>
            <w:rFonts w:ascii="Cambria Math" w:eastAsiaTheme="minorEastAsia" w:hAnsi="Cambria Math" w:cs="Narkisim"/>
          </w:rPr>
          <m:t xml:space="preserve"> [1,i]</m:t>
        </m:r>
      </m:oMath>
      <w:r>
        <w:rPr>
          <w:rFonts w:ascii="Narkisim" w:eastAsiaTheme="minorEastAsia" w:hAnsi="Narkisim" w:cs="Narkisim" w:hint="cs"/>
          <w:rtl/>
        </w:rPr>
        <w:t xml:space="preserve"> . </w:t>
      </w:r>
    </w:p>
    <w:p w14:paraId="6B191A4C" w14:textId="77777777" w:rsidR="00BF52A1" w:rsidRDefault="00BF52A1">
      <w:pPr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 xml:space="preserve">העלות של חיתוך היא </w:t>
      </w:r>
      <m:oMath>
        <m:r>
          <w:rPr>
            <w:rFonts w:ascii="Cambria Math" w:eastAsiaTheme="minorEastAsia" w:hAnsi="Cambria Math" w:cs="Narkisim"/>
          </w:rPr>
          <m:t>i⋅(n-i)</m:t>
        </m:r>
      </m:oMath>
      <w:r>
        <w:rPr>
          <w:rFonts w:ascii="Narkisim" w:eastAsiaTheme="minorEastAsia" w:hAnsi="Narkisim" w:cs="Narkisim" w:hint="cs"/>
          <w:rtl/>
        </w:rPr>
        <w:t>.</w:t>
      </w:r>
    </w:p>
    <w:p w14:paraId="727B2832" w14:textId="77777777" w:rsidR="00BF52A1" w:rsidRDefault="00BF52A1">
      <w:pPr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 xml:space="preserve">השלב האחרון הוא המצב בו כל הקטעים הם בגודל 1. </w:t>
      </w:r>
    </w:p>
    <w:p w14:paraId="242D4DE1" w14:textId="77777777" w:rsidR="00BF52A1" w:rsidRDefault="00BF52A1">
      <w:pPr>
        <w:rPr>
          <w:rFonts w:ascii="Narkisim" w:eastAsiaTheme="minorEastAsia" w:hAnsi="Narkisim" w:cs="Narkisim"/>
          <w:rtl/>
        </w:rPr>
      </w:pPr>
    </w:p>
    <w:p w14:paraId="59D2DDAA" w14:textId="77777777" w:rsidR="00BF52A1" w:rsidRDefault="00BF52A1">
      <w:pPr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 w:hint="cs"/>
          <w:rtl/>
        </w:rPr>
        <w:t xml:space="preserve">פונקציית המטרה </w:t>
      </w:r>
      <w:r>
        <w:rPr>
          <w:rFonts w:ascii="Narkisim" w:eastAsiaTheme="minorEastAsia" w:hAnsi="Narkisim" w:cs="Narkisim"/>
          <w:rtl/>
        </w:rPr>
        <w:t>–</w:t>
      </w:r>
      <w:r>
        <w:rPr>
          <w:rFonts w:ascii="Narkisim" w:eastAsiaTheme="minorEastAsia" w:hAnsi="Narkisim" w:cs="Narkisim" w:hint="cs"/>
          <w:rtl/>
        </w:rPr>
        <w:t xml:space="preserve"> סכום כל החיתוכים </w:t>
      </w:r>
      <m:oMath>
        <m:r>
          <w:rPr>
            <w:rFonts w:ascii="Cambria Math" w:eastAsiaTheme="minorEastAsia" w:hAnsi="Cambria Math" w:cs="Narkisim"/>
          </w:rPr>
          <m:t>n⋅</m:t>
        </m:r>
        <m:f>
          <m:fPr>
            <m:ctrlPr>
              <w:rPr>
                <w:rFonts w:ascii="Cambria Math" w:eastAsiaTheme="minorEastAsia" w:hAnsi="Cambria Math" w:cs="Narkisim"/>
                <w:i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="Narkisim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Narkisim"/>
                  </w:rPr>
                  <m:t>n-1</m:t>
                </m:r>
              </m:e>
            </m:d>
          </m:num>
          <m:den>
            <m:r>
              <w:rPr>
                <w:rFonts w:ascii="Cambria Math" w:eastAsiaTheme="minorEastAsia" w:hAnsi="Cambria Math" w:cs="Narkisim"/>
              </w:rPr>
              <m:t>2</m:t>
            </m:r>
          </m:den>
        </m:f>
      </m:oMath>
    </w:p>
    <w:p w14:paraId="55E27B4A" w14:textId="320A8236" w:rsidR="006976E9" w:rsidRDefault="00BF52A1">
      <w:pPr>
        <w:rPr>
          <w:rFonts w:ascii="Narkisim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 xml:space="preserve">המטרה היא למצוא רצף של חתכים שמקטין את פונקציית המטרה. </w:t>
      </w:r>
      <w:r w:rsidR="006976E9">
        <w:rPr>
          <w:rFonts w:ascii="Narkisim" w:hAnsi="Narkisim" w:cs="Narkisim"/>
          <w:rtl/>
        </w:rPr>
        <w:br w:type="page"/>
      </w:r>
    </w:p>
    <w:p w14:paraId="7D26F11C" w14:textId="063BADF2" w:rsidR="002B70C2" w:rsidRPr="009A21C8" w:rsidRDefault="002B70C2" w:rsidP="002B70C2">
      <w:pPr>
        <w:pStyle w:val="1"/>
        <w:rPr>
          <w:rFonts w:ascii="Narkisim" w:hAnsi="Narkisim" w:cs="Narkisim"/>
          <w:b/>
          <w:bCs/>
          <w:color w:val="0070C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A21C8">
        <w:rPr>
          <w:rFonts w:ascii="Narkisim" w:hAnsi="Narkisim" w:cs="Narkisim" w:hint="cs"/>
          <w:b/>
          <w:bCs/>
          <w:color w:val="0070C0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בעיית הבקבוקים</w:t>
      </w:r>
    </w:p>
    <w:p w14:paraId="7DC7AF04" w14:textId="170209C2" w:rsidR="009D77F5" w:rsidRPr="00CA7082" w:rsidRDefault="002F1CB8" w:rsidP="00612891">
      <w:pPr>
        <w:pStyle w:val="a3"/>
        <w:ind w:left="648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נתונים לנו 2 בקבוקים, הראשון מכיל </w:t>
      </w:r>
      <w:r w:rsidRPr="00CA7082">
        <w:rPr>
          <w:rFonts w:ascii="Narkisim" w:hAnsi="Narkisim" w:cs="Narkisim"/>
        </w:rPr>
        <w:t>a</w:t>
      </w:r>
      <w:r w:rsidRPr="00CA7082">
        <w:rPr>
          <w:rFonts w:ascii="Narkisim" w:hAnsi="Narkisim" w:cs="Narkisim"/>
          <w:rtl/>
        </w:rPr>
        <w:t xml:space="preserve"> ליטרים והשני מכיל </w:t>
      </w:r>
      <w:r w:rsidRPr="00CA7082">
        <w:rPr>
          <w:rFonts w:ascii="Narkisim" w:hAnsi="Narkisim" w:cs="Narkisim"/>
        </w:rPr>
        <w:t>b</w:t>
      </w:r>
      <w:r w:rsidRPr="00CA7082">
        <w:rPr>
          <w:rFonts w:ascii="Narkisim" w:hAnsi="Narkisim" w:cs="Narkisim"/>
          <w:rtl/>
        </w:rPr>
        <w:t xml:space="preserve"> ליטרים.</w:t>
      </w:r>
    </w:p>
    <w:p w14:paraId="443D17EB" w14:textId="4620B37F" w:rsidR="002F1CB8" w:rsidRPr="00CA7082" w:rsidRDefault="002F1CB8" w:rsidP="00612891">
      <w:pPr>
        <w:pStyle w:val="a3"/>
        <w:ind w:left="648"/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פעולות מותרות על הבקבוקים:</w:t>
      </w:r>
    </w:p>
    <w:p w14:paraId="6F92E4C7" w14:textId="3A10B77E" w:rsidR="002F1CB8" w:rsidRPr="00CA7082" w:rsidRDefault="009A21C8" w:rsidP="00612891">
      <w:pPr>
        <w:pStyle w:val="a3"/>
        <w:numPr>
          <w:ilvl w:val="0"/>
          <w:numId w:val="3"/>
        </w:numPr>
        <w:ind w:left="1008"/>
        <w:rPr>
          <w:rFonts w:ascii="Narkisim" w:hAnsi="Narkisim" w:cs="Narkisim"/>
        </w:rPr>
      </w:pPr>
      <w:r>
        <w:rPr>
          <w:rFonts w:ascii="Narkisim" w:hAnsi="Narkisim" w:cs="Narkisim" w:hint="cs"/>
          <w:rtl/>
        </w:rPr>
        <w:t xml:space="preserve">מילוי מיכל </w:t>
      </w:r>
      <w:r>
        <w:rPr>
          <w:rFonts w:ascii="Narkisim" w:hAnsi="Narkisim" w:cs="Narkisim" w:hint="cs"/>
        </w:rPr>
        <w:t>A</w:t>
      </w:r>
      <w:r>
        <w:rPr>
          <w:rFonts w:ascii="Narkisim" w:hAnsi="Narkisim" w:cs="Narkisim" w:hint="cs"/>
          <w:rtl/>
        </w:rPr>
        <w:t xml:space="preserve"> - </w:t>
      </w:r>
      <m:oMath>
        <m:r>
          <w:rPr>
            <w:rFonts w:ascii="Cambria Math" w:hAnsi="Cambria Math" w:cs="Narkisim"/>
          </w:rPr>
          <m:t>(m,b)</m:t>
        </m:r>
      </m:oMath>
    </w:p>
    <w:p w14:paraId="2A7DA3E8" w14:textId="10BDE5DF" w:rsidR="002F1CB8" w:rsidRPr="009A21C8" w:rsidRDefault="009A21C8" w:rsidP="00612891">
      <w:pPr>
        <w:pStyle w:val="a3"/>
        <w:numPr>
          <w:ilvl w:val="0"/>
          <w:numId w:val="3"/>
        </w:numPr>
        <w:ind w:left="1008"/>
        <w:rPr>
          <w:rFonts w:ascii="Narkisim" w:eastAsiaTheme="minorEastAsia" w:hAnsi="Narkisim" w:cs="Narkisim"/>
        </w:rPr>
      </w:pPr>
      <w:r>
        <w:rPr>
          <w:rFonts w:ascii="Narkisim" w:hAnsi="Narkisim" w:cs="Narkisim" w:hint="cs"/>
          <w:rtl/>
        </w:rPr>
        <w:t xml:space="preserve">מילוי מיכל </w:t>
      </w:r>
      <w:r>
        <w:rPr>
          <w:rFonts w:ascii="Narkisim" w:hAnsi="Narkisim" w:cs="Narkisim" w:hint="cs"/>
        </w:rPr>
        <w:t>B</w:t>
      </w:r>
      <w:r>
        <w:rPr>
          <w:rFonts w:ascii="Narkisim" w:hAnsi="Narkisim" w:cs="Narkisim" w:hint="cs"/>
          <w:rtl/>
        </w:rPr>
        <w:t xml:space="preserve"> </w:t>
      </w:r>
      <w:r>
        <w:rPr>
          <w:rFonts w:ascii="Narkisim" w:hAnsi="Narkisim" w:cs="Narkisim"/>
          <w:rtl/>
        </w:rPr>
        <w:t>–</w:t>
      </w:r>
      <w:r>
        <w:rPr>
          <w:rFonts w:ascii="Narkisim" w:hAnsi="Narkisim" w:cs="Narkisim" w:hint="cs"/>
          <w:rtl/>
        </w:rPr>
        <w:t xml:space="preserve"> </w:t>
      </w:r>
      <m:oMath>
        <m:d>
          <m:dPr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a,n</m:t>
            </m:r>
          </m:e>
        </m:d>
      </m:oMath>
    </w:p>
    <w:p w14:paraId="60285029" w14:textId="4F73C2F0" w:rsidR="009A21C8" w:rsidRPr="009A21C8" w:rsidRDefault="009A21C8" w:rsidP="00612891">
      <w:pPr>
        <w:pStyle w:val="a3"/>
        <w:numPr>
          <w:ilvl w:val="0"/>
          <w:numId w:val="3"/>
        </w:numPr>
        <w:ind w:left="1008"/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 w:hint="cs"/>
          <w:rtl/>
        </w:rPr>
        <w:t xml:space="preserve">ריקון מיכל </w:t>
      </w:r>
      <w:r>
        <w:rPr>
          <w:rFonts w:ascii="Narkisim" w:eastAsiaTheme="minorEastAsia" w:hAnsi="Narkisim" w:cs="Narkisim" w:hint="cs"/>
        </w:rPr>
        <w:t>A</w:t>
      </w:r>
      <w:r>
        <w:rPr>
          <w:rFonts w:ascii="Narkisim" w:eastAsiaTheme="minorEastAsia" w:hAnsi="Narkisim" w:cs="Narkisim" w:hint="cs"/>
          <w:rtl/>
        </w:rPr>
        <w:t xml:space="preserve"> </w:t>
      </w:r>
      <w:r>
        <w:rPr>
          <w:rFonts w:ascii="Narkisim" w:eastAsiaTheme="minorEastAsia" w:hAnsi="Narkisim" w:cs="Narkisim"/>
          <w:rtl/>
        </w:rPr>
        <w:t>–</w:t>
      </w:r>
      <w:r>
        <w:rPr>
          <w:rFonts w:ascii="Narkisim" w:eastAsiaTheme="minorEastAsia" w:hAnsi="Narkisim" w:cs="Narkisim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 w:cs="Narkisim"/>
                <w:i/>
              </w:rPr>
            </m:ctrlPr>
          </m:dPr>
          <m:e>
            <m:r>
              <w:rPr>
                <w:rFonts w:ascii="Cambria Math" w:eastAsiaTheme="minorEastAsia" w:hAnsi="Cambria Math" w:cs="Narkisim"/>
              </w:rPr>
              <m:t>0,b</m:t>
            </m:r>
          </m:e>
        </m:d>
      </m:oMath>
    </w:p>
    <w:p w14:paraId="270A591D" w14:textId="37AEFD78" w:rsidR="009A21C8" w:rsidRPr="009A21C8" w:rsidRDefault="009A21C8" w:rsidP="00612891">
      <w:pPr>
        <w:pStyle w:val="a3"/>
        <w:numPr>
          <w:ilvl w:val="0"/>
          <w:numId w:val="3"/>
        </w:numPr>
        <w:ind w:left="1008"/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 w:hint="cs"/>
          <w:rtl/>
        </w:rPr>
        <w:t xml:space="preserve">ריקון מיכל </w:t>
      </w:r>
      <w:r>
        <w:rPr>
          <w:rFonts w:ascii="Narkisim" w:eastAsiaTheme="minorEastAsia" w:hAnsi="Narkisim" w:cs="Narkisim" w:hint="cs"/>
        </w:rPr>
        <w:t>B</w:t>
      </w:r>
      <w:r>
        <w:rPr>
          <w:rFonts w:ascii="Narkisim" w:eastAsiaTheme="minorEastAsia" w:hAnsi="Narkisim" w:cs="Narkisim" w:hint="cs"/>
          <w:rtl/>
        </w:rPr>
        <w:t xml:space="preserve"> </w:t>
      </w:r>
      <w:r>
        <w:rPr>
          <w:rFonts w:ascii="Narkisim" w:eastAsiaTheme="minorEastAsia" w:hAnsi="Narkisim" w:cs="Narkisim"/>
          <w:rtl/>
        </w:rPr>
        <w:t>–</w:t>
      </w:r>
      <w:r>
        <w:rPr>
          <w:rFonts w:ascii="Narkisim" w:eastAsiaTheme="minorEastAsia" w:hAnsi="Narkisim" w:cs="Narkisim" w:hint="cs"/>
          <w:rtl/>
        </w:rPr>
        <w:t xml:space="preserve"> </w:t>
      </w:r>
      <m:oMath>
        <m:d>
          <m:dPr>
            <m:ctrlPr>
              <w:rPr>
                <w:rFonts w:ascii="Cambria Math" w:eastAsiaTheme="minorEastAsia" w:hAnsi="Cambria Math" w:cs="Narkisim"/>
                <w:i/>
              </w:rPr>
            </m:ctrlPr>
          </m:dPr>
          <m:e>
            <m:r>
              <w:rPr>
                <w:rFonts w:ascii="Cambria Math" w:eastAsiaTheme="minorEastAsia" w:hAnsi="Cambria Math" w:cs="Narkisim"/>
              </w:rPr>
              <m:t>a,0</m:t>
            </m:r>
          </m:e>
        </m:d>
      </m:oMath>
    </w:p>
    <w:p w14:paraId="4F3EA3FC" w14:textId="621CACB4" w:rsidR="009A21C8" w:rsidRDefault="009A21C8" w:rsidP="00612891">
      <w:pPr>
        <w:pStyle w:val="a3"/>
        <w:numPr>
          <w:ilvl w:val="0"/>
          <w:numId w:val="3"/>
        </w:numPr>
        <w:ind w:left="1008"/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 w:hint="cs"/>
          <w:rtl/>
        </w:rPr>
        <w:t>מזיגה מ-</w:t>
      </w:r>
      <w:r>
        <w:rPr>
          <w:rFonts w:ascii="Narkisim" w:eastAsiaTheme="minorEastAsia" w:hAnsi="Narkisim" w:cs="Narkisim" w:hint="cs"/>
        </w:rPr>
        <w:t>A</w:t>
      </w:r>
      <w:r>
        <w:rPr>
          <w:rFonts w:ascii="Narkisim" w:eastAsiaTheme="minorEastAsia" w:hAnsi="Narkisim" w:cs="Narkisim" w:hint="cs"/>
          <w:rtl/>
        </w:rPr>
        <w:t xml:space="preserve"> ל-</w:t>
      </w:r>
      <w:r>
        <w:rPr>
          <w:rFonts w:ascii="Narkisim" w:eastAsiaTheme="minorEastAsia" w:hAnsi="Narkisim" w:cs="Narkisim" w:hint="cs"/>
        </w:rPr>
        <w:t>B</w:t>
      </w:r>
      <w:r>
        <w:rPr>
          <w:rFonts w:ascii="Narkisim" w:eastAsiaTheme="minorEastAsia" w:hAnsi="Narkisim" w:cs="Narkisim" w:hint="cs"/>
          <w:rtl/>
        </w:rPr>
        <w:t>:</w:t>
      </w:r>
      <w:r>
        <w:rPr>
          <w:rFonts w:ascii="Narkisim" w:eastAsiaTheme="minorEastAsia" w:hAnsi="Narkisim" w:cs="Narkisim" w:hint="cs"/>
        </w:rPr>
        <w:t xml:space="preserve"> </w:t>
      </w:r>
      <w:r w:rsidR="002F645F">
        <w:rPr>
          <w:rFonts w:ascii="Narkisim" w:eastAsiaTheme="minorEastAsia" w:hAnsi="Narkisim" w:cs="Narkisim" w:hint="cs"/>
          <w:rtl/>
        </w:rPr>
        <w:t xml:space="preserve"> </w:t>
      </w:r>
      <m:oMath>
        <m:r>
          <w:rPr>
            <w:rFonts w:ascii="Cambria Math" w:hAnsi="Cambria Math" w:cs="Narkisim"/>
          </w:rPr>
          <m:t>(a+b-</m:t>
        </m:r>
        <m:func>
          <m:funcPr>
            <m:ctrlPr>
              <w:rPr>
                <w:rFonts w:ascii="Cambria Math" w:hAnsi="Cambria Math" w:cs="Narkisim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Narkisim"/>
              </w:rPr>
              <m:t>min</m:t>
            </m:r>
            <m:ctrlPr>
              <w:rPr>
                <w:rFonts w:ascii="Cambria Math" w:hAnsi="Cambria Math" w:cs="Narkisim"/>
                <w:i/>
              </w:rPr>
            </m:ctrlPr>
          </m:fName>
          <m:e>
            <m:d>
              <m:dPr>
                <m:ctrlPr>
                  <w:rPr>
                    <w:rFonts w:ascii="Cambria Math" w:hAnsi="Cambria Math" w:cs="Narkisim"/>
                    <w:i/>
                  </w:rPr>
                </m:ctrlPr>
              </m:dPr>
              <m:e>
                <m:r>
                  <w:rPr>
                    <w:rFonts w:ascii="Cambria Math" w:hAnsi="Cambria Math" w:cs="Narkisim"/>
                  </w:rPr>
                  <m:t>n,a+b</m:t>
                </m:r>
              </m:e>
            </m:d>
          </m:e>
        </m:func>
        <m:r>
          <w:rPr>
            <w:rFonts w:ascii="Cambria Math" w:hAnsi="Cambria Math" w:cs="Narkisim"/>
          </w:rPr>
          <m:t>,</m:t>
        </m:r>
        <m:func>
          <m:funcPr>
            <m:ctrlPr>
              <w:rPr>
                <w:rFonts w:ascii="Cambria Math" w:hAnsi="Cambria Math" w:cs="Narkisim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Narkisim"/>
              </w:rPr>
              <m:t>min</m:t>
            </m:r>
            <m:ctrlPr>
              <w:rPr>
                <w:rFonts w:ascii="Cambria Math" w:hAnsi="Cambria Math" w:cs="Narkisim"/>
                <w:i/>
              </w:rPr>
            </m:ctrlPr>
          </m:fName>
          <m:e>
            <m:d>
              <m:dPr>
                <m:ctrlPr>
                  <w:rPr>
                    <w:rFonts w:ascii="Cambria Math" w:hAnsi="Cambria Math" w:cs="Narkisim"/>
                    <w:i/>
                  </w:rPr>
                </m:ctrlPr>
              </m:dPr>
              <m:e>
                <m:r>
                  <w:rPr>
                    <w:rFonts w:ascii="Cambria Math" w:hAnsi="Cambria Math" w:cs="Narkisim"/>
                  </w:rPr>
                  <m:t>n,a+b</m:t>
                </m:r>
              </m:e>
            </m:d>
          </m:e>
        </m:func>
      </m:oMath>
    </w:p>
    <w:p w14:paraId="011A53A8" w14:textId="03B875D5" w:rsidR="002F645F" w:rsidRPr="009A21C8" w:rsidRDefault="002F645F" w:rsidP="00612891">
      <w:pPr>
        <w:pStyle w:val="a3"/>
        <w:numPr>
          <w:ilvl w:val="0"/>
          <w:numId w:val="3"/>
        </w:numPr>
        <w:ind w:left="1008"/>
        <w:rPr>
          <w:rFonts w:ascii="Narkisim" w:eastAsiaTheme="minorEastAsia" w:hAnsi="Narkisim" w:cs="Narkisim"/>
        </w:rPr>
      </w:pPr>
      <w:r>
        <w:rPr>
          <w:rFonts w:ascii="Narkisim" w:eastAsiaTheme="minorEastAsia" w:hAnsi="Narkisim" w:cs="Narkisim" w:hint="cs"/>
          <w:rtl/>
        </w:rPr>
        <w:t>מזיגה מ-</w:t>
      </w:r>
      <w:r>
        <w:rPr>
          <w:rFonts w:ascii="Narkisim" w:eastAsiaTheme="minorEastAsia" w:hAnsi="Narkisim" w:cs="Narkisim" w:hint="cs"/>
        </w:rPr>
        <w:t>B</w:t>
      </w:r>
      <w:r>
        <w:rPr>
          <w:rFonts w:ascii="Narkisim" w:eastAsiaTheme="minorEastAsia" w:hAnsi="Narkisim" w:cs="Narkisim" w:hint="cs"/>
          <w:rtl/>
        </w:rPr>
        <w:t xml:space="preserve"> ל-</w:t>
      </w:r>
      <w:r>
        <w:rPr>
          <w:rFonts w:ascii="Narkisim" w:eastAsiaTheme="minorEastAsia" w:hAnsi="Narkisim" w:cs="Narkisim" w:hint="cs"/>
        </w:rPr>
        <w:t>A</w:t>
      </w:r>
      <w:r>
        <w:rPr>
          <w:rFonts w:ascii="Narkisim" w:eastAsiaTheme="minorEastAsia" w:hAnsi="Narkisim" w:cs="Narkisim" w:hint="cs"/>
          <w:rtl/>
        </w:rPr>
        <w:t xml:space="preserve">: </w:t>
      </w:r>
      <m:oMath>
        <m:r>
          <w:rPr>
            <w:rFonts w:ascii="Cambria Math" w:eastAsiaTheme="minorEastAsia" w:hAnsi="Cambria Math" w:cs="Narkisim"/>
          </w:rPr>
          <m:t>(</m:t>
        </m:r>
        <m:func>
          <m:funcPr>
            <m:ctrlPr>
              <w:rPr>
                <w:rFonts w:ascii="Cambria Math" w:eastAsiaTheme="minorEastAsia" w:hAnsi="Cambria Math" w:cs="Narkisim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Narkisim"/>
              </w:rPr>
              <m:t>min</m:t>
            </m:r>
            <m:ctrlPr>
              <w:rPr>
                <w:rFonts w:ascii="Cambria Math" w:eastAsiaTheme="minorEastAsia" w:hAnsi="Cambria Math" w:cs="Narkisim"/>
                <w:i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 w:cs="Narkisim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Narkisim"/>
                  </w:rPr>
                  <m:t>a+b,m</m:t>
                </m:r>
              </m:e>
            </m:d>
          </m:e>
        </m:func>
        <m:r>
          <w:rPr>
            <w:rFonts w:ascii="Cambria Math" w:eastAsiaTheme="minorEastAsia" w:hAnsi="Cambria Math" w:cs="Narkisim"/>
          </w:rPr>
          <m:t>,a+b-</m:t>
        </m:r>
        <m:func>
          <m:funcPr>
            <m:ctrlPr>
              <w:rPr>
                <w:rFonts w:ascii="Cambria Math" w:eastAsiaTheme="minorEastAsia" w:hAnsi="Cambria Math" w:cs="Narkisim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Narkisim"/>
              </w:rPr>
              <m:t>min</m:t>
            </m:r>
            <m:ctrlPr>
              <w:rPr>
                <w:rFonts w:ascii="Cambria Math" w:eastAsiaTheme="minorEastAsia" w:hAnsi="Cambria Math" w:cs="Narkisim"/>
                <w:i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 w:cs="Narkisim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Narkisim"/>
                  </w:rPr>
                  <m:t>a+b,m</m:t>
                </m:r>
              </m:e>
            </m:d>
          </m:e>
        </m:func>
        <m:r>
          <w:rPr>
            <w:rFonts w:ascii="Cambria Math" w:eastAsiaTheme="minorEastAsia" w:hAnsi="Cambria Math" w:cs="Narkisim"/>
          </w:rPr>
          <m:t>)</m:t>
        </m:r>
      </m:oMath>
    </w:p>
    <w:p w14:paraId="58D60699" w14:textId="77777777" w:rsidR="009A21C8" w:rsidRDefault="00DB2F15" w:rsidP="00612891">
      <w:pPr>
        <w:rPr>
          <w:rFonts w:ascii="Narkisim" w:hAnsi="Narkisim" w:cs="Narkisim"/>
          <w:b/>
          <w:bCs/>
        </w:rPr>
      </w:pPr>
      <w:r w:rsidRPr="00CA7082">
        <w:rPr>
          <w:rFonts w:ascii="Narkisim" w:hAnsi="Narkisim" w:cs="Narkisim"/>
          <w:b/>
          <w:bCs/>
          <w:rtl/>
        </w:rPr>
        <w:t xml:space="preserve">הבעיה: </w:t>
      </w:r>
    </w:p>
    <w:p w14:paraId="2664086C" w14:textId="0C05E2AF" w:rsidR="00DB2F15" w:rsidRPr="00CA7082" w:rsidRDefault="00DB2F15" w:rsidP="00612891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האם ניתן להגיע למצב </w:t>
      </w:r>
      <w:r w:rsidRPr="00E84EE2">
        <w:rPr>
          <w:rFonts w:ascii="Narkisim" w:hAnsi="Narkisim" w:cs="Narkisim"/>
          <w:u w:val="single"/>
          <w:rtl/>
        </w:rPr>
        <w:t xml:space="preserve">בו בבקבוק הראשון יש בדיוק </w:t>
      </w:r>
      <w:r w:rsidRPr="00E84EE2">
        <w:rPr>
          <w:rFonts w:ascii="Narkisim" w:hAnsi="Narkisim" w:cs="Narkisim"/>
          <w:u w:val="single"/>
        </w:rPr>
        <w:t>x</w:t>
      </w:r>
      <w:r w:rsidRPr="00CA7082">
        <w:rPr>
          <w:rFonts w:ascii="Narkisim" w:hAnsi="Narkisim" w:cs="Narkisim"/>
          <w:rtl/>
        </w:rPr>
        <w:t xml:space="preserve"> ליטרים של מים </w:t>
      </w:r>
      <w:r w:rsidRPr="00E84EE2">
        <w:rPr>
          <w:rFonts w:ascii="Narkisim" w:hAnsi="Narkisim" w:cs="Narkisim"/>
          <w:u w:val="single"/>
          <w:rtl/>
        </w:rPr>
        <w:t xml:space="preserve">ובבקבוק השני בדיוק </w:t>
      </w:r>
      <w:r w:rsidRPr="00E84EE2">
        <w:rPr>
          <w:rFonts w:ascii="Narkisim" w:hAnsi="Narkisim" w:cs="Narkisim"/>
          <w:u w:val="single"/>
        </w:rPr>
        <w:t>y</w:t>
      </w:r>
      <w:r w:rsidRPr="00CA7082">
        <w:rPr>
          <w:rFonts w:ascii="Narkisim" w:hAnsi="Narkisim" w:cs="Narkisim"/>
          <w:rtl/>
        </w:rPr>
        <w:t xml:space="preserve"> ליטרים של מים?</w:t>
      </w:r>
    </w:p>
    <w:p w14:paraId="4291D2BD" w14:textId="31C179FB" w:rsidR="00DB2F15" w:rsidRPr="00CA7082" w:rsidRDefault="00B15C36" w:rsidP="00612891">
      <w:pPr>
        <w:rPr>
          <w:rFonts w:ascii="Narkisim" w:hAnsi="Narkisim" w:cs="Narkisim"/>
          <w:rtl/>
        </w:rPr>
      </w:pPr>
      <m:oMath>
        <m:r>
          <w:rPr>
            <w:rFonts w:ascii="Cambria Math" w:hAnsi="Cambria Math" w:cs="Narkisim"/>
          </w:rPr>
          <m:t>x≤a,y≤b</m:t>
        </m:r>
      </m:oMath>
      <w:r w:rsidR="00DB2F15" w:rsidRPr="00CA7082">
        <w:rPr>
          <w:rFonts w:ascii="Narkisim" w:hAnsi="Narkisim" w:cs="Narkisim"/>
          <w:rtl/>
        </w:rPr>
        <w:t xml:space="preserve"> </w:t>
      </w:r>
      <w:r w:rsidRPr="00CA7082">
        <w:rPr>
          <w:rFonts w:ascii="Narkisim" w:hAnsi="Narkisim" w:cs="Narkisim"/>
          <w:rtl/>
        </w:rPr>
        <w:t xml:space="preserve">. </w:t>
      </w:r>
    </w:p>
    <w:p w14:paraId="667161D5" w14:textId="20688460" w:rsidR="00B15C36" w:rsidRPr="00CA7082" w:rsidRDefault="00B15C36" w:rsidP="00612891">
      <w:pPr>
        <w:rPr>
          <w:rFonts w:ascii="Narkisim" w:hAnsi="Narkisim" w:cs="Narkisim"/>
          <w:rtl/>
        </w:rPr>
      </w:pPr>
      <w:r w:rsidRPr="00CA7082">
        <w:rPr>
          <w:rFonts w:ascii="Narkisim" w:hAnsi="Narkisim" w:cs="Narkisim"/>
          <w:rtl/>
        </w:rPr>
        <w:t>ניתן להמיר את הבעיה לגרף שבו כל קודקוד מתאר מצב (</w:t>
      </w:r>
      <w:proofErr w:type="spellStart"/>
      <w:r w:rsidRPr="00CA7082">
        <w:rPr>
          <w:rFonts w:ascii="Narkisim" w:hAnsi="Narkisim" w:cs="Narkisim"/>
        </w:rPr>
        <w:t>x,y</w:t>
      </w:r>
      <w:proofErr w:type="spellEnd"/>
      <w:r w:rsidRPr="00CA7082">
        <w:rPr>
          <w:rFonts w:ascii="Narkisim" w:hAnsi="Narkisim" w:cs="Narkisim"/>
          <w:rtl/>
        </w:rPr>
        <w:t xml:space="preserve">) </w:t>
      </w:r>
      <w:r w:rsidR="008E4A20" w:rsidRPr="00CA7082">
        <w:rPr>
          <w:rFonts w:ascii="Narkisim" w:hAnsi="Narkisim" w:cs="Narkisim"/>
          <w:rtl/>
        </w:rPr>
        <w:t xml:space="preserve">של 2 הבקבוקים. </w:t>
      </w:r>
    </w:p>
    <w:p w14:paraId="64AB13B7" w14:textId="4118DA22" w:rsidR="00E160CF" w:rsidRPr="00CA7082" w:rsidRDefault="00E160CF" w:rsidP="00612891">
      <w:pPr>
        <w:rPr>
          <w:rFonts w:ascii="Narkisim" w:eastAsiaTheme="minorEastAsia" w:hAnsi="Narkisim" w:cs="Narkisim"/>
          <w:rtl/>
        </w:rPr>
      </w:pPr>
      <w:r w:rsidRPr="00CA7082">
        <w:rPr>
          <w:rFonts w:ascii="Narkisim" w:hAnsi="Narkisim" w:cs="Narkisim"/>
          <w:rtl/>
        </w:rPr>
        <w:t xml:space="preserve">כלומר, יהיו בגרף </w:t>
      </w:r>
      <m:oMath>
        <m:d>
          <m:dPr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a+1</m:t>
            </m:r>
          </m:e>
        </m:d>
        <m:d>
          <m:dPr>
            <m:ctrlPr>
              <w:rPr>
                <w:rFonts w:ascii="Cambria Math" w:hAnsi="Cambria Math" w:cs="Narkisim"/>
                <w:i/>
              </w:rPr>
            </m:ctrlPr>
          </m:dPr>
          <m:e>
            <m:r>
              <w:rPr>
                <w:rFonts w:ascii="Cambria Math" w:hAnsi="Cambria Math" w:cs="Narkisim"/>
              </w:rPr>
              <m:t>b+1</m:t>
            </m:r>
          </m:e>
        </m:d>
      </m:oMath>
      <w:r w:rsidR="003C6110" w:rsidRPr="00CA7082">
        <w:rPr>
          <w:rFonts w:ascii="Narkisim" w:eastAsiaTheme="minorEastAsia" w:hAnsi="Narkisim" w:cs="Narkisim"/>
          <w:rtl/>
        </w:rPr>
        <w:t xml:space="preserve"> קודקודים. </w:t>
      </w:r>
    </w:p>
    <w:p w14:paraId="717518CC" w14:textId="7856C0DE" w:rsidR="005F709B" w:rsidRPr="00CA7082" w:rsidRDefault="005F709B" w:rsidP="00612891">
      <w:pPr>
        <w:rPr>
          <w:rFonts w:ascii="Narkisim" w:eastAsiaTheme="minorEastAsia" w:hAnsi="Narkisim" w:cs="Narkisim"/>
          <w:rtl/>
        </w:rPr>
      </w:pPr>
      <w:r w:rsidRPr="00CA7082">
        <w:rPr>
          <w:rFonts w:ascii="Narkisim" w:eastAsiaTheme="minorEastAsia" w:hAnsi="Narkisim" w:cs="Narkisim"/>
          <w:rtl/>
        </w:rPr>
        <w:t>תהיה צלע מכוונת בין 2 קודקודים אם ניתן להגיע מהראשון לשני ע"י אחת הפעולות המותרות.</w:t>
      </w:r>
    </w:p>
    <w:p w14:paraId="3331F2CB" w14:textId="1928F969" w:rsidR="005F709B" w:rsidRPr="00CA7082" w:rsidRDefault="005F709B" w:rsidP="00612891">
      <w:pPr>
        <w:rPr>
          <w:rFonts w:ascii="Narkisim" w:eastAsiaTheme="minorEastAsia" w:hAnsi="Narkisim" w:cs="Narkisim"/>
          <w:rtl/>
        </w:rPr>
      </w:pPr>
    </w:p>
    <w:p w14:paraId="53F500A4" w14:textId="6EEB75D1" w:rsidR="005F709B" w:rsidRPr="00CA7082" w:rsidRDefault="005F709B" w:rsidP="00612891">
      <w:pPr>
        <w:rPr>
          <w:rFonts w:ascii="Narkisim" w:eastAsiaTheme="minorEastAsia" w:hAnsi="Narkisim" w:cs="Narkisim"/>
          <w:rtl/>
        </w:rPr>
      </w:pPr>
      <w:r w:rsidRPr="00CA7082">
        <w:rPr>
          <w:rFonts w:ascii="Narkisim" w:eastAsiaTheme="minorEastAsia" w:hAnsi="Narkisim" w:cs="Narkisim"/>
          <w:rtl/>
        </w:rPr>
        <w:t>המטרה היא למצוא מסלול בין המצב ההתחלתי (0,0) למצב המבוקש (</w:t>
      </w:r>
      <w:proofErr w:type="spellStart"/>
      <w:r w:rsidRPr="00CA7082">
        <w:rPr>
          <w:rFonts w:ascii="Narkisim" w:eastAsiaTheme="minorEastAsia" w:hAnsi="Narkisim" w:cs="Narkisim"/>
        </w:rPr>
        <w:t>x,y</w:t>
      </w:r>
      <w:proofErr w:type="spellEnd"/>
      <w:r w:rsidRPr="00CA7082">
        <w:rPr>
          <w:rFonts w:ascii="Narkisim" w:eastAsiaTheme="minorEastAsia" w:hAnsi="Narkisim" w:cs="Narkisim"/>
          <w:rtl/>
        </w:rPr>
        <w:t>).</w:t>
      </w:r>
    </w:p>
    <w:p w14:paraId="36D80D73" w14:textId="497C050C" w:rsidR="00AF6174" w:rsidRDefault="005F709B" w:rsidP="00612891">
      <w:pPr>
        <w:rPr>
          <w:rFonts w:ascii="Narkisim" w:eastAsiaTheme="minorEastAsia" w:hAnsi="Narkisim" w:cs="Narkisim"/>
          <w:rtl/>
        </w:rPr>
      </w:pPr>
      <w:r w:rsidRPr="00CA7082">
        <w:rPr>
          <w:rFonts w:ascii="Narkisim" w:eastAsiaTheme="minorEastAsia" w:hAnsi="Narkisim" w:cs="Narkisim"/>
          <w:rtl/>
        </w:rPr>
        <w:t>אם יש מסלול – אז ניתן לבצע את הפעולות שמביאות אותנו למצב הדרוש וגם נוכל למצוא את המסלול הקצר ביותר שעושה זאת.</w:t>
      </w:r>
    </w:p>
    <w:p w14:paraId="35DA849D" w14:textId="1B1E3A0D" w:rsidR="002F645F" w:rsidRDefault="002F645F" w:rsidP="00612891">
      <w:pPr>
        <w:rPr>
          <w:rFonts w:ascii="Narkisim" w:eastAsiaTheme="minorEastAsia" w:hAnsi="Narkisim" w:cs="Narkisim"/>
          <w:rtl/>
        </w:rPr>
      </w:pPr>
    </w:p>
    <w:p w14:paraId="71A5D558" w14:textId="099A7818" w:rsidR="002F645F" w:rsidRPr="002F645F" w:rsidRDefault="002F645F" w:rsidP="002F645F">
      <w:pPr>
        <w:rPr>
          <w:rFonts w:ascii="Narkisim" w:eastAsiaTheme="minorEastAsia" w:hAnsi="Narkisim" w:cs="Narkisim"/>
          <w:b/>
          <w:bCs/>
          <w:u w:val="single"/>
          <w:rtl/>
        </w:rPr>
      </w:pPr>
      <w:r w:rsidRPr="002F645F">
        <w:rPr>
          <w:rFonts w:ascii="Narkisim" w:eastAsiaTheme="minorEastAsia" w:hAnsi="Narkisim" w:cs="Narkisim" w:hint="cs"/>
          <w:b/>
          <w:bCs/>
          <w:u w:val="single"/>
          <w:rtl/>
        </w:rPr>
        <w:t>כיצד נממש?</w:t>
      </w:r>
    </w:p>
    <w:p w14:paraId="7AED302B" w14:textId="77777777" w:rsidR="00887474" w:rsidRDefault="002F645F" w:rsidP="00887474">
      <w:pPr>
        <w:pStyle w:val="a3"/>
        <w:numPr>
          <w:ilvl w:val="0"/>
          <w:numId w:val="41"/>
        </w:numPr>
        <w:rPr>
          <w:rFonts w:ascii="Narkisim" w:eastAsiaTheme="minorEastAsia" w:hAnsi="Narkisim" w:cs="Narkisim"/>
        </w:rPr>
      </w:pPr>
      <w:r w:rsidRPr="00887474">
        <w:rPr>
          <w:rFonts w:ascii="Narkisim" w:eastAsiaTheme="minorEastAsia" w:hAnsi="Narkisim" w:cs="Narkisim" w:hint="cs"/>
          <w:rtl/>
        </w:rPr>
        <w:t xml:space="preserve">נבנה מטריצה בוליאנית ריבועית בגודל </w:t>
      </w:r>
      <m:oMath>
        <m:d>
          <m:dPr>
            <m:ctrlPr>
              <w:rPr>
                <w:rFonts w:ascii="Cambria Math" w:eastAsiaTheme="minorEastAsia" w:hAnsi="Cambria Math" w:cs="Narkisim"/>
                <w:i/>
              </w:rPr>
            </m:ctrlPr>
          </m:dPr>
          <m:e>
            <m:r>
              <w:rPr>
                <w:rFonts w:ascii="Cambria Math" w:eastAsiaTheme="minorEastAsia" w:hAnsi="Cambria Math" w:cs="Narkisim"/>
              </w:rPr>
              <m:t>n+1</m:t>
            </m:r>
          </m:e>
        </m:d>
        <m:d>
          <m:dPr>
            <m:ctrlPr>
              <w:rPr>
                <w:rFonts w:ascii="Cambria Math" w:eastAsiaTheme="minorEastAsia" w:hAnsi="Cambria Math" w:cs="Narkisim"/>
                <w:i/>
              </w:rPr>
            </m:ctrlPr>
          </m:dPr>
          <m:e>
            <m:r>
              <w:rPr>
                <w:rFonts w:ascii="Cambria Math" w:eastAsiaTheme="minorEastAsia" w:hAnsi="Cambria Math" w:cs="Narkisim"/>
              </w:rPr>
              <m:t>m+1</m:t>
            </m:r>
          </m:e>
        </m:d>
      </m:oMath>
      <w:r w:rsidRPr="00887474">
        <w:rPr>
          <w:rFonts w:ascii="Narkisim" w:eastAsiaTheme="minorEastAsia" w:hAnsi="Narkisim" w:cs="Narkisim" w:hint="cs"/>
          <w:rtl/>
        </w:rPr>
        <w:t xml:space="preserve"> המכילה </w:t>
      </w:r>
      <w:r w:rsidRPr="00887474">
        <w:rPr>
          <w:rFonts w:ascii="Narkisim" w:eastAsiaTheme="minorEastAsia" w:hAnsi="Narkisim" w:cs="Narkisim"/>
        </w:rPr>
        <w:t>false</w:t>
      </w:r>
      <w:r w:rsidRPr="00887474">
        <w:rPr>
          <w:rFonts w:ascii="Narkisim" w:eastAsiaTheme="minorEastAsia" w:hAnsi="Narkisim" w:cs="Narkisim" w:hint="cs"/>
          <w:rtl/>
        </w:rPr>
        <w:t xml:space="preserve">, </w:t>
      </w:r>
    </w:p>
    <w:p w14:paraId="05FDE5C6" w14:textId="1B35D305" w:rsidR="002F645F" w:rsidRPr="00887474" w:rsidRDefault="002F645F" w:rsidP="00887474">
      <w:pPr>
        <w:pStyle w:val="a3"/>
        <w:ind w:firstLine="0"/>
        <w:rPr>
          <w:rFonts w:ascii="Narkisim" w:eastAsiaTheme="minorEastAsia" w:hAnsi="Narkisim" w:cs="Narkisim"/>
          <w:rtl/>
        </w:rPr>
      </w:pPr>
      <w:r w:rsidRPr="00887474">
        <w:rPr>
          <w:rFonts w:ascii="Narkisim" w:eastAsiaTheme="minorEastAsia" w:hAnsi="Narkisim" w:cs="Narkisim" w:hint="cs"/>
          <w:rtl/>
        </w:rPr>
        <w:t>כאשר כל עמודה וכל שורה מייצגת את הקשר שבין 2 קודקודים. אם יש קשר, המיקום במטריצה יסומן כ-</w:t>
      </w:r>
      <w:r w:rsidRPr="00887474">
        <w:rPr>
          <w:rFonts w:ascii="Narkisim" w:eastAsiaTheme="minorEastAsia" w:hAnsi="Narkisim" w:cs="Narkisim"/>
        </w:rPr>
        <w:t>true</w:t>
      </w:r>
      <w:r w:rsidRPr="00887474">
        <w:rPr>
          <w:rFonts w:ascii="Narkisim" w:eastAsiaTheme="minorEastAsia" w:hAnsi="Narkisim" w:cs="Narkisim" w:hint="cs"/>
          <w:rtl/>
        </w:rPr>
        <w:t xml:space="preserve">. </w:t>
      </w:r>
    </w:p>
    <w:p w14:paraId="08BDECCC" w14:textId="5A9EF96D" w:rsidR="002F645F" w:rsidRDefault="002F645F" w:rsidP="00887474">
      <w:pPr>
        <w:ind w:left="360" w:firstLine="360"/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 xml:space="preserve">נשאיר את האלכסון להיות </w:t>
      </w:r>
      <w:r>
        <w:rPr>
          <w:rFonts w:ascii="Narkisim" w:eastAsiaTheme="minorEastAsia" w:hAnsi="Narkisim" w:cs="Narkisim"/>
        </w:rPr>
        <w:t>false</w:t>
      </w:r>
      <w:r>
        <w:rPr>
          <w:rFonts w:ascii="Narkisim" w:eastAsiaTheme="minorEastAsia" w:hAnsi="Narkisim" w:cs="Narkisim" w:hint="cs"/>
          <w:rtl/>
        </w:rPr>
        <w:t xml:space="preserve"> (קשר בין קודקוד לבין עצמו). </w:t>
      </w:r>
    </w:p>
    <w:p w14:paraId="54C242F1" w14:textId="77777777" w:rsidR="00887474" w:rsidRDefault="002F645F" w:rsidP="00887474">
      <w:pPr>
        <w:pStyle w:val="a3"/>
        <w:numPr>
          <w:ilvl w:val="0"/>
          <w:numId w:val="41"/>
        </w:numPr>
        <w:rPr>
          <w:rFonts w:ascii="Narkisim" w:eastAsiaTheme="minorEastAsia" w:hAnsi="Narkisim" w:cs="Narkisim"/>
        </w:rPr>
      </w:pPr>
      <w:r w:rsidRPr="00887474">
        <w:rPr>
          <w:rFonts w:ascii="Narkisim" w:eastAsiaTheme="minorEastAsia" w:hAnsi="Narkisim" w:cs="Narkisim" w:hint="cs"/>
          <w:rtl/>
        </w:rPr>
        <w:t xml:space="preserve">כל קודקוד מיוצג על ידי 2 ערכים (ערך לכל בקבוק), לכן היה צורך להשתמש כאן במטריצה תלת ממדית. </w:t>
      </w:r>
    </w:p>
    <w:p w14:paraId="1FD3A3EA" w14:textId="782C40E3" w:rsidR="002F645F" w:rsidRPr="00887474" w:rsidRDefault="002F645F" w:rsidP="00887474">
      <w:pPr>
        <w:pStyle w:val="a3"/>
        <w:ind w:firstLine="0"/>
        <w:rPr>
          <w:rFonts w:ascii="Narkisim" w:eastAsiaTheme="minorEastAsia" w:hAnsi="Narkisim" w:cs="Narkisim"/>
          <w:rtl/>
        </w:rPr>
      </w:pPr>
      <w:r w:rsidRPr="00887474">
        <w:rPr>
          <w:rFonts w:ascii="Narkisim" w:eastAsiaTheme="minorEastAsia" w:hAnsi="Narkisim" w:cs="Narkisim" w:hint="cs"/>
          <w:rtl/>
        </w:rPr>
        <w:t xml:space="preserve">אך דבר כזה היה מאוד קשה ומבלבל ולכן נשתמש בפונקציה שתדע לקשר אותנו בין בקבוק לבין המיקום שלו במטריצה. </w:t>
      </w:r>
    </w:p>
    <w:p w14:paraId="45ADAF9A" w14:textId="4FDD3BDC" w:rsidR="002F645F" w:rsidRDefault="002F645F" w:rsidP="00887474">
      <w:pPr>
        <w:ind w:left="360" w:firstLine="360"/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 w:hint="cs"/>
          <w:rtl/>
        </w:rPr>
        <w:t xml:space="preserve">הנוסחא היא: </w:t>
      </w:r>
      <m:oMath>
        <m:d>
          <m:dPr>
            <m:ctrlPr>
              <w:rPr>
                <w:rFonts w:ascii="Cambria Math" w:eastAsiaTheme="minorEastAsia" w:hAnsi="Cambria Math" w:cs="Narkisim"/>
                <w:i/>
              </w:rPr>
            </m:ctrlPr>
          </m:dPr>
          <m:e>
            <m:r>
              <w:rPr>
                <w:rFonts w:ascii="Cambria Math" w:eastAsiaTheme="minorEastAsia" w:hAnsi="Cambria Math" w:cs="Narkisim"/>
              </w:rPr>
              <m:t>m+1</m:t>
            </m:r>
          </m:e>
        </m:d>
        <m:r>
          <w:rPr>
            <w:rFonts w:ascii="Cambria Math" w:eastAsiaTheme="minorEastAsia" w:hAnsi="Cambria Math" w:cs="Narkisim"/>
          </w:rPr>
          <m:t> ⋅i+j</m:t>
        </m:r>
      </m:oMath>
      <w:r w:rsidR="00887474">
        <w:rPr>
          <w:rFonts w:ascii="Narkisim" w:eastAsiaTheme="minorEastAsia" w:hAnsi="Narkisim" w:cs="Narkisim" w:hint="cs"/>
          <w:rtl/>
        </w:rPr>
        <w:t xml:space="preserve"> .</w:t>
      </w:r>
    </w:p>
    <w:p w14:paraId="754E4BEC" w14:textId="5F80632A" w:rsidR="00887474" w:rsidRDefault="00887474" w:rsidP="00887474">
      <w:pPr>
        <w:pStyle w:val="a3"/>
        <w:numPr>
          <w:ilvl w:val="1"/>
          <w:numId w:val="38"/>
        </w:numPr>
        <w:rPr>
          <w:rFonts w:ascii="Narkisim" w:eastAsiaTheme="minorEastAsia" w:hAnsi="Narkisim" w:cs="Narkisim"/>
          <w:i/>
        </w:rPr>
      </w:pPr>
      <w:r>
        <w:rPr>
          <w:rFonts w:ascii="Narkisim" w:eastAsiaTheme="minorEastAsia" w:hAnsi="Narkisim" w:cs="Narkisim"/>
          <w:i/>
        </w:rPr>
        <w:t>i</w:t>
      </w:r>
      <w:r>
        <w:rPr>
          <w:rFonts w:ascii="Narkisim" w:eastAsiaTheme="minorEastAsia" w:hAnsi="Narkisim" w:cs="Narkisim" w:hint="cs"/>
          <w:i/>
          <w:rtl/>
        </w:rPr>
        <w:t xml:space="preserve"> מייצג את גובה הנוזל במיכל </w:t>
      </w:r>
      <w:r>
        <w:rPr>
          <w:rFonts w:ascii="Narkisim" w:eastAsiaTheme="minorEastAsia" w:hAnsi="Narkisim" w:cs="Narkisim" w:hint="cs"/>
          <w:i/>
        </w:rPr>
        <w:t>A</w:t>
      </w:r>
    </w:p>
    <w:p w14:paraId="5B693532" w14:textId="1BB68B58" w:rsidR="00887474" w:rsidRDefault="00887474" w:rsidP="00887474">
      <w:pPr>
        <w:pStyle w:val="a3"/>
        <w:numPr>
          <w:ilvl w:val="1"/>
          <w:numId w:val="38"/>
        </w:numPr>
        <w:rPr>
          <w:rFonts w:ascii="Narkisim" w:eastAsiaTheme="minorEastAsia" w:hAnsi="Narkisim" w:cs="Narkisim"/>
          <w:i/>
        </w:rPr>
      </w:pPr>
      <w:r>
        <w:rPr>
          <w:rFonts w:ascii="Narkisim" w:eastAsiaTheme="minorEastAsia" w:hAnsi="Narkisim" w:cs="Narkisim"/>
          <w:i/>
        </w:rPr>
        <w:t>j</w:t>
      </w:r>
      <w:r>
        <w:rPr>
          <w:rFonts w:ascii="Narkisim" w:eastAsiaTheme="minorEastAsia" w:hAnsi="Narkisim" w:cs="Narkisim" w:hint="cs"/>
          <w:i/>
          <w:rtl/>
        </w:rPr>
        <w:t xml:space="preserve"> מייצג את גובה הנוזל במיכל </w:t>
      </w:r>
      <w:r>
        <w:rPr>
          <w:rFonts w:ascii="Narkisim" w:eastAsiaTheme="minorEastAsia" w:hAnsi="Narkisim" w:cs="Narkisim" w:hint="cs"/>
          <w:i/>
        </w:rPr>
        <w:t>B</w:t>
      </w:r>
    </w:p>
    <w:p w14:paraId="450C684A" w14:textId="672301B9" w:rsidR="00887474" w:rsidRDefault="00887474" w:rsidP="00887474">
      <w:pPr>
        <w:pStyle w:val="a3"/>
        <w:numPr>
          <w:ilvl w:val="1"/>
          <w:numId w:val="38"/>
        </w:numPr>
        <w:rPr>
          <w:rFonts w:ascii="Narkisim" w:eastAsiaTheme="minorEastAsia" w:hAnsi="Narkisim" w:cs="Narkisim"/>
          <w:i/>
        </w:rPr>
      </w:pPr>
      <w:r>
        <w:rPr>
          <w:rFonts w:ascii="Narkisim" w:eastAsiaTheme="minorEastAsia" w:hAnsi="Narkisim" w:cs="Narkisim"/>
          <w:i/>
        </w:rPr>
        <w:t>m</w:t>
      </w:r>
      <w:r>
        <w:rPr>
          <w:rFonts w:ascii="Narkisim" w:eastAsiaTheme="minorEastAsia" w:hAnsi="Narkisim" w:cs="Narkisim" w:hint="cs"/>
          <w:i/>
          <w:rtl/>
        </w:rPr>
        <w:t xml:space="preserve"> מייצג את הגודל המירבי של אחד </w:t>
      </w:r>
      <w:proofErr w:type="spellStart"/>
      <w:r>
        <w:rPr>
          <w:rFonts w:ascii="Narkisim" w:eastAsiaTheme="minorEastAsia" w:hAnsi="Narkisim" w:cs="Narkisim" w:hint="cs"/>
          <w:i/>
          <w:rtl/>
        </w:rPr>
        <w:t>המיכלים</w:t>
      </w:r>
      <w:proofErr w:type="spellEnd"/>
    </w:p>
    <w:p w14:paraId="45060075" w14:textId="77777777" w:rsidR="00887474" w:rsidRPr="00887474" w:rsidRDefault="00887474" w:rsidP="00887474">
      <w:pPr>
        <w:pStyle w:val="a3"/>
        <w:ind w:left="1728" w:firstLine="0"/>
        <w:rPr>
          <w:rFonts w:ascii="Narkisim" w:eastAsiaTheme="minorEastAsia" w:hAnsi="Narkisim" w:cs="Narkisim"/>
          <w:i/>
          <w:rtl/>
        </w:rPr>
      </w:pPr>
    </w:p>
    <w:p w14:paraId="5A26A1AD" w14:textId="77777777" w:rsidR="00887474" w:rsidRPr="00887474" w:rsidRDefault="00887474" w:rsidP="00887474">
      <w:pPr>
        <w:pStyle w:val="a3"/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1008" w:firstLine="0"/>
        <w:rPr>
          <w:rFonts w:ascii="Hack" w:eastAsia="Times New Roman" w:hAnsi="Hack" w:cs="Courier New"/>
          <w:color w:val="ABB2BF"/>
          <w:sz w:val="20"/>
          <w:szCs w:val="20"/>
        </w:rPr>
      </w:pP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BottleProblem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>(b1,b2)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n = (b1+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)*(b2+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) </w:t>
      </w:r>
      <w:r w:rsidRPr="00887474">
        <w:rPr>
          <w:rFonts w:ascii="Hack" w:eastAsia="Times New Roman" w:hAnsi="Hack" w:cs="Courier New"/>
          <w:color w:val="5C6370"/>
          <w:sz w:val="20"/>
          <w:szCs w:val="20"/>
        </w:rPr>
        <w:t>//num of V</w:t>
      </w:r>
      <w:r w:rsidRPr="00887474">
        <w:rPr>
          <w:rFonts w:ascii="Hack" w:eastAsia="Times New Roman" w:hAnsi="Hack" w:cs="Courier New"/>
          <w:color w:val="5C6370"/>
          <w:sz w:val="20"/>
          <w:szCs w:val="20"/>
        </w:rPr>
        <w:br/>
        <w:t xml:space="preserve">   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M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matrix[n][n]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max = max(b1,b2)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887474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to b1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887474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j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to b2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index = 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max,i,j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mat[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index,getIndex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>(max,i,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)]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;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mat[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index,getIndex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>(max,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,j)]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mat[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index,getIndex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(max,b1,j)]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mat[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index,getIndex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(max,i,b2)]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mat[index, 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(max, 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i+j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 -min(i+j,b2),min(i+j,b2))]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;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mat[index, 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>(max, min(i+j,b1),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i+j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 -min(i+j,b1))]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;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887474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to n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mat[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i,i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 xml:space="preserve">] = 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end-bottle-problem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max,i,j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887474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(max+</w:t>
      </w:r>
      <w:r w:rsidRPr="00887474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887474">
        <w:rPr>
          <w:rFonts w:ascii="Hack" w:eastAsia="Times New Roman" w:hAnsi="Hack" w:cs="Courier New"/>
          <w:color w:val="ABB2BF"/>
          <w:sz w:val="20"/>
          <w:szCs w:val="20"/>
        </w:rPr>
        <w:t>)*</w:t>
      </w:r>
      <w:proofErr w:type="spellStart"/>
      <w:r w:rsidRPr="00887474">
        <w:rPr>
          <w:rFonts w:ascii="Hack" w:eastAsia="Times New Roman" w:hAnsi="Hack" w:cs="Courier New"/>
          <w:color w:val="ABB2BF"/>
          <w:sz w:val="20"/>
          <w:szCs w:val="20"/>
        </w:rPr>
        <w:t>i+j</w:t>
      </w:r>
      <w:proofErr w:type="spellEnd"/>
      <w:r w:rsidRPr="00887474">
        <w:rPr>
          <w:rFonts w:ascii="Hack" w:eastAsia="Times New Roman" w:hAnsi="Hack" w:cs="Courier New"/>
          <w:color w:val="ABB2BF"/>
          <w:sz w:val="20"/>
          <w:szCs w:val="20"/>
        </w:rPr>
        <w:t>;</w:t>
      </w:r>
    </w:p>
    <w:p w14:paraId="3878FAC2" w14:textId="4EDCB414" w:rsidR="001263CC" w:rsidRDefault="001263CC">
      <w:pPr>
        <w:rPr>
          <w:rFonts w:ascii="Narkisim" w:eastAsiaTheme="minorEastAsia" w:hAnsi="Narkisim" w:cs="Narkisim"/>
          <w:rtl/>
        </w:rPr>
      </w:pPr>
      <w:r>
        <w:rPr>
          <w:rFonts w:ascii="Narkisim" w:eastAsiaTheme="minorEastAsia" w:hAnsi="Narkisim" w:cs="Narkisim"/>
          <w:rtl/>
        </w:rPr>
        <w:br w:type="page"/>
      </w:r>
    </w:p>
    <w:p w14:paraId="71D16B01" w14:textId="3E90580B" w:rsidR="001263CC" w:rsidRPr="00CA7082" w:rsidRDefault="001263CC" w:rsidP="001263CC">
      <w:pPr>
        <w:rPr>
          <w:rFonts w:ascii="Narkisim" w:hAnsi="Narkisim" w:cs="Narkisim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Narkisim" w:hAnsi="Narkisim" w:cs="Narkisim" w:hint="cs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החזר רשימת דרגות </w:t>
      </w:r>
      <w:proofErr w:type="spellStart"/>
      <w:r>
        <w:rPr>
          <w:rFonts w:ascii="Narkisim" w:hAnsi="Narkisim" w:cs="Narkisim" w:hint="cs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ממויינת</w:t>
      </w:r>
      <w:proofErr w:type="spellEnd"/>
      <w:r>
        <w:rPr>
          <w:rFonts w:ascii="Narkisim" w:hAnsi="Narkisim" w:cs="Narkisim" w:hint="cs"/>
          <w:bCs/>
          <w:color w:val="4472C4" w:themeColor="accent1"/>
          <w:sz w:val="28"/>
          <w:szCs w:val="28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של גרף הבקבוקים</w:t>
      </w:r>
    </w:p>
    <w:p w14:paraId="0A02FBE7" w14:textId="6725E951" w:rsidR="001263CC" w:rsidRDefault="001263CC" w:rsidP="001263CC">
      <w:pPr>
        <w:pStyle w:val="a3"/>
        <w:numPr>
          <w:ilvl w:val="0"/>
          <w:numId w:val="43"/>
        </w:numPr>
        <w:rPr>
          <w:rFonts w:ascii="Narkisim" w:hAnsi="Narkisim" w:cs="Narkisim"/>
          <w:b/>
          <w:bCs/>
        </w:rPr>
      </w:pPr>
      <w:r>
        <w:rPr>
          <w:rFonts w:ascii="Narkisim" w:hAnsi="Narkisim" w:cs="Narkisim" w:hint="cs"/>
          <w:b/>
          <w:bCs/>
          <w:rtl/>
        </w:rPr>
        <w:t>כיצד מחשבים כמה קודקודים יש בגרף בעיית הבקבוקים?</w:t>
      </w:r>
    </w:p>
    <w:p w14:paraId="3474B05A" w14:textId="42334808" w:rsidR="001263CC" w:rsidRPr="001263CC" w:rsidRDefault="00F42245" w:rsidP="001263CC">
      <w:pPr>
        <w:pStyle w:val="a3"/>
        <w:ind w:left="648" w:firstLine="0"/>
        <w:rPr>
          <w:rFonts w:ascii="Narkisim" w:eastAsiaTheme="minorEastAsia" w:hAnsi="Narkisim" w:cs="Narkisim"/>
          <w:rtl/>
        </w:rPr>
      </w:pPr>
      <m:oMathPara>
        <m:oMathParaPr>
          <m:jc m:val="right"/>
        </m:oMathParaPr>
        <m:oMath>
          <m:d>
            <m:dPr>
              <m:ctrlPr>
                <w:rPr>
                  <w:rFonts w:ascii="Cambria Math" w:hAnsi="Cambria Math" w:cs="Narkisim"/>
                  <w:i/>
                </w:rPr>
              </m:ctrlPr>
            </m:dPr>
            <m:e>
              <m:r>
                <w:rPr>
                  <w:rFonts w:ascii="Cambria Math" w:hAnsi="Cambria Math" w:cs="Narkisim"/>
                </w:rPr>
                <m:t>b1+1</m:t>
              </m:r>
            </m:e>
          </m:d>
          <m:r>
            <w:rPr>
              <w:rFonts w:ascii="Cambria Math" w:hAnsi="Cambria Math" w:cs="Narkisim"/>
            </w:rPr>
            <m:t>⋅</m:t>
          </m:r>
          <m:d>
            <m:dPr>
              <m:ctrlPr>
                <w:rPr>
                  <w:rFonts w:ascii="Cambria Math" w:hAnsi="Cambria Math" w:cs="Narkisim"/>
                  <w:i/>
                </w:rPr>
              </m:ctrlPr>
            </m:dPr>
            <m:e>
              <m:r>
                <w:rPr>
                  <w:rFonts w:ascii="Cambria Math" w:hAnsi="Cambria Math" w:cs="Narkisim"/>
                </w:rPr>
                <m:t>b2+1</m:t>
              </m:r>
            </m:e>
          </m:d>
        </m:oMath>
      </m:oMathPara>
    </w:p>
    <w:p w14:paraId="05950DF3" w14:textId="7D6CD504" w:rsidR="00FF4A76" w:rsidRDefault="001263CC" w:rsidP="00FF4A76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  <w:rtl/>
        </w:rPr>
      </w:pP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degreesOfVerticesInBottleProblem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(b1,b2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vertices = (b1+</w:t>
      </w:r>
      <w:r w:rsidRPr="001263CC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)(b2+</w:t>
      </w:r>
      <w:r w:rsidRPr="001263CC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degrees = </w:t>
      </w:r>
      <w:r w:rsidRPr="001263CC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Array [vertices]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max = max(b1,b2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1263CC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 xml:space="preserve">k = </w:t>
      </w:r>
      <w:r w:rsidRPr="001263CC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to vertices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i = 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getI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k,max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j = 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getJ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k,max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1263CC">
        <w:rPr>
          <w:rFonts w:ascii="Hack" w:eastAsia="Times New Roman" w:hAnsi="Hack" w:cs="Courier New"/>
          <w:color w:val="5C6370"/>
          <w:sz w:val="20"/>
          <w:szCs w:val="20"/>
        </w:rPr>
        <w:t>//empty first bottle</w:t>
      </w:r>
      <w:r w:rsidRPr="001263CC">
        <w:rPr>
          <w:rFonts w:ascii="Hack" w:eastAsia="Times New Roman" w:hAnsi="Hack" w:cs="Courier New"/>
          <w:color w:val="5C6370"/>
          <w:sz w:val="20"/>
          <w:szCs w:val="20"/>
        </w:rPr>
        <w:br/>
        <w:t xml:space="preserve">       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 xml:space="preserve">index = 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(max,</w:t>
      </w:r>
      <w:r w:rsidRPr="001263CC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,j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1263CC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k != index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k] 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index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index = 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(max,i,</w:t>
      </w:r>
      <w:r w:rsidRPr="001263CC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1263CC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k != index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k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index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index = 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(max,b1,j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1263CC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k != index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k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index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index = 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(max,i,b2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1263CC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k != index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k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index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index = 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max,i+j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 xml:space="preserve"> - min(b2,i+j),min(b2,i+j)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1263CC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k != index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k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index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index = 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 xml:space="preserve">(max, min(b1,i+j), </w:t>
      </w:r>
      <w:proofErr w:type="spellStart"/>
      <w:r w:rsidRPr="001263CC">
        <w:rPr>
          <w:rFonts w:ascii="Hack" w:eastAsia="Times New Roman" w:hAnsi="Hack" w:cs="Courier New"/>
          <w:color w:val="ABB2BF"/>
          <w:sz w:val="20"/>
          <w:szCs w:val="20"/>
        </w:rPr>
        <w:t>i+j</w:t>
      </w:r>
      <w:proofErr w:type="spellEnd"/>
      <w:r w:rsidRPr="001263CC">
        <w:rPr>
          <w:rFonts w:ascii="Hack" w:eastAsia="Times New Roman" w:hAnsi="Hack" w:cs="Courier New"/>
          <w:color w:val="ABB2BF"/>
          <w:sz w:val="20"/>
          <w:szCs w:val="20"/>
        </w:rPr>
        <w:t xml:space="preserve"> - min(b1,i+j)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1263CC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k != index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k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degrees[index]++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sort(degrees)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1263CC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1263CC">
        <w:rPr>
          <w:rFonts w:ascii="Hack" w:eastAsia="Times New Roman" w:hAnsi="Hack" w:cs="Courier New"/>
          <w:color w:val="ABB2BF"/>
          <w:sz w:val="20"/>
          <w:szCs w:val="20"/>
        </w:rPr>
        <w:t>degrees</w:t>
      </w:r>
    </w:p>
    <w:p w14:paraId="6A0FDBB6" w14:textId="32D9ECD8" w:rsidR="00FF4A76" w:rsidRPr="001263CC" w:rsidRDefault="00FF4A76" w:rsidP="00FF4A76">
      <w:pPr>
        <w:rPr>
          <w:rFonts w:ascii="Hack" w:eastAsia="Times New Roman" w:hAnsi="Hack" w:cs="Courier New"/>
          <w:color w:val="ABB2BF"/>
          <w:sz w:val="20"/>
          <w:szCs w:val="20"/>
        </w:rPr>
      </w:pPr>
      <w:r>
        <w:rPr>
          <w:rFonts w:ascii="Hack" w:eastAsia="Times New Roman" w:hAnsi="Hack" w:cs="Courier New"/>
          <w:color w:val="ABB2BF"/>
          <w:sz w:val="20"/>
          <w:szCs w:val="20"/>
          <w:rtl/>
        </w:rPr>
        <w:br w:type="page"/>
      </w:r>
    </w:p>
    <w:p w14:paraId="748A4747" w14:textId="37029E67" w:rsidR="003C6110" w:rsidRDefault="00FF4A76" w:rsidP="00A14715">
      <w:pPr>
        <w:rPr>
          <w:rFonts w:ascii="Narkisim" w:eastAsiaTheme="minorEastAsia" w:hAnsi="Narkisim" w:cs="Narkisim"/>
          <w:u w:val="single"/>
          <w:rtl/>
        </w:rPr>
      </w:pPr>
      <w:r w:rsidRPr="00FF4A76">
        <w:rPr>
          <w:rFonts w:ascii="Narkisim" w:eastAsiaTheme="minorEastAsia" w:hAnsi="Narkisim" w:cs="Narkisim" w:hint="cs"/>
          <w:u w:val="single"/>
          <w:rtl/>
        </w:rPr>
        <w:t>פתרון נוסף באמצעות מטריצה</w:t>
      </w:r>
    </w:p>
    <w:p w14:paraId="3A8D5BFB" w14:textId="0815AC79" w:rsidR="00FF4A76" w:rsidRPr="00FF4A76" w:rsidRDefault="00FF4A76" w:rsidP="00FF4A76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ind w:left="0" w:firstLine="0"/>
        <w:rPr>
          <w:rFonts w:ascii="Hack" w:eastAsia="Times New Roman" w:hAnsi="Hack" w:cs="Courier New"/>
          <w:color w:val="ABB2BF"/>
          <w:sz w:val="20"/>
          <w:szCs w:val="20"/>
        </w:rPr>
      </w:pP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degrees_WaterProblem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>(b1,b2)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vertices = (b1+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)*(b+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2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Matrix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Matrix[vertices][vertices]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max = max(b1,b2)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FF4A76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to b1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FF4A76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j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to b2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index = 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max,i,j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matrix[index][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>(max,i,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)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matrix[index][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>(max,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,j)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matrix[index][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(max,i,b2)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matrix[index][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(max,b1,j)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matrix[index][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max,i+j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 - min(i+j,b2),min(i+j,b2))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matrix[index][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getIndex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>(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max,min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>(i+j,b1),</w:t>
      </w:r>
      <w:proofErr w:type="spellStart"/>
      <w:r w:rsidRPr="00FF4A76">
        <w:rPr>
          <w:rFonts w:ascii="Hack" w:eastAsia="Times New Roman" w:hAnsi="Hack" w:cs="Courier New"/>
          <w:color w:val="ABB2BF"/>
          <w:sz w:val="20"/>
          <w:szCs w:val="20"/>
        </w:rPr>
        <w:t>i+j</w:t>
      </w:r>
      <w:proofErr w:type="spellEnd"/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 - min(i+j,b1))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       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FF4A76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to max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matrix[i][i]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0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br/>
        <w:t xml:space="preserve">   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degrees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 xml:space="preserve">new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Array[vertices]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FF4A76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i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to M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</w:t>
      </w:r>
      <w:r w:rsidRPr="00FF4A76">
        <w:rPr>
          <w:rFonts w:ascii="Hack" w:eastAsia="Times New Roman" w:hAnsi="Hack" w:cs="Courier New"/>
          <w:color w:val="C678DD"/>
          <w:sz w:val="20"/>
          <w:szCs w:val="20"/>
        </w:rPr>
        <w:t xml:space="preserve">for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j 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 xml:space="preserve">1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to M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</w:t>
      </w:r>
      <w:r w:rsidRPr="00FF4A76">
        <w:rPr>
          <w:rFonts w:ascii="Hack" w:eastAsia="Times New Roman" w:hAnsi="Hack" w:cs="Courier New"/>
          <w:color w:val="C678DD"/>
          <w:sz w:val="20"/>
          <w:szCs w:val="20"/>
        </w:rPr>
        <w:t xml:space="preserve">if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 xml:space="preserve">(matrix[i][j] == </w:t>
      </w:r>
      <w:r w:rsidRPr="00FF4A76">
        <w:rPr>
          <w:rFonts w:ascii="Hack" w:eastAsia="Times New Roman" w:hAnsi="Hack" w:cs="Courier New"/>
          <w:color w:val="D19A66"/>
          <w:sz w:val="20"/>
          <w:szCs w:val="20"/>
        </w:rPr>
        <w:t>1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)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    degrees[i]++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            degrees[j]++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sort(degrees)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br/>
        <w:t xml:space="preserve">    </w:t>
      </w:r>
      <w:r w:rsidRPr="00FF4A76">
        <w:rPr>
          <w:rFonts w:ascii="Hack" w:eastAsia="Times New Roman" w:hAnsi="Hack" w:cs="Courier New"/>
          <w:color w:val="C678DD"/>
          <w:sz w:val="20"/>
          <w:szCs w:val="20"/>
        </w:rPr>
        <w:t xml:space="preserve">return </w:t>
      </w:r>
      <w:r w:rsidRPr="00FF4A76">
        <w:rPr>
          <w:rFonts w:ascii="Hack" w:eastAsia="Times New Roman" w:hAnsi="Hack" w:cs="Courier New"/>
          <w:color w:val="ABB2BF"/>
          <w:sz w:val="20"/>
          <w:szCs w:val="20"/>
        </w:rPr>
        <w:t>degrees</w:t>
      </w:r>
    </w:p>
    <w:p w14:paraId="7A83B8D8" w14:textId="77777777" w:rsidR="00FF4A76" w:rsidRPr="00FF4A76" w:rsidRDefault="00FF4A76" w:rsidP="00A14715">
      <w:pPr>
        <w:rPr>
          <w:rFonts w:ascii="Narkisim" w:eastAsiaTheme="minorEastAsia" w:hAnsi="Narkisim" w:cs="Narkisim"/>
          <w:rtl/>
        </w:rPr>
      </w:pPr>
    </w:p>
    <w:sectPr w:rsidR="00FF4A76" w:rsidRPr="00FF4A76" w:rsidSect="000835A9">
      <w:headerReference w:type="default" r:id="rId16"/>
      <w:footerReference w:type="default" r:id="rId17"/>
      <w:pgSz w:w="12240" w:h="15840"/>
      <w:pgMar w:top="720" w:right="720" w:bottom="720" w:left="720" w:header="288" w:footer="288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9945D" w14:textId="77777777" w:rsidR="00F42245" w:rsidRDefault="00F42245" w:rsidP="007714A5">
      <w:pPr>
        <w:spacing w:line="240" w:lineRule="auto"/>
      </w:pPr>
      <w:r>
        <w:separator/>
      </w:r>
    </w:p>
  </w:endnote>
  <w:endnote w:type="continuationSeparator" w:id="0">
    <w:p w14:paraId="44234B27" w14:textId="77777777" w:rsidR="00F42245" w:rsidRDefault="00F42245" w:rsidP="007714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ack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6984693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7502E0" w14:textId="288403D4" w:rsidR="00006267" w:rsidRPr="00006267" w:rsidRDefault="00006267">
        <w:pPr>
          <w:pStyle w:val="a8"/>
          <w:jc w:val="center"/>
          <w:rPr>
            <w:b/>
            <w:bCs/>
          </w:rPr>
        </w:pPr>
        <w:r w:rsidRPr="00006267">
          <w:rPr>
            <w:b/>
            <w:bCs/>
          </w:rPr>
          <w:t xml:space="preserve">Algorithms </w:t>
        </w:r>
        <w:r>
          <w:rPr>
            <w:b/>
            <w:bCs/>
          </w:rPr>
          <w:t>II</w:t>
        </w:r>
        <w:r w:rsidRPr="00006267">
          <w:rPr>
            <w:b/>
            <w:bCs/>
          </w:rPr>
          <w:t xml:space="preserve"> Ariel University</w:t>
        </w:r>
      </w:p>
      <w:p w14:paraId="3CE8E508" w14:textId="09ED0A57" w:rsidR="002002EB" w:rsidRDefault="00006267" w:rsidP="00006267">
        <w:pPr>
          <w:pStyle w:val="a8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54C1B" w14:textId="77777777" w:rsidR="00F42245" w:rsidRDefault="00F42245" w:rsidP="007714A5">
      <w:pPr>
        <w:spacing w:line="240" w:lineRule="auto"/>
      </w:pPr>
      <w:r>
        <w:separator/>
      </w:r>
    </w:p>
  </w:footnote>
  <w:footnote w:type="continuationSeparator" w:id="0">
    <w:p w14:paraId="0F23D16C" w14:textId="77777777" w:rsidR="00F42245" w:rsidRDefault="00F42245" w:rsidP="007714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EB27D" w14:textId="2D296340" w:rsidR="007714A5" w:rsidRPr="00006267" w:rsidRDefault="002002EB" w:rsidP="007714A5">
    <w:pPr>
      <w:pStyle w:val="a6"/>
      <w:bidi w:val="0"/>
      <w:rPr>
        <w:bCs/>
        <w:color w:val="000000" w:themeColor="text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006267">
      <w:rPr>
        <w:bCs/>
        <w:color w:val="000000" w:themeColor="text1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Matan-Ben-Nagar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6B18"/>
    <w:multiLevelType w:val="hybridMultilevel"/>
    <w:tmpl w:val="5FE2B8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153B4"/>
    <w:multiLevelType w:val="hybridMultilevel"/>
    <w:tmpl w:val="9E8000BC"/>
    <w:lvl w:ilvl="0" w:tplc="B49EB48A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" w15:restartNumberingAfterBreak="0">
    <w:nsid w:val="019856AE"/>
    <w:multiLevelType w:val="hybridMultilevel"/>
    <w:tmpl w:val="4DC02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4351DE"/>
    <w:multiLevelType w:val="hybridMultilevel"/>
    <w:tmpl w:val="6BE6D31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89A3E97"/>
    <w:multiLevelType w:val="hybridMultilevel"/>
    <w:tmpl w:val="81366762"/>
    <w:lvl w:ilvl="0" w:tplc="FFAC1D2C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" w15:restartNumberingAfterBreak="0">
    <w:nsid w:val="0BD1033A"/>
    <w:multiLevelType w:val="hybridMultilevel"/>
    <w:tmpl w:val="D8B66C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053004"/>
    <w:multiLevelType w:val="hybridMultilevel"/>
    <w:tmpl w:val="29B2F0DA"/>
    <w:lvl w:ilvl="0" w:tplc="661CC61E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890E74"/>
    <w:multiLevelType w:val="hybridMultilevel"/>
    <w:tmpl w:val="FCE4791A"/>
    <w:lvl w:ilvl="0" w:tplc="7E8AE140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8" w15:restartNumberingAfterBreak="0">
    <w:nsid w:val="14C73A1F"/>
    <w:multiLevelType w:val="hybridMultilevel"/>
    <w:tmpl w:val="F3AEE86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15CA168E"/>
    <w:multiLevelType w:val="hybridMultilevel"/>
    <w:tmpl w:val="89F04186"/>
    <w:lvl w:ilvl="0" w:tplc="A6D00B8E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F215DD"/>
    <w:multiLevelType w:val="hybridMultilevel"/>
    <w:tmpl w:val="EFB6D222"/>
    <w:lvl w:ilvl="0" w:tplc="495247E0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2758D4"/>
    <w:multiLevelType w:val="hybridMultilevel"/>
    <w:tmpl w:val="DBCA7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792EBD"/>
    <w:multiLevelType w:val="hybridMultilevel"/>
    <w:tmpl w:val="6CEAE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0C666C"/>
    <w:multiLevelType w:val="hybridMultilevel"/>
    <w:tmpl w:val="0EE4BEB0"/>
    <w:lvl w:ilvl="0" w:tplc="8962E7B6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color w:val="C45911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24AA40EF"/>
    <w:multiLevelType w:val="hybridMultilevel"/>
    <w:tmpl w:val="592EBC72"/>
    <w:lvl w:ilvl="0" w:tplc="C840B95A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5" w15:restartNumberingAfterBreak="0">
    <w:nsid w:val="292B1FB9"/>
    <w:multiLevelType w:val="hybridMultilevel"/>
    <w:tmpl w:val="43D84B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A5697F"/>
    <w:multiLevelType w:val="hybridMultilevel"/>
    <w:tmpl w:val="C41604CE"/>
    <w:lvl w:ilvl="0" w:tplc="C91CCE74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7" w15:restartNumberingAfterBreak="0">
    <w:nsid w:val="2A6D52CB"/>
    <w:multiLevelType w:val="hybridMultilevel"/>
    <w:tmpl w:val="F9F6EB00"/>
    <w:lvl w:ilvl="0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8" w15:restartNumberingAfterBreak="0">
    <w:nsid w:val="2B533A58"/>
    <w:multiLevelType w:val="hybridMultilevel"/>
    <w:tmpl w:val="0E5674AE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9" w15:restartNumberingAfterBreak="0">
    <w:nsid w:val="303A50BB"/>
    <w:multiLevelType w:val="hybridMultilevel"/>
    <w:tmpl w:val="632629BC"/>
    <w:lvl w:ilvl="0" w:tplc="8962E7B6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  <w:color w:val="C45911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31D86933"/>
    <w:multiLevelType w:val="hybridMultilevel"/>
    <w:tmpl w:val="FE523584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321F18C6"/>
    <w:multiLevelType w:val="hybridMultilevel"/>
    <w:tmpl w:val="16C61512"/>
    <w:lvl w:ilvl="0" w:tplc="8962E7B6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color w:val="C45911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2" w15:restartNumberingAfterBreak="0">
    <w:nsid w:val="336D1846"/>
    <w:multiLevelType w:val="hybridMultilevel"/>
    <w:tmpl w:val="55EA5AB6"/>
    <w:lvl w:ilvl="0" w:tplc="3A6ED59C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3" w15:restartNumberingAfterBreak="0">
    <w:nsid w:val="34573B1B"/>
    <w:multiLevelType w:val="hybridMultilevel"/>
    <w:tmpl w:val="28BAE7E0"/>
    <w:lvl w:ilvl="0" w:tplc="CF0C80A8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4" w15:restartNumberingAfterBreak="0">
    <w:nsid w:val="37B30EF1"/>
    <w:multiLevelType w:val="hybridMultilevel"/>
    <w:tmpl w:val="A62421AA"/>
    <w:lvl w:ilvl="0" w:tplc="90B2889E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A0D4F02"/>
    <w:multiLevelType w:val="hybridMultilevel"/>
    <w:tmpl w:val="6568E0A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6" w15:restartNumberingAfterBreak="0">
    <w:nsid w:val="3D3558C1"/>
    <w:multiLevelType w:val="hybridMultilevel"/>
    <w:tmpl w:val="60C0F99E"/>
    <w:lvl w:ilvl="0" w:tplc="C76AA780">
      <w:start w:val="1"/>
      <w:numFmt w:val="decimal"/>
      <w:lvlText w:val="%1."/>
      <w:lvlJc w:val="left"/>
      <w:pPr>
        <w:ind w:left="15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8" w:hanging="360"/>
      </w:pPr>
    </w:lvl>
    <w:lvl w:ilvl="2" w:tplc="0409001B" w:tentative="1">
      <w:start w:val="1"/>
      <w:numFmt w:val="lowerRoman"/>
      <w:lvlText w:val="%3."/>
      <w:lvlJc w:val="right"/>
      <w:pPr>
        <w:ind w:left="2988" w:hanging="180"/>
      </w:pPr>
    </w:lvl>
    <w:lvl w:ilvl="3" w:tplc="0409000F" w:tentative="1">
      <w:start w:val="1"/>
      <w:numFmt w:val="decimal"/>
      <w:lvlText w:val="%4."/>
      <w:lvlJc w:val="left"/>
      <w:pPr>
        <w:ind w:left="3708" w:hanging="360"/>
      </w:pPr>
    </w:lvl>
    <w:lvl w:ilvl="4" w:tplc="04090019" w:tentative="1">
      <w:start w:val="1"/>
      <w:numFmt w:val="lowerLetter"/>
      <w:lvlText w:val="%5."/>
      <w:lvlJc w:val="left"/>
      <w:pPr>
        <w:ind w:left="4428" w:hanging="360"/>
      </w:pPr>
    </w:lvl>
    <w:lvl w:ilvl="5" w:tplc="0409001B" w:tentative="1">
      <w:start w:val="1"/>
      <w:numFmt w:val="lowerRoman"/>
      <w:lvlText w:val="%6."/>
      <w:lvlJc w:val="right"/>
      <w:pPr>
        <w:ind w:left="5148" w:hanging="180"/>
      </w:pPr>
    </w:lvl>
    <w:lvl w:ilvl="6" w:tplc="0409000F" w:tentative="1">
      <w:start w:val="1"/>
      <w:numFmt w:val="decimal"/>
      <w:lvlText w:val="%7."/>
      <w:lvlJc w:val="left"/>
      <w:pPr>
        <w:ind w:left="5868" w:hanging="360"/>
      </w:pPr>
    </w:lvl>
    <w:lvl w:ilvl="7" w:tplc="04090019" w:tentative="1">
      <w:start w:val="1"/>
      <w:numFmt w:val="lowerLetter"/>
      <w:lvlText w:val="%8."/>
      <w:lvlJc w:val="left"/>
      <w:pPr>
        <w:ind w:left="6588" w:hanging="360"/>
      </w:pPr>
    </w:lvl>
    <w:lvl w:ilvl="8" w:tplc="0409001B" w:tentative="1">
      <w:start w:val="1"/>
      <w:numFmt w:val="lowerRoman"/>
      <w:lvlText w:val="%9."/>
      <w:lvlJc w:val="right"/>
      <w:pPr>
        <w:ind w:left="7308" w:hanging="180"/>
      </w:pPr>
    </w:lvl>
  </w:abstractNum>
  <w:abstractNum w:abstractNumId="27" w15:restartNumberingAfterBreak="0">
    <w:nsid w:val="3DC43F49"/>
    <w:multiLevelType w:val="hybridMultilevel"/>
    <w:tmpl w:val="1710316C"/>
    <w:lvl w:ilvl="0" w:tplc="8962E7B6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color w:val="C45911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8" w15:restartNumberingAfterBreak="0">
    <w:nsid w:val="405706EA"/>
    <w:multiLevelType w:val="hybridMultilevel"/>
    <w:tmpl w:val="BD9A3014"/>
    <w:lvl w:ilvl="0" w:tplc="8962E7B6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color w:val="C45911" w:themeColor="accent2" w:themeShade="BF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9" w15:restartNumberingAfterBreak="0">
    <w:nsid w:val="44D26A78"/>
    <w:multiLevelType w:val="hybridMultilevel"/>
    <w:tmpl w:val="316EAE56"/>
    <w:lvl w:ilvl="0" w:tplc="23DE59B0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0" w15:restartNumberingAfterBreak="0">
    <w:nsid w:val="4B6812E5"/>
    <w:multiLevelType w:val="hybridMultilevel"/>
    <w:tmpl w:val="457E67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1904A0"/>
    <w:multiLevelType w:val="hybridMultilevel"/>
    <w:tmpl w:val="2222B9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8667C0"/>
    <w:multiLevelType w:val="hybridMultilevel"/>
    <w:tmpl w:val="918C2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8773F8"/>
    <w:multiLevelType w:val="hybridMultilevel"/>
    <w:tmpl w:val="B280872C"/>
    <w:lvl w:ilvl="0" w:tplc="1946F104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4" w15:restartNumberingAfterBreak="0">
    <w:nsid w:val="535B1145"/>
    <w:multiLevelType w:val="hybridMultilevel"/>
    <w:tmpl w:val="753281E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5" w15:restartNumberingAfterBreak="0">
    <w:nsid w:val="558B06DF"/>
    <w:multiLevelType w:val="hybridMultilevel"/>
    <w:tmpl w:val="49A2593E"/>
    <w:lvl w:ilvl="0" w:tplc="B98A911C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6" w15:restartNumberingAfterBreak="0">
    <w:nsid w:val="5F115C4E"/>
    <w:multiLevelType w:val="hybridMultilevel"/>
    <w:tmpl w:val="4D925782"/>
    <w:lvl w:ilvl="0" w:tplc="04090005">
      <w:start w:val="1"/>
      <w:numFmt w:val="bullet"/>
      <w:lvlText w:val=""/>
      <w:lvlJc w:val="left"/>
      <w:pPr>
        <w:ind w:left="100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7" w15:restartNumberingAfterBreak="0">
    <w:nsid w:val="606A1844"/>
    <w:multiLevelType w:val="hybridMultilevel"/>
    <w:tmpl w:val="3DE4E298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8" w15:restartNumberingAfterBreak="0">
    <w:nsid w:val="60CF3096"/>
    <w:multiLevelType w:val="hybridMultilevel"/>
    <w:tmpl w:val="462EAB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5012EFF"/>
    <w:multiLevelType w:val="hybridMultilevel"/>
    <w:tmpl w:val="B3740F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8F5F27"/>
    <w:multiLevelType w:val="hybridMultilevel"/>
    <w:tmpl w:val="3AF8A914"/>
    <w:lvl w:ilvl="0" w:tplc="59A81F54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65E83334"/>
    <w:multiLevelType w:val="hybridMultilevel"/>
    <w:tmpl w:val="0F0695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83C02EF"/>
    <w:multiLevelType w:val="hybridMultilevel"/>
    <w:tmpl w:val="AE766654"/>
    <w:lvl w:ilvl="0" w:tplc="0A0A61C8">
      <w:start w:val="1"/>
      <w:numFmt w:val="decimal"/>
      <w:lvlText w:val="%1."/>
      <w:lvlJc w:val="left"/>
      <w:pPr>
        <w:ind w:left="648" w:hanging="360"/>
      </w:pPr>
      <w:rPr>
        <w:rFonts w:ascii="Narkisim" w:hAnsi="Narkisim" w:cs="Narkisim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3" w15:restartNumberingAfterBreak="0">
    <w:nsid w:val="690D5C0E"/>
    <w:multiLevelType w:val="hybridMultilevel"/>
    <w:tmpl w:val="B8FACE1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4" w15:restartNumberingAfterBreak="0">
    <w:nsid w:val="6C3A2D83"/>
    <w:multiLevelType w:val="hybridMultilevel"/>
    <w:tmpl w:val="987AF0CE"/>
    <w:lvl w:ilvl="0" w:tplc="0C3E1E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C664919"/>
    <w:multiLevelType w:val="hybridMultilevel"/>
    <w:tmpl w:val="CBC26720"/>
    <w:lvl w:ilvl="0" w:tplc="6AD6F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F6832EE"/>
    <w:multiLevelType w:val="hybridMultilevel"/>
    <w:tmpl w:val="474A69D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7" w15:restartNumberingAfterBreak="0">
    <w:nsid w:val="6FAF6551"/>
    <w:multiLevelType w:val="hybridMultilevel"/>
    <w:tmpl w:val="8746FEE8"/>
    <w:lvl w:ilvl="0" w:tplc="F8440A74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8" w15:restartNumberingAfterBreak="0">
    <w:nsid w:val="72550886"/>
    <w:multiLevelType w:val="hybridMultilevel"/>
    <w:tmpl w:val="FA5A041E"/>
    <w:lvl w:ilvl="0" w:tplc="04090003">
      <w:start w:val="1"/>
      <w:numFmt w:val="bullet"/>
      <w:lvlText w:val="o"/>
      <w:lvlJc w:val="left"/>
      <w:pPr>
        <w:ind w:left="100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9" w15:restartNumberingAfterBreak="0">
    <w:nsid w:val="736E25BB"/>
    <w:multiLevelType w:val="hybridMultilevel"/>
    <w:tmpl w:val="16C02E38"/>
    <w:lvl w:ilvl="0" w:tplc="F6A0F002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0" w15:restartNumberingAfterBreak="0">
    <w:nsid w:val="751508F7"/>
    <w:multiLevelType w:val="hybridMultilevel"/>
    <w:tmpl w:val="35BCFA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A82AC8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C45911" w:themeColor="accent2" w:themeShade="BF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79F6228A"/>
    <w:multiLevelType w:val="hybridMultilevel"/>
    <w:tmpl w:val="15CA6A48"/>
    <w:lvl w:ilvl="0" w:tplc="551203FC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2" w15:restartNumberingAfterBreak="0">
    <w:nsid w:val="7C8E1679"/>
    <w:multiLevelType w:val="hybridMultilevel"/>
    <w:tmpl w:val="9C2476B0"/>
    <w:lvl w:ilvl="0" w:tplc="80A8520A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3" w15:restartNumberingAfterBreak="0">
    <w:nsid w:val="7CF04C94"/>
    <w:multiLevelType w:val="hybridMultilevel"/>
    <w:tmpl w:val="CC7AE0FA"/>
    <w:lvl w:ilvl="0" w:tplc="4508A538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4" w15:restartNumberingAfterBreak="0">
    <w:nsid w:val="7DE342A2"/>
    <w:multiLevelType w:val="hybridMultilevel"/>
    <w:tmpl w:val="A7227826"/>
    <w:lvl w:ilvl="0" w:tplc="767008D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6"/>
  </w:num>
  <w:num w:numId="2">
    <w:abstractNumId w:val="38"/>
  </w:num>
  <w:num w:numId="3">
    <w:abstractNumId w:val="54"/>
  </w:num>
  <w:num w:numId="4">
    <w:abstractNumId w:val="50"/>
  </w:num>
  <w:num w:numId="5">
    <w:abstractNumId w:val="40"/>
  </w:num>
  <w:num w:numId="6">
    <w:abstractNumId w:val="2"/>
  </w:num>
  <w:num w:numId="7">
    <w:abstractNumId w:val="0"/>
  </w:num>
  <w:num w:numId="8">
    <w:abstractNumId w:val="31"/>
  </w:num>
  <w:num w:numId="9">
    <w:abstractNumId w:val="45"/>
  </w:num>
  <w:num w:numId="10">
    <w:abstractNumId w:val="9"/>
  </w:num>
  <w:num w:numId="11">
    <w:abstractNumId w:val="24"/>
  </w:num>
  <w:num w:numId="12">
    <w:abstractNumId w:val="10"/>
  </w:num>
  <w:num w:numId="13">
    <w:abstractNumId w:val="30"/>
  </w:num>
  <w:num w:numId="14">
    <w:abstractNumId w:val="15"/>
  </w:num>
  <w:num w:numId="15">
    <w:abstractNumId w:val="20"/>
  </w:num>
  <w:num w:numId="16">
    <w:abstractNumId w:val="41"/>
  </w:num>
  <w:num w:numId="17">
    <w:abstractNumId w:val="3"/>
  </w:num>
  <w:num w:numId="18">
    <w:abstractNumId w:val="8"/>
  </w:num>
  <w:num w:numId="19">
    <w:abstractNumId w:val="5"/>
  </w:num>
  <w:num w:numId="20">
    <w:abstractNumId w:val="6"/>
  </w:num>
  <w:num w:numId="21">
    <w:abstractNumId w:val="12"/>
  </w:num>
  <w:num w:numId="22">
    <w:abstractNumId w:val="17"/>
  </w:num>
  <w:num w:numId="23">
    <w:abstractNumId w:val="11"/>
  </w:num>
  <w:num w:numId="24">
    <w:abstractNumId w:val="18"/>
  </w:num>
  <w:num w:numId="25">
    <w:abstractNumId w:val="14"/>
  </w:num>
  <w:num w:numId="26">
    <w:abstractNumId w:val="43"/>
  </w:num>
  <w:num w:numId="27">
    <w:abstractNumId w:val="22"/>
  </w:num>
  <w:num w:numId="28">
    <w:abstractNumId w:val="53"/>
  </w:num>
  <w:num w:numId="29">
    <w:abstractNumId w:val="7"/>
  </w:num>
  <w:num w:numId="30">
    <w:abstractNumId w:val="39"/>
  </w:num>
  <w:num w:numId="31">
    <w:abstractNumId w:val="44"/>
  </w:num>
  <w:num w:numId="32">
    <w:abstractNumId w:val="16"/>
  </w:num>
  <w:num w:numId="33">
    <w:abstractNumId w:val="49"/>
  </w:num>
  <w:num w:numId="34">
    <w:abstractNumId w:val="42"/>
  </w:num>
  <w:num w:numId="35">
    <w:abstractNumId w:val="23"/>
  </w:num>
  <w:num w:numId="36">
    <w:abstractNumId w:val="47"/>
  </w:num>
  <w:num w:numId="37">
    <w:abstractNumId w:val="35"/>
  </w:num>
  <w:num w:numId="38">
    <w:abstractNumId w:val="48"/>
  </w:num>
  <w:num w:numId="39">
    <w:abstractNumId w:val="51"/>
  </w:num>
  <w:num w:numId="40">
    <w:abstractNumId w:val="1"/>
  </w:num>
  <w:num w:numId="41">
    <w:abstractNumId w:val="32"/>
  </w:num>
  <w:num w:numId="42">
    <w:abstractNumId w:val="36"/>
  </w:num>
  <w:num w:numId="43">
    <w:abstractNumId w:val="29"/>
  </w:num>
  <w:num w:numId="44">
    <w:abstractNumId w:val="52"/>
  </w:num>
  <w:num w:numId="45">
    <w:abstractNumId w:val="33"/>
  </w:num>
  <w:num w:numId="46">
    <w:abstractNumId w:val="4"/>
  </w:num>
  <w:num w:numId="47">
    <w:abstractNumId w:val="19"/>
  </w:num>
  <w:num w:numId="48">
    <w:abstractNumId w:val="28"/>
  </w:num>
  <w:num w:numId="49">
    <w:abstractNumId w:val="21"/>
  </w:num>
  <w:num w:numId="50">
    <w:abstractNumId w:val="27"/>
  </w:num>
  <w:num w:numId="51">
    <w:abstractNumId w:val="13"/>
  </w:num>
  <w:num w:numId="52">
    <w:abstractNumId w:val="25"/>
  </w:num>
  <w:num w:numId="53">
    <w:abstractNumId w:val="34"/>
  </w:num>
  <w:num w:numId="54">
    <w:abstractNumId w:val="46"/>
  </w:num>
  <w:num w:numId="55">
    <w:abstractNumId w:val="3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jOzMDe0NDc0tjBT0lEKTi0uzszPAykwrwUA8NrQXiwAAAA="/>
  </w:docVars>
  <w:rsids>
    <w:rsidRoot w:val="003D387F"/>
    <w:rsid w:val="00002F24"/>
    <w:rsid w:val="000051A6"/>
    <w:rsid w:val="00005BF0"/>
    <w:rsid w:val="00006267"/>
    <w:rsid w:val="00012485"/>
    <w:rsid w:val="00017868"/>
    <w:rsid w:val="00020E71"/>
    <w:rsid w:val="000216CE"/>
    <w:rsid w:val="000261FE"/>
    <w:rsid w:val="00026253"/>
    <w:rsid w:val="00026710"/>
    <w:rsid w:val="000300CE"/>
    <w:rsid w:val="00030184"/>
    <w:rsid w:val="00031077"/>
    <w:rsid w:val="00031200"/>
    <w:rsid w:val="00035C92"/>
    <w:rsid w:val="000363A7"/>
    <w:rsid w:val="00042DA8"/>
    <w:rsid w:val="000475CF"/>
    <w:rsid w:val="000512B2"/>
    <w:rsid w:val="0005630F"/>
    <w:rsid w:val="00067FED"/>
    <w:rsid w:val="000703C9"/>
    <w:rsid w:val="00074348"/>
    <w:rsid w:val="00080511"/>
    <w:rsid w:val="000835A9"/>
    <w:rsid w:val="000849CB"/>
    <w:rsid w:val="00085728"/>
    <w:rsid w:val="00096616"/>
    <w:rsid w:val="000A40AD"/>
    <w:rsid w:val="000A78B5"/>
    <w:rsid w:val="000A7969"/>
    <w:rsid w:val="000B1599"/>
    <w:rsid w:val="000C1ACF"/>
    <w:rsid w:val="000C6906"/>
    <w:rsid w:val="000D5761"/>
    <w:rsid w:val="000E3C2F"/>
    <w:rsid w:val="000E786E"/>
    <w:rsid w:val="000F084C"/>
    <w:rsid w:val="000F29FE"/>
    <w:rsid w:val="000F531E"/>
    <w:rsid w:val="0012031D"/>
    <w:rsid w:val="0012453A"/>
    <w:rsid w:val="001247D4"/>
    <w:rsid w:val="0012516B"/>
    <w:rsid w:val="001263CC"/>
    <w:rsid w:val="00127F65"/>
    <w:rsid w:val="001302C2"/>
    <w:rsid w:val="00132291"/>
    <w:rsid w:val="001407CA"/>
    <w:rsid w:val="001522BC"/>
    <w:rsid w:val="00160831"/>
    <w:rsid w:val="001619C7"/>
    <w:rsid w:val="001671C1"/>
    <w:rsid w:val="00167778"/>
    <w:rsid w:val="001744E4"/>
    <w:rsid w:val="00175FF0"/>
    <w:rsid w:val="001774F9"/>
    <w:rsid w:val="00181376"/>
    <w:rsid w:val="00185F1E"/>
    <w:rsid w:val="00190806"/>
    <w:rsid w:val="00192CA7"/>
    <w:rsid w:val="0019655A"/>
    <w:rsid w:val="001A509E"/>
    <w:rsid w:val="001B3E9B"/>
    <w:rsid w:val="001B49F1"/>
    <w:rsid w:val="001B5A00"/>
    <w:rsid w:val="001B749C"/>
    <w:rsid w:val="001C1D11"/>
    <w:rsid w:val="001D0358"/>
    <w:rsid w:val="001D2632"/>
    <w:rsid w:val="001D5798"/>
    <w:rsid w:val="001E2A12"/>
    <w:rsid w:val="001E3E11"/>
    <w:rsid w:val="001F0EC6"/>
    <w:rsid w:val="001F1419"/>
    <w:rsid w:val="001F1464"/>
    <w:rsid w:val="001F20E8"/>
    <w:rsid w:val="001F27E5"/>
    <w:rsid w:val="001F54F9"/>
    <w:rsid w:val="001F7843"/>
    <w:rsid w:val="002002EB"/>
    <w:rsid w:val="0020304C"/>
    <w:rsid w:val="00210E40"/>
    <w:rsid w:val="00220E63"/>
    <w:rsid w:val="00235745"/>
    <w:rsid w:val="00236828"/>
    <w:rsid w:val="00237712"/>
    <w:rsid w:val="00240D28"/>
    <w:rsid w:val="002463F6"/>
    <w:rsid w:val="00246BA9"/>
    <w:rsid w:val="00251D58"/>
    <w:rsid w:val="00253149"/>
    <w:rsid w:val="00256694"/>
    <w:rsid w:val="0026349A"/>
    <w:rsid w:val="00264B1B"/>
    <w:rsid w:val="002668B5"/>
    <w:rsid w:val="002709BE"/>
    <w:rsid w:val="002714C0"/>
    <w:rsid w:val="002752A6"/>
    <w:rsid w:val="00275398"/>
    <w:rsid w:val="002761B4"/>
    <w:rsid w:val="00276F71"/>
    <w:rsid w:val="00286F97"/>
    <w:rsid w:val="002903F8"/>
    <w:rsid w:val="0029137D"/>
    <w:rsid w:val="002917EE"/>
    <w:rsid w:val="002A51FB"/>
    <w:rsid w:val="002A5C91"/>
    <w:rsid w:val="002A5E67"/>
    <w:rsid w:val="002B1288"/>
    <w:rsid w:val="002B70C2"/>
    <w:rsid w:val="002C0D84"/>
    <w:rsid w:val="002C6A63"/>
    <w:rsid w:val="002C7408"/>
    <w:rsid w:val="002C7694"/>
    <w:rsid w:val="002D2FD5"/>
    <w:rsid w:val="002D3151"/>
    <w:rsid w:val="002E69FA"/>
    <w:rsid w:val="002E72BD"/>
    <w:rsid w:val="002F1CB8"/>
    <w:rsid w:val="002F4502"/>
    <w:rsid w:val="002F4961"/>
    <w:rsid w:val="002F645F"/>
    <w:rsid w:val="0030511D"/>
    <w:rsid w:val="00310AB4"/>
    <w:rsid w:val="00311F35"/>
    <w:rsid w:val="00314007"/>
    <w:rsid w:val="00314F32"/>
    <w:rsid w:val="00316FC2"/>
    <w:rsid w:val="003231DA"/>
    <w:rsid w:val="003245D7"/>
    <w:rsid w:val="00326E9B"/>
    <w:rsid w:val="0032707A"/>
    <w:rsid w:val="003313A6"/>
    <w:rsid w:val="00340C54"/>
    <w:rsid w:val="00341B92"/>
    <w:rsid w:val="00341DB1"/>
    <w:rsid w:val="00342ABC"/>
    <w:rsid w:val="0035003C"/>
    <w:rsid w:val="0035075D"/>
    <w:rsid w:val="00353E0B"/>
    <w:rsid w:val="003545B0"/>
    <w:rsid w:val="00354677"/>
    <w:rsid w:val="00357C1D"/>
    <w:rsid w:val="00361758"/>
    <w:rsid w:val="00375828"/>
    <w:rsid w:val="0037744E"/>
    <w:rsid w:val="00382309"/>
    <w:rsid w:val="003855A0"/>
    <w:rsid w:val="003A38BE"/>
    <w:rsid w:val="003A6388"/>
    <w:rsid w:val="003B2BDE"/>
    <w:rsid w:val="003B6264"/>
    <w:rsid w:val="003C243B"/>
    <w:rsid w:val="003C48E8"/>
    <w:rsid w:val="003C51D4"/>
    <w:rsid w:val="003C6110"/>
    <w:rsid w:val="003C6808"/>
    <w:rsid w:val="003D10E3"/>
    <w:rsid w:val="003D25B6"/>
    <w:rsid w:val="003D3062"/>
    <w:rsid w:val="003D387F"/>
    <w:rsid w:val="003D38A6"/>
    <w:rsid w:val="003E0A07"/>
    <w:rsid w:val="003E4447"/>
    <w:rsid w:val="003F52C6"/>
    <w:rsid w:val="003F5B7E"/>
    <w:rsid w:val="003F5F2F"/>
    <w:rsid w:val="00400866"/>
    <w:rsid w:val="004025C6"/>
    <w:rsid w:val="00403F73"/>
    <w:rsid w:val="004067D3"/>
    <w:rsid w:val="00410BA4"/>
    <w:rsid w:val="004140BF"/>
    <w:rsid w:val="004140DD"/>
    <w:rsid w:val="00417764"/>
    <w:rsid w:val="00427653"/>
    <w:rsid w:val="004323DD"/>
    <w:rsid w:val="0045267C"/>
    <w:rsid w:val="00462430"/>
    <w:rsid w:val="00473B28"/>
    <w:rsid w:val="00474105"/>
    <w:rsid w:val="00476927"/>
    <w:rsid w:val="00477602"/>
    <w:rsid w:val="00487341"/>
    <w:rsid w:val="0048761A"/>
    <w:rsid w:val="0049375B"/>
    <w:rsid w:val="004948D4"/>
    <w:rsid w:val="004B0B4C"/>
    <w:rsid w:val="004B3162"/>
    <w:rsid w:val="004B4BCB"/>
    <w:rsid w:val="004B691B"/>
    <w:rsid w:val="004C6910"/>
    <w:rsid w:val="004D04F9"/>
    <w:rsid w:val="004D7A2E"/>
    <w:rsid w:val="004E5458"/>
    <w:rsid w:val="004F073B"/>
    <w:rsid w:val="004F138D"/>
    <w:rsid w:val="004F7E21"/>
    <w:rsid w:val="005045C0"/>
    <w:rsid w:val="005145E0"/>
    <w:rsid w:val="005231EB"/>
    <w:rsid w:val="005263E0"/>
    <w:rsid w:val="00531FB3"/>
    <w:rsid w:val="00532211"/>
    <w:rsid w:val="005412B5"/>
    <w:rsid w:val="00543FF7"/>
    <w:rsid w:val="0055255C"/>
    <w:rsid w:val="00552FCB"/>
    <w:rsid w:val="00555FCD"/>
    <w:rsid w:val="00556E51"/>
    <w:rsid w:val="005610AF"/>
    <w:rsid w:val="00563F1D"/>
    <w:rsid w:val="00564531"/>
    <w:rsid w:val="00564DA6"/>
    <w:rsid w:val="0057148F"/>
    <w:rsid w:val="00582298"/>
    <w:rsid w:val="00590A4B"/>
    <w:rsid w:val="00590FB3"/>
    <w:rsid w:val="00592D90"/>
    <w:rsid w:val="005B31EC"/>
    <w:rsid w:val="005B5B1A"/>
    <w:rsid w:val="005C044D"/>
    <w:rsid w:val="005D3B6F"/>
    <w:rsid w:val="005D3B7F"/>
    <w:rsid w:val="005E5314"/>
    <w:rsid w:val="005F1D68"/>
    <w:rsid w:val="005F468E"/>
    <w:rsid w:val="005F4747"/>
    <w:rsid w:val="005F709B"/>
    <w:rsid w:val="0060276B"/>
    <w:rsid w:val="00603C46"/>
    <w:rsid w:val="0060439F"/>
    <w:rsid w:val="006043B7"/>
    <w:rsid w:val="0060546A"/>
    <w:rsid w:val="00606515"/>
    <w:rsid w:val="00606D30"/>
    <w:rsid w:val="00610159"/>
    <w:rsid w:val="00612891"/>
    <w:rsid w:val="0061710E"/>
    <w:rsid w:val="0061793A"/>
    <w:rsid w:val="00624364"/>
    <w:rsid w:val="00632D76"/>
    <w:rsid w:val="00641F0C"/>
    <w:rsid w:val="00645CA3"/>
    <w:rsid w:val="006471E6"/>
    <w:rsid w:val="006516C7"/>
    <w:rsid w:val="006527E5"/>
    <w:rsid w:val="00653096"/>
    <w:rsid w:val="00655AE6"/>
    <w:rsid w:val="00656A82"/>
    <w:rsid w:val="00656AB9"/>
    <w:rsid w:val="006622C2"/>
    <w:rsid w:val="0066330B"/>
    <w:rsid w:val="006656EC"/>
    <w:rsid w:val="006703DC"/>
    <w:rsid w:val="006728A9"/>
    <w:rsid w:val="00674096"/>
    <w:rsid w:val="0068107B"/>
    <w:rsid w:val="00686EB8"/>
    <w:rsid w:val="00691F0B"/>
    <w:rsid w:val="0069257E"/>
    <w:rsid w:val="00693C81"/>
    <w:rsid w:val="006960F6"/>
    <w:rsid w:val="00696A38"/>
    <w:rsid w:val="006976E9"/>
    <w:rsid w:val="006A3CAB"/>
    <w:rsid w:val="006A7E45"/>
    <w:rsid w:val="006B2B8B"/>
    <w:rsid w:val="006B2DC8"/>
    <w:rsid w:val="006B42FD"/>
    <w:rsid w:val="006C37F2"/>
    <w:rsid w:val="006C3EFE"/>
    <w:rsid w:val="006D20DA"/>
    <w:rsid w:val="006D26EF"/>
    <w:rsid w:val="006E16A8"/>
    <w:rsid w:val="006E2A30"/>
    <w:rsid w:val="006E2E56"/>
    <w:rsid w:val="006E6E16"/>
    <w:rsid w:val="006F56C5"/>
    <w:rsid w:val="006F75D2"/>
    <w:rsid w:val="006F7BEE"/>
    <w:rsid w:val="00702F3D"/>
    <w:rsid w:val="007101F2"/>
    <w:rsid w:val="00712497"/>
    <w:rsid w:val="00722A04"/>
    <w:rsid w:val="00726C4F"/>
    <w:rsid w:val="00727588"/>
    <w:rsid w:val="00730E9D"/>
    <w:rsid w:val="00733D65"/>
    <w:rsid w:val="007374D0"/>
    <w:rsid w:val="00747C05"/>
    <w:rsid w:val="007510AE"/>
    <w:rsid w:val="00754130"/>
    <w:rsid w:val="0076685D"/>
    <w:rsid w:val="007705C5"/>
    <w:rsid w:val="007714A5"/>
    <w:rsid w:val="00774CB7"/>
    <w:rsid w:val="00783B6E"/>
    <w:rsid w:val="00783F9F"/>
    <w:rsid w:val="007863BA"/>
    <w:rsid w:val="00794843"/>
    <w:rsid w:val="007A25A3"/>
    <w:rsid w:val="007A407E"/>
    <w:rsid w:val="007A5774"/>
    <w:rsid w:val="007C0D6A"/>
    <w:rsid w:val="007C2687"/>
    <w:rsid w:val="007C2C73"/>
    <w:rsid w:val="007D0788"/>
    <w:rsid w:val="007D2E08"/>
    <w:rsid w:val="007E7DF3"/>
    <w:rsid w:val="007F172F"/>
    <w:rsid w:val="007F5209"/>
    <w:rsid w:val="00804D41"/>
    <w:rsid w:val="00805B33"/>
    <w:rsid w:val="0080652E"/>
    <w:rsid w:val="00807B11"/>
    <w:rsid w:val="0081240C"/>
    <w:rsid w:val="00812E96"/>
    <w:rsid w:val="00813A84"/>
    <w:rsid w:val="00813E06"/>
    <w:rsid w:val="00816623"/>
    <w:rsid w:val="00816BE5"/>
    <w:rsid w:val="008307D6"/>
    <w:rsid w:val="00832EB1"/>
    <w:rsid w:val="0083667C"/>
    <w:rsid w:val="00836831"/>
    <w:rsid w:val="00840357"/>
    <w:rsid w:val="00850F16"/>
    <w:rsid w:val="0085121F"/>
    <w:rsid w:val="0086219E"/>
    <w:rsid w:val="00863DEF"/>
    <w:rsid w:val="008732CC"/>
    <w:rsid w:val="00887474"/>
    <w:rsid w:val="008917A2"/>
    <w:rsid w:val="00891B43"/>
    <w:rsid w:val="008A3EFA"/>
    <w:rsid w:val="008A703C"/>
    <w:rsid w:val="008B2955"/>
    <w:rsid w:val="008B6D59"/>
    <w:rsid w:val="008C7D72"/>
    <w:rsid w:val="008E37B3"/>
    <w:rsid w:val="008E3B0A"/>
    <w:rsid w:val="008E4A20"/>
    <w:rsid w:val="008E5C4A"/>
    <w:rsid w:val="008E7D69"/>
    <w:rsid w:val="008F5FA9"/>
    <w:rsid w:val="008F66F8"/>
    <w:rsid w:val="00901AD6"/>
    <w:rsid w:val="00901B52"/>
    <w:rsid w:val="0090385F"/>
    <w:rsid w:val="00903D84"/>
    <w:rsid w:val="0090555A"/>
    <w:rsid w:val="009058F8"/>
    <w:rsid w:val="00910177"/>
    <w:rsid w:val="00914D5B"/>
    <w:rsid w:val="009206BC"/>
    <w:rsid w:val="00920F53"/>
    <w:rsid w:val="00921B6C"/>
    <w:rsid w:val="00935035"/>
    <w:rsid w:val="009424A7"/>
    <w:rsid w:val="00944191"/>
    <w:rsid w:val="00944DC3"/>
    <w:rsid w:val="00944EA6"/>
    <w:rsid w:val="00950D9B"/>
    <w:rsid w:val="00954558"/>
    <w:rsid w:val="00954DD5"/>
    <w:rsid w:val="009550C4"/>
    <w:rsid w:val="00955521"/>
    <w:rsid w:val="0096506E"/>
    <w:rsid w:val="00970BC9"/>
    <w:rsid w:val="00971011"/>
    <w:rsid w:val="00990BE8"/>
    <w:rsid w:val="009927E7"/>
    <w:rsid w:val="00994B24"/>
    <w:rsid w:val="0099585D"/>
    <w:rsid w:val="009A21C8"/>
    <w:rsid w:val="009B4A04"/>
    <w:rsid w:val="009B5703"/>
    <w:rsid w:val="009C154A"/>
    <w:rsid w:val="009C43AA"/>
    <w:rsid w:val="009C734A"/>
    <w:rsid w:val="009D442A"/>
    <w:rsid w:val="009D548A"/>
    <w:rsid w:val="009D5813"/>
    <w:rsid w:val="009D7690"/>
    <w:rsid w:val="009D77F5"/>
    <w:rsid w:val="009E137C"/>
    <w:rsid w:val="009E18CF"/>
    <w:rsid w:val="009E4999"/>
    <w:rsid w:val="009E78C1"/>
    <w:rsid w:val="009F6AEF"/>
    <w:rsid w:val="00A00810"/>
    <w:rsid w:val="00A0687F"/>
    <w:rsid w:val="00A11797"/>
    <w:rsid w:val="00A12F4A"/>
    <w:rsid w:val="00A13D6C"/>
    <w:rsid w:val="00A143BC"/>
    <w:rsid w:val="00A14715"/>
    <w:rsid w:val="00A20FFA"/>
    <w:rsid w:val="00A233B4"/>
    <w:rsid w:val="00A349BE"/>
    <w:rsid w:val="00A42FE9"/>
    <w:rsid w:val="00A43489"/>
    <w:rsid w:val="00A505CE"/>
    <w:rsid w:val="00A50E35"/>
    <w:rsid w:val="00A5461C"/>
    <w:rsid w:val="00A54CE3"/>
    <w:rsid w:val="00A57E64"/>
    <w:rsid w:val="00A706EF"/>
    <w:rsid w:val="00A72295"/>
    <w:rsid w:val="00A85576"/>
    <w:rsid w:val="00A90252"/>
    <w:rsid w:val="00A9155A"/>
    <w:rsid w:val="00A9603C"/>
    <w:rsid w:val="00AA278A"/>
    <w:rsid w:val="00AA2FBA"/>
    <w:rsid w:val="00AA6692"/>
    <w:rsid w:val="00AB236D"/>
    <w:rsid w:val="00AB723C"/>
    <w:rsid w:val="00AB7710"/>
    <w:rsid w:val="00AC55B5"/>
    <w:rsid w:val="00AC5C81"/>
    <w:rsid w:val="00AC6082"/>
    <w:rsid w:val="00AC69F1"/>
    <w:rsid w:val="00AC7AA7"/>
    <w:rsid w:val="00AD2797"/>
    <w:rsid w:val="00AE0CD2"/>
    <w:rsid w:val="00AE3F03"/>
    <w:rsid w:val="00AE443B"/>
    <w:rsid w:val="00AE5051"/>
    <w:rsid w:val="00AF37B4"/>
    <w:rsid w:val="00AF6174"/>
    <w:rsid w:val="00AF75AF"/>
    <w:rsid w:val="00B15B01"/>
    <w:rsid w:val="00B15C36"/>
    <w:rsid w:val="00B175A3"/>
    <w:rsid w:val="00B21F8F"/>
    <w:rsid w:val="00B24C65"/>
    <w:rsid w:val="00B34DE5"/>
    <w:rsid w:val="00B35700"/>
    <w:rsid w:val="00B36833"/>
    <w:rsid w:val="00B42040"/>
    <w:rsid w:val="00B55934"/>
    <w:rsid w:val="00B67D82"/>
    <w:rsid w:val="00B80639"/>
    <w:rsid w:val="00B80954"/>
    <w:rsid w:val="00B83D69"/>
    <w:rsid w:val="00B84D27"/>
    <w:rsid w:val="00B85FF9"/>
    <w:rsid w:val="00B95190"/>
    <w:rsid w:val="00BA4295"/>
    <w:rsid w:val="00BA54C2"/>
    <w:rsid w:val="00BA5FBE"/>
    <w:rsid w:val="00BA7EFC"/>
    <w:rsid w:val="00BB0606"/>
    <w:rsid w:val="00BB3CBB"/>
    <w:rsid w:val="00BB49BC"/>
    <w:rsid w:val="00BC2FF2"/>
    <w:rsid w:val="00BD155D"/>
    <w:rsid w:val="00BD4CEB"/>
    <w:rsid w:val="00BD5B03"/>
    <w:rsid w:val="00BD7AD8"/>
    <w:rsid w:val="00BE6675"/>
    <w:rsid w:val="00BF401F"/>
    <w:rsid w:val="00BF52A1"/>
    <w:rsid w:val="00C156FE"/>
    <w:rsid w:val="00C1734C"/>
    <w:rsid w:val="00C176F6"/>
    <w:rsid w:val="00C23C35"/>
    <w:rsid w:val="00C243D1"/>
    <w:rsid w:val="00C34037"/>
    <w:rsid w:val="00C35D1F"/>
    <w:rsid w:val="00C3775F"/>
    <w:rsid w:val="00C43E8E"/>
    <w:rsid w:val="00C46FE2"/>
    <w:rsid w:val="00C54E9B"/>
    <w:rsid w:val="00C641DA"/>
    <w:rsid w:val="00C70793"/>
    <w:rsid w:val="00C73B36"/>
    <w:rsid w:val="00C77F29"/>
    <w:rsid w:val="00C86391"/>
    <w:rsid w:val="00C877EB"/>
    <w:rsid w:val="00C93198"/>
    <w:rsid w:val="00C94738"/>
    <w:rsid w:val="00CA208E"/>
    <w:rsid w:val="00CA6394"/>
    <w:rsid w:val="00CA7082"/>
    <w:rsid w:val="00CC020C"/>
    <w:rsid w:val="00CC2701"/>
    <w:rsid w:val="00CC4E6F"/>
    <w:rsid w:val="00CD4951"/>
    <w:rsid w:val="00CD6090"/>
    <w:rsid w:val="00CD6477"/>
    <w:rsid w:val="00CE1713"/>
    <w:rsid w:val="00CE6DC2"/>
    <w:rsid w:val="00CE7350"/>
    <w:rsid w:val="00CE7C7B"/>
    <w:rsid w:val="00CF144B"/>
    <w:rsid w:val="00CF3303"/>
    <w:rsid w:val="00CF500B"/>
    <w:rsid w:val="00D027D0"/>
    <w:rsid w:val="00D10196"/>
    <w:rsid w:val="00D17A23"/>
    <w:rsid w:val="00D20D23"/>
    <w:rsid w:val="00D22A38"/>
    <w:rsid w:val="00D241B7"/>
    <w:rsid w:val="00D24796"/>
    <w:rsid w:val="00D25724"/>
    <w:rsid w:val="00D26304"/>
    <w:rsid w:val="00D26CE9"/>
    <w:rsid w:val="00D30ABA"/>
    <w:rsid w:val="00D32102"/>
    <w:rsid w:val="00D4316E"/>
    <w:rsid w:val="00D44AAF"/>
    <w:rsid w:val="00D451E3"/>
    <w:rsid w:val="00D45675"/>
    <w:rsid w:val="00D5006C"/>
    <w:rsid w:val="00D554FF"/>
    <w:rsid w:val="00D56C38"/>
    <w:rsid w:val="00D60139"/>
    <w:rsid w:val="00D601B8"/>
    <w:rsid w:val="00D64423"/>
    <w:rsid w:val="00D6757E"/>
    <w:rsid w:val="00D700A0"/>
    <w:rsid w:val="00D71BC9"/>
    <w:rsid w:val="00D74A4A"/>
    <w:rsid w:val="00D90193"/>
    <w:rsid w:val="00D906B3"/>
    <w:rsid w:val="00D90F97"/>
    <w:rsid w:val="00D91CC0"/>
    <w:rsid w:val="00D946E5"/>
    <w:rsid w:val="00D961C5"/>
    <w:rsid w:val="00D970FB"/>
    <w:rsid w:val="00DA21E7"/>
    <w:rsid w:val="00DB2F15"/>
    <w:rsid w:val="00DB500E"/>
    <w:rsid w:val="00DB61A9"/>
    <w:rsid w:val="00DB76E8"/>
    <w:rsid w:val="00DC1672"/>
    <w:rsid w:val="00DC2B42"/>
    <w:rsid w:val="00DC5958"/>
    <w:rsid w:val="00DC5C16"/>
    <w:rsid w:val="00DC6555"/>
    <w:rsid w:val="00DD144F"/>
    <w:rsid w:val="00DD1529"/>
    <w:rsid w:val="00DE078B"/>
    <w:rsid w:val="00DE6C62"/>
    <w:rsid w:val="00DE7341"/>
    <w:rsid w:val="00DF01DA"/>
    <w:rsid w:val="00DF202A"/>
    <w:rsid w:val="00DF2FD7"/>
    <w:rsid w:val="00E02A0A"/>
    <w:rsid w:val="00E0549C"/>
    <w:rsid w:val="00E132AF"/>
    <w:rsid w:val="00E14444"/>
    <w:rsid w:val="00E160CF"/>
    <w:rsid w:val="00E217AB"/>
    <w:rsid w:val="00E30BF2"/>
    <w:rsid w:val="00E320BF"/>
    <w:rsid w:val="00E3278D"/>
    <w:rsid w:val="00E32BDC"/>
    <w:rsid w:val="00E34C20"/>
    <w:rsid w:val="00E40085"/>
    <w:rsid w:val="00E415C8"/>
    <w:rsid w:val="00E4350D"/>
    <w:rsid w:val="00E502BD"/>
    <w:rsid w:val="00E5233C"/>
    <w:rsid w:val="00E52796"/>
    <w:rsid w:val="00E55E32"/>
    <w:rsid w:val="00E64073"/>
    <w:rsid w:val="00E65E6D"/>
    <w:rsid w:val="00E74A7C"/>
    <w:rsid w:val="00E76809"/>
    <w:rsid w:val="00E84EE2"/>
    <w:rsid w:val="00E85A68"/>
    <w:rsid w:val="00E85EB5"/>
    <w:rsid w:val="00E8612B"/>
    <w:rsid w:val="00E865C9"/>
    <w:rsid w:val="00E872FA"/>
    <w:rsid w:val="00E879E4"/>
    <w:rsid w:val="00E90761"/>
    <w:rsid w:val="00E90EBE"/>
    <w:rsid w:val="00E94506"/>
    <w:rsid w:val="00E95D82"/>
    <w:rsid w:val="00EA3FB7"/>
    <w:rsid w:val="00EC0BE3"/>
    <w:rsid w:val="00EC5C19"/>
    <w:rsid w:val="00EC5C9C"/>
    <w:rsid w:val="00ED0204"/>
    <w:rsid w:val="00ED6618"/>
    <w:rsid w:val="00ED6D4E"/>
    <w:rsid w:val="00EE39B4"/>
    <w:rsid w:val="00EF5178"/>
    <w:rsid w:val="00EF5A77"/>
    <w:rsid w:val="00F01F58"/>
    <w:rsid w:val="00F04B10"/>
    <w:rsid w:val="00F05BAA"/>
    <w:rsid w:val="00F11622"/>
    <w:rsid w:val="00F12D27"/>
    <w:rsid w:val="00F228EF"/>
    <w:rsid w:val="00F2467F"/>
    <w:rsid w:val="00F33141"/>
    <w:rsid w:val="00F33C4C"/>
    <w:rsid w:val="00F34947"/>
    <w:rsid w:val="00F37A40"/>
    <w:rsid w:val="00F37BE9"/>
    <w:rsid w:val="00F37EE6"/>
    <w:rsid w:val="00F4137E"/>
    <w:rsid w:val="00F42245"/>
    <w:rsid w:val="00F42650"/>
    <w:rsid w:val="00F42A3D"/>
    <w:rsid w:val="00F503D4"/>
    <w:rsid w:val="00F514F7"/>
    <w:rsid w:val="00F57DA7"/>
    <w:rsid w:val="00F6072C"/>
    <w:rsid w:val="00F70C28"/>
    <w:rsid w:val="00F84CB3"/>
    <w:rsid w:val="00F90B0A"/>
    <w:rsid w:val="00F9411C"/>
    <w:rsid w:val="00F97BF0"/>
    <w:rsid w:val="00FA283C"/>
    <w:rsid w:val="00FA4A4A"/>
    <w:rsid w:val="00FA5196"/>
    <w:rsid w:val="00FB2EE8"/>
    <w:rsid w:val="00FC0652"/>
    <w:rsid w:val="00FC5818"/>
    <w:rsid w:val="00FD245F"/>
    <w:rsid w:val="00FE057C"/>
    <w:rsid w:val="00FE0D97"/>
    <w:rsid w:val="00FE0EF3"/>
    <w:rsid w:val="00FE22ED"/>
    <w:rsid w:val="00FE5546"/>
    <w:rsid w:val="00FE58CB"/>
    <w:rsid w:val="00FF00E1"/>
    <w:rsid w:val="00FF48C4"/>
    <w:rsid w:val="00FF4A76"/>
    <w:rsid w:val="00FF5C07"/>
    <w:rsid w:val="00FF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576F4B"/>
  <w15:chartTrackingRefBased/>
  <w15:docId w15:val="{CDC8EB24-DD75-4D2B-909B-BFCB31D98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line="360" w:lineRule="auto"/>
        <w:ind w:left="648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2298"/>
  </w:style>
  <w:style w:type="paragraph" w:styleId="1">
    <w:name w:val="heading 1"/>
    <w:basedOn w:val="a"/>
    <w:next w:val="a"/>
    <w:link w:val="10"/>
    <w:uiPriority w:val="9"/>
    <w:qFormat/>
    <w:rsid w:val="003F52C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02F3D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3F52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3F52C6"/>
    <w:rPr>
      <w:rFonts w:ascii="Courier New" w:eastAsia="Times New Roman" w:hAnsi="Courier New" w:cs="Courier New"/>
      <w:sz w:val="20"/>
      <w:szCs w:val="20"/>
    </w:rPr>
  </w:style>
  <w:style w:type="paragraph" w:styleId="a4">
    <w:name w:val="No Spacing"/>
    <w:uiPriority w:val="1"/>
    <w:qFormat/>
    <w:rsid w:val="003F52C6"/>
    <w:pPr>
      <w:spacing w:line="240" w:lineRule="auto"/>
    </w:pPr>
  </w:style>
  <w:style w:type="character" w:customStyle="1" w:styleId="10">
    <w:name w:val="כותרת 1 תו"/>
    <w:basedOn w:val="a0"/>
    <w:link w:val="1"/>
    <w:uiPriority w:val="9"/>
    <w:rsid w:val="003F52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5">
    <w:name w:val="Placeholder Text"/>
    <w:basedOn w:val="a0"/>
    <w:uiPriority w:val="99"/>
    <w:semiHidden/>
    <w:rsid w:val="00DB2F15"/>
    <w:rPr>
      <w:color w:val="808080"/>
    </w:rPr>
  </w:style>
  <w:style w:type="paragraph" w:styleId="a6">
    <w:name w:val="header"/>
    <w:basedOn w:val="a"/>
    <w:link w:val="a7"/>
    <w:uiPriority w:val="99"/>
    <w:unhideWhenUsed/>
    <w:rsid w:val="007714A5"/>
    <w:pPr>
      <w:tabs>
        <w:tab w:val="center" w:pos="4680"/>
        <w:tab w:val="right" w:pos="9360"/>
      </w:tabs>
      <w:spacing w:line="240" w:lineRule="auto"/>
    </w:pPr>
  </w:style>
  <w:style w:type="character" w:customStyle="1" w:styleId="a7">
    <w:name w:val="כותרת עליונה תו"/>
    <w:basedOn w:val="a0"/>
    <w:link w:val="a6"/>
    <w:uiPriority w:val="99"/>
    <w:rsid w:val="007714A5"/>
  </w:style>
  <w:style w:type="paragraph" w:styleId="a8">
    <w:name w:val="footer"/>
    <w:basedOn w:val="a"/>
    <w:link w:val="a9"/>
    <w:uiPriority w:val="99"/>
    <w:unhideWhenUsed/>
    <w:rsid w:val="007714A5"/>
    <w:pPr>
      <w:tabs>
        <w:tab w:val="center" w:pos="4680"/>
        <w:tab w:val="right" w:pos="9360"/>
      </w:tabs>
      <w:spacing w:line="240" w:lineRule="auto"/>
    </w:pPr>
  </w:style>
  <w:style w:type="character" w:customStyle="1" w:styleId="a9">
    <w:name w:val="כותרת תחתונה תו"/>
    <w:basedOn w:val="a0"/>
    <w:link w:val="a8"/>
    <w:uiPriority w:val="99"/>
    <w:rsid w:val="007714A5"/>
  </w:style>
  <w:style w:type="paragraph" w:styleId="NormalWeb">
    <w:name w:val="Normal (Web)"/>
    <w:basedOn w:val="a"/>
    <w:uiPriority w:val="99"/>
    <w:unhideWhenUsed/>
    <w:rsid w:val="003313A6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30511D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30511D"/>
    <w:rPr>
      <w:color w:val="605E5C"/>
      <w:shd w:val="clear" w:color="auto" w:fill="E1DFDD"/>
    </w:rPr>
  </w:style>
  <w:style w:type="paragraph" w:styleId="ab">
    <w:name w:val="TOC Heading"/>
    <w:basedOn w:val="1"/>
    <w:next w:val="a"/>
    <w:uiPriority w:val="39"/>
    <w:unhideWhenUsed/>
    <w:qFormat/>
    <w:rsid w:val="00836831"/>
    <w:pPr>
      <w:bidi w:val="0"/>
      <w:spacing w:line="259" w:lineRule="auto"/>
      <w:ind w:left="0" w:firstLine="0"/>
      <w:outlineLvl w:val="9"/>
    </w:pPr>
    <w:rPr>
      <w:lang w:bidi="ar-SA"/>
    </w:rPr>
  </w:style>
  <w:style w:type="paragraph" w:styleId="TOC1">
    <w:name w:val="toc 1"/>
    <w:basedOn w:val="a"/>
    <w:next w:val="a"/>
    <w:autoRedefine/>
    <w:uiPriority w:val="39"/>
    <w:unhideWhenUsed/>
    <w:rsid w:val="00836831"/>
    <w:pPr>
      <w:spacing w:after="100"/>
      <w:ind w:left="0"/>
    </w:pPr>
  </w:style>
  <w:style w:type="table" w:styleId="ac">
    <w:name w:val="Table Grid"/>
    <w:basedOn w:val="a1"/>
    <w:uiPriority w:val="39"/>
    <w:rsid w:val="00C176F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16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3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91039">
          <w:marLeft w:val="0"/>
          <w:marRight w:val="69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08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7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72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4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5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youtube.com/watch?v=t92xyTDvl_c&amp;ab_channel=LeeChiChengDaniel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youtube.com/watch?v=EtGlmqbzxLI&amp;ab_channel=HebrewComputerScienc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youtube.com/watch?v=71UQH7Pr9kU&amp;ab_channel=MichaelSambol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jpeg"/><Relationship Id="rId10" Type="http://schemas.openxmlformats.org/officeDocument/2006/relationships/hyperlink" Target="https://www.youtube.com/watch?v=rhNfbNj7XxQ&amp;ab_channel=NadavBa" TargetMode="External"/><Relationship Id="rId19" Type="http://schemas.openxmlformats.org/officeDocument/2006/relationships/glossaryDocument" Target="glossary/document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A474B45A6A447C298E1CE38E41DCE7F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5AD136D7-9696-4E48-9457-847D03756C45}"/>
      </w:docPartPr>
      <w:docPartBody>
        <w:p w:rsidR="00CB41BE" w:rsidRDefault="004A4FB0" w:rsidP="004A4FB0">
          <w:pPr>
            <w:pStyle w:val="2A474B45A6A447C298E1CE38E41DCE7F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3EB030730575498C8D32B3002ACF8A86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F4A6298B-4A9E-4496-8C96-985F18CC8D34}"/>
      </w:docPartPr>
      <w:docPartBody>
        <w:p w:rsidR="00CB41BE" w:rsidRDefault="004A4FB0" w:rsidP="004A4FB0">
          <w:pPr>
            <w:pStyle w:val="3EB030730575498C8D32B3002ACF8A86"/>
          </w:pPr>
          <w:r>
            <w:rPr>
              <w:color w:val="FFFFFF" w:themeColor="background1"/>
              <w:sz w:val="32"/>
              <w:szCs w:val="32"/>
            </w:rPr>
            <w:t>[Document subtitle]</w:t>
          </w:r>
        </w:p>
      </w:docPartBody>
    </w:docPart>
    <w:docPart>
      <w:docPartPr>
        <w:name w:val="88D5EC5D75994FEEB3EC164FDEDEC1C7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44D046A4-613C-4CDF-99BB-5BCCF2CF3220}"/>
      </w:docPartPr>
      <w:docPartBody>
        <w:p w:rsidR="00CB41BE" w:rsidRDefault="004A4FB0" w:rsidP="004A4FB0">
          <w:pPr>
            <w:pStyle w:val="88D5EC5D75994FEEB3EC164FDEDEC1C7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4F0EAD74B08740C7B53B7A4A34F361EA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C3D66777-0EAE-42B4-AFCF-734BBCC3EE9D}"/>
      </w:docPartPr>
      <w:docPartBody>
        <w:p w:rsidR="00CB41BE" w:rsidRDefault="004A4FB0" w:rsidP="004A4FB0">
          <w:pPr>
            <w:pStyle w:val="4F0EAD74B08740C7B53B7A4A34F361EA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F4EFC17051CB422BB1D3718BF9A2EFBB"/>
        <w:category>
          <w:name w:val="כללי"/>
          <w:gallery w:val="placeholder"/>
        </w:category>
        <w:types>
          <w:type w:val="bbPlcHdr"/>
        </w:types>
        <w:behaviors>
          <w:behavior w:val="content"/>
        </w:behaviors>
        <w:guid w:val="{D9E34238-B5F1-46E5-B02D-26E83B5D4F67}"/>
      </w:docPartPr>
      <w:docPartBody>
        <w:p w:rsidR="00CB41BE" w:rsidRDefault="004A4FB0" w:rsidP="004A4FB0">
          <w:pPr>
            <w:pStyle w:val="F4EFC17051CB422BB1D3718BF9A2EFBB"/>
          </w:pPr>
          <w:r>
            <w:rPr>
              <w:color w:val="FFFFFF" w:themeColor="background1"/>
            </w:rPr>
            <w:t>[Cours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ack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FB0"/>
    <w:rsid w:val="001E0E52"/>
    <w:rsid w:val="004A4FB0"/>
    <w:rsid w:val="00AD7AE0"/>
    <w:rsid w:val="00C239EB"/>
    <w:rsid w:val="00C571DD"/>
    <w:rsid w:val="00CB41BE"/>
    <w:rsid w:val="00D44E73"/>
    <w:rsid w:val="00E53C32"/>
    <w:rsid w:val="00E67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E67AF7"/>
    <w:rPr>
      <w:color w:val="808080"/>
    </w:rPr>
  </w:style>
  <w:style w:type="paragraph" w:customStyle="1" w:styleId="2A474B45A6A447C298E1CE38E41DCE7F">
    <w:name w:val="2A474B45A6A447C298E1CE38E41DCE7F"/>
    <w:rsid w:val="004A4FB0"/>
  </w:style>
  <w:style w:type="paragraph" w:customStyle="1" w:styleId="3EB030730575498C8D32B3002ACF8A86">
    <w:name w:val="3EB030730575498C8D32B3002ACF8A86"/>
    <w:rsid w:val="004A4FB0"/>
  </w:style>
  <w:style w:type="paragraph" w:customStyle="1" w:styleId="88D5EC5D75994FEEB3EC164FDEDEC1C7">
    <w:name w:val="88D5EC5D75994FEEB3EC164FDEDEC1C7"/>
    <w:rsid w:val="004A4FB0"/>
  </w:style>
  <w:style w:type="paragraph" w:customStyle="1" w:styleId="4F0EAD74B08740C7B53B7A4A34F361EA">
    <w:name w:val="4F0EAD74B08740C7B53B7A4A34F361EA"/>
    <w:rsid w:val="004A4FB0"/>
  </w:style>
  <w:style w:type="paragraph" w:customStyle="1" w:styleId="F4EFC17051CB422BB1D3718BF9A2EFBB">
    <w:name w:val="F4EFC17051CB422BB1D3718BF9A2EFBB"/>
    <w:rsid w:val="004A4F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80D6FA-BBEC-4D73-A11C-3531D136C7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3</TotalTime>
  <Pages>7</Pages>
  <Words>6570</Words>
  <Characters>37451</Characters>
  <Application>Microsoft Office Word</Application>
  <DocSecurity>0</DocSecurity>
  <Lines>312</Lines>
  <Paragraphs>8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>Algorithms II</vt:lpstr>
    </vt:vector>
  </TitlesOfParts>
  <Company/>
  <LinksUpToDate>false</LinksUpToDate>
  <CharactersWithSpaces>4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hms II</dc:title>
  <dc:subject>Ariel-University</dc:subject>
  <dc:creator>Matan-Ben Nagar</dc:creator>
  <cp:keywords/>
  <dc:description/>
  <cp:lastModifiedBy>מתן בן נגר</cp:lastModifiedBy>
  <cp:revision>100</cp:revision>
  <cp:lastPrinted>2021-06-30T13:21:00Z</cp:lastPrinted>
  <dcterms:created xsi:type="dcterms:W3CDTF">2021-06-30T14:53:00Z</dcterms:created>
  <dcterms:modified xsi:type="dcterms:W3CDTF">2021-07-04T14:02:00Z</dcterms:modified>
  <cp:category>Computer Sciense</cp:category>
</cp:coreProperties>
</file>